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bookmarkStart w:id="0" w:name="_Hlk71040103"/>
      <w:bookmarkEnd w:id="0"/>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58893804"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336DB2E" w14:textId="707FF376" w:rsidR="00442214" w:rsidRDefault="00442214" w:rsidP="00442214">
      <w:pPr>
        <w:jc w:val="both"/>
        <w:rPr>
          <w:rFonts w:ascii="Times New Roman" w:eastAsia="Times New Roman" w:hAnsi="Times New Roman" w:cs="Times New Roman"/>
          <w:bCs/>
          <w:color w:val="000000" w:themeColor="text1"/>
          <w:sz w:val="24"/>
          <w:szCs w:val="24"/>
        </w:rPr>
      </w:pPr>
    </w:p>
    <w:p w14:paraId="77ABF2FF" w14:textId="77777777" w:rsidR="00442214" w:rsidRPr="00442214" w:rsidRDefault="00442214" w:rsidP="00442214">
      <w:pPr>
        <w:jc w:val="both"/>
        <w:rPr>
          <w:rFonts w:ascii="Times New Roman" w:eastAsia="Times New Roman" w:hAnsi="Times New Roman" w:cs="Times New Roman"/>
          <w:bCs/>
          <w:color w:val="000000" w:themeColor="text1"/>
          <w:sz w:val="24"/>
          <w:szCs w:val="24"/>
        </w:rPr>
      </w:pPr>
    </w:p>
    <w:p w14:paraId="4848FDB3" w14:textId="77777777" w:rsidR="00442214" w:rsidRDefault="0044221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5CA7BEA1" w14:textId="77777777" w:rsidR="00442214" w:rsidRDefault="00442214" w:rsidP="00442214">
      <w:pPr>
        <w:spacing w:after="0" w:line="240" w:lineRule="auto"/>
        <w:ind w:left="360"/>
        <w:jc w:val="both"/>
        <w:rPr>
          <w:rFonts w:ascii="Times New Roman" w:eastAsia="Times New Roman" w:hAnsi="Times New Roman" w:cs="Times New Roman"/>
          <w:b/>
          <w:sz w:val="24"/>
          <w:szCs w:val="24"/>
        </w:rPr>
      </w:pPr>
    </w:p>
    <w:p w14:paraId="4ADDBA84" w14:textId="77777777" w:rsidR="00442214" w:rsidRPr="00704AEA" w:rsidRDefault="00442214" w:rsidP="00442214">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Pr="00704AEA">
        <w:rPr>
          <w:rFonts w:ascii="Times New Roman" w:eastAsia="Times New Roman" w:hAnsi="Times New Roman" w:cs="Times New Roman"/>
          <w:b/>
          <w:sz w:val="24"/>
          <w:szCs w:val="24"/>
        </w:rPr>
        <w:t>Abstract Classes:</w:t>
      </w:r>
      <w:r w:rsidRPr="00704AEA">
        <w:rPr>
          <w:rFonts w:ascii="Times New Roman" w:eastAsia="Times New Roman" w:hAnsi="Times New Roman" w:cs="Times New Roman"/>
          <w:sz w:val="24"/>
          <w:szCs w:val="24"/>
        </w:rPr>
        <w:t xml:space="preserve"> A class that is declared using keyword </w:t>
      </w:r>
      <w:r w:rsidRPr="00704AEA">
        <w:rPr>
          <w:rFonts w:ascii="Times New Roman" w:eastAsia="Times New Roman" w:hAnsi="Times New Roman" w:cs="Times New Roman"/>
          <w:b/>
          <w:sz w:val="24"/>
          <w:szCs w:val="24"/>
        </w:rPr>
        <w:t xml:space="preserve">Abstract </w:t>
      </w:r>
      <w:r w:rsidRPr="00704AEA">
        <w:rPr>
          <w:rFonts w:ascii="Times New Roman" w:eastAsia="Times New Roman" w:hAnsi="Times New Roman" w:cs="Times New Roman"/>
          <w:sz w:val="24"/>
          <w:szCs w:val="24"/>
        </w:rPr>
        <w:t xml:space="preserve">is known as </w:t>
      </w:r>
    </w:p>
    <w:p w14:paraId="4260D504" w14:textId="6773E6E5" w:rsidR="00442214" w:rsidRPr="00704AEA" w:rsidRDefault="00442214" w:rsidP="00442214">
      <w:pPr>
        <w:spacing w:after="0" w:line="240" w:lineRule="auto"/>
        <w:ind w:left="360"/>
        <w:rPr>
          <w:rFonts w:ascii="Times New Roman" w:eastAsia="Times New Roman" w:hAnsi="Times New Roman" w:cs="Times New Roman"/>
          <w:b/>
          <w:sz w:val="24"/>
          <w:szCs w:val="24"/>
        </w:rPr>
      </w:pPr>
      <w:r w:rsidRPr="00704AEA">
        <w:rPr>
          <w:rFonts w:ascii="Times New Roman" w:eastAsia="Times New Roman" w:hAnsi="Times New Roman" w:cs="Times New Roman"/>
          <w:b/>
          <w:sz w:val="24"/>
          <w:szCs w:val="24"/>
        </w:rPr>
        <w:t xml:space="preserve">      </w:t>
      </w:r>
      <w:r w:rsidRPr="00704AEA">
        <w:rPr>
          <w:rFonts w:ascii="Times New Roman" w:eastAsia="Times New Roman" w:hAnsi="Times New Roman" w:cs="Times New Roman"/>
          <w:sz w:val="24"/>
          <w:szCs w:val="24"/>
        </w:rPr>
        <w:t>Abstract  class.</w:t>
      </w:r>
    </w:p>
    <w:p w14:paraId="17D8E53B" w14:textId="646DC491" w:rsidR="00442214" w:rsidRPr="00704AEA" w:rsidRDefault="00442214" w:rsidP="00442214">
      <w:pPr>
        <w:spacing w:after="0" w:line="240" w:lineRule="auto"/>
        <w:ind w:left="720"/>
        <w:jc w:val="both"/>
        <w:rPr>
          <w:rFonts w:ascii="Times New Roman" w:eastAsia="Times New Roman" w:hAnsi="Times New Roman" w:cs="Times New Roman"/>
          <w:color w:val="4D5156"/>
          <w:sz w:val="24"/>
          <w:szCs w:val="24"/>
        </w:rPr>
      </w:pPr>
      <w:r w:rsidRPr="00704AEA">
        <w:rPr>
          <w:rFonts w:ascii="Times New Roman" w:eastAsia="Times New Roman" w:hAnsi="Times New Roman" w:cs="Times New Roman"/>
          <w:b/>
          <w:sz w:val="24"/>
          <w:szCs w:val="24"/>
        </w:rPr>
        <w:t xml:space="preserve">Interfaces: </w:t>
      </w:r>
      <w:r w:rsidRPr="00704AEA">
        <w:rPr>
          <w:rFonts w:ascii="Times New Roman" w:eastAsia="Times New Roman" w:hAnsi="Times New Roman" w:cs="Times New Roman"/>
          <w:sz w:val="24"/>
          <w:szCs w:val="24"/>
        </w:rPr>
        <w:t xml:space="preserve">It </w:t>
      </w:r>
      <w:r w:rsidRPr="00704AEA">
        <w:rPr>
          <w:rFonts w:ascii="Times New Roman" w:eastAsia="Times New Roman" w:hAnsi="Times New Roman" w:cs="Times New Roman"/>
          <w:sz w:val="24"/>
          <w:szCs w:val="24"/>
          <w:highlight w:val="white"/>
        </w:rPr>
        <w:t>is a completely "abstract class" that is used to group related methods with empty bodies (t</w:t>
      </w:r>
      <w:r w:rsidRPr="00704AEA">
        <w:rPr>
          <w:rFonts w:ascii="Times New Roman" w:eastAsia="Times New Roman" w:hAnsi="Times New Roman" w:cs="Times New Roman"/>
          <w:color w:val="4D5156"/>
          <w:sz w:val="24"/>
          <w:szCs w:val="24"/>
          <w:highlight w:val="white"/>
        </w:rPr>
        <w:t>hat is used to specify a behavior that classes must implement)</w:t>
      </w:r>
    </w:p>
    <w:p w14:paraId="621AE5A9" w14:textId="3CE96F51" w:rsidR="00442214" w:rsidRPr="00704AEA" w:rsidRDefault="00442214" w:rsidP="00442214">
      <w:pPr>
        <w:spacing w:after="0" w:line="240" w:lineRule="auto"/>
        <w:ind w:left="720"/>
        <w:jc w:val="both"/>
        <w:rPr>
          <w:rFonts w:ascii="Times New Roman" w:eastAsia="Times New Roman" w:hAnsi="Times New Roman" w:cs="Times New Roman"/>
          <w:sz w:val="24"/>
          <w:szCs w:val="24"/>
        </w:rPr>
      </w:pPr>
    </w:p>
    <w:p w14:paraId="626057FB" w14:textId="491BC252" w:rsidR="00442214" w:rsidRPr="00442214" w:rsidRDefault="00442214" w:rsidP="00442214">
      <w:pPr>
        <w:spacing w:after="0" w:line="240" w:lineRule="auto"/>
        <w:ind w:left="720"/>
        <w:jc w:val="both"/>
        <w:rPr>
          <w:rFonts w:ascii="Times New Roman" w:eastAsia="Times New Roman" w:hAnsi="Times New Roman" w:cs="Times New Roman"/>
          <w:b/>
          <w:bCs/>
          <w:sz w:val="24"/>
          <w:szCs w:val="24"/>
        </w:rPr>
      </w:pPr>
      <w:r w:rsidRPr="00442214">
        <w:rPr>
          <w:rFonts w:ascii="Times New Roman" w:eastAsia="Times New Roman" w:hAnsi="Times New Roman" w:cs="Times New Roman"/>
          <w:b/>
          <w:bCs/>
          <w:sz w:val="24"/>
          <w:szCs w:val="24"/>
        </w:rPr>
        <w:t>Differences:</w:t>
      </w:r>
    </w:p>
    <w:p w14:paraId="76DEC127" w14:textId="77777777" w:rsidR="00442214" w:rsidRPr="00442214" w:rsidRDefault="00442214" w:rsidP="00442214">
      <w:pPr>
        <w:spacing w:after="0" w:line="240" w:lineRule="auto"/>
        <w:ind w:left="720"/>
        <w:jc w:val="both"/>
        <w:rPr>
          <w:rFonts w:ascii="Times New Roman" w:eastAsia="Times New Roman" w:hAnsi="Times New Roman" w:cs="Times New Roman"/>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42214" w:rsidRPr="00442214" w14:paraId="5F3DDD58"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4E243" w14:textId="77777777" w:rsidR="00442214" w:rsidRPr="00442214" w:rsidRDefault="00442214" w:rsidP="00442214">
            <w:pPr>
              <w:widowControl w:val="0"/>
              <w:spacing w:after="0" w:line="240" w:lineRule="auto"/>
              <w:jc w:val="both"/>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Abstract clas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9102A" w14:textId="77777777" w:rsidR="00442214" w:rsidRPr="00442214" w:rsidRDefault="00442214" w:rsidP="00442214">
            <w:pPr>
              <w:widowControl w:val="0"/>
              <w:spacing w:after="0" w:line="240" w:lineRule="auto"/>
              <w:jc w:val="both"/>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Interface</w:t>
            </w:r>
          </w:p>
        </w:tc>
      </w:tr>
      <w:tr w:rsidR="00442214" w:rsidRPr="00442214" w14:paraId="376CB51C"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15AC0"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It can have abstract and non-abstract method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36A2B"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only abstract method</w:t>
            </w:r>
          </w:p>
        </w:tc>
      </w:tr>
      <w:tr w:rsidR="00442214" w:rsidRPr="00442214" w14:paraId="1C319D02"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CC39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does not support multiple inheritance</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78E0E"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 supports multiple inheritance</w:t>
            </w:r>
          </w:p>
        </w:tc>
      </w:tr>
      <w:tr w:rsidR="00442214" w:rsidRPr="00442214" w14:paraId="4F5DEA14"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1B1C"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final ,non final static ,non static</w:t>
            </w:r>
          </w:p>
          <w:p w14:paraId="4659E2A7"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 xml:space="preserve">variables </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90693"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only static and final variables.</w:t>
            </w:r>
          </w:p>
        </w:tc>
      </w:tr>
      <w:tr w:rsidR="00442214" w:rsidRPr="00442214" w14:paraId="74E25F73"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9CF57"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It  can provide the implementation of interface.</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42C4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It can't provide the implementation of abstract class.</w:t>
            </w:r>
          </w:p>
        </w:tc>
      </w:tr>
      <w:tr w:rsidR="00442214" w:rsidRPr="00442214" w14:paraId="29875026"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4B49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The abstract keyword is used to declare abstract clas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FE6D5"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The interface keyword is used to declare an interface.</w:t>
            </w:r>
          </w:p>
        </w:tc>
      </w:tr>
      <w:tr w:rsidR="00442214" w:rsidRPr="00442214" w14:paraId="0EC4C362"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A825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An abstract class can be extended using the keyword "extend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64653"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An interface can be implemented using keyword "implements".</w:t>
            </w:r>
          </w:p>
        </w:tc>
      </w:tr>
      <w:tr w:rsidR="00442214" w:rsidRPr="00442214" w14:paraId="536CE261"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494A"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A Java abstract class can have class members like private, protected, etc.</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068A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Members of a Java interface are public by default</w:t>
            </w:r>
          </w:p>
        </w:tc>
      </w:tr>
      <w:tr w:rsidR="00442214" w:rsidRPr="00442214" w14:paraId="68E4AC14"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59728"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Example:</w:t>
            </w:r>
          </w:p>
          <w:p w14:paraId="09F48CF0"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abstract class drawable{</w:t>
            </w:r>
          </w:p>
          <w:p w14:paraId="05CF7788"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abstract void draw();</w:t>
            </w:r>
          </w:p>
          <w:p w14:paraId="0329538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73C6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Example:</w:t>
            </w:r>
          </w:p>
          <w:p w14:paraId="705663F6"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interface Drawable{</w:t>
            </w:r>
          </w:p>
          <w:p w14:paraId="3D45CBF4"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void draw();</w:t>
            </w:r>
          </w:p>
          <w:p w14:paraId="39AE2596"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w:t>
            </w:r>
          </w:p>
        </w:tc>
      </w:tr>
    </w:tbl>
    <w:p w14:paraId="27AA6B23" w14:textId="77777777" w:rsidR="00442214" w:rsidRPr="00442214" w:rsidRDefault="00442214" w:rsidP="00442214">
      <w:pPr>
        <w:spacing w:after="0"/>
        <w:jc w:val="both"/>
        <w:rPr>
          <w:rFonts w:ascii="Times New Roman" w:eastAsia="Times New Roman" w:hAnsi="Times New Roman" w:cs="Times New Roman"/>
          <w:b/>
          <w:sz w:val="24"/>
          <w:szCs w:val="24"/>
        </w:rPr>
      </w:pPr>
    </w:p>
    <w:p w14:paraId="4FDCD875" w14:textId="77777777" w:rsidR="00442214" w:rsidRPr="00442214" w:rsidRDefault="00442214" w:rsidP="00442214">
      <w:pPr>
        <w:spacing w:after="0"/>
        <w:jc w:val="both"/>
        <w:rPr>
          <w:rFonts w:ascii="Times New Roman" w:eastAsia="Times New Roman" w:hAnsi="Times New Roman" w:cs="Times New Roman"/>
          <w:b/>
          <w:sz w:val="24"/>
          <w:szCs w:val="24"/>
        </w:rPr>
      </w:pPr>
    </w:p>
    <w:p w14:paraId="533FD6E2" w14:textId="77777777" w:rsidR="00442214" w:rsidRDefault="00442214" w:rsidP="00442214">
      <w:pPr>
        <w:spacing w:after="0"/>
        <w:jc w:val="both"/>
        <w:rPr>
          <w:rFonts w:ascii="Times New Roman" w:eastAsia="Times New Roman" w:hAnsi="Times New Roman" w:cs="Times New Roman"/>
          <w:b/>
          <w:sz w:val="24"/>
          <w:szCs w:val="24"/>
        </w:rPr>
      </w:pPr>
    </w:p>
    <w:p w14:paraId="6668E9ED" w14:textId="48FAA95B" w:rsidR="00442214" w:rsidRPr="00442214" w:rsidRDefault="00442214" w:rsidP="002E11C5">
      <w:pPr>
        <w:spacing w:after="0"/>
        <w:ind w:left="720"/>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lastRenderedPageBreak/>
        <w:t xml:space="preserve">Similarities of interfaces and abstract class: </w:t>
      </w:r>
    </w:p>
    <w:p w14:paraId="61E318BD" w14:textId="77777777" w:rsidR="00442214" w:rsidRPr="00442214" w:rsidRDefault="00442214" w:rsidP="002E11C5">
      <w:pPr>
        <w:spacing w:after="0"/>
        <w:ind w:left="720"/>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nterfaces can not be instantiated. Same way, you can not instantiate abstract class.</w:t>
      </w:r>
    </w:p>
    <w:p w14:paraId="6038FD39" w14:textId="77777777" w:rsidR="00442214" w:rsidRPr="00442214" w:rsidRDefault="00442214" w:rsidP="002E11C5">
      <w:pPr>
        <w:spacing w:after="0"/>
        <w:ind w:left="720"/>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That means you can not create an object of interface or abstract class.</w:t>
      </w:r>
    </w:p>
    <w:p w14:paraId="05576980" w14:textId="77777777" w:rsidR="00442214" w:rsidRPr="00442214" w:rsidRDefault="00442214" w:rsidP="002E11C5">
      <w:pPr>
        <w:spacing w:after="0"/>
        <w:ind w:left="720"/>
        <w:rPr>
          <w:rFonts w:ascii="Times New Roman" w:eastAsia="Times New Roman" w:hAnsi="Times New Roman" w:cs="Times New Roman"/>
          <w:b/>
          <w:sz w:val="24"/>
          <w:szCs w:val="24"/>
        </w:rPr>
      </w:pPr>
    </w:p>
    <w:p w14:paraId="0576F54C" w14:textId="77777777" w:rsidR="00442214" w:rsidRPr="00442214" w:rsidRDefault="00442214" w:rsidP="002E11C5">
      <w:pPr>
        <w:spacing w:after="0"/>
        <w:ind w:left="720"/>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Reason why  interfaces are preferred over abstract classes</w:t>
      </w:r>
    </w:p>
    <w:p w14:paraId="3FAD1503" w14:textId="5323793D" w:rsidR="00442214" w:rsidRDefault="00442214" w:rsidP="002E11C5">
      <w:pPr>
        <w:spacing w:after="0"/>
        <w:ind w:left="720"/>
        <w:rPr>
          <w:rFonts w:ascii="Times New Roman" w:eastAsia="Times New Roman" w:hAnsi="Times New Roman" w:cs="Times New Roman"/>
          <w:color w:val="4E4242"/>
          <w:sz w:val="24"/>
          <w:szCs w:val="24"/>
        </w:rPr>
      </w:pPr>
      <w:r w:rsidRPr="00442214">
        <w:rPr>
          <w:rFonts w:ascii="Times New Roman" w:eastAsia="Times New Roman" w:hAnsi="Times New Roman" w:cs="Times New Roman"/>
          <w:color w:val="4E4242"/>
          <w:sz w:val="24"/>
          <w:szCs w:val="24"/>
          <w:highlight w:val="white"/>
        </w:rPr>
        <w:t xml:space="preserve">An abstract class allows you to create functionality that subclasses can implement or override. An interface only allows you to define functionality, not implement it. And whereas a class can extend only one abstract class, it can take advantage of multiple interfaces. </w:t>
      </w:r>
    </w:p>
    <w:p w14:paraId="12EEEA89" w14:textId="72A84748" w:rsidR="00442214" w:rsidRDefault="00442214" w:rsidP="00442214">
      <w:pPr>
        <w:spacing w:after="0"/>
        <w:jc w:val="both"/>
        <w:rPr>
          <w:rFonts w:ascii="Times New Roman" w:eastAsia="Times New Roman" w:hAnsi="Times New Roman" w:cs="Times New Roman"/>
          <w:color w:val="4E4242"/>
          <w:sz w:val="24"/>
          <w:szCs w:val="24"/>
        </w:rPr>
      </w:pPr>
    </w:p>
    <w:p w14:paraId="11A9DE88" w14:textId="664CB633" w:rsidR="00985797" w:rsidRPr="00024F3B" w:rsidRDefault="00442214" w:rsidP="00024F3B">
      <w:pPr>
        <w:pStyle w:val="ListParagraph"/>
        <w:rPr>
          <w:rFonts w:ascii="Times New Roman" w:hAnsi="Times New Roman" w:cs="Times New Roman"/>
          <w:b/>
          <w:bCs/>
          <w:sz w:val="24"/>
          <w:szCs w:val="24"/>
        </w:rPr>
      </w:pPr>
      <w:r w:rsidRPr="00985797">
        <w:rPr>
          <w:rFonts w:ascii="Times New Roman" w:hAnsi="Times New Roman" w:cs="Times New Roman"/>
          <w:b/>
          <w:bCs/>
          <w:sz w:val="24"/>
          <w:szCs w:val="24"/>
        </w:rPr>
        <w:t xml:space="preserve">Abstract class Example </w:t>
      </w:r>
    </w:p>
    <w:p w14:paraId="6146CF00" w14:textId="1AAAB5FF" w:rsidR="00985797" w:rsidRPr="00985797" w:rsidRDefault="00985797" w:rsidP="00442214">
      <w:pPr>
        <w:pStyle w:val="ListParagraph"/>
        <w:rPr>
          <w:rFonts w:ascii="Times New Roman" w:hAnsi="Times New Roman" w:cs="Times New Roman"/>
          <w:b/>
          <w:bCs/>
          <w:sz w:val="24"/>
          <w:szCs w:val="24"/>
        </w:rPr>
      </w:pPr>
      <w:r>
        <w:rPr>
          <w:rFonts w:ascii="Times New Roman" w:hAnsi="Times New Roman" w:cs="Times New Roman"/>
          <w:b/>
          <w:bCs/>
          <w:sz w:val="24"/>
          <w:szCs w:val="24"/>
        </w:rPr>
        <w:t>Explanation-</w:t>
      </w:r>
    </w:p>
    <w:p w14:paraId="36B309FC"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Bank is super class and axis-midwest are sub classes.</w:t>
      </w:r>
    </w:p>
    <w:p w14:paraId="0D92CB3D"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I calculated the rate of interest in bank and amount to pay is declared for abstract classes.</w:t>
      </w:r>
    </w:p>
    <w:p w14:paraId="538B8999"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Amount to pay is calculated in both sub classes separately rate of interest is overrided in both classes.</w:t>
      </w:r>
    </w:p>
    <w:p w14:paraId="2B2A9364"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When tostring method is executed, the amount to pay and rate of interest is calculated for both sub classes.</w:t>
      </w:r>
    </w:p>
    <w:p w14:paraId="1B6530E2" w14:textId="77777777" w:rsidR="00442214" w:rsidRDefault="00442214" w:rsidP="00442214">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630"/>
      </w:tblGrid>
      <w:tr w:rsidR="00442214" w14:paraId="54EB9DBA" w14:textId="77777777" w:rsidTr="00442214">
        <w:tc>
          <w:tcPr>
            <w:tcW w:w="10070" w:type="dxa"/>
            <w:tcBorders>
              <w:top w:val="single" w:sz="4" w:space="0" w:color="auto"/>
              <w:left w:val="single" w:sz="4" w:space="0" w:color="auto"/>
              <w:bottom w:val="single" w:sz="4" w:space="0" w:color="auto"/>
              <w:right w:val="single" w:sz="4" w:space="0" w:color="auto"/>
            </w:tcBorders>
          </w:tcPr>
          <w:p w14:paraId="1411018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6B737C9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87EA43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3D6D93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2FB84D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C74D81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3993AF8C" w14:textId="77777777" w:rsidR="00442214" w:rsidRPr="00985797" w:rsidRDefault="00442214">
            <w:pPr>
              <w:pStyle w:val="ListParagraph"/>
              <w:rPr>
                <w:rFonts w:ascii="Courier New" w:hAnsi="Courier New" w:cs="Courier New"/>
                <w:sz w:val="20"/>
                <w:szCs w:val="20"/>
              </w:rPr>
            </w:pPr>
          </w:p>
          <w:p w14:paraId="71C24D9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4628BCB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3DC2D9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50CED34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98C0C3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abstract class Bank {</w:t>
            </w:r>
          </w:p>
          <w:p w14:paraId="7CBD16AE" w14:textId="77777777" w:rsidR="00442214" w:rsidRPr="00985797" w:rsidRDefault="00442214">
            <w:pPr>
              <w:pStyle w:val="ListParagraph"/>
              <w:rPr>
                <w:rFonts w:ascii="Courier New" w:hAnsi="Courier New" w:cs="Courier New"/>
                <w:sz w:val="20"/>
                <w:szCs w:val="20"/>
              </w:rPr>
            </w:pPr>
          </w:p>
          <w:p w14:paraId="7D1C11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amount;</w:t>
            </w:r>
          </w:p>
          <w:p w14:paraId="38E060B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interest;</w:t>
            </w:r>
          </w:p>
          <w:p w14:paraId="12EC029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time;</w:t>
            </w:r>
          </w:p>
          <w:p w14:paraId="032CED3F" w14:textId="77777777" w:rsidR="00442214" w:rsidRPr="00985797" w:rsidRDefault="00442214">
            <w:pPr>
              <w:pStyle w:val="ListParagraph"/>
              <w:rPr>
                <w:rFonts w:ascii="Courier New" w:hAnsi="Courier New" w:cs="Courier New"/>
                <w:sz w:val="20"/>
                <w:szCs w:val="20"/>
              </w:rPr>
            </w:pPr>
          </w:p>
          <w:p w14:paraId="6D9643C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Bank(double amount, double interest, double time) {</w:t>
            </w:r>
          </w:p>
          <w:p w14:paraId="38B41F5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amount = amount;</w:t>
            </w:r>
          </w:p>
          <w:p w14:paraId="71230D9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interest = interest;</w:t>
            </w:r>
          </w:p>
          <w:p w14:paraId="68CC600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time = time;</w:t>
            </w:r>
          </w:p>
          <w:p w14:paraId="038C92D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E9C840" w14:textId="77777777" w:rsidR="00442214" w:rsidRPr="00985797" w:rsidRDefault="00442214">
            <w:pPr>
              <w:pStyle w:val="ListParagraph"/>
              <w:rPr>
                <w:rFonts w:ascii="Courier New" w:hAnsi="Courier New" w:cs="Courier New"/>
                <w:sz w:val="20"/>
                <w:szCs w:val="20"/>
              </w:rPr>
            </w:pPr>
          </w:p>
          <w:p w14:paraId="1DB4150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getAmount() {</w:t>
            </w:r>
          </w:p>
          <w:p w14:paraId="2098200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w:t>
            </w:r>
          </w:p>
          <w:p w14:paraId="0710E4D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27C61A" w14:textId="77777777" w:rsidR="00442214" w:rsidRPr="00985797" w:rsidRDefault="00442214">
            <w:pPr>
              <w:pStyle w:val="ListParagraph"/>
              <w:rPr>
                <w:rFonts w:ascii="Courier New" w:hAnsi="Courier New" w:cs="Courier New"/>
                <w:sz w:val="20"/>
                <w:szCs w:val="20"/>
              </w:rPr>
            </w:pPr>
          </w:p>
          <w:p w14:paraId="46E79D8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getInterest() {</w:t>
            </w:r>
          </w:p>
          <w:p w14:paraId="3E93F65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interest;</w:t>
            </w:r>
          </w:p>
          <w:p w14:paraId="4D5EA32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A5DB72" w14:textId="77777777" w:rsidR="00442214" w:rsidRPr="00985797" w:rsidRDefault="00442214">
            <w:pPr>
              <w:pStyle w:val="ListParagraph"/>
              <w:rPr>
                <w:rFonts w:ascii="Courier New" w:hAnsi="Courier New" w:cs="Courier New"/>
                <w:sz w:val="20"/>
                <w:szCs w:val="20"/>
              </w:rPr>
            </w:pPr>
          </w:p>
          <w:p w14:paraId="6FE07AC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public double getTime() {</w:t>
            </w:r>
          </w:p>
          <w:p w14:paraId="11D41B3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time;</w:t>
            </w:r>
          </w:p>
          <w:p w14:paraId="1125A3F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C0F118A" w14:textId="77777777" w:rsidR="00442214" w:rsidRPr="00985797" w:rsidRDefault="00442214">
            <w:pPr>
              <w:pStyle w:val="ListParagraph"/>
              <w:rPr>
                <w:rFonts w:ascii="Courier New" w:hAnsi="Courier New" w:cs="Courier New"/>
                <w:sz w:val="20"/>
                <w:szCs w:val="20"/>
              </w:rPr>
            </w:pPr>
          </w:p>
          <w:p w14:paraId="1920D5C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rateOfInterest() {</w:t>
            </w:r>
          </w:p>
          <w:p w14:paraId="1BB68D9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interest / (amount * time);</w:t>
            </w:r>
          </w:p>
          <w:p w14:paraId="4561855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945EF2A" w14:textId="77777777" w:rsidR="00442214" w:rsidRPr="00985797" w:rsidRDefault="00442214">
            <w:pPr>
              <w:pStyle w:val="ListParagraph"/>
              <w:rPr>
                <w:rFonts w:ascii="Courier New" w:hAnsi="Courier New" w:cs="Courier New"/>
                <w:sz w:val="20"/>
                <w:szCs w:val="20"/>
              </w:rPr>
            </w:pPr>
          </w:p>
          <w:p w14:paraId="1AF508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55FABE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2530B2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46DE794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FE0856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abstract double amountToPay();</w:t>
            </w:r>
          </w:p>
          <w:p w14:paraId="436A5F4A" w14:textId="77777777" w:rsidR="00442214" w:rsidRPr="00985797" w:rsidRDefault="00442214">
            <w:pPr>
              <w:pStyle w:val="ListParagraph"/>
              <w:rPr>
                <w:rFonts w:ascii="Courier New" w:hAnsi="Courier New" w:cs="Courier New"/>
                <w:sz w:val="20"/>
                <w:szCs w:val="20"/>
              </w:rPr>
            </w:pPr>
          </w:p>
          <w:p w14:paraId="62D66D6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730DCB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toString() {</w:t>
            </w:r>
          </w:p>
          <w:p w14:paraId="08913F5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 " + amount + "\ninterest: " + interest + "\ntime: " + time + "days";</w:t>
            </w:r>
          </w:p>
          <w:p w14:paraId="4736B52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8D18CBD" w14:textId="77777777" w:rsidR="00442214" w:rsidRPr="00985797" w:rsidRDefault="00442214">
            <w:pPr>
              <w:pStyle w:val="ListParagraph"/>
              <w:rPr>
                <w:rFonts w:ascii="Courier New" w:hAnsi="Courier New" w:cs="Courier New"/>
                <w:sz w:val="20"/>
                <w:szCs w:val="20"/>
              </w:rPr>
            </w:pPr>
          </w:p>
          <w:p w14:paraId="3A10FF22"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39189857" w14:textId="77777777" w:rsidR="00442214" w:rsidRPr="00985797" w:rsidRDefault="00442214">
            <w:pPr>
              <w:pStyle w:val="ListParagraph"/>
              <w:ind w:left="0"/>
              <w:rPr>
                <w:rFonts w:ascii="Courier New" w:hAnsi="Courier New" w:cs="Courier New"/>
                <w:sz w:val="20"/>
                <w:szCs w:val="20"/>
              </w:rPr>
            </w:pPr>
          </w:p>
          <w:p w14:paraId="7F99050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C633CC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761E962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0E73081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6E09737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BA0007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443E937F" w14:textId="77777777" w:rsidR="00442214" w:rsidRPr="00985797" w:rsidRDefault="00442214">
            <w:pPr>
              <w:pStyle w:val="ListParagraph"/>
              <w:rPr>
                <w:rFonts w:ascii="Courier New" w:hAnsi="Courier New" w:cs="Courier New"/>
                <w:sz w:val="20"/>
                <w:szCs w:val="20"/>
              </w:rPr>
            </w:pPr>
          </w:p>
          <w:p w14:paraId="2FAD46E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584F41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895D63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274832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7D1EA7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class Axis extends Bank {</w:t>
            </w:r>
          </w:p>
          <w:p w14:paraId="6B1CCB11" w14:textId="77777777" w:rsidR="00442214" w:rsidRPr="00985797" w:rsidRDefault="00442214">
            <w:pPr>
              <w:pStyle w:val="ListParagraph"/>
              <w:rPr>
                <w:rFonts w:ascii="Courier New" w:hAnsi="Courier New" w:cs="Courier New"/>
                <w:sz w:val="20"/>
                <w:szCs w:val="20"/>
              </w:rPr>
            </w:pPr>
          </w:p>
          <w:p w14:paraId="4AA7445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axisAmount;</w:t>
            </w:r>
          </w:p>
          <w:p w14:paraId="0DF56625" w14:textId="77777777" w:rsidR="00442214" w:rsidRPr="00985797" w:rsidRDefault="00442214">
            <w:pPr>
              <w:pStyle w:val="ListParagraph"/>
              <w:rPr>
                <w:rFonts w:ascii="Courier New" w:hAnsi="Courier New" w:cs="Courier New"/>
                <w:sz w:val="20"/>
                <w:szCs w:val="20"/>
              </w:rPr>
            </w:pPr>
          </w:p>
          <w:p w14:paraId="1A5C572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Axis(double axisAmount, double amount, double interest, double time) {</w:t>
            </w:r>
          </w:p>
          <w:p w14:paraId="6389735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uper(amount, interest, time);</w:t>
            </w:r>
          </w:p>
          <w:p w14:paraId="2B1A1B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axisAmount = axisAmount;</w:t>
            </w:r>
          </w:p>
          <w:p w14:paraId="239A3FF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F94E91A" w14:textId="77777777" w:rsidR="00442214" w:rsidRPr="00985797" w:rsidRDefault="00442214">
            <w:pPr>
              <w:pStyle w:val="ListParagraph"/>
              <w:rPr>
                <w:rFonts w:ascii="Courier New" w:hAnsi="Courier New" w:cs="Courier New"/>
                <w:sz w:val="20"/>
                <w:szCs w:val="20"/>
              </w:rPr>
            </w:pPr>
          </w:p>
          <w:p w14:paraId="3EBF8CB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getAxisAmount() {</w:t>
            </w:r>
          </w:p>
          <w:p w14:paraId="5587506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xisAmount;</w:t>
            </w:r>
          </w:p>
          <w:p w14:paraId="43256C0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DADD06A" w14:textId="77777777" w:rsidR="00442214" w:rsidRPr="00985797" w:rsidRDefault="00442214">
            <w:pPr>
              <w:pStyle w:val="ListParagraph"/>
              <w:rPr>
                <w:rFonts w:ascii="Courier New" w:hAnsi="Courier New" w:cs="Courier New"/>
                <w:sz w:val="20"/>
                <w:szCs w:val="20"/>
              </w:rPr>
            </w:pPr>
          </w:p>
          <w:p w14:paraId="602128C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325616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C17B9A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353B712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47195E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4908E7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rateOfInterest() {</w:t>
            </w:r>
          </w:p>
          <w:p w14:paraId="48B74DD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super.getInterest() / (axisAmount * super.getTime());</w:t>
            </w:r>
          </w:p>
          <w:p w14:paraId="3B330C2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066DB9D" w14:textId="77777777" w:rsidR="00442214" w:rsidRPr="00985797" w:rsidRDefault="00442214">
            <w:pPr>
              <w:pStyle w:val="ListParagraph"/>
              <w:rPr>
                <w:rFonts w:ascii="Courier New" w:hAnsi="Courier New" w:cs="Courier New"/>
                <w:sz w:val="20"/>
                <w:szCs w:val="20"/>
              </w:rPr>
            </w:pPr>
          </w:p>
          <w:p w14:paraId="7503D18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8A0A6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0BEBE1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308FE8B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BDFF6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79EE09F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amountToPay() {</w:t>
            </w:r>
          </w:p>
          <w:p w14:paraId="3C018A1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row new UnsupportedOperationException("Not supported yet."); //To change body of generated methods, choose Tools | Templates.</w:t>
            </w:r>
          </w:p>
          <w:p w14:paraId="221B2A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xisAmount + super.getInterest();</w:t>
            </w:r>
          </w:p>
          <w:p w14:paraId="072D3B45" w14:textId="77777777" w:rsidR="00442214" w:rsidRPr="00985797" w:rsidRDefault="00442214">
            <w:pPr>
              <w:pStyle w:val="ListParagraph"/>
              <w:rPr>
                <w:rFonts w:ascii="Courier New" w:hAnsi="Courier New" w:cs="Courier New"/>
                <w:sz w:val="20"/>
                <w:szCs w:val="20"/>
              </w:rPr>
            </w:pPr>
          </w:p>
          <w:p w14:paraId="6D4767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756FA76" w14:textId="77777777" w:rsidR="00442214" w:rsidRPr="00985797" w:rsidRDefault="00442214">
            <w:pPr>
              <w:pStyle w:val="ListParagraph"/>
              <w:rPr>
                <w:rFonts w:ascii="Courier New" w:hAnsi="Courier New" w:cs="Courier New"/>
                <w:sz w:val="20"/>
                <w:szCs w:val="20"/>
              </w:rPr>
            </w:pPr>
          </w:p>
          <w:p w14:paraId="0ED3807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62F4623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toString() {</w:t>
            </w:r>
          </w:p>
          <w:p w14:paraId="5469DEE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super.toString() + "\naxisAmount: " + axisAmount</w:t>
            </w:r>
          </w:p>
          <w:p w14:paraId="7C984F5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nRate of intererst: " + rateOfInterest()</w:t>
            </w:r>
          </w:p>
          <w:p w14:paraId="7A28317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namount to pay: " + amountToPay();</w:t>
            </w:r>
          </w:p>
          <w:p w14:paraId="72FD937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51021B8" w14:textId="77777777" w:rsidR="00442214" w:rsidRPr="00985797" w:rsidRDefault="00442214">
            <w:pPr>
              <w:pStyle w:val="ListParagraph"/>
              <w:rPr>
                <w:rFonts w:ascii="Courier New" w:hAnsi="Courier New" w:cs="Courier New"/>
                <w:sz w:val="20"/>
                <w:szCs w:val="20"/>
              </w:rPr>
            </w:pPr>
          </w:p>
          <w:p w14:paraId="56EA3455"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71E68C53" w14:textId="77777777" w:rsidR="00442214" w:rsidRPr="00985797" w:rsidRDefault="00442214">
            <w:pPr>
              <w:pStyle w:val="ListParagraph"/>
              <w:ind w:left="0"/>
              <w:rPr>
                <w:rFonts w:ascii="Courier New" w:hAnsi="Courier New" w:cs="Courier New"/>
                <w:sz w:val="20"/>
                <w:szCs w:val="20"/>
              </w:rPr>
            </w:pPr>
          </w:p>
          <w:p w14:paraId="34A23820" w14:textId="77777777" w:rsidR="00442214" w:rsidRPr="00985797" w:rsidRDefault="00442214">
            <w:pPr>
              <w:pStyle w:val="ListParagraph"/>
              <w:ind w:left="0"/>
              <w:rPr>
                <w:rFonts w:ascii="Courier New" w:hAnsi="Courier New" w:cs="Courier New"/>
                <w:sz w:val="20"/>
                <w:szCs w:val="20"/>
              </w:rPr>
            </w:pPr>
          </w:p>
          <w:p w14:paraId="4E4FF3B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6C45E0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FCAA48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2C166CA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73529FC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3C7703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55293510" w14:textId="77777777" w:rsidR="00442214" w:rsidRPr="00985797" w:rsidRDefault="00442214">
            <w:pPr>
              <w:pStyle w:val="ListParagraph"/>
              <w:rPr>
                <w:rFonts w:ascii="Courier New" w:hAnsi="Courier New" w:cs="Courier New"/>
                <w:sz w:val="20"/>
                <w:szCs w:val="20"/>
              </w:rPr>
            </w:pPr>
          </w:p>
          <w:p w14:paraId="28E598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0B148F5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CBFA5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624F872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000380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class MidWest extends Bank {</w:t>
            </w:r>
          </w:p>
          <w:p w14:paraId="43718CF4" w14:textId="77777777" w:rsidR="00442214" w:rsidRPr="00985797" w:rsidRDefault="00442214">
            <w:pPr>
              <w:pStyle w:val="ListParagraph"/>
              <w:rPr>
                <w:rFonts w:ascii="Courier New" w:hAnsi="Courier New" w:cs="Courier New"/>
                <w:sz w:val="20"/>
                <w:szCs w:val="20"/>
              </w:rPr>
            </w:pPr>
          </w:p>
          <w:p w14:paraId="7639398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midInterest;</w:t>
            </w:r>
          </w:p>
          <w:p w14:paraId="0C6064B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amountInMid;</w:t>
            </w:r>
          </w:p>
          <w:p w14:paraId="69052370" w14:textId="77777777" w:rsidR="00442214" w:rsidRPr="00985797" w:rsidRDefault="00442214">
            <w:pPr>
              <w:pStyle w:val="ListParagraph"/>
              <w:rPr>
                <w:rFonts w:ascii="Courier New" w:hAnsi="Courier New" w:cs="Courier New"/>
                <w:sz w:val="20"/>
                <w:szCs w:val="20"/>
              </w:rPr>
            </w:pPr>
          </w:p>
          <w:p w14:paraId="052D60C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MidWest(double midInterest, double amountInMid, double amount, double interest, double time) {</w:t>
            </w:r>
          </w:p>
          <w:p w14:paraId="38E7352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uper(amount, interest, time);</w:t>
            </w:r>
          </w:p>
          <w:p w14:paraId="18EFA24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midInterest = midInterest;</w:t>
            </w:r>
          </w:p>
          <w:p w14:paraId="3C30D6E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is.amountInMid = amountInMid;</w:t>
            </w:r>
          </w:p>
          <w:p w14:paraId="38B151B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59854EA" w14:textId="77777777" w:rsidR="00442214" w:rsidRPr="00985797" w:rsidRDefault="00442214">
            <w:pPr>
              <w:pStyle w:val="ListParagraph"/>
              <w:rPr>
                <w:rFonts w:ascii="Courier New" w:hAnsi="Courier New" w:cs="Courier New"/>
                <w:sz w:val="20"/>
                <w:szCs w:val="20"/>
              </w:rPr>
            </w:pPr>
          </w:p>
          <w:p w14:paraId="3FFE456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getMidInterest() {</w:t>
            </w:r>
          </w:p>
          <w:p w14:paraId="18B9B4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midInterest;</w:t>
            </w:r>
          </w:p>
          <w:p w14:paraId="273C0CB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5C0ADB5" w14:textId="77777777" w:rsidR="00442214" w:rsidRPr="00985797" w:rsidRDefault="00442214">
            <w:pPr>
              <w:pStyle w:val="ListParagraph"/>
              <w:rPr>
                <w:rFonts w:ascii="Courier New" w:hAnsi="Courier New" w:cs="Courier New"/>
                <w:sz w:val="20"/>
                <w:szCs w:val="20"/>
              </w:rPr>
            </w:pPr>
          </w:p>
          <w:p w14:paraId="0BD4E1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getAmountInMid() {</w:t>
            </w:r>
          </w:p>
          <w:p w14:paraId="00E768A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InMid;</w:t>
            </w:r>
          </w:p>
          <w:p w14:paraId="48A616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6A7B1BC" w14:textId="77777777" w:rsidR="00442214" w:rsidRPr="00985797" w:rsidRDefault="00442214">
            <w:pPr>
              <w:pStyle w:val="ListParagraph"/>
              <w:rPr>
                <w:rFonts w:ascii="Courier New" w:hAnsi="Courier New" w:cs="Courier New"/>
                <w:sz w:val="20"/>
                <w:szCs w:val="20"/>
              </w:rPr>
            </w:pPr>
          </w:p>
          <w:p w14:paraId="0A5A382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2965F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w:t>
            </w:r>
          </w:p>
          <w:p w14:paraId="4938C1B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216C6A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736666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D048A1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rateOfInterest() {</w:t>
            </w:r>
          </w:p>
          <w:p w14:paraId="12325F1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midInterest / (amountInMid * super.getTime());</w:t>
            </w:r>
          </w:p>
          <w:p w14:paraId="31759FF6" w14:textId="77777777" w:rsidR="00442214" w:rsidRPr="00985797" w:rsidRDefault="00442214">
            <w:pPr>
              <w:pStyle w:val="ListParagraph"/>
              <w:rPr>
                <w:rFonts w:ascii="Courier New" w:hAnsi="Courier New" w:cs="Courier New"/>
                <w:sz w:val="20"/>
                <w:szCs w:val="20"/>
              </w:rPr>
            </w:pPr>
          </w:p>
          <w:p w14:paraId="08866E3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83F299F" w14:textId="77777777" w:rsidR="00442214" w:rsidRPr="00985797" w:rsidRDefault="00442214">
            <w:pPr>
              <w:pStyle w:val="ListParagraph"/>
              <w:rPr>
                <w:rFonts w:ascii="Courier New" w:hAnsi="Courier New" w:cs="Courier New"/>
                <w:sz w:val="20"/>
                <w:szCs w:val="20"/>
              </w:rPr>
            </w:pPr>
          </w:p>
          <w:p w14:paraId="1A2C72F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643E63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5E2CBE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48B6330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0D0EE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3A627B0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amountToPay() {</w:t>
            </w:r>
          </w:p>
          <w:p w14:paraId="6F17B81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hrow new UnsupportedOperationException("Not supported yet."); //To change body of generated methods, choose Tools | Templates.</w:t>
            </w:r>
          </w:p>
          <w:p w14:paraId="7BFEAC7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InMid + midInterest;</w:t>
            </w:r>
          </w:p>
          <w:p w14:paraId="742C18B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ABE0910" w14:textId="77777777" w:rsidR="00442214" w:rsidRPr="00985797" w:rsidRDefault="00442214">
            <w:pPr>
              <w:pStyle w:val="ListParagraph"/>
              <w:rPr>
                <w:rFonts w:ascii="Courier New" w:hAnsi="Courier New" w:cs="Courier New"/>
                <w:sz w:val="20"/>
                <w:szCs w:val="20"/>
              </w:rPr>
            </w:pPr>
          </w:p>
          <w:p w14:paraId="476E952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785C2FE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toString() {</w:t>
            </w:r>
          </w:p>
          <w:p w14:paraId="03A5FEF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midInterest: " + midInterest + "\namountInMid: " + amountInMid</w:t>
            </w:r>
          </w:p>
          <w:p w14:paraId="1232378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n" + super.toString();</w:t>
            </w:r>
          </w:p>
          <w:p w14:paraId="2B89C11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EC150EB" w14:textId="77777777" w:rsidR="00442214" w:rsidRPr="00985797" w:rsidRDefault="00442214">
            <w:pPr>
              <w:pStyle w:val="ListParagraph"/>
              <w:rPr>
                <w:rFonts w:ascii="Courier New" w:hAnsi="Courier New" w:cs="Courier New"/>
                <w:sz w:val="20"/>
                <w:szCs w:val="20"/>
              </w:rPr>
            </w:pPr>
          </w:p>
          <w:p w14:paraId="394A1EBD"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6B8A0A8E" w14:textId="77777777" w:rsidR="00442214" w:rsidRPr="00985797" w:rsidRDefault="00442214">
            <w:pPr>
              <w:pStyle w:val="ListParagraph"/>
              <w:ind w:left="0"/>
              <w:rPr>
                <w:rFonts w:ascii="Courier New" w:hAnsi="Courier New" w:cs="Courier New"/>
                <w:sz w:val="20"/>
                <w:szCs w:val="20"/>
              </w:rPr>
            </w:pPr>
          </w:p>
          <w:p w14:paraId="29C3D7E2" w14:textId="77777777" w:rsidR="00442214" w:rsidRPr="00985797" w:rsidRDefault="00442214">
            <w:pPr>
              <w:pStyle w:val="ListParagraph"/>
              <w:ind w:left="0"/>
              <w:rPr>
                <w:rFonts w:ascii="Courier New" w:hAnsi="Courier New" w:cs="Courier New"/>
                <w:sz w:val="20"/>
                <w:szCs w:val="20"/>
              </w:rPr>
            </w:pPr>
          </w:p>
          <w:p w14:paraId="593DBAF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303A629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AE5BC1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6A6D616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013F466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37B980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6785405B" w14:textId="77777777" w:rsidR="00442214" w:rsidRPr="00985797" w:rsidRDefault="00442214">
            <w:pPr>
              <w:pStyle w:val="ListParagraph"/>
              <w:rPr>
                <w:rFonts w:ascii="Courier New" w:hAnsi="Courier New" w:cs="Courier New"/>
                <w:sz w:val="20"/>
                <w:szCs w:val="20"/>
              </w:rPr>
            </w:pPr>
          </w:p>
          <w:p w14:paraId="7E02BE6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import java.util.Scanner;</w:t>
            </w:r>
          </w:p>
          <w:p w14:paraId="4A4F12A4" w14:textId="77777777" w:rsidR="00442214" w:rsidRPr="00985797" w:rsidRDefault="00442214">
            <w:pPr>
              <w:pStyle w:val="ListParagraph"/>
              <w:rPr>
                <w:rFonts w:ascii="Courier New" w:hAnsi="Courier New" w:cs="Courier New"/>
                <w:sz w:val="20"/>
                <w:szCs w:val="20"/>
              </w:rPr>
            </w:pPr>
          </w:p>
          <w:p w14:paraId="568AF16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B5C9FE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B6EB7A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0187987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9F10C8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class BankDriver {</w:t>
            </w:r>
          </w:p>
          <w:p w14:paraId="3F7AAE8D" w14:textId="77777777" w:rsidR="00442214" w:rsidRPr="00985797" w:rsidRDefault="00442214">
            <w:pPr>
              <w:pStyle w:val="ListParagraph"/>
              <w:rPr>
                <w:rFonts w:ascii="Courier New" w:hAnsi="Courier New" w:cs="Courier New"/>
                <w:sz w:val="20"/>
                <w:szCs w:val="20"/>
              </w:rPr>
            </w:pPr>
          </w:p>
          <w:p w14:paraId="608720C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B02408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param args the command line arguments</w:t>
            </w:r>
          </w:p>
          <w:p w14:paraId="607320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BA5B4E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atic void main(String[] args) {</w:t>
            </w:r>
          </w:p>
          <w:p w14:paraId="5F1A3DB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DO code application logic here</w:t>
            </w:r>
          </w:p>
          <w:p w14:paraId="0CBD6A1F" w14:textId="493F4EB9" w:rsidR="00442214"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canner scan = new Scanner(System.in);</w:t>
            </w:r>
          </w:p>
          <w:p w14:paraId="1CBBEBBF" w14:textId="277400C4" w:rsidR="00985797" w:rsidRPr="00985797" w:rsidRDefault="00985797">
            <w:pPr>
              <w:pStyle w:val="ListParagraph"/>
              <w:rPr>
                <w:rFonts w:ascii="Courier New" w:hAnsi="Courier New" w:cs="Courier New"/>
                <w:sz w:val="20"/>
                <w:szCs w:val="20"/>
              </w:rPr>
            </w:pPr>
            <w:r>
              <w:rPr>
                <w:rFonts w:ascii="Courier New" w:hAnsi="Courier New" w:cs="Courier New"/>
                <w:sz w:val="20"/>
                <w:szCs w:val="20"/>
              </w:rPr>
              <w:t xml:space="preserve">        </w:t>
            </w:r>
            <w:r w:rsidRPr="00985797">
              <w:rPr>
                <w:rFonts w:ascii="Courier New" w:hAnsi="Courier New" w:cs="Courier New"/>
                <w:sz w:val="20"/>
                <w:szCs w:val="20"/>
              </w:rPr>
              <w:t>System.out.print("</w:t>
            </w:r>
            <w:r>
              <w:rPr>
                <w:rFonts w:ascii="Courier New" w:hAnsi="Courier New" w:cs="Courier New"/>
                <w:sz w:val="20"/>
                <w:szCs w:val="20"/>
              </w:rPr>
              <w:t>Shabnam Shaik</w:t>
            </w:r>
            <w:r w:rsidRPr="00985797">
              <w:rPr>
                <w:rFonts w:ascii="Courier New" w:hAnsi="Courier New" w:cs="Courier New"/>
                <w:sz w:val="20"/>
                <w:szCs w:val="20"/>
              </w:rPr>
              <w:t>");</w:t>
            </w:r>
          </w:p>
          <w:p w14:paraId="599CF1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amount in axis bank: ");</w:t>
            </w:r>
          </w:p>
          <w:p w14:paraId="74E18F6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axisAmount = scan.nextDouble();</w:t>
            </w:r>
          </w:p>
          <w:p w14:paraId="0C47555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amount: ");</w:t>
            </w:r>
          </w:p>
          <w:p w14:paraId="27A2767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double amount = scan.nextDouble();</w:t>
            </w:r>
          </w:p>
          <w:p w14:paraId="1EA7E7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interest: ");</w:t>
            </w:r>
          </w:p>
          <w:p w14:paraId="2A74C09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interest = scan.nextDouble();</w:t>
            </w:r>
          </w:p>
          <w:p w14:paraId="5C0D839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time: ");</w:t>
            </w:r>
          </w:p>
          <w:p w14:paraId="0D7E728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time = scan.nextDouble();</w:t>
            </w:r>
          </w:p>
          <w:p w14:paraId="46FB843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interest in mid west bank: ");</w:t>
            </w:r>
          </w:p>
          <w:p w14:paraId="3A0D465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midInterest = scan.nextDouble();</w:t>
            </w:r>
          </w:p>
          <w:p w14:paraId="2A516A0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Enter the amount in mid west: ");</w:t>
            </w:r>
          </w:p>
          <w:p w14:paraId="105E4FC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amountInMid = scan.nextDouble();</w:t>
            </w:r>
          </w:p>
          <w:p w14:paraId="0D26B9E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Axis ax = new Axis(axisAmount, amount, interest, time);</w:t>
            </w:r>
          </w:p>
          <w:p w14:paraId="21B72A3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MidWest mid = new MidWest(midInterest, amountInMid, amount, interest, time);</w:t>
            </w:r>
          </w:p>
          <w:p w14:paraId="0ADA47A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ln(ax.toString());</w:t>
            </w:r>
          </w:p>
          <w:p w14:paraId="72FBD8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ystem.out.println(mid.toString());</w:t>
            </w:r>
          </w:p>
          <w:p w14:paraId="42A09ED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6F9B6EE"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tc>
      </w:tr>
    </w:tbl>
    <w:p w14:paraId="3CC39A3B" w14:textId="77777777" w:rsidR="00442214" w:rsidRPr="00442214" w:rsidRDefault="00442214" w:rsidP="00442214">
      <w:pPr>
        <w:spacing w:after="0"/>
        <w:jc w:val="both"/>
        <w:rPr>
          <w:rFonts w:ascii="Times New Roman" w:eastAsia="Times New Roman" w:hAnsi="Times New Roman" w:cs="Times New Roman"/>
          <w:sz w:val="24"/>
          <w:szCs w:val="24"/>
        </w:rPr>
      </w:pPr>
    </w:p>
    <w:p w14:paraId="297715BA" w14:textId="7C251268" w:rsidR="00442214" w:rsidRPr="00985797" w:rsidRDefault="00985797" w:rsidP="002E11C5">
      <w:pPr>
        <w:ind w:left="720"/>
        <w:rPr>
          <w:rFonts w:ascii="Times New Roman" w:eastAsia="Times New Roman" w:hAnsi="Times New Roman" w:cs="Times New Roman"/>
          <w:b/>
          <w:color w:val="000000" w:themeColor="text1"/>
          <w:sz w:val="24"/>
          <w:szCs w:val="24"/>
        </w:rPr>
      </w:pPr>
      <w:r w:rsidRPr="00985797">
        <w:rPr>
          <w:rFonts w:ascii="Times New Roman" w:eastAsia="Times New Roman" w:hAnsi="Times New Roman" w:cs="Times New Roman"/>
          <w:b/>
          <w:color w:val="000000" w:themeColor="text1"/>
          <w:sz w:val="24"/>
          <w:szCs w:val="24"/>
        </w:rPr>
        <w:t>Output</w:t>
      </w:r>
    </w:p>
    <w:p w14:paraId="08B0D54F" w14:textId="6A37C973" w:rsidR="00442214" w:rsidRDefault="00985797" w:rsidP="002E11C5">
      <w:pPr>
        <w:ind w:left="720"/>
        <w:rPr>
          <w:noProof/>
        </w:rPr>
      </w:pPr>
      <w:r>
        <w:rPr>
          <w:noProof/>
        </w:rPr>
        <w:drawing>
          <wp:inline distT="0" distB="0" distL="0" distR="0" wp14:anchorId="75F9DC84" wp14:editId="683C3E88">
            <wp:extent cx="3049905" cy="3090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9905" cy="3090545"/>
                    </a:xfrm>
                    <a:prstGeom prst="rect">
                      <a:avLst/>
                    </a:prstGeom>
                    <a:noFill/>
                    <a:ln>
                      <a:noFill/>
                    </a:ln>
                  </pic:spPr>
                </pic:pic>
              </a:graphicData>
            </a:graphic>
          </wp:inline>
        </w:drawing>
      </w:r>
    </w:p>
    <w:p w14:paraId="1C943E70" w14:textId="60FED5B1" w:rsidR="00985797" w:rsidRDefault="00985797">
      <w:pPr>
        <w:rPr>
          <w:noProof/>
        </w:rPr>
      </w:pPr>
    </w:p>
    <w:p w14:paraId="2B58D1ED" w14:textId="097A36C9" w:rsidR="00985797" w:rsidRDefault="00985797">
      <w:pPr>
        <w:rPr>
          <w:noProof/>
        </w:rPr>
      </w:pPr>
    </w:p>
    <w:p w14:paraId="30946DA6" w14:textId="77777777" w:rsidR="00985797" w:rsidRDefault="00985797">
      <w:pPr>
        <w:rPr>
          <w:rFonts w:ascii="Times New Roman" w:eastAsia="Times New Roman" w:hAnsi="Times New Roman" w:cs="Times New Roman"/>
          <w:bCs/>
          <w:color w:val="000000" w:themeColor="text1"/>
          <w:sz w:val="24"/>
          <w:szCs w:val="24"/>
        </w:rPr>
      </w:pPr>
    </w:p>
    <w:p w14:paraId="31189736" w14:textId="176DB635" w:rsidR="00985797" w:rsidRDefault="00985797">
      <w:pPr>
        <w:rPr>
          <w:rFonts w:ascii="Times New Roman" w:eastAsia="Times New Roman" w:hAnsi="Times New Roman" w:cs="Times New Roman"/>
          <w:bCs/>
          <w:color w:val="000000" w:themeColor="text1"/>
          <w:sz w:val="24"/>
          <w:szCs w:val="24"/>
        </w:rPr>
      </w:pPr>
    </w:p>
    <w:p w14:paraId="7967854C" w14:textId="77777777" w:rsidR="00985797" w:rsidRDefault="00985797">
      <w:pPr>
        <w:rPr>
          <w:rFonts w:ascii="Times New Roman" w:eastAsia="Times New Roman" w:hAnsi="Times New Roman" w:cs="Times New Roman"/>
          <w:b/>
          <w:color w:val="000000" w:themeColor="text1"/>
          <w:sz w:val="24"/>
          <w:szCs w:val="24"/>
        </w:rPr>
      </w:pPr>
    </w:p>
    <w:p w14:paraId="0D6E9316" w14:textId="77777777" w:rsidR="00985797" w:rsidRDefault="00985797">
      <w:pPr>
        <w:rPr>
          <w:rFonts w:ascii="Times New Roman" w:eastAsia="Times New Roman" w:hAnsi="Times New Roman" w:cs="Times New Roman"/>
          <w:b/>
          <w:color w:val="000000" w:themeColor="text1"/>
          <w:sz w:val="24"/>
          <w:szCs w:val="24"/>
        </w:rPr>
      </w:pPr>
    </w:p>
    <w:p w14:paraId="2D2923DC" w14:textId="77777777" w:rsidR="00985797" w:rsidRDefault="00985797">
      <w:pPr>
        <w:rPr>
          <w:rFonts w:ascii="Times New Roman" w:eastAsia="Times New Roman" w:hAnsi="Times New Roman" w:cs="Times New Roman"/>
          <w:b/>
          <w:color w:val="000000" w:themeColor="text1"/>
          <w:sz w:val="24"/>
          <w:szCs w:val="24"/>
        </w:rPr>
      </w:pPr>
    </w:p>
    <w:p w14:paraId="7665837A" w14:textId="04C21462" w:rsidR="00985797" w:rsidRDefault="00985797" w:rsidP="00024F3B">
      <w:pPr>
        <w:spacing w:after="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           </w:t>
      </w:r>
      <w:r w:rsidR="00024F3B">
        <w:rPr>
          <w:rFonts w:ascii="Times New Roman" w:eastAsia="Times New Roman" w:hAnsi="Times New Roman" w:cs="Times New Roman"/>
          <w:b/>
          <w:color w:val="000000" w:themeColor="text1"/>
          <w:sz w:val="24"/>
          <w:szCs w:val="24"/>
        </w:rPr>
        <w:t xml:space="preserve"> </w:t>
      </w:r>
      <w:r w:rsidRPr="00985797">
        <w:rPr>
          <w:rFonts w:ascii="Times New Roman" w:eastAsia="Times New Roman" w:hAnsi="Times New Roman" w:cs="Times New Roman"/>
          <w:b/>
          <w:color w:val="000000" w:themeColor="text1"/>
          <w:sz w:val="24"/>
          <w:szCs w:val="24"/>
        </w:rPr>
        <w:t>Interface class Exampl</w:t>
      </w:r>
      <w:r w:rsidR="00024F3B">
        <w:rPr>
          <w:rFonts w:ascii="Times New Roman" w:eastAsia="Times New Roman" w:hAnsi="Times New Roman" w:cs="Times New Roman"/>
          <w:b/>
          <w:color w:val="000000" w:themeColor="text1"/>
          <w:sz w:val="24"/>
          <w:szCs w:val="24"/>
        </w:rPr>
        <w:t>e</w:t>
      </w:r>
    </w:p>
    <w:p w14:paraId="3CF27371" w14:textId="0FF41DEC" w:rsidR="00985797" w:rsidRDefault="00985797" w:rsidP="00024F3B">
      <w:pPr>
        <w:spacing w:after="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Explanation</w:t>
      </w:r>
    </w:p>
    <w:p w14:paraId="08F92410" w14:textId="77777777"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Biryani is class and other two interfaces are where I calculate the time taken and servings per head.</w:t>
      </w:r>
    </w:p>
    <w:p w14:paraId="58E9415E" w14:textId="77777777"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In servings I took the calculations for index and in timetaken I did for substring.</w:t>
      </w:r>
    </w:p>
    <w:p w14:paraId="077D9EE6" w14:textId="743761F9"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In biryani class, I did the main methods required for servings and time taken for the particular dish required.</w:t>
      </w:r>
    </w:p>
    <w:p w14:paraId="0BB6814D" w14:textId="738B138D" w:rsidR="00985797" w:rsidRDefault="00985797" w:rsidP="00985797">
      <w:pPr>
        <w:pStyle w:val="ListParagraph"/>
        <w:rPr>
          <w:rFonts w:ascii="Times New Roman" w:hAnsi="Times New Roman" w:cs="Times New Roman"/>
          <w:sz w:val="24"/>
          <w:szCs w:val="24"/>
        </w:rPr>
      </w:pPr>
    </w:p>
    <w:p w14:paraId="397A0B59" w14:textId="77777777" w:rsidR="00985797" w:rsidRDefault="00985797" w:rsidP="00985797">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630"/>
      </w:tblGrid>
      <w:tr w:rsidR="00985797" w14:paraId="00EAF6EC" w14:textId="77777777" w:rsidTr="00985797">
        <w:tc>
          <w:tcPr>
            <w:tcW w:w="10070" w:type="dxa"/>
            <w:tcBorders>
              <w:top w:val="single" w:sz="4" w:space="0" w:color="auto"/>
              <w:left w:val="single" w:sz="4" w:space="0" w:color="auto"/>
              <w:bottom w:val="single" w:sz="4" w:space="0" w:color="auto"/>
              <w:right w:val="single" w:sz="4" w:space="0" w:color="auto"/>
            </w:tcBorders>
          </w:tcPr>
          <w:p w14:paraId="794598A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7DFEE46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368C850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47D7458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28929DB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BBA2BC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502D91FC" w14:textId="77777777" w:rsidR="00985797" w:rsidRPr="004402F0" w:rsidRDefault="00985797">
            <w:pPr>
              <w:rPr>
                <w:rFonts w:ascii="Courier New" w:hAnsi="Courier New" w:cs="Courier New"/>
                <w:sz w:val="20"/>
                <w:szCs w:val="20"/>
              </w:rPr>
            </w:pPr>
          </w:p>
          <w:p w14:paraId="7F46489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465B8CB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1331E6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6121426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3FD817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interface Servings {</w:t>
            </w:r>
          </w:p>
          <w:p w14:paraId="3F5BE14F" w14:textId="77777777" w:rsidR="00985797" w:rsidRPr="004402F0" w:rsidRDefault="00985797">
            <w:pPr>
              <w:pStyle w:val="ListParagraph"/>
              <w:rPr>
                <w:rFonts w:ascii="Courier New" w:hAnsi="Courier New" w:cs="Courier New"/>
                <w:sz w:val="20"/>
                <w:szCs w:val="20"/>
              </w:rPr>
            </w:pPr>
          </w:p>
          <w:p w14:paraId="42DF66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efault double String(String sh) {</w:t>
            </w:r>
          </w:p>
          <w:p w14:paraId="0F7D2430" w14:textId="4A2129A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nt str = sh.indexOf(“b”);</w:t>
            </w:r>
          </w:p>
          <w:p w14:paraId="4EE209D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50A09D7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CC539E4" w14:textId="77777777" w:rsidR="00985797" w:rsidRPr="004402F0" w:rsidRDefault="00985797">
            <w:pPr>
              <w:pStyle w:val="ListParagraph"/>
              <w:rPr>
                <w:rFonts w:ascii="Courier New" w:hAnsi="Courier New" w:cs="Courier New"/>
                <w:sz w:val="20"/>
                <w:szCs w:val="20"/>
              </w:rPr>
            </w:pPr>
          </w:p>
          <w:p w14:paraId="754AB5F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E34CD2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AAE4E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6C08F9D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F66E11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ervesperhead();</w:t>
            </w:r>
          </w:p>
          <w:p w14:paraId="18D6EE2E"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087C099F" w14:textId="77777777" w:rsidR="00985797" w:rsidRPr="004402F0" w:rsidRDefault="00985797">
            <w:pPr>
              <w:pStyle w:val="ListParagraph"/>
              <w:ind w:left="0"/>
              <w:rPr>
                <w:rFonts w:ascii="Courier New" w:hAnsi="Courier New" w:cs="Courier New"/>
                <w:sz w:val="20"/>
                <w:szCs w:val="20"/>
              </w:rPr>
            </w:pPr>
          </w:p>
          <w:p w14:paraId="1989C100" w14:textId="77777777" w:rsidR="00985797" w:rsidRPr="004402F0" w:rsidRDefault="00985797">
            <w:pPr>
              <w:pStyle w:val="ListParagraph"/>
              <w:ind w:left="0"/>
              <w:rPr>
                <w:rFonts w:ascii="Courier New" w:hAnsi="Courier New" w:cs="Courier New"/>
                <w:sz w:val="20"/>
                <w:szCs w:val="20"/>
              </w:rPr>
            </w:pPr>
          </w:p>
          <w:p w14:paraId="54BDE53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140FE62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40FDE26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66E2662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1675A18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9C1F30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60956EF1" w14:textId="77777777" w:rsidR="00985797" w:rsidRPr="004402F0" w:rsidRDefault="00985797">
            <w:pPr>
              <w:pStyle w:val="ListParagraph"/>
              <w:rPr>
                <w:rFonts w:ascii="Courier New" w:hAnsi="Courier New" w:cs="Courier New"/>
                <w:sz w:val="20"/>
                <w:szCs w:val="20"/>
              </w:rPr>
            </w:pPr>
          </w:p>
          <w:p w14:paraId="5FCE091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7E40772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A27CFF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3460E9A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4F07FB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interface Time {</w:t>
            </w:r>
          </w:p>
          <w:p w14:paraId="196147DC" w14:textId="77777777" w:rsidR="00985797" w:rsidRPr="004402F0" w:rsidRDefault="00985797">
            <w:pPr>
              <w:pStyle w:val="ListParagraph"/>
              <w:rPr>
                <w:rFonts w:ascii="Courier New" w:hAnsi="Courier New" w:cs="Courier New"/>
                <w:sz w:val="20"/>
                <w:szCs w:val="20"/>
              </w:rPr>
            </w:pPr>
          </w:p>
          <w:p w14:paraId="440E805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timetaken();</w:t>
            </w:r>
          </w:p>
          <w:p w14:paraId="7B5F4786" w14:textId="77777777" w:rsidR="00985797" w:rsidRPr="004402F0" w:rsidRDefault="00985797">
            <w:pPr>
              <w:pStyle w:val="ListParagraph"/>
              <w:rPr>
                <w:rFonts w:ascii="Courier New" w:hAnsi="Courier New" w:cs="Courier New"/>
                <w:sz w:val="20"/>
                <w:szCs w:val="20"/>
              </w:rPr>
            </w:pPr>
          </w:p>
          <w:p w14:paraId="1147D46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efault String myst(String name) {</w:t>
            </w:r>
          </w:p>
          <w:p w14:paraId="0BACE6B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name.substring(3);</w:t>
            </w:r>
          </w:p>
          <w:p w14:paraId="031BA5C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lastRenderedPageBreak/>
              <w:t xml:space="preserve">        return str;</w:t>
            </w:r>
          </w:p>
          <w:p w14:paraId="56B40FC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4CDED28" w14:textId="77777777" w:rsidR="00985797" w:rsidRPr="004402F0" w:rsidRDefault="00985797">
            <w:pPr>
              <w:pStyle w:val="ListParagraph"/>
              <w:rPr>
                <w:rFonts w:ascii="Courier New" w:hAnsi="Courier New" w:cs="Courier New"/>
                <w:sz w:val="20"/>
                <w:szCs w:val="20"/>
              </w:rPr>
            </w:pPr>
          </w:p>
          <w:p w14:paraId="7B0FFA49"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2F01ABCC" w14:textId="77777777" w:rsidR="00985797" w:rsidRPr="004402F0" w:rsidRDefault="00985797">
            <w:pPr>
              <w:pStyle w:val="ListParagraph"/>
              <w:ind w:left="0"/>
              <w:rPr>
                <w:rFonts w:ascii="Courier New" w:hAnsi="Courier New" w:cs="Courier New"/>
                <w:sz w:val="20"/>
                <w:szCs w:val="20"/>
              </w:rPr>
            </w:pPr>
          </w:p>
          <w:p w14:paraId="6E286C86" w14:textId="77777777" w:rsidR="00985797" w:rsidRPr="004402F0" w:rsidRDefault="00985797">
            <w:pPr>
              <w:pStyle w:val="ListParagraph"/>
              <w:ind w:left="0"/>
              <w:rPr>
                <w:rFonts w:ascii="Courier New" w:hAnsi="Courier New" w:cs="Courier New"/>
                <w:sz w:val="20"/>
                <w:szCs w:val="20"/>
              </w:rPr>
            </w:pPr>
          </w:p>
          <w:p w14:paraId="1FD8527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48E01D0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58C7980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7C1FF4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70EAEFF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0044B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3FC851A2" w14:textId="77777777" w:rsidR="00985797" w:rsidRPr="004402F0" w:rsidRDefault="00985797">
            <w:pPr>
              <w:pStyle w:val="ListParagraph"/>
              <w:rPr>
                <w:rFonts w:ascii="Courier New" w:hAnsi="Courier New" w:cs="Courier New"/>
                <w:sz w:val="20"/>
                <w:szCs w:val="20"/>
              </w:rPr>
            </w:pPr>
          </w:p>
          <w:p w14:paraId="02F09D3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63CBA41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661E14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440CBEC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800C66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class Biryani implements Time, Servings {</w:t>
            </w:r>
          </w:p>
          <w:p w14:paraId="10C7D734" w14:textId="77777777" w:rsidR="00985797" w:rsidRPr="004402F0" w:rsidRDefault="00985797">
            <w:pPr>
              <w:pStyle w:val="ListParagraph"/>
              <w:rPr>
                <w:rFonts w:ascii="Courier New" w:hAnsi="Courier New" w:cs="Courier New"/>
                <w:sz w:val="20"/>
                <w:szCs w:val="20"/>
              </w:rPr>
            </w:pPr>
          </w:p>
          <w:p w14:paraId="5D97967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String dish;</w:t>
            </w:r>
          </w:p>
          <w:p w14:paraId="1B7361D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double investment;</w:t>
            </w:r>
          </w:p>
          <w:p w14:paraId="347E3B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double profit;</w:t>
            </w:r>
          </w:p>
          <w:p w14:paraId="69CE7287" w14:textId="77777777" w:rsidR="00985797" w:rsidRPr="004402F0" w:rsidRDefault="00985797">
            <w:pPr>
              <w:pStyle w:val="ListParagraph"/>
              <w:rPr>
                <w:rFonts w:ascii="Courier New" w:hAnsi="Courier New" w:cs="Courier New"/>
                <w:sz w:val="20"/>
                <w:szCs w:val="20"/>
              </w:rPr>
            </w:pPr>
          </w:p>
          <w:p w14:paraId="300C870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Biryani(String dish, double investment, double profit) {</w:t>
            </w:r>
          </w:p>
          <w:p w14:paraId="6BA5C7A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this.dish = dish;</w:t>
            </w:r>
          </w:p>
          <w:p w14:paraId="51EA1C6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this.investment = investment;</w:t>
            </w:r>
          </w:p>
          <w:p w14:paraId="1D506C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this.profit = profit;</w:t>
            </w:r>
          </w:p>
          <w:p w14:paraId="3156462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5CEB4D0" w14:textId="77777777" w:rsidR="00985797" w:rsidRPr="004402F0" w:rsidRDefault="00985797">
            <w:pPr>
              <w:pStyle w:val="ListParagraph"/>
              <w:rPr>
                <w:rFonts w:ascii="Courier New" w:hAnsi="Courier New" w:cs="Courier New"/>
                <w:sz w:val="20"/>
                <w:szCs w:val="20"/>
              </w:rPr>
            </w:pPr>
          </w:p>
          <w:p w14:paraId="75FB7D8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getDish() {</w:t>
            </w:r>
          </w:p>
          <w:p w14:paraId="4C0CA34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dish;</w:t>
            </w:r>
          </w:p>
          <w:p w14:paraId="1BE19E6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986E907" w14:textId="77777777" w:rsidR="00985797" w:rsidRPr="004402F0" w:rsidRDefault="00985797">
            <w:pPr>
              <w:pStyle w:val="ListParagraph"/>
              <w:rPr>
                <w:rFonts w:ascii="Courier New" w:hAnsi="Courier New" w:cs="Courier New"/>
                <w:sz w:val="20"/>
                <w:szCs w:val="20"/>
              </w:rPr>
            </w:pPr>
          </w:p>
          <w:p w14:paraId="07A684F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getInvestment() {</w:t>
            </w:r>
          </w:p>
          <w:p w14:paraId="1A46CB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investment;</w:t>
            </w:r>
          </w:p>
          <w:p w14:paraId="28F5C43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7759313" w14:textId="77777777" w:rsidR="00985797" w:rsidRPr="004402F0" w:rsidRDefault="00985797">
            <w:pPr>
              <w:pStyle w:val="ListParagraph"/>
              <w:rPr>
                <w:rFonts w:ascii="Courier New" w:hAnsi="Courier New" w:cs="Courier New"/>
                <w:sz w:val="20"/>
                <w:szCs w:val="20"/>
              </w:rPr>
            </w:pPr>
          </w:p>
          <w:p w14:paraId="74982DF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getProfit() {</w:t>
            </w:r>
          </w:p>
          <w:p w14:paraId="0D287CD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profit;</w:t>
            </w:r>
          </w:p>
          <w:p w14:paraId="654A977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9A20CD1" w14:textId="77777777" w:rsidR="00985797" w:rsidRPr="004402F0" w:rsidRDefault="00985797">
            <w:pPr>
              <w:pStyle w:val="ListParagraph"/>
              <w:rPr>
                <w:rFonts w:ascii="Courier New" w:hAnsi="Courier New" w:cs="Courier New"/>
                <w:sz w:val="20"/>
                <w:szCs w:val="20"/>
              </w:rPr>
            </w:pPr>
          </w:p>
          <w:p w14:paraId="58D2A4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moneyRecovered() {</w:t>
            </w:r>
          </w:p>
          <w:p w14:paraId="23FF0A4A" w14:textId="55EAF48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profit – investment;</w:t>
            </w:r>
          </w:p>
          <w:p w14:paraId="0A3A8FA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3A5BA2F" w14:textId="77777777" w:rsidR="00985797" w:rsidRPr="004402F0" w:rsidRDefault="00985797">
            <w:pPr>
              <w:pStyle w:val="ListParagraph"/>
              <w:rPr>
                <w:rFonts w:ascii="Courier New" w:hAnsi="Courier New" w:cs="Courier New"/>
                <w:sz w:val="20"/>
                <w:szCs w:val="20"/>
              </w:rPr>
            </w:pPr>
          </w:p>
          <w:p w14:paraId="07E45F9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5F34C8E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timetaken() {</w:t>
            </w:r>
          </w:p>
          <w:p w14:paraId="070C089C" w14:textId="6A922B1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 “;</w:t>
            </w:r>
          </w:p>
          <w:p w14:paraId="73B2EF1B" w14:textId="4CE4A5FF"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dish.equals(“mutton”)) {</w:t>
            </w:r>
          </w:p>
          <w:p w14:paraId="328BE5FB" w14:textId="6180C98B"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30minutes”;</w:t>
            </w:r>
          </w:p>
          <w:p w14:paraId="3C029BB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B1D5510" w14:textId="37A57FC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dish.equals(“chicken”)) {</w:t>
            </w:r>
          </w:p>
          <w:p w14:paraId="3F551184" w14:textId="3FA4000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20minutes”;</w:t>
            </w:r>
          </w:p>
          <w:p w14:paraId="3D8DD277" w14:textId="31B1C6B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else if (dish.equals(“panneer”)) {</w:t>
            </w:r>
          </w:p>
          <w:p w14:paraId="04CFED16" w14:textId="686EA6E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10minutes”;</w:t>
            </w:r>
          </w:p>
          <w:p w14:paraId="37C70DE7" w14:textId="77777777" w:rsidR="00985797" w:rsidRPr="004402F0" w:rsidRDefault="00985797">
            <w:pPr>
              <w:pStyle w:val="ListParagraph"/>
              <w:rPr>
                <w:rFonts w:ascii="Courier New" w:hAnsi="Courier New" w:cs="Courier New"/>
                <w:sz w:val="20"/>
                <w:szCs w:val="20"/>
              </w:rPr>
            </w:pPr>
          </w:p>
          <w:p w14:paraId="6A6D378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AF7088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720E495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920F1B7" w14:textId="77777777" w:rsidR="00985797" w:rsidRPr="004402F0" w:rsidRDefault="00985797">
            <w:pPr>
              <w:pStyle w:val="ListParagraph"/>
              <w:rPr>
                <w:rFonts w:ascii="Courier New" w:hAnsi="Courier New" w:cs="Courier New"/>
                <w:sz w:val="20"/>
                <w:szCs w:val="20"/>
              </w:rPr>
            </w:pPr>
          </w:p>
          <w:p w14:paraId="6FE5C23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C595F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BC2B35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2766BDB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B88D67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B9799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servesperhead() {</w:t>
            </w:r>
          </w:p>
          <w:p w14:paraId="41E4AA8F" w14:textId="45D1E08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 “;</w:t>
            </w:r>
          </w:p>
          <w:p w14:paraId="7C6FF4E1" w14:textId="67AC7F3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dish.equals(“mutton”)) {</w:t>
            </w:r>
          </w:p>
          <w:p w14:paraId="6E126022" w14:textId="691E10BE"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1”);</w:t>
            </w:r>
          </w:p>
          <w:p w14:paraId="51FEF70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D58B3EB" w14:textId="0D03D60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dish.equals(“chicken”)) {</w:t>
            </w:r>
          </w:p>
          <w:p w14:paraId="0EFB246D" w14:textId="366132B3"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2”);</w:t>
            </w:r>
          </w:p>
          <w:p w14:paraId="53B12C3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EF9D973" w14:textId="6B5F782A"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dish.equals(“panneer”)) {</w:t>
            </w:r>
          </w:p>
          <w:p w14:paraId="6217F5B4" w14:textId="700C711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3”);</w:t>
            </w:r>
          </w:p>
          <w:p w14:paraId="4C39EDEE" w14:textId="77777777" w:rsidR="00985797" w:rsidRPr="004402F0" w:rsidRDefault="00985797">
            <w:pPr>
              <w:pStyle w:val="ListParagraph"/>
              <w:rPr>
                <w:rFonts w:ascii="Courier New" w:hAnsi="Courier New" w:cs="Courier New"/>
                <w:sz w:val="20"/>
                <w:szCs w:val="20"/>
              </w:rPr>
            </w:pPr>
          </w:p>
          <w:p w14:paraId="6569A0B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0489EB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1CFCEE4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E4EDF6F" w14:textId="77777777" w:rsidR="00985797" w:rsidRPr="004402F0" w:rsidRDefault="00985797">
            <w:pPr>
              <w:pStyle w:val="ListParagraph"/>
              <w:rPr>
                <w:rFonts w:ascii="Courier New" w:hAnsi="Courier New" w:cs="Courier New"/>
                <w:sz w:val="20"/>
                <w:szCs w:val="20"/>
              </w:rPr>
            </w:pPr>
          </w:p>
          <w:p w14:paraId="22DE68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95D26F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5AD7BD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sh</w:t>
            </w:r>
          </w:p>
          <w:p w14:paraId="3B75EA3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35A5F48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AA3992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136E4B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String(String sh) {</w:t>
            </w:r>
          </w:p>
          <w:p w14:paraId="21F09313" w14:textId="669BB5D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Using string index method: “);</w:t>
            </w:r>
          </w:p>
          <w:p w14:paraId="254716E5" w14:textId="211BEDC3"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nt str = (sh.indexOf(“b”));</w:t>
            </w:r>
          </w:p>
          <w:p w14:paraId="3346249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24F7513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EF3449B" w14:textId="77777777" w:rsidR="00985797" w:rsidRPr="004402F0" w:rsidRDefault="00985797">
            <w:pPr>
              <w:pStyle w:val="ListParagraph"/>
              <w:rPr>
                <w:rFonts w:ascii="Courier New" w:hAnsi="Courier New" w:cs="Courier New"/>
                <w:sz w:val="20"/>
                <w:szCs w:val="20"/>
              </w:rPr>
            </w:pPr>
          </w:p>
          <w:p w14:paraId="159BCCC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50C637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75065E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name</w:t>
            </w:r>
          </w:p>
          <w:p w14:paraId="026340E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34BE289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E285C6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6D6D14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myst(String name) {</w:t>
            </w:r>
          </w:p>
          <w:p w14:paraId="0CB9AC35" w14:textId="50BB092B"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Using string sub string method: “);</w:t>
            </w:r>
          </w:p>
          <w:p w14:paraId="4A10180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name.substring(3);</w:t>
            </w:r>
          </w:p>
          <w:p w14:paraId="6677069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7F45536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19C9FBC" w14:textId="77777777" w:rsidR="00985797" w:rsidRPr="004402F0" w:rsidRDefault="00985797">
            <w:pPr>
              <w:pStyle w:val="ListParagraph"/>
              <w:rPr>
                <w:rFonts w:ascii="Courier New" w:hAnsi="Courier New" w:cs="Courier New"/>
                <w:sz w:val="20"/>
                <w:szCs w:val="20"/>
              </w:rPr>
            </w:pPr>
          </w:p>
          <w:p w14:paraId="10A8AD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21744F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toString() {</w:t>
            </w:r>
          </w:p>
          <w:p w14:paraId="41BE1897" w14:textId="1F0A9D0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dish: “ + dish + “\ninvestment: “ + investment + “\nprofit: “ + profit</w:t>
            </w:r>
          </w:p>
          <w:p w14:paraId="34C236AB" w14:textId="7FFC04A5"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ntime taken: “ + timetaken() + “\nserves per head()” + servesperhead();</w:t>
            </w:r>
          </w:p>
          <w:p w14:paraId="19B8017C" w14:textId="77777777" w:rsidR="00985797" w:rsidRPr="004402F0" w:rsidRDefault="00985797">
            <w:pPr>
              <w:pStyle w:val="ListParagraph"/>
              <w:rPr>
                <w:rFonts w:ascii="Courier New" w:hAnsi="Courier New" w:cs="Courier New"/>
                <w:sz w:val="20"/>
                <w:szCs w:val="20"/>
              </w:rPr>
            </w:pPr>
          </w:p>
          <w:p w14:paraId="431DB0D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515E3D2" w14:textId="77777777" w:rsidR="00985797" w:rsidRPr="004402F0" w:rsidRDefault="00985797">
            <w:pPr>
              <w:pStyle w:val="ListParagraph"/>
              <w:rPr>
                <w:rFonts w:ascii="Courier New" w:hAnsi="Courier New" w:cs="Courier New"/>
                <w:sz w:val="20"/>
                <w:szCs w:val="20"/>
              </w:rPr>
            </w:pPr>
          </w:p>
          <w:p w14:paraId="13D1E694"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768775D5" w14:textId="77777777" w:rsidR="00985797" w:rsidRPr="004402F0" w:rsidRDefault="00985797">
            <w:pPr>
              <w:pStyle w:val="ListParagraph"/>
              <w:ind w:left="0"/>
              <w:rPr>
                <w:rFonts w:ascii="Courier New" w:hAnsi="Courier New" w:cs="Courier New"/>
                <w:sz w:val="20"/>
                <w:szCs w:val="20"/>
              </w:rPr>
            </w:pPr>
          </w:p>
          <w:p w14:paraId="45C063D1" w14:textId="77777777" w:rsidR="00985797" w:rsidRPr="004402F0" w:rsidRDefault="00985797">
            <w:pPr>
              <w:pStyle w:val="ListParagraph"/>
              <w:ind w:left="0"/>
              <w:rPr>
                <w:rFonts w:ascii="Courier New" w:hAnsi="Courier New" w:cs="Courier New"/>
                <w:sz w:val="20"/>
                <w:szCs w:val="20"/>
              </w:rPr>
            </w:pPr>
          </w:p>
          <w:p w14:paraId="00C2111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301629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5D3EEE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5253251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5AC23DB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8C774D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46D96B1D" w14:textId="77777777" w:rsidR="00985797" w:rsidRPr="004402F0" w:rsidRDefault="00985797">
            <w:pPr>
              <w:pStyle w:val="ListParagraph"/>
              <w:rPr>
                <w:rFonts w:ascii="Courier New" w:hAnsi="Courier New" w:cs="Courier New"/>
                <w:sz w:val="20"/>
                <w:szCs w:val="20"/>
              </w:rPr>
            </w:pPr>
          </w:p>
          <w:p w14:paraId="1DEF14A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import java.util.Scanner;</w:t>
            </w:r>
          </w:p>
          <w:p w14:paraId="77F8DBDA" w14:textId="77777777" w:rsidR="00985797" w:rsidRPr="004402F0" w:rsidRDefault="00985797">
            <w:pPr>
              <w:pStyle w:val="ListParagraph"/>
              <w:rPr>
                <w:rFonts w:ascii="Courier New" w:hAnsi="Courier New" w:cs="Courier New"/>
                <w:sz w:val="20"/>
                <w:szCs w:val="20"/>
              </w:rPr>
            </w:pPr>
          </w:p>
          <w:p w14:paraId="2117447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14A95B7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027022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338B74A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80711A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class BiryaniDriver {</w:t>
            </w:r>
          </w:p>
          <w:p w14:paraId="123BCA45" w14:textId="77777777" w:rsidR="00985797" w:rsidRPr="004402F0" w:rsidRDefault="00985797">
            <w:pPr>
              <w:pStyle w:val="ListParagraph"/>
              <w:rPr>
                <w:rFonts w:ascii="Courier New" w:hAnsi="Courier New" w:cs="Courier New"/>
                <w:sz w:val="20"/>
                <w:szCs w:val="20"/>
              </w:rPr>
            </w:pPr>
          </w:p>
          <w:p w14:paraId="1ACB73D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A26B5A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args the command line arguments</w:t>
            </w:r>
          </w:p>
          <w:p w14:paraId="0A12846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36E55F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atic void main(String[] args) {</w:t>
            </w:r>
          </w:p>
          <w:p w14:paraId="3AE573F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DO code application logic here</w:t>
            </w:r>
          </w:p>
          <w:p w14:paraId="0F9EDF9E" w14:textId="500E7FD0"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canner scan = new Scanner(System.in);</w:t>
            </w:r>
          </w:p>
          <w:p w14:paraId="574A2D32" w14:textId="0EF1ADCF" w:rsidR="00E2050C" w:rsidRPr="004402F0" w:rsidRDefault="00E2050C" w:rsidP="00E2050C">
            <w:pPr>
              <w:pStyle w:val="ListParagraph"/>
              <w:rPr>
                <w:rFonts w:ascii="Courier New" w:hAnsi="Courier New" w:cs="Courier New"/>
                <w:sz w:val="20"/>
                <w:szCs w:val="20"/>
              </w:rPr>
            </w:pPr>
            <w:r w:rsidRPr="004402F0">
              <w:rPr>
                <w:rFonts w:ascii="Courier New" w:hAnsi="Courier New" w:cs="Courier New"/>
                <w:sz w:val="20"/>
                <w:szCs w:val="20"/>
              </w:rPr>
              <w:t xml:space="preserve">        System.out.print(“Shabnam Shaik”);</w:t>
            </w:r>
          </w:p>
          <w:p w14:paraId="5CF560CD" w14:textId="5AA3460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r w:rsidR="00E2050C" w:rsidRPr="004402F0">
              <w:rPr>
                <w:rFonts w:ascii="Courier New" w:hAnsi="Courier New" w:cs="Courier New"/>
                <w:sz w:val="20"/>
                <w:szCs w:val="20"/>
              </w:rPr>
              <w:t xml:space="preserve"> </w:t>
            </w:r>
            <w:r w:rsidRPr="004402F0">
              <w:rPr>
                <w:rFonts w:ascii="Courier New" w:hAnsi="Courier New" w:cs="Courier New"/>
                <w:sz w:val="20"/>
                <w:szCs w:val="20"/>
              </w:rPr>
              <w:t>System.out.print(“Enter the dish: “);</w:t>
            </w:r>
          </w:p>
          <w:p w14:paraId="4C8F7F5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dish = scan.next();</w:t>
            </w:r>
          </w:p>
          <w:p w14:paraId="3815623C" w14:textId="4A7B8A5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cost of dish”);</w:t>
            </w:r>
          </w:p>
          <w:p w14:paraId="276656A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cost = scan.nextDouble();</w:t>
            </w:r>
          </w:p>
          <w:p w14:paraId="1C177A72" w14:textId="77777777" w:rsidR="00985797" w:rsidRPr="004402F0" w:rsidRDefault="00985797">
            <w:pPr>
              <w:pStyle w:val="ListParagraph"/>
              <w:rPr>
                <w:rFonts w:ascii="Courier New" w:hAnsi="Courier New" w:cs="Courier New"/>
                <w:sz w:val="20"/>
                <w:szCs w:val="20"/>
              </w:rPr>
            </w:pPr>
          </w:p>
          <w:p w14:paraId="4BC13437" w14:textId="1282B2F5"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Enter the investment: “);</w:t>
            </w:r>
          </w:p>
          <w:p w14:paraId="4DFD02C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investment = scan.nextDouble();</w:t>
            </w:r>
          </w:p>
          <w:p w14:paraId="7E60CCEE" w14:textId="6D0E518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Enter the profit: “);</w:t>
            </w:r>
          </w:p>
          <w:p w14:paraId="62A2C69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profit = scan.nextDouble();</w:t>
            </w:r>
          </w:p>
          <w:p w14:paraId="19A959B6" w14:textId="77777777" w:rsidR="00985797" w:rsidRPr="004402F0" w:rsidRDefault="00985797">
            <w:pPr>
              <w:pStyle w:val="ListParagraph"/>
              <w:rPr>
                <w:rFonts w:ascii="Courier New" w:hAnsi="Courier New" w:cs="Courier New"/>
                <w:sz w:val="20"/>
                <w:szCs w:val="20"/>
              </w:rPr>
            </w:pPr>
          </w:p>
          <w:p w14:paraId="10E3603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Biryani b = new Biryani(dish, investment, profit);</w:t>
            </w:r>
          </w:p>
          <w:p w14:paraId="7DEE707F" w14:textId="6AFFCEA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moneyrecovered: “ + b.moneyRecovered());</w:t>
            </w:r>
          </w:p>
          <w:p w14:paraId="3F5EAE86" w14:textId="77777777" w:rsidR="00985797" w:rsidRPr="004402F0" w:rsidRDefault="00985797">
            <w:pPr>
              <w:pStyle w:val="ListParagraph"/>
              <w:rPr>
                <w:rFonts w:ascii="Courier New" w:hAnsi="Courier New" w:cs="Courier New"/>
                <w:sz w:val="20"/>
                <w:szCs w:val="20"/>
              </w:rPr>
            </w:pPr>
          </w:p>
          <w:p w14:paraId="2E5A243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b.toString());</w:t>
            </w:r>
          </w:p>
          <w:p w14:paraId="532C5481" w14:textId="6F54D4D4"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Finding the index”);</w:t>
            </w:r>
          </w:p>
          <w:p w14:paraId="66B2C2BC" w14:textId="7698336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b.String(“</w:t>
            </w:r>
            <w:r w:rsidR="00024F3B" w:rsidRPr="004402F0">
              <w:rPr>
                <w:rFonts w:ascii="Courier New" w:hAnsi="Courier New" w:cs="Courier New"/>
                <w:sz w:val="20"/>
                <w:szCs w:val="20"/>
              </w:rPr>
              <w:t>S</w:t>
            </w:r>
            <w:r w:rsidRPr="004402F0">
              <w:rPr>
                <w:rFonts w:ascii="Courier New" w:hAnsi="Courier New" w:cs="Courier New"/>
                <w:sz w:val="20"/>
                <w:szCs w:val="20"/>
              </w:rPr>
              <w:t>habnam”));</w:t>
            </w:r>
          </w:p>
          <w:p w14:paraId="72E59962" w14:textId="01609F5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substring : “);</w:t>
            </w:r>
          </w:p>
          <w:p w14:paraId="6D3A44CD" w14:textId="7C9BFF6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ystem.out.println(b.myst(“shaik”));</w:t>
            </w:r>
          </w:p>
          <w:p w14:paraId="6F6E649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915888F" w14:textId="77777777" w:rsidR="00985797" w:rsidRPr="004402F0" w:rsidRDefault="00985797">
            <w:pPr>
              <w:pStyle w:val="ListParagraph"/>
              <w:rPr>
                <w:rFonts w:ascii="Courier New" w:hAnsi="Courier New" w:cs="Courier New"/>
                <w:sz w:val="20"/>
                <w:szCs w:val="20"/>
              </w:rPr>
            </w:pPr>
          </w:p>
          <w:p w14:paraId="4A24CD76"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tc>
      </w:tr>
    </w:tbl>
    <w:p w14:paraId="5D43C120" w14:textId="77777777" w:rsidR="00985797" w:rsidRDefault="00985797" w:rsidP="00985797">
      <w:pPr>
        <w:pStyle w:val="ListParagraph"/>
        <w:rPr>
          <w:rFonts w:ascii="Times New Roman" w:hAnsi="Times New Roman" w:cs="Times New Roman"/>
          <w:sz w:val="24"/>
          <w:szCs w:val="24"/>
        </w:rPr>
      </w:pPr>
    </w:p>
    <w:p w14:paraId="0B54D20D" w14:textId="77777777" w:rsidR="00985797" w:rsidRDefault="00985797" w:rsidP="00985797">
      <w:pPr>
        <w:pStyle w:val="ListParagraph"/>
        <w:rPr>
          <w:rFonts w:ascii="Times New Roman" w:hAnsi="Times New Roman" w:cs="Times New Roman"/>
          <w:sz w:val="24"/>
          <w:szCs w:val="24"/>
        </w:rPr>
      </w:pPr>
    </w:p>
    <w:p w14:paraId="312EBE67" w14:textId="77777777" w:rsidR="00E2050C" w:rsidRDefault="00E2050C" w:rsidP="00985797">
      <w:pPr>
        <w:pStyle w:val="ListParagraph"/>
        <w:rPr>
          <w:rFonts w:ascii="Times New Roman" w:hAnsi="Times New Roman" w:cs="Times New Roman"/>
          <w:b/>
          <w:bCs/>
          <w:sz w:val="24"/>
          <w:szCs w:val="24"/>
        </w:rPr>
      </w:pPr>
    </w:p>
    <w:p w14:paraId="2EC4CC73" w14:textId="77777777" w:rsidR="00024F3B" w:rsidRDefault="00024F3B" w:rsidP="00985797">
      <w:pPr>
        <w:pStyle w:val="ListParagraph"/>
        <w:rPr>
          <w:rFonts w:ascii="Times New Roman" w:hAnsi="Times New Roman" w:cs="Times New Roman"/>
          <w:b/>
          <w:bCs/>
          <w:sz w:val="24"/>
          <w:szCs w:val="24"/>
        </w:rPr>
      </w:pPr>
    </w:p>
    <w:p w14:paraId="21E8FC3D" w14:textId="77777777" w:rsidR="00024F3B" w:rsidRDefault="00024F3B" w:rsidP="00985797">
      <w:pPr>
        <w:pStyle w:val="ListParagraph"/>
        <w:rPr>
          <w:rFonts w:ascii="Times New Roman" w:hAnsi="Times New Roman" w:cs="Times New Roman"/>
          <w:b/>
          <w:bCs/>
          <w:sz w:val="24"/>
          <w:szCs w:val="24"/>
        </w:rPr>
      </w:pPr>
    </w:p>
    <w:p w14:paraId="585C7A57" w14:textId="77777777" w:rsidR="00024F3B" w:rsidRDefault="00024F3B" w:rsidP="00985797">
      <w:pPr>
        <w:pStyle w:val="ListParagraph"/>
        <w:rPr>
          <w:rFonts w:ascii="Times New Roman" w:hAnsi="Times New Roman" w:cs="Times New Roman"/>
          <w:b/>
          <w:bCs/>
          <w:sz w:val="24"/>
          <w:szCs w:val="24"/>
        </w:rPr>
      </w:pPr>
    </w:p>
    <w:p w14:paraId="500B0600" w14:textId="0221739A" w:rsidR="00985797" w:rsidRDefault="00985797" w:rsidP="00985797">
      <w:pPr>
        <w:pStyle w:val="ListParagraph"/>
        <w:rPr>
          <w:rFonts w:ascii="Times New Roman" w:hAnsi="Times New Roman" w:cs="Times New Roman"/>
          <w:b/>
          <w:bCs/>
          <w:sz w:val="24"/>
          <w:szCs w:val="24"/>
        </w:rPr>
      </w:pPr>
      <w:r w:rsidRPr="00985797">
        <w:rPr>
          <w:rFonts w:ascii="Times New Roman" w:hAnsi="Times New Roman" w:cs="Times New Roman"/>
          <w:b/>
          <w:bCs/>
          <w:sz w:val="24"/>
          <w:szCs w:val="24"/>
        </w:rPr>
        <w:lastRenderedPageBreak/>
        <w:t>Output</w:t>
      </w:r>
    </w:p>
    <w:p w14:paraId="07497E61" w14:textId="29820410" w:rsidR="00E2050C" w:rsidRDefault="00E2050C" w:rsidP="00985797">
      <w:pPr>
        <w:pStyle w:val="ListParagraph"/>
        <w:rPr>
          <w:rFonts w:ascii="Times New Roman" w:hAnsi="Times New Roman" w:cs="Times New Roman"/>
          <w:b/>
          <w:bCs/>
          <w:sz w:val="24"/>
          <w:szCs w:val="24"/>
        </w:rPr>
      </w:pPr>
    </w:p>
    <w:p w14:paraId="7BE2B5D2" w14:textId="2D1312AA" w:rsidR="00E2050C" w:rsidRDefault="00E2050C" w:rsidP="00985797">
      <w:pPr>
        <w:pStyle w:val="ListParagraph"/>
        <w:rPr>
          <w:rFonts w:ascii="Times New Roman" w:hAnsi="Times New Roman" w:cs="Times New Roman"/>
          <w:b/>
          <w:bCs/>
          <w:sz w:val="24"/>
          <w:szCs w:val="24"/>
        </w:rPr>
      </w:pPr>
      <w:r>
        <w:rPr>
          <w:noProof/>
        </w:rPr>
        <w:drawing>
          <wp:inline distT="0" distB="0" distL="0" distR="0" wp14:anchorId="45DE0BEE" wp14:editId="3A175B37">
            <wp:extent cx="2893695" cy="2812415"/>
            <wp:effectExtent l="0" t="0" r="190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3695" cy="2812415"/>
                    </a:xfrm>
                    <a:prstGeom prst="rect">
                      <a:avLst/>
                    </a:prstGeom>
                    <a:noFill/>
                    <a:ln>
                      <a:noFill/>
                    </a:ln>
                  </pic:spPr>
                </pic:pic>
              </a:graphicData>
            </a:graphic>
          </wp:inline>
        </w:drawing>
      </w:r>
    </w:p>
    <w:p w14:paraId="46E3784B" w14:textId="77777777" w:rsidR="00985797" w:rsidRPr="00985797" w:rsidRDefault="00985797" w:rsidP="00985797">
      <w:pPr>
        <w:pStyle w:val="ListParagraph"/>
        <w:rPr>
          <w:rFonts w:ascii="Times New Roman" w:hAnsi="Times New Roman" w:cs="Times New Roman"/>
          <w:b/>
          <w:bCs/>
          <w:sz w:val="24"/>
          <w:szCs w:val="24"/>
        </w:rPr>
      </w:pPr>
    </w:p>
    <w:p w14:paraId="51F22091" w14:textId="07A2D13E" w:rsidR="00985797" w:rsidRDefault="00985797" w:rsidP="00985797">
      <w:pPr>
        <w:pStyle w:val="ListParagraph"/>
        <w:rPr>
          <w:rFonts w:ascii="Times New Roman" w:hAnsi="Times New Roman" w:cs="Times New Roman"/>
          <w:sz w:val="24"/>
          <w:szCs w:val="24"/>
        </w:rPr>
      </w:pPr>
    </w:p>
    <w:p w14:paraId="50D82A19" w14:textId="77777777" w:rsidR="00985797" w:rsidRDefault="00985797" w:rsidP="00985797">
      <w:pPr>
        <w:pStyle w:val="ListParagraph"/>
        <w:rPr>
          <w:rFonts w:ascii="Times New Roman" w:hAnsi="Times New Roman" w:cs="Times New Roman"/>
          <w:sz w:val="24"/>
          <w:szCs w:val="24"/>
        </w:rPr>
      </w:pPr>
    </w:p>
    <w:p w14:paraId="1F12C58A" w14:textId="77777777" w:rsidR="00985797" w:rsidRPr="00985797" w:rsidRDefault="00985797">
      <w:pPr>
        <w:rPr>
          <w:rFonts w:ascii="Times New Roman" w:eastAsia="Times New Roman" w:hAnsi="Times New Roman" w:cs="Times New Roman"/>
          <w:b/>
          <w:color w:val="000000" w:themeColor="text1"/>
          <w:sz w:val="24"/>
          <w:szCs w:val="24"/>
        </w:rPr>
      </w:pPr>
    </w:p>
    <w:p w14:paraId="60E9E028" w14:textId="77777777" w:rsidR="00985797" w:rsidRDefault="00985797">
      <w:pPr>
        <w:rPr>
          <w:rFonts w:ascii="Times New Roman" w:eastAsia="Times New Roman" w:hAnsi="Times New Roman" w:cs="Times New Roman"/>
          <w:bCs/>
          <w:color w:val="000000" w:themeColor="text1"/>
          <w:sz w:val="24"/>
          <w:szCs w:val="24"/>
        </w:rPr>
      </w:pPr>
    </w:p>
    <w:p w14:paraId="106E6345" w14:textId="2989E085"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8A9D144" w14:textId="77777777" w:rsidR="008A756E" w:rsidRPr="008A756E" w:rsidRDefault="008A756E" w:rsidP="008A756E">
      <w:pPr>
        <w:jc w:val="both"/>
        <w:rPr>
          <w:rFonts w:ascii="Times New Roman" w:eastAsia="Times New Roman" w:hAnsi="Times New Roman" w:cs="Times New Roman"/>
          <w:bCs/>
          <w:color w:val="000000" w:themeColor="text1"/>
          <w:sz w:val="24"/>
          <w:szCs w:val="24"/>
        </w:rPr>
      </w:pPr>
    </w:p>
    <w:p w14:paraId="116FD87F"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5B9A0234"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3E5377E8" w14:textId="232BD227"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6329F7F6" w14:textId="5C1A7161"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7D7C8E58" w14:textId="77777777"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6394B96A" w14:textId="40B251BB" w:rsidR="00E2050C" w:rsidRDefault="00E205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73EB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Answer</w:t>
      </w:r>
    </w:p>
    <w:p w14:paraId="7FD11E6D" w14:textId="0D6A43A9" w:rsidR="00FB4A19" w:rsidRPr="00173EBC" w:rsidRDefault="00E2050C">
      <w:pPr>
        <w:rPr>
          <w:rFonts w:ascii="Times New Roman" w:eastAsia="Times New Roman" w:hAnsi="Times New Roman" w:cs="Times New Roman"/>
          <w:b/>
          <w:color w:val="000000" w:themeColor="text1"/>
          <w:sz w:val="24"/>
          <w:szCs w:val="24"/>
        </w:rPr>
      </w:pPr>
      <w:r w:rsidRPr="00173EBC">
        <w:rPr>
          <w:rFonts w:ascii="Times New Roman" w:eastAsia="Times New Roman" w:hAnsi="Times New Roman" w:cs="Times New Roman"/>
          <w:b/>
          <w:color w:val="000000" w:themeColor="text1"/>
          <w:sz w:val="24"/>
          <w:szCs w:val="24"/>
        </w:rPr>
        <w:t>Explanation</w:t>
      </w:r>
    </w:p>
    <w:p w14:paraId="0481EB05" w14:textId="271993A5"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is GeometricObject class, taken a variable to find the length which is of type integer and declared variable is a. In square interface, extending to geometricobject implementing colorable.</w:t>
      </w:r>
    </w:p>
    <w:p w14:paraId="1B41D9AA" w14:textId="4E76EDB4"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square again, extracting the length integer and also declaring a new method for how to color.</w:t>
      </w:r>
    </w:p>
    <w:p w14:paraId="4389E350" w14:textId="016355F6"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colorable interface implementing on method how to color.</w:t>
      </w:r>
    </w:p>
    <w:p w14:paraId="595E3CF5" w14:textId="13C1D08C" w:rsidR="00E2050C" w:rsidRDefault="001A230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w:t>
      </w:r>
      <w:r w:rsidR="00173EBC">
        <w:rPr>
          <w:rFonts w:ascii="Times New Roman" w:eastAsia="Times New Roman" w:hAnsi="Times New Roman" w:cs="Times New Roman"/>
          <w:bCs/>
          <w:color w:val="000000" w:themeColor="text1"/>
          <w:sz w:val="24"/>
          <w:szCs w:val="24"/>
        </w:rPr>
        <w:t>giving an array list for square and giving objects naming one,four,six,eight,ten and finding the calculated area along with checking if it is colorable or not.</w:t>
      </w:r>
    </w:p>
    <w:p w14:paraId="5958F652" w14:textId="44EE878C" w:rsidR="00E2050C" w:rsidRDefault="00E2050C">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587049" w14:paraId="75AE013C" w14:textId="77777777" w:rsidTr="00587049">
        <w:tc>
          <w:tcPr>
            <w:tcW w:w="9350" w:type="dxa"/>
          </w:tcPr>
          <w:p w14:paraId="793F9A6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1812A9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1F09BFD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5410AFA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1F2FAE1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336EEC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6D72AE71" w14:textId="77777777" w:rsidR="00587049" w:rsidRPr="00587049" w:rsidRDefault="00587049" w:rsidP="00587049">
            <w:pPr>
              <w:rPr>
                <w:rFonts w:ascii="Courier New" w:eastAsia="Times New Roman" w:hAnsi="Courier New" w:cs="Courier New"/>
                <w:bCs/>
                <w:color w:val="000000" w:themeColor="text1"/>
                <w:sz w:val="20"/>
                <w:szCs w:val="20"/>
              </w:rPr>
            </w:pPr>
          </w:p>
          <w:p w14:paraId="639B0BB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E1CE37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454F155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05F34F0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622C7D6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ublic interface Colorable {</w:t>
            </w:r>
          </w:p>
          <w:p w14:paraId="5FD32CBC" w14:textId="77777777" w:rsidR="00587049" w:rsidRPr="00587049" w:rsidRDefault="00587049" w:rsidP="00587049">
            <w:pPr>
              <w:rPr>
                <w:rFonts w:ascii="Courier New" w:eastAsia="Times New Roman" w:hAnsi="Courier New" w:cs="Courier New"/>
                <w:bCs/>
                <w:color w:val="000000" w:themeColor="text1"/>
                <w:sz w:val="20"/>
                <w:szCs w:val="20"/>
              </w:rPr>
            </w:pPr>
          </w:p>
          <w:p w14:paraId="4368061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void howToColor();</w:t>
            </w:r>
          </w:p>
          <w:p w14:paraId="08BF2389" w14:textId="77777777" w:rsidR="00587049" w:rsidRPr="00587049" w:rsidRDefault="00587049" w:rsidP="00587049">
            <w:pPr>
              <w:rPr>
                <w:rFonts w:ascii="Courier New" w:eastAsia="Times New Roman" w:hAnsi="Courier New" w:cs="Courier New"/>
                <w:bCs/>
                <w:color w:val="000000" w:themeColor="text1"/>
                <w:sz w:val="20"/>
                <w:szCs w:val="20"/>
              </w:rPr>
            </w:pPr>
          </w:p>
          <w:p w14:paraId="7E46B8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5812446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FD6A5D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78A4159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49DC694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27C0216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lastRenderedPageBreak/>
              <w:t xml:space="preserve"> */</w:t>
            </w:r>
          </w:p>
          <w:p w14:paraId="10CE97B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609EB712" w14:textId="77777777" w:rsidR="00587049" w:rsidRPr="00587049" w:rsidRDefault="00587049" w:rsidP="00587049">
            <w:pPr>
              <w:rPr>
                <w:rFonts w:ascii="Courier New" w:eastAsia="Times New Roman" w:hAnsi="Courier New" w:cs="Courier New"/>
                <w:bCs/>
                <w:color w:val="000000" w:themeColor="text1"/>
                <w:sz w:val="20"/>
                <w:szCs w:val="20"/>
              </w:rPr>
            </w:pPr>
          </w:p>
          <w:p w14:paraId="43E20FD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5286B74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1532B2A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54FD8F6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1E736C9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ublic abstract class GeometricObject {</w:t>
            </w:r>
          </w:p>
          <w:p w14:paraId="4D198E3C" w14:textId="77777777" w:rsidR="00587049" w:rsidRPr="00587049" w:rsidRDefault="00587049" w:rsidP="00587049">
            <w:pPr>
              <w:rPr>
                <w:rFonts w:ascii="Courier New" w:eastAsia="Times New Roman" w:hAnsi="Courier New" w:cs="Courier New"/>
                <w:bCs/>
                <w:color w:val="000000" w:themeColor="text1"/>
                <w:sz w:val="20"/>
                <w:szCs w:val="20"/>
              </w:rPr>
            </w:pPr>
          </w:p>
          <w:p w14:paraId="6872622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abstract double area();</w:t>
            </w:r>
          </w:p>
          <w:p w14:paraId="072D0BAD" w14:textId="77777777" w:rsidR="00587049" w:rsidRPr="00587049" w:rsidRDefault="00587049" w:rsidP="00587049">
            <w:pPr>
              <w:rPr>
                <w:rFonts w:ascii="Courier New" w:eastAsia="Times New Roman" w:hAnsi="Courier New" w:cs="Courier New"/>
                <w:bCs/>
                <w:color w:val="000000" w:themeColor="text1"/>
                <w:sz w:val="20"/>
                <w:szCs w:val="20"/>
              </w:rPr>
            </w:pPr>
          </w:p>
          <w:p w14:paraId="479BAE5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3B7C9B3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365B594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697C0F5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5766738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106B990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AD9785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53EB0F5A" w14:textId="77777777" w:rsidR="00587049" w:rsidRPr="00587049" w:rsidRDefault="00587049" w:rsidP="00587049">
            <w:pPr>
              <w:rPr>
                <w:rFonts w:ascii="Courier New" w:eastAsia="Times New Roman" w:hAnsi="Courier New" w:cs="Courier New"/>
                <w:bCs/>
                <w:color w:val="000000" w:themeColor="text1"/>
                <w:sz w:val="20"/>
                <w:szCs w:val="20"/>
              </w:rPr>
            </w:pPr>
          </w:p>
          <w:p w14:paraId="7BB8D6C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import java.util.ArrayList;</w:t>
            </w:r>
          </w:p>
          <w:p w14:paraId="7D15278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import java.util.List;</w:t>
            </w:r>
          </w:p>
          <w:p w14:paraId="2F9B252A" w14:textId="77777777" w:rsidR="00587049" w:rsidRPr="00587049" w:rsidRDefault="00587049" w:rsidP="00587049">
            <w:pPr>
              <w:rPr>
                <w:rFonts w:ascii="Courier New" w:eastAsia="Times New Roman" w:hAnsi="Courier New" w:cs="Courier New"/>
                <w:bCs/>
                <w:color w:val="000000" w:themeColor="text1"/>
                <w:sz w:val="20"/>
                <w:szCs w:val="20"/>
              </w:rPr>
            </w:pPr>
          </w:p>
          <w:p w14:paraId="6DED871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C65289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FD4218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6816C9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4D347A1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ublic class GeometricObjectDriver {</w:t>
            </w:r>
          </w:p>
          <w:p w14:paraId="713CA144" w14:textId="77777777" w:rsidR="00587049" w:rsidRPr="00587049" w:rsidRDefault="00587049" w:rsidP="00587049">
            <w:pPr>
              <w:rPr>
                <w:rFonts w:ascii="Courier New" w:eastAsia="Times New Roman" w:hAnsi="Courier New" w:cs="Courier New"/>
                <w:bCs/>
                <w:color w:val="000000" w:themeColor="text1"/>
                <w:sz w:val="20"/>
                <w:szCs w:val="20"/>
              </w:rPr>
            </w:pPr>
          </w:p>
          <w:p w14:paraId="3E039089"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29CCA1B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param args the command line arguments</w:t>
            </w:r>
          </w:p>
          <w:p w14:paraId="2A651AC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3C07B8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static void main(String[] args) {</w:t>
            </w:r>
          </w:p>
          <w:p w14:paraId="0A5028A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DO code application logic here</w:t>
            </w:r>
          </w:p>
          <w:p w14:paraId="4034B8D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object = new Square[5];</w:t>
            </w:r>
          </w:p>
          <w:p w14:paraId="41A38A4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one = new Square(2);</w:t>
            </w:r>
          </w:p>
          <w:p w14:paraId="39FBFFB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four = new Square(4);</w:t>
            </w:r>
          </w:p>
          <w:p w14:paraId="138EAF8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six = new Square(6);</w:t>
            </w:r>
          </w:p>
          <w:p w14:paraId="63EFCA6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eight = new Square(8);</w:t>
            </w:r>
          </w:p>
          <w:p w14:paraId="0134591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GeometricObject ten = new Square(10);</w:t>
            </w:r>
          </w:p>
          <w:p w14:paraId="50498285" w14:textId="77777777" w:rsidR="00587049" w:rsidRPr="00587049" w:rsidRDefault="00587049" w:rsidP="00587049">
            <w:pPr>
              <w:rPr>
                <w:rFonts w:ascii="Courier New" w:eastAsia="Times New Roman" w:hAnsi="Courier New" w:cs="Courier New"/>
                <w:bCs/>
                <w:color w:val="000000" w:themeColor="text1"/>
                <w:sz w:val="20"/>
                <w:szCs w:val="20"/>
              </w:rPr>
            </w:pPr>
          </w:p>
          <w:p w14:paraId="2F20FBA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0] = one;</w:t>
            </w:r>
          </w:p>
          <w:p w14:paraId="1F6280E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1] = four;</w:t>
            </w:r>
          </w:p>
          <w:p w14:paraId="20F8960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2] = six;</w:t>
            </w:r>
          </w:p>
          <w:p w14:paraId="7B9F8E0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3] = eight;</w:t>
            </w:r>
          </w:p>
          <w:p w14:paraId="3317E74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4] = ten;</w:t>
            </w:r>
          </w:p>
          <w:p w14:paraId="37104EB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System.out.println("Shabnam Shaik");</w:t>
            </w:r>
          </w:p>
          <w:p w14:paraId="07A84D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for (GeometricObject g : object) {</w:t>
            </w:r>
          </w:p>
          <w:p w14:paraId="5EA92FE6" w14:textId="77777777" w:rsidR="00587049" w:rsidRPr="00587049" w:rsidRDefault="00587049" w:rsidP="00587049">
            <w:pPr>
              <w:rPr>
                <w:rFonts w:ascii="Courier New" w:eastAsia="Times New Roman" w:hAnsi="Courier New" w:cs="Courier New"/>
                <w:bCs/>
                <w:color w:val="000000" w:themeColor="text1"/>
                <w:sz w:val="20"/>
                <w:szCs w:val="20"/>
              </w:rPr>
            </w:pPr>
          </w:p>
          <w:p w14:paraId="1B9F709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System.out.println("Area of the object is: " + g.area());</w:t>
            </w:r>
          </w:p>
          <w:p w14:paraId="4EAFD34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if (g instanceof Colorable) {</w:t>
            </w:r>
          </w:p>
          <w:p w14:paraId="4A495D5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Colorable co = (Colorable) g;</w:t>
            </w:r>
          </w:p>
          <w:p w14:paraId="7B8F2A9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co.howToColor();</w:t>
            </w:r>
          </w:p>
          <w:p w14:paraId="3E63094D"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868AC68" w14:textId="77777777" w:rsidR="00587049" w:rsidRPr="00587049" w:rsidRDefault="00587049" w:rsidP="00587049">
            <w:pPr>
              <w:rPr>
                <w:rFonts w:ascii="Courier New" w:eastAsia="Times New Roman" w:hAnsi="Courier New" w:cs="Courier New"/>
                <w:bCs/>
                <w:color w:val="000000" w:themeColor="text1"/>
                <w:sz w:val="20"/>
                <w:szCs w:val="20"/>
              </w:rPr>
            </w:pPr>
          </w:p>
          <w:p w14:paraId="62AAFF0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506831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95E298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lastRenderedPageBreak/>
              <w:t>}</w:t>
            </w:r>
          </w:p>
          <w:p w14:paraId="04D654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2D80DC6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4394F6C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44CCC89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7F3883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61111A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47DE61C5" w14:textId="77777777" w:rsidR="00587049" w:rsidRPr="00587049" w:rsidRDefault="00587049" w:rsidP="00587049">
            <w:pPr>
              <w:rPr>
                <w:rFonts w:ascii="Courier New" w:eastAsia="Times New Roman" w:hAnsi="Courier New" w:cs="Courier New"/>
                <w:bCs/>
                <w:color w:val="000000" w:themeColor="text1"/>
                <w:sz w:val="20"/>
                <w:szCs w:val="20"/>
              </w:rPr>
            </w:pPr>
          </w:p>
          <w:p w14:paraId="3959AE50"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081148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2FDFE6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55156A1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193E8C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ublic class Square extends GeometricObject implements Colorable {</w:t>
            </w:r>
          </w:p>
          <w:p w14:paraId="125697EE" w14:textId="77777777" w:rsidR="00587049" w:rsidRPr="00587049" w:rsidRDefault="00587049" w:rsidP="00587049">
            <w:pPr>
              <w:rPr>
                <w:rFonts w:ascii="Courier New" w:eastAsia="Times New Roman" w:hAnsi="Courier New" w:cs="Courier New"/>
                <w:bCs/>
                <w:color w:val="000000" w:themeColor="text1"/>
                <w:sz w:val="20"/>
                <w:szCs w:val="20"/>
              </w:rPr>
            </w:pPr>
          </w:p>
          <w:p w14:paraId="1F0F335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rivate double length;</w:t>
            </w:r>
          </w:p>
          <w:p w14:paraId="25308A90" w14:textId="77777777" w:rsidR="00587049" w:rsidRPr="00587049" w:rsidRDefault="00587049" w:rsidP="00587049">
            <w:pPr>
              <w:rPr>
                <w:rFonts w:ascii="Courier New" w:eastAsia="Times New Roman" w:hAnsi="Courier New" w:cs="Courier New"/>
                <w:bCs/>
                <w:color w:val="000000" w:themeColor="text1"/>
                <w:sz w:val="20"/>
                <w:szCs w:val="20"/>
              </w:rPr>
            </w:pPr>
          </w:p>
          <w:p w14:paraId="52406B8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Square(double length) {</w:t>
            </w:r>
          </w:p>
          <w:p w14:paraId="0C69591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this.length = length;</w:t>
            </w:r>
          </w:p>
          <w:p w14:paraId="408B41F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96E5136" w14:textId="77777777" w:rsidR="00587049" w:rsidRPr="00587049" w:rsidRDefault="00587049" w:rsidP="00587049">
            <w:pPr>
              <w:rPr>
                <w:rFonts w:ascii="Courier New" w:eastAsia="Times New Roman" w:hAnsi="Courier New" w:cs="Courier New"/>
                <w:bCs/>
                <w:color w:val="000000" w:themeColor="text1"/>
                <w:sz w:val="20"/>
                <w:szCs w:val="20"/>
              </w:rPr>
            </w:pPr>
          </w:p>
          <w:p w14:paraId="582E4C19"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double getLength() {</w:t>
            </w:r>
          </w:p>
          <w:p w14:paraId="032A3FDD"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return length;</w:t>
            </w:r>
          </w:p>
          <w:p w14:paraId="06E0C08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746BA35" w14:textId="77777777" w:rsidR="00587049" w:rsidRPr="00587049" w:rsidRDefault="00587049" w:rsidP="00587049">
            <w:pPr>
              <w:rPr>
                <w:rFonts w:ascii="Courier New" w:eastAsia="Times New Roman" w:hAnsi="Courier New" w:cs="Courier New"/>
                <w:bCs/>
                <w:color w:val="000000" w:themeColor="text1"/>
                <w:sz w:val="20"/>
                <w:szCs w:val="20"/>
              </w:rPr>
            </w:pPr>
          </w:p>
          <w:p w14:paraId="6F6278C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void setLength(double length) {</w:t>
            </w:r>
          </w:p>
          <w:p w14:paraId="2FC1679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this.length = length;</w:t>
            </w:r>
          </w:p>
          <w:p w14:paraId="29B0670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6F6D101E" w14:textId="77777777" w:rsidR="00587049" w:rsidRPr="00587049" w:rsidRDefault="00587049" w:rsidP="00587049">
            <w:pPr>
              <w:rPr>
                <w:rFonts w:ascii="Courier New" w:eastAsia="Times New Roman" w:hAnsi="Courier New" w:cs="Courier New"/>
                <w:bCs/>
                <w:color w:val="000000" w:themeColor="text1"/>
                <w:sz w:val="20"/>
                <w:szCs w:val="20"/>
              </w:rPr>
            </w:pPr>
          </w:p>
          <w:p w14:paraId="46103EE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84A8620"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E0861C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29BD55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verride</w:t>
            </w:r>
          </w:p>
          <w:p w14:paraId="2F54B12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void howToColor() {</w:t>
            </w:r>
          </w:p>
          <w:p w14:paraId="5F1D7F6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throw new UnsupportedOperationException("Not supported yet."); //To change body of generated methods, choose Tools | Templates.</w:t>
            </w:r>
          </w:p>
          <w:p w14:paraId="09AEBAB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System.out.println("Color all four sides.");</w:t>
            </w:r>
          </w:p>
          <w:p w14:paraId="0F3EB05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2FFBE9D" w14:textId="77777777" w:rsidR="00587049" w:rsidRPr="00587049" w:rsidRDefault="00587049" w:rsidP="00587049">
            <w:pPr>
              <w:rPr>
                <w:rFonts w:ascii="Courier New" w:eastAsia="Times New Roman" w:hAnsi="Courier New" w:cs="Courier New"/>
                <w:bCs/>
                <w:color w:val="000000" w:themeColor="text1"/>
                <w:sz w:val="20"/>
                <w:szCs w:val="20"/>
              </w:rPr>
            </w:pPr>
          </w:p>
          <w:p w14:paraId="5840720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verride</w:t>
            </w:r>
          </w:p>
          <w:p w14:paraId="3B63BDC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double area() {</w:t>
            </w:r>
          </w:p>
          <w:p w14:paraId="7C74547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return length * length;</w:t>
            </w:r>
          </w:p>
          <w:p w14:paraId="15D8EC3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DE9C5A1" w14:textId="77777777" w:rsidR="00587049" w:rsidRPr="00587049" w:rsidRDefault="00587049" w:rsidP="00587049">
            <w:pPr>
              <w:rPr>
                <w:rFonts w:ascii="Courier New" w:eastAsia="Times New Roman" w:hAnsi="Courier New" w:cs="Courier New"/>
                <w:bCs/>
                <w:color w:val="000000" w:themeColor="text1"/>
                <w:sz w:val="20"/>
                <w:szCs w:val="20"/>
              </w:rPr>
            </w:pPr>
          </w:p>
          <w:p w14:paraId="2FCA0EFE" w14:textId="4C4F834F"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tc>
      </w:tr>
    </w:tbl>
    <w:p w14:paraId="0DD2E4F2" w14:textId="77777777" w:rsidR="00E2050C" w:rsidRDefault="00E2050C">
      <w:pPr>
        <w:rPr>
          <w:rFonts w:ascii="Times New Roman" w:eastAsia="Times New Roman" w:hAnsi="Times New Roman" w:cs="Times New Roman"/>
          <w:bCs/>
          <w:color w:val="000000" w:themeColor="text1"/>
          <w:sz w:val="24"/>
          <w:szCs w:val="24"/>
        </w:rPr>
      </w:pPr>
    </w:p>
    <w:p w14:paraId="6DB9FF52" w14:textId="77777777" w:rsidR="009264FA" w:rsidRDefault="009264FA">
      <w:pPr>
        <w:rPr>
          <w:rFonts w:ascii="Times New Roman" w:eastAsia="Times New Roman" w:hAnsi="Times New Roman" w:cs="Times New Roman"/>
          <w:b/>
          <w:color w:val="000000" w:themeColor="text1"/>
          <w:sz w:val="24"/>
          <w:szCs w:val="24"/>
        </w:rPr>
      </w:pPr>
    </w:p>
    <w:p w14:paraId="39DAA3D2" w14:textId="77777777" w:rsidR="00587049" w:rsidRDefault="00587049">
      <w:pPr>
        <w:rPr>
          <w:rFonts w:ascii="Times New Roman" w:eastAsia="Times New Roman" w:hAnsi="Times New Roman" w:cs="Times New Roman"/>
          <w:b/>
          <w:color w:val="000000" w:themeColor="text1"/>
          <w:sz w:val="24"/>
          <w:szCs w:val="24"/>
        </w:rPr>
      </w:pPr>
    </w:p>
    <w:p w14:paraId="009AFCB6" w14:textId="77777777" w:rsidR="00587049" w:rsidRDefault="00587049">
      <w:pPr>
        <w:rPr>
          <w:rFonts w:ascii="Times New Roman" w:eastAsia="Times New Roman" w:hAnsi="Times New Roman" w:cs="Times New Roman"/>
          <w:b/>
          <w:color w:val="000000" w:themeColor="text1"/>
          <w:sz w:val="24"/>
          <w:szCs w:val="24"/>
        </w:rPr>
      </w:pPr>
    </w:p>
    <w:p w14:paraId="4F4721D1" w14:textId="77777777" w:rsidR="00587049" w:rsidRDefault="00587049">
      <w:pPr>
        <w:rPr>
          <w:rFonts w:ascii="Times New Roman" w:eastAsia="Times New Roman" w:hAnsi="Times New Roman" w:cs="Times New Roman"/>
          <w:b/>
          <w:color w:val="000000" w:themeColor="text1"/>
          <w:sz w:val="24"/>
          <w:szCs w:val="24"/>
        </w:rPr>
      </w:pPr>
    </w:p>
    <w:p w14:paraId="6AB96E45" w14:textId="77777777" w:rsidR="00587049" w:rsidRDefault="00587049">
      <w:pPr>
        <w:rPr>
          <w:rFonts w:ascii="Times New Roman" w:eastAsia="Times New Roman" w:hAnsi="Times New Roman" w:cs="Times New Roman"/>
          <w:b/>
          <w:color w:val="000000" w:themeColor="text1"/>
          <w:sz w:val="24"/>
          <w:szCs w:val="24"/>
        </w:rPr>
      </w:pPr>
    </w:p>
    <w:p w14:paraId="7FE9E980" w14:textId="76E92EE8" w:rsidR="009264FA" w:rsidRDefault="009264FA">
      <w:pPr>
        <w:rPr>
          <w:rFonts w:ascii="Times New Roman" w:eastAsia="Times New Roman" w:hAnsi="Times New Roman" w:cs="Times New Roman"/>
          <w:b/>
          <w:color w:val="000000" w:themeColor="text1"/>
          <w:sz w:val="24"/>
          <w:szCs w:val="24"/>
        </w:rPr>
      </w:pPr>
      <w:r w:rsidRPr="009264FA">
        <w:rPr>
          <w:rFonts w:ascii="Times New Roman" w:eastAsia="Times New Roman" w:hAnsi="Times New Roman" w:cs="Times New Roman"/>
          <w:b/>
          <w:color w:val="000000" w:themeColor="text1"/>
          <w:sz w:val="24"/>
          <w:szCs w:val="24"/>
        </w:rPr>
        <w:lastRenderedPageBreak/>
        <w:t>Output</w:t>
      </w:r>
    </w:p>
    <w:p w14:paraId="41BD4DDE" w14:textId="77777777" w:rsidR="00066329" w:rsidRDefault="00587049">
      <w:pPr>
        <w:rPr>
          <w:rFonts w:ascii="Times New Roman" w:eastAsia="Times New Roman" w:hAnsi="Times New Roman" w:cs="Times New Roman"/>
          <w:bCs/>
          <w:color w:val="000000" w:themeColor="text1"/>
          <w:sz w:val="24"/>
          <w:szCs w:val="24"/>
        </w:rPr>
      </w:pPr>
      <w:r>
        <w:rPr>
          <w:noProof/>
        </w:rPr>
        <w:drawing>
          <wp:inline distT="0" distB="0" distL="0" distR="0" wp14:anchorId="52C991BB" wp14:editId="1D2FE1AA">
            <wp:extent cx="3378200" cy="2216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8200" cy="2216150"/>
                    </a:xfrm>
                    <a:prstGeom prst="rect">
                      <a:avLst/>
                    </a:prstGeom>
                    <a:noFill/>
                    <a:ln>
                      <a:noFill/>
                    </a:ln>
                  </pic:spPr>
                </pic:pic>
              </a:graphicData>
            </a:graphic>
          </wp:inline>
        </w:drawing>
      </w:r>
      <w:r>
        <w:rPr>
          <w:rFonts w:ascii="Times New Roman" w:eastAsia="Times New Roman" w:hAnsi="Times New Roman" w:cs="Times New Roman"/>
          <w:bCs/>
          <w:color w:val="000000" w:themeColor="text1"/>
          <w:sz w:val="24"/>
          <w:szCs w:val="24"/>
        </w:rPr>
        <w:t xml:space="preserve"> </w:t>
      </w:r>
    </w:p>
    <w:p w14:paraId="221D66DA" w14:textId="4A4ECE9D" w:rsidR="00066329" w:rsidRDefault="0006632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w:t>
      </w:r>
    </w:p>
    <w:p w14:paraId="4C593261" w14:textId="3C9DE542" w:rsidR="0085397A" w:rsidRDefault="00CA39D9">
      <w:pPr>
        <w:rPr>
          <w:rFonts w:ascii="Times New Roman" w:eastAsia="Times New Roman" w:hAnsi="Times New Roman" w:cs="Times New Roman"/>
          <w:bCs/>
          <w:color w:val="000000" w:themeColor="text1"/>
          <w:sz w:val="24"/>
          <w:szCs w:val="24"/>
        </w:rPr>
      </w:pPr>
      <w:r>
        <w:rPr>
          <w:noProof/>
        </w:rPr>
        <w:drawing>
          <wp:inline distT="0" distB="0" distL="0" distR="0" wp14:anchorId="71000AE4" wp14:editId="23102554">
            <wp:extent cx="5943600" cy="4457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84E104D" w14:textId="4F3E3FAB"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6480197" w14:textId="77777777" w:rsidR="008A756E" w:rsidRDefault="008A756E" w:rsidP="00622347">
      <w:pPr>
        <w:pStyle w:val="ListParagraph"/>
        <w:ind w:left="360"/>
        <w:jc w:val="both"/>
        <w:rPr>
          <w:rFonts w:ascii="Times New Roman" w:eastAsia="Times New Roman" w:hAnsi="Times New Roman" w:cs="Times New Roman"/>
          <w:bCs/>
          <w:color w:val="000000" w:themeColor="text1"/>
          <w:sz w:val="24"/>
          <w:szCs w:val="24"/>
        </w:rPr>
      </w:pPr>
    </w:p>
    <w:p w14:paraId="56863404" w14:textId="77777777" w:rsidR="00622347" w:rsidRPr="00AC7EDA"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77777777"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007896CE" w14:textId="77777777" w:rsidR="00173EBC"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41674625" w14:textId="77777777" w:rsidR="00224E13"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0A5CA8FD" w14:textId="77777777" w:rsidR="00224E13" w:rsidRDefault="00224E13">
      <w:pPr>
        <w:rPr>
          <w:rFonts w:ascii="Times New Roman" w:eastAsia="Times New Roman" w:hAnsi="Times New Roman" w:cs="Times New Roman"/>
          <w:bCs/>
          <w:color w:val="000000" w:themeColor="text1"/>
          <w:sz w:val="24"/>
          <w:szCs w:val="24"/>
        </w:rPr>
      </w:pPr>
    </w:p>
    <w:p w14:paraId="593D7D59" w14:textId="05EF8FF9" w:rsidR="00173EBC" w:rsidRDefault="00224E1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73EBC">
        <w:rPr>
          <w:rFonts w:ascii="Times New Roman" w:eastAsia="Times New Roman" w:hAnsi="Times New Roman" w:cs="Times New Roman"/>
          <w:bCs/>
          <w:color w:val="000000" w:themeColor="text1"/>
          <w:sz w:val="24"/>
          <w:szCs w:val="24"/>
        </w:rPr>
        <w:t xml:space="preserve">  Answer</w:t>
      </w:r>
    </w:p>
    <w:p w14:paraId="4DB22803" w14:textId="33F96809" w:rsidR="00173EBC" w:rsidRDefault="00173EBC" w:rsidP="00173EBC">
      <w:pPr>
        <w:spacing w:after="0"/>
        <w:jc w:val="both"/>
        <w:rPr>
          <w:rFonts w:ascii="Times New Roman" w:eastAsia="Times New Roman" w:hAnsi="Times New Roman" w:cs="Times New Roman"/>
          <w:color w:val="202124"/>
          <w:sz w:val="24"/>
          <w:szCs w:val="24"/>
          <w:highlight w:val="white"/>
        </w:rPr>
      </w:pPr>
      <w:r w:rsidRPr="00DF6252">
        <w:rPr>
          <w:rFonts w:ascii="Times New Roman" w:eastAsia="Times New Roman" w:hAnsi="Times New Roman" w:cs="Times New Roman"/>
          <w:b/>
          <w:sz w:val="24"/>
          <w:szCs w:val="24"/>
        </w:rPr>
        <w:t>Casting</w:t>
      </w:r>
      <w:r w:rsidRPr="00173EBC">
        <w:rPr>
          <w:rFonts w:ascii="Times New Roman" w:eastAsia="Times New Roman" w:hAnsi="Times New Roman" w:cs="Times New Roman"/>
          <w:bCs/>
          <w:sz w:val="24"/>
          <w:szCs w:val="24"/>
        </w:rPr>
        <w:t xml:space="preserve"> </w:t>
      </w:r>
      <w:r w:rsidRPr="00173EBC">
        <w:rPr>
          <w:rFonts w:ascii="Times New Roman" w:eastAsia="Times New Roman" w:hAnsi="Times New Roman" w:cs="Times New Roman"/>
          <w:bCs/>
          <w:color w:val="202124"/>
          <w:sz w:val="24"/>
          <w:szCs w:val="24"/>
          <w:highlight w:val="white"/>
        </w:rPr>
        <w:t>is</w:t>
      </w:r>
      <w:r>
        <w:rPr>
          <w:rFonts w:ascii="Times New Roman" w:eastAsia="Times New Roman" w:hAnsi="Times New Roman" w:cs="Times New Roman"/>
          <w:color w:val="202124"/>
          <w:sz w:val="24"/>
          <w:szCs w:val="24"/>
          <w:highlight w:val="white"/>
        </w:rPr>
        <w:t xml:space="preserve"> a method or process that converts a data type into another data type in both ways manually and automatically.</w:t>
      </w:r>
    </w:p>
    <w:p w14:paraId="46B5E9AF" w14:textId="77777777"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                                            or</w:t>
      </w:r>
    </w:p>
    <w:p w14:paraId="61ABCC52" w14:textId="16CA5E94"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t is when you assign a value of one primitive data type to another type.</w:t>
      </w:r>
    </w:p>
    <w:p w14:paraId="62FFA6A6" w14:textId="77777777" w:rsidR="00173EBC" w:rsidRDefault="00173EBC" w:rsidP="00173EBC">
      <w:pPr>
        <w:spacing w:after="0"/>
        <w:jc w:val="both"/>
        <w:rPr>
          <w:rFonts w:ascii="Times New Roman" w:eastAsia="Times New Roman" w:hAnsi="Times New Roman" w:cs="Times New Roman"/>
          <w:color w:val="202124"/>
          <w:sz w:val="24"/>
          <w:szCs w:val="24"/>
          <w:highlight w:val="white"/>
        </w:rPr>
      </w:pPr>
    </w:p>
    <w:p w14:paraId="6E8F0574" w14:textId="1A58FD71"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There are 2 types of casting </w:t>
      </w:r>
    </w:p>
    <w:p w14:paraId="742FE311" w14:textId="77777777" w:rsidR="00704AEA" w:rsidRPr="00704AEA" w:rsidRDefault="00704AEA" w:rsidP="00704AEA">
      <w:pPr>
        <w:spacing w:after="0"/>
        <w:jc w:val="both"/>
        <w:rPr>
          <w:rFonts w:ascii="Times New Roman" w:eastAsia="Times New Roman" w:hAnsi="Times New Roman" w:cs="Times New Roman"/>
          <w:bCs/>
          <w:color w:val="202124"/>
          <w:sz w:val="24"/>
          <w:szCs w:val="24"/>
        </w:rPr>
      </w:pPr>
      <w:r w:rsidRPr="00DF6252">
        <w:rPr>
          <w:rFonts w:ascii="Times New Roman" w:eastAsia="Times New Roman" w:hAnsi="Times New Roman" w:cs="Times New Roman"/>
          <w:b/>
          <w:color w:val="202124"/>
          <w:sz w:val="24"/>
          <w:szCs w:val="24"/>
        </w:rPr>
        <w:t>Widening casting</w:t>
      </w:r>
      <w:r w:rsidRPr="00704AEA">
        <w:rPr>
          <w:rFonts w:ascii="Times New Roman" w:eastAsia="Times New Roman" w:hAnsi="Times New Roman" w:cs="Times New Roman"/>
          <w:bCs/>
          <w:color w:val="202124"/>
          <w:sz w:val="24"/>
          <w:szCs w:val="24"/>
        </w:rPr>
        <w:t>:  Widening, also known as upcasting, converting a smaller type to a larger type size. byte -&gt; short -&gt; char -&gt; int -&gt; long -&gt; float -&gt; double. Widening takes place when a smaller primitive type value is automatically accommodated in a larger/wider primitive data type. Widening also takes place when a reference variable of a subclass is automatically accommodated in a reference variable of its superclass.</w:t>
      </w:r>
    </w:p>
    <w:p w14:paraId="6C270B78" w14:textId="77777777" w:rsidR="00704AEA" w:rsidRPr="00704AEA" w:rsidRDefault="00704AEA" w:rsidP="00704AEA">
      <w:pPr>
        <w:spacing w:after="0"/>
        <w:jc w:val="both"/>
        <w:rPr>
          <w:rFonts w:ascii="Times New Roman" w:eastAsia="Times New Roman" w:hAnsi="Times New Roman" w:cs="Times New Roman"/>
          <w:bCs/>
          <w:color w:val="202124"/>
          <w:sz w:val="24"/>
          <w:szCs w:val="24"/>
        </w:rPr>
      </w:pPr>
    </w:p>
    <w:p w14:paraId="7FD11C69" w14:textId="25FA7304" w:rsidR="00173EBC" w:rsidRDefault="00704AEA" w:rsidP="00704AEA">
      <w:pPr>
        <w:spacing w:after="0"/>
        <w:jc w:val="both"/>
        <w:rPr>
          <w:rFonts w:ascii="Times New Roman" w:eastAsia="Times New Roman" w:hAnsi="Times New Roman" w:cs="Times New Roman"/>
          <w:bCs/>
          <w:color w:val="202124"/>
          <w:sz w:val="24"/>
          <w:szCs w:val="24"/>
        </w:rPr>
      </w:pPr>
      <w:r w:rsidRPr="00DF6252">
        <w:rPr>
          <w:rFonts w:ascii="Times New Roman" w:eastAsia="Times New Roman" w:hAnsi="Times New Roman" w:cs="Times New Roman"/>
          <w:b/>
          <w:color w:val="202124"/>
          <w:sz w:val="24"/>
          <w:szCs w:val="24"/>
        </w:rPr>
        <w:t>Narrowing Casting:</w:t>
      </w:r>
      <w:r w:rsidRPr="00704AEA">
        <w:rPr>
          <w:rFonts w:ascii="Times New Roman" w:eastAsia="Times New Roman" w:hAnsi="Times New Roman" w:cs="Times New Roman"/>
          <w:bCs/>
          <w:color w:val="202124"/>
          <w:sz w:val="24"/>
          <w:szCs w:val="24"/>
        </w:rPr>
        <w:t xml:space="preserve"> Narrowing, also known as down casting/casting, is a conversion that is explicitly performed in the following situations, converting a higher datatype to a lower datatype is known as narrowing. In this case the casting/conversion is not done automatically, you need to convert explicitly using the cast operator “()” explicitly. Therefore, it is known as explicit type casting. In this case both datatypes need not be compatible with each other. Narrowing a wider/bigger primitive type value to a smaller primitive type value. Narrowing a superclass reference to a subclass reference, during inheritance.</w:t>
      </w:r>
    </w:p>
    <w:p w14:paraId="15023428" w14:textId="77777777" w:rsidR="00704AEA" w:rsidRPr="00704AEA" w:rsidRDefault="00704AEA" w:rsidP="00704AEA">
      <w:pPr>
        <w:spacing w:after="0"/>
        <w:jc w:val="both"/>
        <w:rPr>
          <w:rFonts w:ascii="Times New Roman" w:eastAsia="Times New Roman" w:hAnsi="Times New Roman" w:cs="Times New Roman"/>
          <w:bCs/>
          <w:color w:val="202124"/>
          <w:sz w:val="24"/>
          <w:szCs w:val="24"/>
          <w:highlight w:val="white"/>
        </w:rPr>
      </w:pPr>
    </w:p>
    <w:p w14:paraId="5F675E08" w14:textId="73C63DA9" w:rsidR="00224E13" w:rsidRPr="00224E13" w:rsidRDefault="00173EBC">
      <w:pPr>
        <w:rPr>
          <w:rFonts w:ascii="Times New Roman" w:eastAsia="Times New Roman" w:hAnsi="Times New Roman" w:cs="Times New Roman"/>
          <w:b/>
          <w:color w:val="000000" w:themeColor="text1"/>
          <w:sz w:val="24"/>
          <w:szCs w:val="24"/>
        </w:rPr>
      </w:pPr>
      <w:r w:rsidRPr="00224E13">
        <w:rPr>
          <w:rFonts w:ascii="Times New Roman" w:eastAsia="Times New Roman" w:hAnsi="Times New Roman" w:cs="Times New Roman"/>
          <w:b/>
          <w:color w:val="000000" w:themeColor="text1"/>
          <w:sz w:val="24"/>
          <w:szCs w:val="24"/>
        </w:rPr>
        <w:t>Example</w:t>
      </w:r>
      <w:r w:rsidR="00224E13" w:rsidRPr="00224E13">
        <w:rPr>
          <w:rFonts w:ascii="Times New Roman" w:eastAsia="Times New Roman" w:hAnsi="Times New Roman" w:cs="Times New Roman"/>
          <w:b/>
          <w:color w:val="000000" w:themeColor="text1"/>
          <w:sz w:val="24"/>
          <w:szCs w:val="24"/>
        </w:rPr>
        <w:t>s</w:t>
      </w:r>
    </w:p>
    <w:p w14:paraId="623B3CCB" w14:textId="654A7CC2" w:rsidR="00224E13" w:rsidRPr="00704AEA" w:rsidRDefault="005B16BC">
      <w:pPr>
        <w:rPr>
          <w:rFonts w:ascii="Times New Roman" w:eastAsia="Times New Roman" w:hAnsi="Times New Roman" w:cs="Times New Roman"/>
          <w:b/>
          <w:color w:val="000000" w:themeColor="text1"/>
          <w:sz w:val="24"/>
          <w:szCs w:val="24"/>
        </w:rPr>
      </w:pPr>
      <w:r w:rsidRPr="00704AEA">
        <w:rPr>
          <w:rFonts w:ascii="Times New Roman" w:eastAsia="Times New Roman" w:hAnsi="Times New Roman" w:cs="Times New Roman"/>
          <w:b/>
          <w:color w:val="000000" w:themeColor="text1"/>
          <w:sz w:val="24"/>
          <w:szCs w:val="24"/>
        </w:rPr>
        <w:t>Widening Casting</w:t>
      </w:r>
    </w:p>
    <w:p w14:paraId="0ACCC0C8" w14:textId="4D9AD6B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ion</w:t>
      </w:r>
      <w:r w:rsidR="00704AEA" w:rsidRPr="00F552FC">
        <w:rPr>
          <w:rFonts w:ascii="Times New Roman" w:eastAsia="Times New Roman" w:hAnsi="Times New Roman" w:cs="Times New Roman"/>
          <w:bCs/>
          <w:color w:val="000000" w:themeColor="text1"/>
          <w:sz w:val="24"/>
          <w:szCs w:val="24"/>
          <w:u w:val="single"/>
        </w:rPr>
        <w:t>:</w:t>
      </w:r>
    </w:p>
    <w:p w14:paraId="6B47BFD0" w14:textId="6C52C078" w:rsidR="00224E13" w:rsidRDefault="002E11C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room class given, room length-room breadth-perimeter in integer,double and long datatypes.</w:t>
      </w:r>
    </w:p>
    <w:p w14:paraId="3DAEAE76" w14:textId="7765FFD6" w:rsidR="002E11C5" w:rsidRDefault="002E11C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Finding out the area in double by calculating room length </w:t>
      </w:r>
      <w:r w:rsidR="00704AEA">
        <w:rPr>
          <w:rFonts w:ascii="Times New Roman" w:eastAsia="Times New Roman" w:hAnsi="Times New Roman" w:cs="Times New Roman"/>
          <w:bCs/>
          <w:color w:val="000000" w:themeColor="text1"/>
          <w:sz w:val="24"/>
          <w:szCs w:val="24"/>
        </w:rPr>
        <w:t>and room breadth.</w:t>
      </w:r>
    </w:p>
    <w:p w14:paraId="1F149E52" w14:textId="199250D1" w:rsidR="00704AEA" w:rsidRDefault="00704AE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driver class, since widening casting gives smaller length to larger length, the output is given the same.</w:t>
      </w:r>
    </w:p>
    <w:p w14:paraId="4FA76E97" w14:textId="141B2B76" w:rsidR="00224E13" w:rsidRDefault="00224E13">
      <w:pPr>
        <w:rPr>
          <w:rFonts w:ascii="Times New Roman" w:eastAsia="Times New Roman" w:hAnsi="Times New Roman" w:cs="Times New Roman"/>
          <w:bCs/>
          <w:color w:val="000000" w:themeColor="text1"/>
          <w:sz w:val="24"/>
          <w:szCs w:val="24"/>
        </w:rPr>
      </w:pPr>
    </w:p>
    <w:p w14:paraId="715EFA86" w14:textId="77777777" w:rsidR="00704AEA" w:rsidRDefault="00704AEA">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F72943" w14:paraId="5002062E" w14:textId="77777777" w:rsidTr="00F72943">
        <w:tc>
          <w:tcPr>
            <w:tcW w:w="9350" w:type="dxa"/>
          </w:tcPr>
          <w:p w14:paraId="1A4BE43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lastRenderedPageBreak/>
              <w:t>/*</w:t>
            </w:r>
          </w:p>
          <w:p w14:paraId="6C7DBC9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 change this license header, choose License Headers in Project Properties.</w:t>
            </w:r>
          </w:p>
          <w:p w14:paraId="2EB8945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 change this template file, choose Tools | Templates</w:t>
            </w:r>
          </w:p>
          <w:p w14:paraId="7A1FC35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nd open the template in the editor.</w:t>
            </w:r>
          </w:p>
          <w:p w14:paraId="2F94E1F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DAE0EDB"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package question03Widening;</w:t>
            </w:r>
          </w:p>
          <w:p w14:paraId="197CDC00" w14:textId="77777777" w:rsidR="00224E13" w:rsidRPr="00224E13" w:rsidRDefault="00224E13" w:rsidP="00224E13">
            <w:pPr>
              <w:rPr>
                <w:rFonts w:ascii="Courier New" w:eastAsia="Times New Roman" w:hAnsi="Courier New" w:cs="Courier New"/>
                <w:bCs/>
                <w:color w:val="000000" w:themeColor="text1"/>
                <w:sz w:val="20"/>
                <w:szCs w:val="20"/>
              </w:rPr>
            </w:pPr>
          </w:p>
          <w:p w14:paraId="6610A9F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28554AE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B26BE5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uthor Shabnam Shaik</w:t>
            </w:r>
          </w:p>
          <w:p w14:paraId="4861855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0465EF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public class Room {</w:t>
            </w:r>
          </w:p>
          <w:p w14:paraId="06B5C7DB" w14:textId="77777777" w:rsidR="00224E13" w:rsidRPr="00224E13" w:rsidRDefault="00224E13" w:rsidP="00224E13">
            <w:pPr>
              <w:rPr>
                <w:rFonts w:ascii="Courier New" w:eastAsia="Times New Roman" w:hAnsi="Courier New" w:cs="Courier New"/>
                <w:bCs/>
                <w:color w:val="000000" w:themeColor="text1"/>
                <w:sz w:val="20"/>
                <w:szCs w:val="20"/>
              </w:rPr>
            </w:pPr>
          </w:p>
          <w:p w14:paraId="06C0D0C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int RoomLength;</w:t>
            </w:r>
          </w:p>
          <w:p w14:paraId="2E1679A6"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double RoomBreadth;</w:t>
            </w:r>
          </w:p>
          <w:p w14:paraId="2F45ABD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long perimeter;</w:t>
            </w:r>
          </w:p>
          <w:p w14:paraId="1EDE75CE" w14:textId="77777777" w:rsidR="00224E13" w:rsidRPr="00224E13" w:rsidRDefault="00224E13" w:rsidP="00224E13">
            <w:pPr>
              <w:rPr>
                <w:rFonts w:ascii="Courier New" w:eastAsia="Times New Roman" w:hAnsi="Courier New" w:cs="Courier New"/>
                <w:bCs/>
                <w:color w:val="000000" w:themeColor="text1"/>
                <w:sz w:val="20"/>
                <w:szCs w:val="20"/>
              </w:rPr>
            </w:pPr>
          </w:p>
          <w:p w14:paraId="575A2EBC"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Room(int RoomLength, double RoomBreadth, long perimeter) {</w:t>
            </w:r>
          </w:p>
          <w:p w14:paraId="39BFC66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RoomLength = RoomLength;</w:t>
            </w:r>
          </w:p>
          <w:p w14:paraId="0D2B2AAC"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RoomBreadth = RoomBreadth;</w:t>
            </w:r>
          </w:p>
          <w:p w14:paraId="4C10C66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perimeter = perimeter;</w:t>
            </w:r>
          </w:p>
          <w:p w14:paraId="3A972C1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54823DD3" w14:textId="77777777" w:rsidR="00224E13" w:rsidRPr="00224E13" w:rsidRDefault="00224E13" w:rsidP="00224E13">
            <w:pPr>
              <w:rPr>
                <w:rFonts w:ascii="Courier New" w:eastAsia="Times New Roman" w:hAnsi="Courier New" w:cs="Courier New"/>
                <w:bCs/>
                <w:color w:val="000000" w:themeColor="text1"/>
                <w:sz w:val="20"/>
                <w:szCs w:val="20"/>
              </w:rPr>
            </w:pPr>
          </w:p>
          <w:p w14:paraId="238AA39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int getRoomLength() {</w:t>
            </w:r>
          </w:p>
          <w:p w14:paraId="18B2ACD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RoomLength;</w:t>
            </w:r>
          </w:p>
          <w:p w14:paraId="199CF3B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353F98BD" w14:textId="77777777" w:rsidR="00224E13" w:rsidRPr="00224E13" w:rsidRDefault="00224E13" w:rsidP="00224E13">
            <w:pPr>
              <w:rPr>
                <w:rFonts w:ascii="Courier New" w:eastAsia="Times New Roman" w:hAnsi="Courier New" w:cs="Courier New"/>
                <w:bCs/>
                <w:color w:val="000000" w:themeColor="text1"/>
                <w:sz w:val="20"/>
                <w:szCs w:val="20"/>
              </w:rPr>
            </w:pPr>
          </w:p>
          <w:p w14:paraId="63D366E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setRoomLength(int RoomLength) {</w:t>
            </w:r>
          </w:p>
          <w:p w14:paraId="401F500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RoomLength = RoomLength;</w:t>
            </w:r>
          </w:p>
          <w:p w14:paraId="0C4E31E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EDC3897" w14:textId="77777777" w:rsidR="00224E13" w:rsidRPr="00224E13" w:rsidRDefault="00224E13" w:rsidP="00224E13">
            <w:pPr>
              <w:rPr>
                <w:rFonts w:ascii="Courier New" w:eastAsia="Times New Roman" w:hAnsi="Courier New" w:cs="Courier New"/>
                <w:bCs/>
                <w:color w:val="000000" w:themeColor="text1"/>
                <w:sz w:val="20"/>
                <w:szCs w:val="20"/>
              </w:rPr>
            </w:pPr>
          </w:p>
          <w:p w14:paraId="5173C70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double getRoomBreadth() {</w:t>
            </w:r>
          </w:p>
          <w:p w14:paraId="61A65C82"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RoomBreadth;</w:t>
            </w:r>
          </w:p>
          <w:p w14:paraId="4637DDB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8408971" w14:textId="77777777" w:rsidR="00224E13" w:rsidRPr="00224E13" w:rsidRDefault="00224E13" w:rsidP="00224E13">
            <w:pPr>
              <w:rPr>
                <w:rFonts w:ascii="Courier New" w:eastAsia="Times New Roman" w:hAnsi="Courier New" w:cs="Courier New"/>
                <w:bCs/>
                <w:color w:val="000000" w:themeColor="text1"/>
                <w:sz w:val="20"/>
                <w:szCs w:val="20"/>
              </w:rPr>
            </w:pPr>
          </w:p>
          <w:p w14:paraId="0EE5B27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setRoomBreadth(double RoomBreadth) {</w:t>
            </w:r>
          </w:p>
          <w:p w14:paraId="1CFBF66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RoomBreadth = RoomBreadth;</w:t>
            </w:r>
          </w:p>
          <w:p w14:paraId="0928238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3E80400" w14:textId="77777777" w:rsidR="00224E13" w:rsidRPr="00224E13" w:rsidRDefault="00224E13" w:rsidP="00224E13">
            <w:pPr>
              <w:rPr>
                <w:rFonts w:ascii="Courier New" w:eastAsia="Times New Roman" w:hAnsi="Courier New" w:cs="Courier New"/>
                <w:bCs/>
                <w:color w:val="000000" w:themeColor="text1"/>
                <w:sz w:val="20"/>
                <w:szCs w:val="20"/>
              </w:rPr>
            </w:pPr>
          </w:p>
          <w:p w14:paraId="56EE6DE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long getPerimeter() {</w:t>
            </w:r>
          </w:p>
          <w:p w14:paraId="13FB4B6E"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perimeter;</w:t>
            </w:r>
          </w:p>
          <w:p w14:paraId="2A896EE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56FCF95" w14:textId="77777777" w:rsidR="00224E13" w:rsidRPr="00224E13" w:rsidRDefault="00224E13" w:rsidP="00224E13">
            <w:pPr>
              <w:rPr>
                <w:rFonts w:ascii="Courier New" w:eastAsia="Times New Roman" w:hAnsi="Courier New" w:cs="Courier New"/>
                <w:bCs/>
                <w:color w:val="000000" w:themeColor="text1"/>
                <w:sz w:val="20"/>
                <w:szCs w:val="20"/>
              </w:rPr>
            </w:pPr>
          </w:p>
          <w:p w14:paraId="5D7B6E2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setPerimeter(long perimeter) {</w:t>
            </w:r>
          </w:p>
          <w:p w14:paraId="633DC51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this.perimeter = perimeter;</w:t>
            </w:r>
          </w:p>
          <w:p w14:paraId="53BE743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4C7D6E05" w14:textId="77777777" w:rsidR="00224E13" w:rsidRPr="00224E13" w:rsidRDefault="00224E13" w:rsidP="00224E13">
            <w:pPr>
              <w:rPr>
                <w:rFonts w:ascii="Courier New" w:eastAsia="Times New Roman" w:hAnsi="Courier New" w:cs="Courier New"/>
                <w:bCs/>
                <w:color w:val="000000" w:themeColor="text1"/>
                <w:sz w:val="20"/>
                <w:szCs w:val="20"/>
              </w:rPr>
            </w:pPr>
          </w:p>
          <w:p w14:paraId="02F2A25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double getarea() {</w:t>
            </w:r>
          </w:p>
          <w:p w14:paraId="3149B181" w14:textId="77777777" w:rsidR="00224E13" w:rsidRPr="00224E13" w:rsidRDefault="00224E13" w:rsidP="00224E13">
            <w:pPr>
              <w:rPr>
                <w:rFonts w:ascii="Courier New" w:eastAsia="Times New Roman" w:hAnsi="Courier New" w:cs="Courier New"/>
                <w:bCs/>
                <w:color w:val="000000" w:themeColor="text1"/>
                <w:sz w:val="20"/>
                <w:szCs w:val="20"/>
              </w:rPr>
            </w:pPr>
          </w:p>
          <w:p w14:paraId="732B5E8E"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double area = RoomLength * RoomBreadth;</w:t>
            </w:r>
          </w:p>
          <w:p w14:paraId="61D7635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area;</w:t>
            </w:r>
          </w:p>
          <w:p w14:paraId="1F0C220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F8263AD" w14:textId="77777777" w:rsidR="00224E13" w:rsidRPr="00224E13" w:rsidRDefault="00224E13" w:rsidP="00224E13">
            <w:pPr>
              <w:rPr>
                <w:rFonts w:ascii="Courier New" w:eastAsia="Times New Roman" w:hAnsi="Courier New" w:cs="Courier New"/>
                <w:bCs/>
                <w:color w:val="000000" w:themeColor="text1"/>
                <w:sz w:val="20"/>
                <w:szCs w:val="20"/>
              </w:rPr>
            </w:pPr>
          </w:p>
          <w:p w14:paraId="3836A45D"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Override</w:t>
            </w:r>
          </w:p>
          <w:p w14:paraId="234C465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String toString() {</w:t>
            </w:r>
          </w:p>
          <w:p w14:paraId="40329D0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lastRenderedPageBreak/>
              <w:t xml:space="preserve">        return "Length of the room is: " + RoomLength + "\n" + "Breadth of the room is: " + RoomBreadth + "\nPerimeter: " + perimeter</w:t>
            </w:r>
          </w:p>
          <w:p w14:paraId="70BE8B8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narea is: " + getarea();</w:t>
            </w:r>
          </w:p>
          <w:p w14:paraId="58FAA0A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1F27AA4" w14:textId="77777777" w:rsidR="00224E13" w:rsidRPr="00224E13" w:rsidRDefault="00224E13" w:rsidP="00224E13">
            <w:pPr>
              <w:rPr>
                <w:rFonts w:ascii="Courier New" w:eastAsia="Times New Roman" w:hAnsi="Courier New" w:cs="Courier New"/>
                <w:bCs/>
                <w:color w:val="000000" w:themeColor="text1"/>
                <w:sz w:val="20"/>
                <w:szCs w:val="20"/>
              </w:rPr>
            </w:pPr>
          </w:p>
          <w:p w14:paraId="135978BA" w14:textId="77777777" w:rsidR="00F7294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78492A6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29ECE68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0054573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uthor Shabnam Shaik</w:t>
            </w:r>
          </w:p>
          <w:p w14:paraId="3EA24C6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35984B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public class RoomDriver {</w:t>
            </w:r>
          </w:p>
          <w:p w14:paraId="4C469B9B" w14:textId="77777777" w:rsidR="00224E13" w:rsidRPr="00224E13" w:rsidRDefault="00224E13" w:rsidP="00224E13">
            <w:pPr>
              <w:rPr>
                <w:rFonts w:ascii="Courier New" w:eastAsia="Times New Roman" w:hAnsi="Courier New" w:cs="Courier New"/>
                <w:bCs/>
                <w:color w:val="000000" w:themeColor="text1"/>
                <w:sz w:val="20"/>
                <w:szCs w:val="20"/>
              </w:rPr>
            </w:pPr>
          </w:p>
          <w:p w14:paraId="4BCC6BD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C51EB7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param args the command line arguments</w:t>
            </w:r>
          </w:p>
          <w:p w14:paraId="6DC36F06"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D8732E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static void main(String[] args) {</w:t>
            </w:r>
          </w:p>
          <w:p w14:paraId="46BA017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DO code application logic here</w:t>
            </w:r>
          </w:p>
          <w:p w14:paraId="68D7422A" w14:textId="77777777" w:rsidR="00224E13" w:rsidRPr="00224E13" w:rsidRDefault="00224E13" w:rsidP="00224E13">
            <w:pPr>
              <w:rPr>
                <w:rFonts w:ascii="Courier New" w:eastAsia="Times New Roman" w:hAnsi="Courier New" w:cs="Courier New"/>
                <w:bCs/>
                <w:color w:val="000000" w:themeColor="text1"/>
                <w:sz w:val="20"/>
                <w:szCs w:val="20"/>
              </w:rPr>
            </w:pPr>
          </w:p>
          <w:p w14:paraId="251242D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int RoomLength = 74;</w:t>
            </w:r>
          </w:p>
          <w:p w14:paraId="489AF61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long perimeter = RoomLength;</w:t>
            </w:r>
          </w:p>
          <w:p w14:paraId="7BDEBA5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double RoomBreadth = perimeter;</w:t>
            </w:r>
          </w:p>
          <w:p w14:paraId="2A9FCFCF" w14:textId="77777777" w:rsidR="00224E13" w:rsidRPr="00224E13" w:rsidRDefault="00224E13" w:rsidP="00224E13">
            <w:pPr>
              <w:rPr>
                <w:rFonts w:ascii="Courier New" w:eastAsia="Times New Roman" w:hAnsi="Courier New" w:cs="Courier New"/>
                <w:bCs/>
                <w:color w:val="000000" w:themeColor="text1"/>
                <w:sz w:val="20"/>
                <w:szCs w:val="20"/>
              </w:rPr>
            </w:pPr>
          </w:p>
          <w:p w14:paraId="4FF40C3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oom r = new Room(RoomLength, RoomBreadth, perimeter);</w:t>
            </w:r>
          </w:p>
          <w:p w14:paraId="6084A56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System.out.println("Shabnam Shaik");</w:t>
            </w:r>
          </w:p>
          <w:p w14:paraId="5BC9D54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System.out.println(r.toString());</w:t>
            </w:r>
          </w:p>
          <w:p w14:paraId="6906F5F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4B177014" w14:textId="77777777" w:rsidR="00224E13" w:rsidRPr="00224E13" w:rsidRDefault="00224E13" w:rsidP="00224E13">
            <w:pPr>
              <w:rPr>
                <w:rFonts w:ascii="Courier New" w:eastAsia="Times New Roman" w:hAnsi="Courier New" w:cs="Courier New"/>
                <w:bCs/>
                <w:color w:val="000000" w:themeColor="text1"/>
                <w:sz w:val="20"/>
                <w:szCs w:val="20"/>
              </w:rPr>
            </w:pPr>
          </w:p>
          <w:p w14:paraId="0D0D3DA1" w14:textId="5D339D8F"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tc>
      </w:tr>
    </w:tbl>
    <w:p w14:paraId="5A1E90C2" w14:textId="5230C174" w:rsidR="00F72943" w:rsidRDefault="00224E1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p>
    <w:p w14:paraId="337A608C" w14:textId="2F5FD6F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15F17B40" w14:textId="4EAD385C" w:rsidR="00224E13" w:rsidRDefault="00224E13">
      <w:pPr>
        <w:rPr>
          <w:rFonts w:ascii="Times New Roman" w:eastAsia="Times New Roman" w:hAnsi="Times New Roman" w:cs="Times New Roman"/>
          <w:bCs/>
          <w:color w:val="000000" w:themeColor="text1"/>
          <w:sz w:val="24"/>
          <w:szCs w:val="24"/>
        </w:rPr>
      </w:pPr>
      <w:r>
        <w:rPr>
          <w:noProof/>
        </w:rPr>
        <w:drawing>
          <wp:inline distT="0" distB="0" distL="0" distR="0" wp14:anchorId="670BA2F0" wp14:editId="449A68E6">
            <wp:extent cx="3373755" cy="19500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3755" cy="1950085"/>
                    </a:xfrm>
                    <a:prstGeom prst="rect">
                      <a:avLst/>
                    </a:prstGeom>
                    <a:noFill/>
                    <a:ln>
                      <a:noFill/>
                    </a:ln>
                  </pic:spPr>
                </pic:pic>
              </a:graphicData>
            </a:graphic>
          </wp:inline>
        </w:drawing>
      </w:r>
    </w:p>
    <w:p w14:paraId="7DFD7365" w14:textId="4660EFDF" w:rsidR="000E716B" w:rsidRPr="00704AEA" w:rsidRDefault="000E716B">
      <w:pPr>
        <w:rPr>
          <w:rFonts w:ascii="Times New Roman" w:eastAsia="Times New Roman" w:hAnsi="Times New Roman" w:cs="Times New Roman"/>
          <w:b/>
          <w:color w:val="000000" w:themeColor="text1"/>
          <w:sz w:val="24"/>
          <w:szCs w:val="24"/>
        </w:rPr>
      </w:pPr>
      <w:r w:rsidRPr="00704AEA">
        <w:rPr>
          <w:rFonts w:ascii="Times New Roman" w:eastAsia="Times New Roman" w:hAnsi="Times New Roman" w:cs="Times New Roman"/>
          <w:b/>
          <w:color w:val="000000" w:themeColor="text1"/>
          <w:sz w:val="24"/>
          <w:szCs w:val="24"/>
        </w:rPr>
        <w:t>Narrowing Casting</w:t>
      </w:r>
    </w:p>
    <w:p w14:paraId="0FDF202C" w14:textId="2E1DA1E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ion</w:t>
      </w:r>
    </w:p>
    <w:p w14:paraId="41D8FD60" w14:textId="2109BD4D" w:rsidR="00224E13" w:rsidRDefault="00704AE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Given cost of cosmetics by finding it through inches ounces and cost with long, integer and double datatypes. Finding the cost by using method and then in driver class declaring so that the narrowing casting is done by printing from larger length to smaller length.</w:t>
      </w:r>
    </w:p>
    <w:p w14:paraId="263F849F" w14:textId="77777777" w:rsidR="00224E13" w:rsidRDefault="00224E13">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E716B" w14:paraId="77FD4FA8" w14:textId="77777777" w:rsidTr="000E716B">
        <w:tc>
          <w:tcPr>
            <w:tcW w:w="9350" w:type="dxa"/>
          </w:tcPr>
          <w:p w14:paraId="2B7B011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lastRenderedPageBreak/>
              <w:t>/*</w:t>
            </w:r>
          </w:p>
          <w:p w14:paraId="28E5F6A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license header, choose License Headers in Project Properties.</w:t>
            </w:r>
          </w:p>
          <w:p w14:paraId="1934EF1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template file, choose Tools | Templates</w:t>
            </w:r>
          </w:p>
          <w:p w14:paraId="1EC6021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nd open the template in the editor.</w:t>
            </w:r>
          </w:p>
          <w:p w14:paraId="2D4A8B3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FCC721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package question03Narrow;</w:t>
            </w:r>
          </w:p>
          <w:p w14:paraId="01408D8F" w14:textId="77777777" w:rsidR="000E716B" w:rsidRPr="00F72943" w:rsidRDefault="000E716B" w:rsidP="000E716B">
            <w:pPr>
              <w:rPr>
                <w:rFonts w:ascii="Courier New" w:eastAsia="Times New Roman" w:hAnsi="Courier New" w:cs="Courier New"/>
                <w:bCs/>
                <w:color w:val="000000" w:themeColor="text1"/>
                <w:sz w:val="20"/>
                <w:szCs w:val="20"/>
              </w:rPr>
            </w:pPr>
          </w:p>
          <w:p w14:paraId="24834DD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5C4DEEF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34D6935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uthor Shabnam Shaik</w:t>
            </w:r>
          </w:p>
          <w:p w14:paraId="26DEC1D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ABF94D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public class Cosmetics {</w:t>
            </w:r>
          </w:p>
          <w:p w14:paraId="32BE1BB4" w14:textId="77777777" w:rsidR="000E716B" w:rsidRPr="00F72943" w:rsidRDefault="000E716B" w:rsidP="000E716B">
            <w:pPr>
              <w:rPr>
                <w:rFonts w:ascii="Courier New" w:eastAsia="Times New Roman" w:hAnsi="Courier New" w:cs="Courier New"/>
                <w:bCs/>
                <w:color w:val="000000" w:themeColor="text1"/>
                <w:sz w:val="20"/>
                <w:szCs w:val="20"/>
              </w:rPr>
            </w:pPr>
          </w:p>
          <w:p w14:paraId="42399E2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long inches;</w:t>
            </w:r>
          </w:p>
          <w:p w14:paraId="37764A1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int ounces;</w:t>
            </w:r>
          </w:p>
          <w:p w14:paraId="5005261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double cost;</w:t>
            </w:r>
          </w:p>
          <w:p w14:paraId="709393CD" w14:textId="77777777" w:rsidR="000E716B" w:rsidRPr="00F72943" w:rsidRDefault="000E716B" w:rsidP="000E716B">
            <w:pPr>
              <w:rPr>
                <w:rFonts w:ascii="Courier New" w:eastAsia="Times New Roman" w:hAnsi="Courier New" w:cs="Courier New"/>
                <w:bCs/>
                <w:color w:val="000000" w:themeColor="text1"/>
                <w:sz w:val="20"/>
                <w:szCs w:val="20"/>
              </w:rPr>
            </w:pPr>
          </w:p>
          <w:p w14:paraId="689A0FF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Cosmetics(long inches, int ounces, double cost) {</w:t>
            </w:r>
          </w:p>
          <w:p w14:paraId="79625CC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this.inches = inches;</w:t>
            </w:r>
          </w:p>
          <w:p w14:paraId="4D8D278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this.ounces = ounces;</w:t>
            </w:r>
          </w:p>
          <w:p w14:paraId="3B32A14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this.cost = cost;</w:t>
            </w:r>
          </w:p>
          <w:p w14:paraId="20626AA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AA2492E" w14:textId="77777777" w:rsidR="000E716B" w:rsidRPr="00F72943" w:rsidRDefault="000E716B" w:rsidP="000E716B">
            <w:pPr>
              <w:rPr>
                <w:rFonts w:ascii="Courier New" w:eastAsia="Times New Roman" w:hAnsi="Courier New" w:cs="Courier New"/>
                <w:bCs/>
                <w:color w:val="000000" w:themeColor="text1"/>
                <w:sz w:val="20"/>
                <w:szCs w:val="20"/>
              </w:rPr>
            </w:pPr>
          </w:p>
          <w:p w14:paraId="3EDE529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long getInches() {</w:t>
            </w:r>
          </w:p>
          <w:p w14:paraId="72140FE6"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inches;</w:t>
            </w:r>
          </w:p>
          <w:p w14:paraId="06B2D39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56CAE43" w14:textId="77777777" w:rsidR="000E716B" w:rsidRPr="00F72943" w:rsidRDefault="000E716B" w:rsidP="000E716B">
            <w:pPr>
              <w:rPr>
                <w:rFonts w:ascii="Courier New" w:eastAsia="Times New Roman" w:hAnsi="Courier New" w:cs="Courier New"/>
                <w:bCs/>
                <w:color w:val="000000" w:themeColor="text1"/>
                <w:sz w:val="20"/>
                <w:szCs w:val="20"/>
              </w:rPr>
            </w:pPr>
          </w:p>
          <w:p w14:paraId="056608B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void setInches(long inches) {</w:t>
            </w:r>
          </w:p>
          <w:p w14:paraId="3669668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this.inches = inches;</w:t>
            </w:r>
          </w:p>
          <w:p w14:paraId="048EB07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114AF40" w14:textId="77777777" w:rsidR="000E716B" w:rsidRPr="00F72943" w:rsidRDefault="000E716B" w:rsidP="000E716B">
            <w:pPr>
              <w:rPr>
                <w:rFonts w:ascii="Courier New" w:eastAsia="Times New Roman" w:hAnsi="Courier New" w:cs="Courier New"/>
                <w:bCs/>
                <w:color w:val="000000" w:themeColor="text1"/>
                <w:sz w:val="20"/>
                <w:szCs w:val="20"/>
              </w:rPr>
            </w:pPr>
          </w:p>
          <w:p w14:paraId="41942B4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int getOunces() {</w:t>
            </w:r>
          </w:p>
          <w:p w14:paraId="6C4D148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ounces;</w:t>
            </w:r>
          </w:p>
          <w:p w14:paraId="6419D27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DACF607" w14:textId="77777777" w:rsidR="000E716B" w:rsidRPr="00F72943" w:rsidRDefault="000E716B" w:rsidP="000E716B">
            <w:pPr>
              <w:rPr>
                <w:rFonts w:ascii="Courier New" w:eastAsia="Times New Roman" w:hAnsi="Courier New" w:cs="Courier New"/>
                <w:bCs/>
                <w:color w:val="000000" w:themeColor="text1"/>
                <w:sz w:val="20"/>
                <w:szCs w:val="20"/>
              </w:rPr>
            </w:pPr>
          </w:p>
          <w:p w14:paraId="7F67449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void setOunces(int ounces) {</w:t>
            </w:r>
          </w:p>
          <w:p w14:paraId="37BFD4E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this.ounces = ounces;</w:t>
            </w:r>
          </w:p>
          <w:p w14:paraId="5556D591"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F4BF1FD" w14:textId="77777777" w:rsidR="000E716B" w:rsidRPr="00F72943" w:rsidRDefault="000E716B" w:rsidP="000E716B">
            <w:pPr>
              <w:rPr>
                <w:rFonts w:ascii="Courier New" w:eastAsia="Times New Roman" w:hAnsi="Courier New" w:cs="Courier New"/>
                <w:bCs/>
                <w:color w:val="000000" w:themeColor="text1"/>
                <w:sz w:val="20"/>
                <w:szCs w:val="20"/>
              </w:rPr>
            </w:pPr>
          </w:p>
          <w:p w14:paraId="1F8F80B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double getCost() {</w:t>
            </w:r>
          </w:p>
          <w:p w14:paraId="5F4954B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cost = ounces * 24.3;</w:t>
            </w:r>
          </w:p>
          <w:p w14:paraId="1B444D8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cost;</w:t>
            </w:r>
          </w:p>
          <w:p w14:paraId="265EBB0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B3937CF" w14:textId="77777777" w:rsidR="000E716B" w:rsidRPr="00F72943" w:rsidRDefault="000E716B" w:rsidP="000E716B">
            <w:pPr>
              <w:rPr>
                <w:rFonts w:ascii="Courier New" w:eastAsia="Times New Roman" w:hAnsi="Courier New" w:cs="Courier New"/>
                <w:bCs/>
                <w:color w:val="000000" w:themeColor="text1"/>
                <w:sz w:val="20"/>
                <w:szCs w:val="20"/>
              </w:rPr>
            </w:pPr>
          </w:p>
          <w:p w14:paraId="7D1ED23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Override</w:t>
            </w:r>
          </w:p>
          <w:p w14:paraId="227490C2"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String toString() {</w:t>
            </w:r>
          </w:p>
          <w:p w14:paraId="6CE21C3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inches=" + inches + ", ounces=" + ounces + ", cost=" + cost;</w:t>
            </w:r>
          </w:p>
          <w:p w14:paraId="3962787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1B3AC6C" w14:textId="77777777" w:rsidR="000E716B" w:rsidRPr="00F72943" w:rsidRDefault="000E716B" w:rsidP="000E716B">
            <w:pPr>
              <w:rPr>
                <w:rFonts w:ascii="Courier New" w:eastAsia="Times New Roman" w:hAnsi="Courier New" w:cs="Courier New"/>
                <w:bCs/>
                <w:color w:val="000000" w:themeColor="text1"/>
                <w:sz w:val="20"/>
                <w:szCs w:val="20"/>
              </w:rPr>
            </w:pPr>
          </w:p>
          <w:p w14:paraId="5AC80C71"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441E8F7B"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63734B7B"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license header, choose License Headers in Project Properties.</w:t>
            </w:r>
          </w:p>
          <w:p w14:paraId="592399C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template file, choose Tools | Templates</w:t>
            </w:r>
          </w:p>
          <w:p w14:paraId="45D051C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nd open the template in the editor.</w:t>
            </w:r>
          </w:p>
          <w:p w14:paraId="63DED06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5EE02B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lastRenderedPageBreak/>
              <w:t>package question03Narrow;</w:t>
            </w:r>
          </w:p>
          <w:p w14:paraId="46EA2322" w14:textId="77777777" w:rsidR="000E716B" w:rsidRPr="00F72943" w:rsidRDefault="000E716B" w:rsidP="000E716B">
            <w:pPr>
              <w:rPr>
                <w:rFonts w:ascii="Courier New" w:eastAsia="Times New Roman" w:hAnsi="Courier New" w:cs="Courier New"/>
                <w:bCs/>
                <w:color w:val="000000" w:themeColor="text1"/>
                <w:sz w:val="20"/>
                <w:szCs w:val="20"/>
              </w:rPr>
            </w:pPr>
          </w:p>
          <w:p w14:paraId="1F52994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import java.util.Scanner;</w:t>
            </w:r>
          </w:p>
          <w:p w14:paraId="3ED029E4" w14:textId="77777777" w:rsidR="000E716B" w:rsidRPr="00F72943" w:rsidRDefault="000E716B" w:rsidP="000E716B">
            <w:pPr>
              <w:rPr>
                <w:rFonts w:ascii="Courier New" w:eastAsia="Times New Roman" w:hAnsi="Courier New" w:cs="Courier New"/>
                <w:bCs/>
                <w:color w:val="000000" w:themeColor="text1"/>
                <w:sz w:val="20"/>
                <w:szCs w:val="20"/>
              </w:rPr>
            </w:pPr>
          </w:p>
          <w:p w14:paraId="52E3E086"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0B29669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E50CC7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uthor Shabnam Shaik</w:t>
            </w:r>
          </w:p>
          <w:p w14:paraId="0CC12B3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69A33D4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public class CosmeticsDriver {</w:t>
            </w:r>
          </w:p>
          <w:p w14:paraId="3672F9BA" w14:textId="77777777" w:rsidR="000E716B" w:rsidRPr="00F72943" w:rsidRDefault="000E716B" w:rsidP="000E716B">
            <w:pPr>
              <w:rPr>
                <w:rFonts w:ascii="Courier New" w:eastAsia="Times New Roman" w:hAnsi="Courier New" w:cs="Courier New"/>
                <w:bCs/>
                <w:color w:val="000000" w:themeColor="text1"/>
                <w:sz w:val="20"/>
                <w:szCs w:val="20"/>
              </w:rPr>
            </w:pPr>
          </w:p>
          <w:p w14:paraId="73E3371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6EC5B4D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param args the command line arguments</w:t>
            </w:r>
          </w:p>
          <w:p w14:paraId="31B67DC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10442F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static void main(String[] args) {</w:t>
            </w:r>
          </w:p>
          <w:p w14:paraId="5B8ABBE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DO code application logic here</w:t>
            </w:r>
          </w:p>
          <w:p w14:paraId="745663A7" w14:textId="77777777" w:rsidR="000E716B" w:rsidRPr="00F72943" w:rsidRDefault="000E716B" w:rsidP="000E716B">
            <w:pPr>
              <w:rPr>
                <w:rFonts w:ascii="Courier New" w:eastAsia="Times New Roman" w:hAnsi="Courier New" w:cs="Courier New"/>
                <w:bCs/>
                <w:color w:val="000000" w:themeColor="text1"/>
                <w:sz w:val="20"/>
                <w:szCs w:val="20"/>
              </w:rPr>
            </w:pPr>
          </w:p>
          <w:p w14:paraId="3139F15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double cost = 76.5;</w:t>
            </w:r>
          </w:p>
          <w:p w14:paraId="16ED1B4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long inches = (long) cost;</w:t>
            </w:r>
          </w:p>
          <w:p w14:paraId="213C703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int ounces = (int) inches;</w:t>
            </w:r>
          </w:p>
          <w:p w14:paraId="26AA171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Cosmetics cos = new Cosmetics(inches, ounces, cost);</w:t>
            </w:r>
          </w:p>
          <w:p w14:paraId="6644CC22"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System.out.println("Shabnam Shaik");</w:t>
            </w:r>
          </w:p>
          <w:p w14:paraId="78581B1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System.out.println(cos.toString());</w:t>
            </w:r>
          </w:p>
          <w:p w14:paraId="6713A93A" w14:textId="77777777" w:rsidR="000E716B" w:rsidRPr="00F72943" w:rsidRDefault="000E716B" w:rsidP="000E716B">
            <w:pPr>
              <w:rPr>
                <w:rFonts w:ascii="Courier New" w:eastAsia="Times New Roman" w:hAnsi="Courier New" w:cs="Courier New"/>
                <w:bCs/>
                <w:color w:val="000000" w:themeColor="text1"/>
                <w:sz w:val="20"/>
                <w:szCs w:val="20"/>
              </w:rPr>
            </w:pPr>
          </w:p>
          <w:p w14:paraId="785003B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33E875D6" w14:textId="30AA6D2D"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tc>
      </w:tr>
    </w:tbl>
    <w:p w14:paraId="193FC1FC" w14:textId="6DCF9AB4" w:rsidR="00224E13" w:rsidRPr="00F552FC" w:rsidRDefault="00173EBC">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lastRenderedPageBreak/>
        <w:t xml:space="preserve">      </w:t>
      </w:r>
    </w:p>
    <w:p w14:paraId="182CAEF2" w14:textId="02FF5A81" w:rsidR="00F72943" w:rsidRPr="00F552FC" w:rsidRDefault="00F7294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0998CCD3" w14:textId="4549516C" w:rsidR="00F72943" w:rsidRDefault="00224E13">
      <w:pPr>
        <w:rPr>
          <w:rFonts w:ascii="Times New Roman" w:eastAsia="Times New Roman" w:hAnsi="Times New Roman" w:cs="Times New Roman"/>
          <w:bCs/>
          <w:color w:val="000000" w:themeColor="text1"/>
          <w:sz w:val="24"/>
          <w:szCs w:val="24"/>
        </w:rPr>
      </w:pPr>
      <w:r>
        <w:rPr>
          <w:noProof/>
        </w:rPr>
        <w:drawing>
          <wp:inline distT="0" distB="0" distL="0" distR="0" wp14:anchorId="68AB999D" wp14:editId="1B667954">
            <wp:extent cx="3744595" cy="169545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4595" cy="1695450"/>
                    </a:xfrm>
                    <a:prstGeom prst="rect">
                      <a:avLst/>
                    </a:prstGeom>
                    <a:noFill/>
                    <a:ln>
                      <a:noFill/>
                    </a:ln>
                  </pic:spPr>
                </pic:pic>
              </a:graphicData>
            </a:graphic>
          </wp:inline>
        </w:drawing>
      </w:r>
    </w:p>
    <w:p w14:paraId="3DC70A4E" w14:textId="3EC49FA1" w:rsidR="008A756E"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8A756E">
        <w:rPr>
          <w:rFonts w:ascii="Times New Roman" w:eastAsia="Times New Roman" w:hAnsi="Times New Roman" w:cs="Times New Roman"/>
          <w:bCs/>
          <w:color w:val="000000" w:themeColor="text1"/>
          <w:sz w:val="24"/>
          <w:szCs w:val="24"/>
        </w:rPr>
        <w:br w:type="page"/>
      </w:r>
    </w:p>
    <w:p w14:paraId="6391A0A2"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D41C1E" w:rsidRDefault="00D41C1E"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D41C1E" w:rsidRDefault="00D41C1E"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D41C1E" w:rsidRDefault="00D41C1E"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D41C1E" w:rsidRDefault="00D41C1E"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D41C1E" w:rsidRDefault="00D41C1E"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D41C1E" w:rsidRDefault="00D41C1E"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D41C1E" w:rsidRDefault="00D41C1E"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D41C1E" w:rsidRDefault="00D41C1E"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D41C1E" w:rsidRDefault="00D41C1E"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D41C1E" w:rsidRDefault="00D41C1E"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587B6F46" w14:textId="033536B4" w:rsidR="006B31D3" w:rsidRDefault="00C646FA" w:rsidP="009971A8">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Fruit?</w:t>
      </w:r>
    </w:p>
    <w:p w14:paraId="604C6501" w14:textId="77777777" w:rsidR="0006624A" w:rsidRPr="0006624A" w:rsidRDefault="0006624A" w:rsidP="00F304CE">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2B804300" w14:textId="77E67CBD" w:rsidR="00F304CE" w:rsidRDefault="00F304CE" w:rsidP="00F304CE">
      <w:pPr>
        <w:pStyle w:val="ListParagraph"/>
        <w:ind w:left="1150"/>
        <w:jc w:val="both"/>
        <w:rPr>
          <w:rFonts w:ascii="Times New Roman" w:eastAsia="Courier New" w:hAnsi="Times New Roman" w:cs="Times New Roman"/>
          <w:sz w:val="24"/>
          <w:szCs w:val="24"/>
        </w:rPr>
      </w:pPr>
      <w:r w:rsidRPr="00F304CE">
        <w:rPr>
          <w:rFonts w:ascii="Times New Roman" w:eastAsia="Courier New" w:hAnsi="Times New Roman" w:cs="Times New Roman"/>
          <w:sz w:val="24"/>
          <w:szCs w:val="24"/>
        </w:rPr>
        <w:t>Yes,Instance of subclass is also an instance of super class</w:t>
      </w:r>
      <w:r>
        <w:rPr>
          <w:rFonts w:ascii="Times New Roman" w:eastAsia="Courier New" w:hAnsi="Times New Roman" w:cs="Times New Roman"/>
          <w:sz w:val="24"/>
          <w:szCs w:val="24"/>
        </w:rPr>
        <w:t>.</w:t>
      </w:r>
    </w:p>
    <w:p w14:paraId="4C832E88" w14:textId="77777777" w:rsidR="00F304CE" w:rsidRPr="00F304CE" w:rsidRDefault="00F304CE" w:rsidP="00F304CE">
      <w:pPr>
        <w:pStyle w:val="ListParagraph"/>
        <w:ind w:left="1150"/>
        <w:jc w:val="both"/>
        <w:rPr>
          <w:rFonts w:ascii="Times New Roman" w:eastAsia="Times New Roman" w:hAnsi="Times New Roman" w:cs="Times New Roman"/>
          <w:bCs/>
          <w:color w:val="000000" w:themeColor="text1"/>
          <w:sz w:val="24"/>
          <w:szCs w:val="24"/>
        </w:rPr>
      </w:pPr>
    </w:p>
    <w:p w14:paraId="2B95E3AA" w14:textId="6AA6D86F" w:rsidR="00F304CE"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Orange?</w:t>
      </w:r>
    </w:p>
    <w:p w14:paraId="6852594C" w14:textId="77777777" w:rsidR="0006624A" w:rsidRPr="0006624A" w:rsidRDefault="0006624A" w:rsidP="0006624A">
      <w:pPr>
        <w:pStyle w:val="ListParagraph"/>
        <w:numPr>
          <w:ilvl w:val="0"/>
          <w:numId w:val="9"/>
        </w:numPr>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DC9F896"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5263B7D8" w14:textId="77777777" w:rsidR="00F304CE" w:rsidRPr="00F304CE" w:rsidRDefault="00F304CE" w:rsidP="00F304CE">
      <w:pPr>
        <w:pStyle w:val="ListParagraph"/>
        <w:spacing w:before="240" w:after="240"/>
        <w:ind w:left="1150"/>
        <w:jc w:val="both"/>
        <w:rPr>
          <w:rFonts w:ascii="Courier New" w:eastAsia="Courier New" w:hAnsi="Courier New" w:cs="Courier New"/>
          <w:sz w:val="24"/>
          <w:szCs w:val="24"/>
        </w:rPr>
      </w:pPr>
      <w:r w:rsidRPr="00F304CE">
        <w:rPr>
          <w:rFonts w:ascii="Times New Roman" w:eastAsia="Courier New" w:hAnsi="Times New Roman" w:cs="Times New Roman"/>
          <w:sz w:val="24"/>
          <w:szCs w:val="24"/>
        </w:rPr>
        <w:t>No, it super class instance can’t always be sub-class</w:t>
      </w:r>
      <w:r w:rsidRPr="00F304CE">
        <w:rPr>
          <w:rFonts w:ascii="Courier New" w:eastAsia="Courier New" w:hAnsi="Courier New" w:cs="Courier New"/>
          <w:sz w:val="24"/>
          <w:szCs w:val="24"/>
        </w:rPr>
        <w:t>.</w:t>
      </w:r>
    </w:p>
    <w:p w14:paraId="3A580503" w14:textId="77777777" w:rsidR="00F304CE" w:rsidRP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5F36AACB" w14:textId="3A38AB66"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Apple?</w:t>
      </w:r>
    </w:p>
    <w:p w14:paraId="44C32DC2" w14:textId="77777777" w:rsidR="0006624A" w:rsidRPr="0006624A" w:rsidRDefault="0006624A" w:rsidP="0006624A">
      <w:pPr>
        <w:pStyle w:val="ListParagraph"/>
        <w:numPr>
          <w:ilvl w:val="0"/>
          <w:numId w:val="9"/>
        </w:numPr>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2B144C63"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534118C9" w14:textId="3DA88BA6" w:rsidR="00F304CE" w:rsidRPr="00764EFE" w:rsidRDefault="00154D7D" w:rsidP="00764EFE">
      <w:pPr>
        <w:spacing w:before="240" w:after="240"/>
        <w:ind w:left="1150"/>
        <w:jc w:val="both"/>
        <w:rPr>
          <w:rFonts w:ascii="Times New Roman" w:eastAsia="Courier New" w:hAnsi="Times New Roman" w:cs="Times New Roman"/>
          <w:sz w:val="24"/>
          <w:szCs w:val="24"/>
        </w:rPr>
      </w:pPr>
      <w:r>
        <w:rPr>
          <w:rFonts w:ascii="Times New Roman" w:eastAsia="Courier New" w:hAnsi="Times New Roman" w:cs="Times New Roman"/>
          <w:sz w:val="24"/>
          <w:szCs w:val="24"/>
        </w:rPr>
        <w:t>No,</w:t>
      </w:r>
      <w:r w:rsidR="00F304CE" w:rsidRPr="00764EFE">
        <w:rPr>
          <w:rFonts w:ascii="Times New Roman" w:eastAsia="Courier New" w:hAnsi="Times New Roman" w:cs="Times New Roman"/>
          <w:sz w:val="24"/>
          <w:szCs w:val="24"/>
        </w:rPr>
        <w:t>We know that GoldenDelicious is the sub class of Apple.Instance of sub class is an instance of super class</w:t>
      </w:r>
      <w:r w:rsidR="00764EFE">
        <w:rPr>
          <w:rFonts w:ascii="Times New Roman" w:eastAsia="Courier New" w:hAnsi="Times New Roman" w:cs="Times New Roman"/>
          <w:sz w:val="24"/>
          <w:szCs w:val="24"/>
        </w:rPr>
        <w:t>.</w:t>
      </w:r>
    </w:p>
    <w:p w14:paraId="7DD0E2FD"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4F43063C" w14:textId="0EBF435F"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GoldenDelicious?</w:t>
      </w:r>
    </w:p>
    <w:p w14:paraId="39770551" w14:textId="77777777" w:rsidR="0006624A" w:rsidRPr="0006624A" w:rsidRDefault="0006624A" w:rsidP="0006624A">
      <w:pPr>
        <w:pStyle w:val="ListParagraph"/>
        <w:numPr>
          <w:ilvl w:val="0"/>
          <w:numId w:val="9"/>
        </w:numPr>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5A884975"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75F30886" w14:textId="09EC4D1E"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Yes,fruit is an instance of GoldenDelicious</w:t>
      </w:r>
      <w:r w:rsidR="00764EFE">
        <w:rPr>
          <w:rFonts w:ascii="Times New Roman" w:eastAsia="Courier New" w:hAnsi="Times New Roman" w:cs="Times New Roman"/>
          <w:sz w:val="24"/>
          <w:szCs w:val="24"/>
        </w:rPr>
        <w:t>.</w:t>
      </w:r>
    </w:p>
    <w:p w14:paraId="5241E049" w14:textId="77777777" w:rsidR="00F304CE" w:rsidRPr="00764EFE" w:rsidRDefault="00F304CE" w:rsidP="00F304CE">
      <w:pPr>
        <w:pStyle w:val="ListParagraph"/>
        <w:rPr>
          <w:rFonts w:ascii="Times New Roman" w:eastAsia="Times New Roman" w:hAnsi="Times New Roman" w:cs="Times New Roman"/>
          <w:bCs/>
          <w:color w:val="000000" w:themeColor="text1"/>
          <w:sz w:val="24"/>
          <w:szCs w:val="24"/>
        </w:rPr>
      </w:pPr>
    </w:p>
    <w:p w14:paraId="7582BFBA"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5953197E" w14:textId="2613B8EA"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McIntosh?</w:t>
      </w:r>
    </w:p>
    <w:p w14:paraId="4F01D16D"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lastRenderedPageBreak/>
        <w:t>Answer:</w:t>
      </w:r>
    </w:p>
    <w:p w14:paraId="5DA99D3B"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0C8BA05" w14:textId="2AC2B025"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No,as fruit is not an instance of McIntosh since it not a superclass of GoldenDelicious(Apple is superclass).fruit contains an instance if GoldenDelicious</w:t>
      </w:r>
      <w:r w:rsidR="00764EFE">
        <w:rPr>
          <w:rFonts w:ascii="Times New Roman" w:eastAsia="Courier New" w:hAnsi="Times New Roman" w:cs="Times New Roman"/>
          <w:sz w:val="24"/>
          <w:szCs w:val="24"/>
        </w:rPr>
        <w:t>.</w:t>
      </w:r>
    </w:p>
    <w:p w14:paraId="5FBBF849" w14:textId="77777777" w:rsidR="00F304CE" w:rsidRPr="00764EFE" w:rsidRDefault="00F304CE" w:rsidP="00F304CE">
      <w:pPr>
        <w:pStyle w:val="ListParagraph"/>
        <w:ind w:left="1150"/>
        <w:jc w:val="both"/>
        <w:rPr>
          <w:rFonts w:ascii="Times New Roman" w:eastAsia="Times New Roman" w:hAnsi="Times New Roman" w:cs="Times New Roman"/>
          <w:bCs/>
          <w:color w:val="000000" w:themeColor="text1"/>
          <w:sz w:val="24"/>
          <w:szCs w:val="24"/>
        </w:rPr>
      </w:pPr>
    </w:p>
    <w:p w14:paraId="25C1A35B"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6405CD9D" w14:textId="13CC1925"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of Orange?</w:t>
      </w:r>
    </w:p>
    <w:p w14:paraId="058B5DA0"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7ED4C0D"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4BF21377" w14:textId="27956EA6" w:rsidR="00F304CE" w:rsidRPr="00764EFE" w:rsidRDefault="00F304CE" w:rsidP="00F304CE">
      <w:pPr>
        <w:pStyle w:val="ListParagrap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    </w:t>
      </w:r>
      <w:r w:rsidRPr="00764EFE">
        <w:rPr>
          <w:rFonts w:ascii="Times New Roman" w:eastAsia="Courier New" w:hAnsi="Times New Roman" w:cs="Times New Roman"/>
          <w:sz w:val="24"/>
          <w:szCs w:val="24"/>
        </w:rPr>
        <w:t>Yes,orange is instance of Orange</w:t>
      </w:r>
      <w:r w:rsidR="00764EFE">
        <w:rPr>
          <w:rFonts w:ascii="Times New Roman" w:eastAsia="Courier New" w:hAnsi="Times New Roman" w:cs="Times New Roman"/>
          <w:sz w:val="24"/>
          <w:szCs w:val="24"/>
        </w:rPr>
        <w:t>.</w:t>
      </w:r>
    </w:p>
    <w:p w14:paraId="1BB1E75B" w14:textId="036D9695"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E367D4A"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4DADEDE1" w14:textId="4E9380DE"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of Fruit?</w:t>
      </w:r>
    </w:p>
    <w:p w14:paraId="68C108CE"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0BC391E7"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C57FDA8" w14:textId="6FC9CB2E"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Yes,Orange object is an instance of Orange. Orange is a sub class of Fruit so orange instanceof Fruit</w:t>
      </w:r>
      <w:r w:rsidR="00764EFE">
        <w:rPr>
          <w:rFonts w:ascii="Times New Roman" w:eastAsia="Courier New" w:hAnsi="Times New Roman" w:cs="Times New Roman"/>
          <w:sz w:val="24"/>
          <w:szCs w:val="24"/>
        </w:rPr>
        <w:t>.</w:t>
      </w:r>
    </w:p>
    <w:p w14:paraId="780E7311"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639E38EF"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248BB585" w14:textId="507BC863"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orange instanceof Apple</w:t>
      </w:r>
      <w:r>
        <w:rPr>
          <w:rFonts w:ascii="Courier New" w:eastAsia="Times New Roman" w:hAnsi="Courier New" w:cs="Courier New"/>
          <w:bCs/>
          <w:color w:val="000000" w:themeColor="text1"/>
          <w:sz w:val="24"/>
          <w:szCs w:val="24"/>
        </w:rPr>
        <w:t>?</w:t>
      </w:r>
    </w:p>
    <w:p w14:paraId="5C5FA7C2"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37C359FA"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414F8F5" w14:textId="3E9AAEB0" w:rsidR="00F304CE" w:rsidRPr="00764EFE" w:rsidRDefault="00F304CE" w:rsidP="00F54D04">
      <w:pPr>
        <w:spacing w:before="240" w:after="24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No, here Apple is not an super class of Orange(object orange contains instance of class Orange)</w:t>
      </w:r>
      <w:r w:rsidR="00764EFE">
        <w:rPr>
          <w:rFonts w:ascii="Times New Roman" w:eastAsia="Courier New" w:hAnsi="Times New Roman" w:cs="Times New Roman"/>
          <w:sz w:val="24"/>
          <w:szCs w:val="24"/>
        </w:rPr>
        <w:t>.</w:t>
      </w:r>
    </w:p>
    <w:p w14:paraId="17F8D5C5" w14:textId="239FAF70" w:rsidR="00F304CE" w:rsidRPr="00764EFE" w:rsidRDefault="00F304CE" w:rsidP="00F304CE">
      <w:pPr>
        <w:pStyle w:val="ListParagraph"/>
        <w:rPr>
          <w:rFonts w:ascii="Times New Roman" w:eastAsia="Times New Roman" w:hAnsi="Times New Roman" w:cs="Times New Roman"/>
          <w:bCs/>
          <w:color w:val="000000" w:themeColor="text1"/>
          <w:sz w:val="24"/>
          <w:szCs w:val="24"/>
        </w:rPr>
      </w:pPr>
    </w:p>
    <w:p w14:paraId="2AB8C93B"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EBF6E8F" w14:textId="1501250B" w:rsidR="00C646FA" w:rsidRPr="00764EFE" w:rsidRDefault="00C646FA" w:rsidP="00823FA4">
      <w:pPr>
        <w:pStyle w:val="ListParagraph"/>
        <w:numPr>
          <w:ilvl w:val="0"/>
          <w:numId w:val="9"/>
        </w:numPr>
        <w:jc w:val="both"/>
        <w:rPr>
          <w:rFonts w:ascii="Courier New" w:eastAsia="Times New Roman" w:hAnsi="Courier New" w:cs="Courier New"/>
          <w:bCs/>
          <w:color w:val="000000" w:themeColor="text1"/>
          <w:sz w:val="24"/>
          <w:szCs w:val="24"/>
        </w:rPr>
      </w:pPr>
      <w:r w:rsidRPr="00764EFE">
        <w:rPr>
          <w:rFonts w:ascii="Courier New" w:eastAsia="Times New Roman" w:hAnsi="Courier New" w:cs="Courier New"/>
          <w:bCs/>
          <w:color w:val="000000" w:themeColor="text1"/>
          <w:sz w:val="24"/>
          <w:szCs w:val="24"/>
        </w:rPr>
        <w:t>Suppose the method makeAppleCider is defined in the    Apple class. Can fruit invoke this method? Can orange invoke this method?</w:t>
      </w:r>
    </w:p>
    <w:p w14:paraId="5CB39272" w14:textId="77777777" w:rsidR="0006624A" w:rsidRPr="0006624A" w:rsidRDefault="0006624A" w:rsidP="00015140">
      <w:pPr>
        <w:pStyle w:val="ListParagraph"/>
        <w:spacing w:after="0"/>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67F6E49F" w14:textId="77777777" w:rsidR="00764EFE" w:rsidRPr="00764EFE" w:rsidRDefault="00764EFE" w:rsidP="00015140">
      <w:pPr>
        <w:pStyle w:val="ListParagraph"/>
        <w:spacing w:after="0"/>
        <w:ind w:left="1150"/>
        <w:jc w:val="both"/>
        <w:rPr>
          <w:rFonts w:ascii="Times New Roman" w:eastAsia="Times New Roman" w:hAnsi="Times New Roman" w:cs="Times New Roman"/>
          <w:bCs/>
          <w:color w:val="000000" w:themeColor="text1"/>
          <w:sz w:val="24"/>
          <w:szCs w:val="24"/>
        </w:rPr>
      </w:pPr>
    </w:p>
    <w:p w14:paraId="4D62CE3C" w14:textId="77777777" w:rsidR="00F304CE" w:rsidRPr="00764EFE" w:rsidRDefault="00F304CE" w:rsidP="00015140">
      <w:pPr>
        <w:pStyle w:val="ListParagraph"/>
        <w:spacing w:before="240" w:after="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Fruit can invoke method orange but orange cannot as orange is not an instance of Apple whereas fruit is an instance of Apple.</w:t>
      </w:r>
    </w:p>
    <w:p w14:paraId="4733FCD9" w14:textId="77777777" w:rsidR="00F304CE" w:rsidRPr="00C646FA" w:rsidRDefault="00F304CE" w:rsidP="00823FA4">
      <w:pPr>
        <w:pStyle w:val="ListParagraph"/>
        <w:ind w:left="1440"/>
        <w:jc w:val="both"/>
        <w:rPr>
          <w:rFonts w:ascii="Courier New" w:eastAsia="Times New Roman" w:hAnsi="Courier New" w:cs="Courier New"/>
          <w:bCs/>
          <w:color w:val="000000" w:themeColor="text1"/>
          <w:sz w:val="24"/>
          <w:szCs w:val="24"/>
        </w:rPr>
      </w:pPr>
    </w:p>
    <w:p w14:paraId="3101231D" w14:textId="7005F880" w:rsid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j. Suppose the method makeOrangeJuic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21491B01"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301B4594" w14:textId="77777777" w:rsidR="0006624A" w:rsidRDefault="0006624A" w:rsidP="00622347">
      <w:pPr>
        <w:pStyle w:val="ListParagraph"/>
        <w:jc w:val="both"/>
        <w:rPr>
          <w:rFonts w:ascii="Courier New" w:eastAsia="Times New Roman" w:hAnsi="Courier New" w:cs="Courier New"/>
          <w:bCs/>
          <w:color w:val="000000" w:themeColor="text1"/>
          <w:sz w:val="24"/>
          <w:szCs w:val="24"/>
        </w:rPr>
      </w:pPr>
    </w:p>
    <w:p w14:paraId="4AD12B12" w14:textId="5948D046" w:rsidR="00F304CE" w:rsidRPr="00764EFE" w:rsidRDefault="00F304CE" w:rsidP="00823FA4">
      <w:pPr>
        <w:spacing w:before="240" w:after="240"/>
        <w:ind w:left="72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The object orange is an instance of the class Orange therefore, orange can invoke makeOrangeJuice method whereas fruit is not an instance of Orange so it cannot.</w:t>
      </w:r>
    </w:p>
    <w:p w14:paraId="64239BC1" w14:textId="27833A2C" w:rsidR="00F304CE" w:rsidRDefault="00F304CE" w:rsidP="00764EFE">
      <w:pPr>
        <w:pStyle w:val="ListParagraph"/>
        <w:ind w:left="1440"/>
        <w:jc w:val="both"/>
        <w:rPr>
          <w:rFonts w:ascii="Courier New" w:eastAsia="Times New Roman" w:hAnsi="Courier New" w:cs="Courier New"/>
          <w:bCs/>
          <w:color w:val="000000" w:themeColor="text1"/>
          <w:sz w:val="24"/>
          <w:szCs w:val="24"/>
        </w:rPr>
      </w:pPr>
    </w:p>
    <w:p w14:paraId="705B7848" w14:textId="77777777" w:rsidR="00F304CE" w:rsidRPr="00C646FA" w:rsidRDefault="00F304CE" w:rsidP="00622347">
      <w:pPr>
        <w:pStyle w:val="ListParagraph"/>
        <w:jc w:val="both"/>
        <w:rPr>
          <w:rFonts w:ascii="Courier New" w:eastAsia="Times New Roman" w:hAnsi="Courier New" w:cs="Courier New"/>
          <w:bCs/>
          <w:color w:val="000000" w:themeColor="text1"/>
          <w:sz w:val="24"/>
          <w:szCs w:val="24"/>
        </w:rPr>
      </w:pPr>
    </w:p>
    <w:p w14:paraId="13ACEE19" w14:textId="0C9DBFD8" w:rsidR="00C646FA" w:rsidRDefault="00764EFE" w:rsidP="00764EFE">
      <w:pPr>
        <w:ind w:left="720"/>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k.</w:t>
      </w:r>
      <w:r w:rsidR="00C646FA" w:rsidRPr="00764EFE">
        <w:rPr>
          <w:rFonts w:ascii="Courier New" w:eastAsia="Times New Roman" w:hAnsi="Courier New" w:cs="Courier New"/>
          <w:bCs/>
          <w:color w:val="000000" w:themeColor="text1"/>
          <w:sz w:val="24"/>
          <w:szCs w:val="24"/>
        </w:rPr>
        <w:t>Is the statement Orange p = new Apple() legal?</w:t>
      </w:r>
    </w:p>
    <w:p w14:paraId="0D1ED51F"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AD58A14" w14:textId="77777777" w:rsidR="0006624A" w:rsidRPr="00764EFE" w:rsidRDefault="0006624A" w:rsidP="00764EFE">
      <w:pPr>
        <w:ind w:left="720"/>
        <w:jc w:val="both"/>
        <w:rPr>
          <w:rFonts w:ascii="Courier New" w:eastAsia="Times New Roman" w:hAnsi="Courier New" w:cs="Courier New"/>
          <w:bCs/>
          <w:color w:val="000000" w:themeColor="text1"/>
          <w:sz w:val="24"/>
          <w:szCs w:val="24"/>
        </w:rPr>
      </w:pPr>
    </w:p>
    <w:p w14:paraId="0586A4F1" w14:textId="77777777" w:rsidR="00F304CE" w:rsidRPr="00F304CE" w:rsidRDefault="00F304CE" w:rsidP="00764EFE">
      <w:pPr>
        <w:pStyle w:val="ListParagraph"/>
        <w:spacing w:before="240" w:after="240"/>
        <w:jc w:val="both"/>
        <w:rPr>
          <w:rFonts w:ascii="Courier New" w:eastAsia="Courier New" w:hAnsi="Courier New" w:cs="Courier New"/>
          <w:sz w:val="24"/>
          <w:szCs w:val="24"/>
        </w:rPr>
      </w:pPr>
      <w:r w:rsidRPr="00764EFE">
        <w:rPr>
          <w:rFonts w:ascii="Times New Roman" w:eastAsia="Courier New" w:hAnsi="Times New Roman" w:cs="Times New Roman"/>
          <w:sz w:val="24"/>
          <w:szCs w:val="24"/>
        </w:rPr>
        <w:t>The object orange is an instance of the class Orange therefore, orange can invoke makeOrangeJuice method whereas fruit is not an instance of Orange so it cannot</w:t>
      </w:r>
      <w:r w:rsidRPr="00F304CE">
        <w:rPr>
          <w:rFonts w:ascii="Courier New" w:eastAsia="Courier New" w:hAnsi="Courier New" w:cs="Courier New"/>
          <w:sz w:val="24"/>
          <w:szCs w:val="24"/>
        </w:rPr>
        <w:t>.</w:t>
      </w:r>
    </w:p>
    <w:p w14:paraId="00ECFE1C" w14:textId="77777777" w:rsidR="00F304CE" w:rsidRDefault="00F304CE" w:rsidP="00764EFE">
      <w:pPr>
        <w:pStyle w:val="ListParagraph"/>
        <w:jc w:val="both"/>
        <w:rPr>
          <w:rFonts w:ascii="Courier New" w:eastAsia="Times New Roman" w:hAnsi="Courier New" w:cs="Courier New"/>
          <w:bCs/>
          <w:color w:val="000000" w:themeColor="text1"/>
          <w:sz w:val="24"/>
          <w:szCs w:val="24"/>
        </w:rPr>
      </w:pPr>
    </w:p>
    <w:p w14:paraId="72E2AE0C"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6C36F166" w14:textId="0226AAF2" w:rsidR="00C646FA" w:rsidRPr="00764EFE" w:rsidRDefault="00764EFE" w:rsidP="00764EFE">
      <w:pPr>
        <w:ind w:left="720"/>
        <w:jc w:val="both"/>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t>l.</w:t>
      </w:r>
      <w:r w:rsidR="00C646FA" w:rsidRPr="00764EFE">
        <w:rPr>
          <w:rFonts w:ascii="Courier New" w:eastAsia="Times New Roman" w:hAnsi="Courier New" w:cs="Courier New"/>
          <w:bCs/>
          <w:color w:val="000000" w:themeColor="text1"/>
          <w:sz w:val="24"/>
          <w:szCs w:val="24"/>
        </w:rPr>
        <w:t>Is the statement McIntosh p = new Apple() legal?</w:t>
      </w:r>
    </w:p>
    <w:p w14:paraId="271D0982" w14:textId="1E8BEC6A" w:rsidR="00F304CE" w:rsidRPr="00764EFE" w:rsidRDefault="00F304CE" w:rsidP="00F304CE">
      <w:pPr>
        <w:spacing w:before="240" w:after="240"/>
        <w:ind w:left="72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Illegal Statement, instance of Apple cannot be assigned to object of orange class because Apple is not a sub class of Orange</w:t>
      </w:r>
      <w:r w:rsidR="00764EFE">
        <w:rPr>
          <w:rFonts w:ascii="Times New Roman" w:eastAsia="Courier New" w:hAnsi="Times New Roman" w:cs="Times New Roman"/>
          <w:sz w:val="24"/>
          <w:szCs w:val="24"/>
        </w:rPr>
        <w:t>.</w:t>
      </w:r>
    </w:p>
    <w:p w14:paraId="74EE63AC"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BA0F4FF" w14:textId="77777777" w:rsidR="00F304CE" w:rsidRPr="00C646FA"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16D68421" w14:textId="77777777" w:rsidR="00F304CE"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5920B951" w14:textId="77777777" w:rsidR="00F304CE"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12AAE11D" w14:textId="77777777" w:rsidR="00764EFE" w:rsidRDefault="00764EFE" w:rsidP="00622347">
      <w:pPr>
        <w:pStyle w:val="ListParagraph"/>
        <w:ind w:left="360" w:firstLine="360"/>
        <w:jc w:val="both"/>
        <w:rPr>
          <w:rFonts w:ascii="Courier New" w:eastAsia="Times New Roman" w:hAnsi="Courier New" w:cs="Courier New"/>
          <w:bCs/>
          <w:color w:val="000000" w:themeColor="text1"/>
          <w:sz w:val="24"/>
          <w:szCs w:val="24"/>
        </w:rPr>
      </w:pPr>
    </w:p>
    <w:p w14:paraId="75FA8AF1" w14:textId="77777777" w:rsidR="00764EFE" w:rsidRDefault="00764EFE" w:rsidP="00622347">
      <w:pPr>
        <w:pStyle w:val="ListParagraph"/>
        <w:ind w:left="360" w:firstLine="360"/>
        <w:jc w:val="both"/>
        <w:rPr>
          <w:rFonts w:ascii="Courier New" w:eastAsia="Times New Roman" w:hAnsi="Courier New" w:cs="Courier New"/>
          <w:bCs/>
          <w:color w:val="000000" w:themeColor="text1"/>
          <w:sz w:val="24"/>
          <w:szCs w:val="24"/>
        </w:rPr>
      </w:pPr>
    </w:p>
    <w:p w14:paraId="12D7B85D" w14:textId="2602647A" w:rsidR="006E7B44" w:rsidRDefault="00C646FA" w:rsidP="0006624A">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Apple p = new McIntosh() legal?</w:t>
      </w:r>
    </w:p>
    <w:p w14:paraId="44D5732A" w14:textId="77777777" w:rsidR="0006624A" w:rsidRPr="0006624A" w:rsidRDefault="0006624A" w:rsidP="0006624A">
      <w:pPr>
        <w:pStyle w:val="ListParagraph"/>
        <w:numPr>
          <w:ilvl w:val="0"/>
          <w:numId w:val="9"/>
        </w:numPr>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7F136479"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0D8F58CF" w14:textId="4F4EB47F" w:rsidR="008A756E" w:rsidRDefault="008A756E" w:rsidP="00622347">
      <w:pPr>
        <w:pStyle w:val="ListParagraph"/>
        <w:ind w:left="360" w:firstLine="360"/>
        <w:jc w:val="both"/>
        <w:rPr>
          <w:rFonts w:ascii="Courier New" w:eastAsia="Times New Roman" w:hAnsi="Courier New" w:cs="Courier New"/>
          <w:bCs/>
          <w:color w:val="000000" w:themeColor="text1"/>
          <w:sz w:val="24"/>
          <w:szCs w:val="24"/>
        </w:rPr>
      </w:pPr>
    </w:p>
    <w:p w14:paraId="01E9E566" w14:textId="132C0C91" w:rsidR="008A756E" w:rsidRPr="00823FA4" w:rsidRDefault="00764EFE" w:rsidP="00823FA4">
      <w:pPr>
        <w:pStyle w:val="ListParagraph"/>
        <w:jc w:val="both"/>
        <w:rPr>
          <w:rFonts w:ascii="Times New Roman" w:eastAsia="Times New Roman" w:hAnsi="Times New Roman" w:cs="Times New Roman"/>
          <w:bCs/>
          <w:color w:val="000000" w:themeColor="text1"/>
          <w:sz w:val="24"/>
          <w:szCs w:val="24"/>
        </w:rPr>
      </w:pPr>
      <w:r>
        <w:rPr>
          <w:rFonts w:ascii="Times New Roman" w:eastAsia="Courier New" w:hAnsi="Times New Roman" w:cs="Times New Roman"/>
          <w:sz w:val="24"/>
          <w:szCs w:val="24"/>
        </w:rPr>
        <w:t xml:space="preserve"> L</w:t>
      </w:r>
      <w:r w:rsidR="00F304CE" w:rsidRPr="00764EFE">
        <w:rPr>
          <w:rFonts w:ascii="Times New Roman" w:eastAsia="Courier New" w:hAnsi="Times New Roman" w:cs="Times New Roman"/>
          <w:sz w:val="24"/>
          <w:szCs w:val="24"/>
        </w:rPr>
        <w:t>egal Statement, Apple is the super-class for class McIntosh and assignment of the instance of a sub-class to an object of the super class is possibl</w:t>
      </w:r>
      <w:r w:rsidR="008A756E">
        <w:rPr>
          <w:rFonts w:ascii="Courier New" w:eastAsia="Times New Roman" w:hAnsi="Courier New" w:cs="Courier New"/>
          <w:bCs/>
          <w:color w:val="000000" w:themeColor="text1"/>
          <w:sz w:val="24"/>
          <w:szCs w:val="24"/>
        </w:rPr>
        <w:br w:type="page"/>
      </w:r>
    </w:p>
    <w:p w14:paraId="238C618D" w14:textId="77777777" w:rsidR="008A756E" w:rsidRDefault="008A756E"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70A71E06"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5637CF87" w14:textId="54AB77E8"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5123D586" w14:textId="732268FF"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0A22FDCB" w14:textId="7F1ACBA4"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42033F39" w14:textId="3294C882" w:rsidR="00704AEA" w:rsidRPr="00F552FC" w:rsidRDefault="00704AEA" w:rsidP="00704AEA">
      <w:pPr>
        <w:jc w:val="both"/>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w:t>
      </w:r>
      <w:r w:rsidR="009971A8" w:rsidRPr="00F552FC">
        <w:rPr>
          <w:rFonts w:ascii="Times New Roman" w:eastAsia="Times New Roman" w:hAnsi="Times New Roman" w:cs="Times New Roman"/>
          <w:bCs/>
          <w:color w:val="000000" w:themeColor="text1"/>
          <w:sz w:val="24"/>
          <w:szCs w:val="24"/>
          <w:u w:val="single"/>
        </w:rPr>
        <w:t>ion</w:t>
      </w:r>
    </w:p>
    <w:p w14:paraId="651CD835" w14:textId="4A6A2AB0" w:rsidR="005D03B1" w:rsidRPr="005D03B1" w:rsidRDefault="005D03B1" w:rsidP="005D03B1">
      <w:pPr>
        <w:jc w:val="both"/>
        <w:rPr>
          <w:rFonts w:ascii="Times New Roman" w:eastAsia="Times New Roman" w:hAnsi="Times New Roman" w:cs="Times New Roman"/>
          <w:bCs/>
          <w:color w:val="000000" w:themeColor="text1"/>
          <w:sz w:val="24"/>
          <w:szCs w:val="24"/>
        </w:rPr>
      </w:pPr>
      <w:r w:rsidRPr="005D03B1">
        <w:rPr>
          <w:rFonts w:ascii="Times New Roman" w:eastAsia="Times New Roman" w:hAnsi="Times New Roman" w:cs="Times New Roman"/>
          <w:bCs/>
          <w:color w:val="000000" w:themeColor="text1"/>
          <w:sz w:val="24"/>
          <w:szCs w:val="24"/>
        </w:rPr>
        <w:t xml:space="preserve"> In </w:t>
      </w:r>
      <w:r>
        <w:rPr>
          <w:rFonts w:ascii="Times New Roman" w:eastAsia="Times New Roman" w:hAnsi="Times New Roman" w:cs="Times New Roman"/>
          <w:bCs/>
          <w:color w:val="000000" w:themeColor="text1"/>
          <w:sz w:val="24"/>
          <w:szCs w:val="24"/>
        </w:rPr>
        <w:t xml:space="preserve">circle </w:t>
      </w:r>
      <w:r w:rsidRPr="005D03B1">
        <w:rPr>
          <w:rFonts w:ascii="Times New Roman" w:eastAsia="Times New Roman" w:hAnsi="Times New Roman" w:cs="Times New Roman"/>
          <w:bCs/>
          <w:color w:val="000000" w:themeColor="text1"/>
          <w:sz w:val="24"/>
          <w:szCs w:val="24"/>
        </w:rPr>
        <w:t>class taken an variable named radius, given the constructor</w:t>
      </w:r>
      <w:r w:rsidR="00B86786">
        <w:rPr>
          <w:rFonts w:ascii="Times New Roman" w:eastAsia="Times New Roman" w:hAnsi="Times New Roman" w:cs="Times New Roman"/>
          <w:bCs/>
          <w:color w:val="000000" w:themeColor="text1"/>
          <w:sz w:val="24"/>
          <w:szCs w:val="24"/>
        </w:rPr>
        <w:t>,</w:t>
      </w:r>
      <w:r w:rsidRPr="005D03B1">
        <w:rPr>
          <w:rFonts w:ascii="Times New Roman" w:eastAsia="Times New Roman" w:hAnsi="Times New Roman" w:cs="Times New Roman"/>
          <w:bCs/>
          <w:color w:val="000000" w:themeColor="text1"/>
          <w:sz w:val="24"/>
          <w:szCs w:val="24"/>
        </w:rPr>
        <w:t>getter and setter method</w:t>
      </w:r>
      <w:r w:rsidR="00B86786">
        <w:rPr>
          <w:rFonts w:ascii="Times New Roman" w:eastAsia="Times New Roman" w:hAnsi="Times New Roman" w:cs="Times New Roman"/>
          <w:bCs/>
          <w:color w:val="000000" w:themeColor="text1"/>
          <w:sz w:val="24"/>
          <w:szCs w:val="24"/>
        </w:rPr>
        <w:t>s.</w:t>
      </w:r>
      <w:r w:rsidRPr="005D03B1">
        <w:rPr>
          <w:rFonts w:ascii="Times New Roman" w:eastAsia="Times New Roman" w:hAnsi="Times New Roman" w:cs="Times New Roman"/>
          <w:bCs/>
          <w:color w:val="000000" w:themeColor="text1"/>
          <w:sz w:val="24"/>
          <w:szCs w:val="24"/>
        </w:rPr>
        <w:t xml:space="preserve"> Added a new method named getArea of type double, then written the toString method for radius.</w:t>
      </w:r>
    </w:p>
    <w:p w14:paraId="1E9F487D" w14:textId="4B85789E" w:rsidR="005D03B1" w:rsidRPr="005D03B1" w:rsidRDefault="00B86786" w:rsidP="005D03B1">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w:t>
      </w:r>
      <w:r w:rsidRPr="005D03B1">
        <w:rPr>
          <w:rFonts w:ascii="Times New Roman" w:eastAsia="Times New Roman" w:hAnsi="Times New Roman" w:cs="Times New Roman"/>
          <w:bCs/>
          <w:color w:val="000000" w:themeColor="text1"/>
          <w:sz w:val="24"/>
          <w:szCs w:val="24"/>
        </w:rPr>
        <w:t xml:space="preserve">ComparableCircle </w:t>
      </w:r>
      <w:r>
        <w:rPr>
          <w:rFonts w:ascii="Times New Roman" w:eastAsia="Times New Roman" w:hAnsi="Times New Roman" w:cs="Times New Roman"/>
          <w:bCs/>
          <w:color w:val="000000" w:themeColor="text1"/>
          <w:sz w:val="24"/>
          <w:szCs w:val="24"/>
        </w:rPr>
        <w:t xml:space="preserve">it </w:t>
      </w:r>
      <w:r w:rsidR="005D03B1" w:rsidRPr="005D03B1">
        <w:rPr>
          <w:rFonts w:ascii="Times New Roman" w:eastAsia="Times New Roman" w:hAnsi="Times New Roman" w:cs="Times New Roman"/>
          <w:bCs/>
          <w:color w:val="000000" w:themeColor="text1"/>
          <w:sz w:val="24"/>
          <w:szCs w:val="24"/>
        </w:rPr>
        <w:t>extends to Circle implements Comparable&lt;ComparableCircle&gt;. Then written the constructor for the radius</w:t>
      </w:r>
      <w:r>
        <w:rPr>
          <w:rFonts w:ascii="Times New Roman" w:eastAsia="Times New Roman" w:hAnsi="Times New Roman" w:cs="Times New Roman"/>
          <w:bCs/>
          <w:color w:val="000000" w:themeColor="text1"/>
          <w:sz w:val="24"/>
          <w:szCs w:val="24"/>
        </w:rPr>
        <w:t xml:space="preserve"> where </w:t>
      </w:r>
      <w:r w:rsidR="005D03B1" w:rsidRPr="005D03B1">
        <w:rPr>
          <w:rFonts w:ascii="Times New Roman" w:eastAsia="Times New Roman" w:hAnsi="Times New Roman" w:cs="Times New Roman"/>
          <w:bCs/>
          <w:color w:val="000000" w:themeColor="text1"/>
          <w:sz w:val="24"/>
          <w:szCs w:val="24"/>
        </w:rPr>
        <w:t xml:space="preserve">given the toString for superclass area and for radius of superclass. </w:t>
      </w:r>
    </w:p>
    <w:p w14:paraId="10DCE16C" w14:textId="691E53E5" w:rsidR="009971A8" w:rsidRPr="00704AEA" w:rsidRDefault="00B86786" w:rsidP="005D03B1">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w:t>
      </w:r>
      <w:r w:rsidR="005D03B1" w:rsidRPr="005D03B1">
        <w:rPr>
          <w:rFonts w:ascii="Times New Roman" w:eastAsia="Times New Roman" w:hAnsi="Times New Roman" w:cs="Times New Roman"/>
          <w:bCs/>
          <w:color w:val="000000" w:themeColor="text1"/>
          <w:sz w:val="24"/>
          <w:szCs w:val="24"/>
        </w:rPr>
        <w:t>given two objects named circle1 and circle2 and given the print statement to print the largest instance of the circle. And used the switch case to compare the circle1 and circle2 instances to find the largest.</w:t>
      </w:r>
    </w:p>
    <w:p w14:paraId="19E68097" w14:textId="6B706DE8" w:rsidR="00704AEA" w:rsidRDefault="00704AEA">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704AEA" w14:paraId="0AE1DBDB" w14:textId="77777777" w:rsidTr="00704AEA">
        <w:tc>
          <w:tcPr>
            <w:tcW w:w="9350" w:type="dxa"/>
          </w:tcPr>
          <w:p w14:paraId="692B598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3F16C0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66E97F0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26BA86B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5CCEA7D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F08E38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130C98E5" w14:textId="77777777" w:rsidR="009971A8" w:rsidRPr="009971A8" w:rsidRDefault="009971A8" w:rsidP="009971A8">
            <w:pPr>
              <w:rPr>
                <w:rFonts w:ascii="Courier New" w:eastAsia="Times New Roman" w:hAnsi="Courier New" w:cs="Courier New"/>
                <w:bCs/>
                <w:color w:val="000000" w:themeColor="text1"/>
                <w:sz w:val="20"/>
                <w:szCs w:val="20"/>
              </w:rPr>
            </w:pPr>
          </w:p>
          <w:p w14:paraId="6552322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1D5BCFE7"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643857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4763268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1CADBA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ublic class Circle {</w:t>
            </w:r>
          </w:p>
          <w:p w14:paraId="1E591C6A" w14:textId="77777777" w:rsidR="009971A8" w:rsidRPr="009971A8" w:rsidRDefault="009971A8" w:rsidP="009971A8">
            <w:pPr>
              <w:rPr>
                <w:rFonts w:ascii="Courier New" w:eastAsia="Times New Roman" w:hAnsi="Courier New" w:cs="Courier New"/>
                <w:bCs/>
                <w:color w:val="000000" w:themeColor="text1"/>
                <w:sz w:val="20"/>
                <w:szCs w:val="20"/>
              </w:rPr>
            </w:pPr>
          </w:p>
          <w:p w14:paraId="5BA3CF5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rivate double radius;</w:t>
            </w:r>
          </w:p>
          <w:p w14:paraId="36555B33" w14:textId="77777777" w:rsidR="009971A8" w:rsidRPr="009971A8" w:rsidRDefault="009971A8" w:rsidP="009971A8">
            <w:pPr>
              <w:rPr>
                <w:rFonts w:ascii="Courier New" w:eastAsia="Times New Roman" w:hAnsi="Courier New" w:cs="Courier New"/>
                <w:bCs/>
                <w:color w:val="000000" w:themeColor="text1"/>
                <w:sz w:val="20"/>
                <w:szCs w:val="20"/>
              </w:rPr>
            </w:pPr>
          </w:p>
          <w:p w14:paraId="0398884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Circle(double radius) {</w:t>
            </w:r>
          </w:p>
          <w:p w14:paraId="0DB0A99E"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this.radius = radius;</w:t>
            </w:r>
          </w:p>
          <w:p w14:paraId="4D67D11D" w14:textId="77777777" w:rsidR="009971A8" w:rsidRPr="009971A8" w:rsidRDefault="009971A8" w:rsidP="009971A8">
            <w:pPr>
              <w:rPr>
                <w:rFonts w:ascii="Courier New" w:eastAsia="Times New Roman" w:hAnsi="Courier New" w:cs="Courier New"/>
                <w:bCs/>
                <w:color w:val="000000" w:themeColor="text1"/>
                <w:sz w:val="20"/>
                <w:szCs w:val="20"/>
              </w:rPr>
            </w:pPr>
          </w:p>
          <w:p w14:paraId="22CE20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58C75559" w14:textId="77777777" w:rsidR="009971A8" w:rsidRPr="009971A8" w:rsidRDefault="009971A8" w:rsidP="009971A8">
            <w:pPr>
              <w:rPr>
                <w:rFonts w:ascii="Courier New" w:eastAsia="Times New Roman" w:hAnsi="Courier New" w:cs="Courier New"/>
                <w:bCs/>
                <w:color w:val="000000" w:themeColor="text1"/>
                <w:sz w:val="20"/>
                <w:szCs w:val="20"/>
              </w:rPr>
            </w:pPr>
          </w:p>
          <w:p w14:paraId="7222176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double getRadius() {</w:t>
            </w:r>
          </w:p>
          <w:p w14:paraId="20E82BE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w:t>
            </w:r>
          </w:p>
          <w:p w14:paraId="05E9D96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746D228" w14:textId="77777777" w:rsidR="009971A8" w:rsidRPr="009971A8" w:rsidRDefault="009971A8" w:rsidP="009971A8">
            <w:pPr>
              <w:rPr>
                <w:rFonts w:ascii="Courier New" w:eastAsia="Times New Roman" w:hAnsi="Courier New" w:cs="Courier New"/>
                <w:bCs/>
                <w:color w:val="000000" w:themeColor="text1"/>
                <w:sz w:val="20"/>
                <w:szCs w:val="20"/>
              </w:rPr>
            </w:pPr>
          </w:p>
          <w:p w14:paraId="72F9452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lastRenderedPageBreak/>
              <w:t xml:space="preserve">    public void setRadius(double radius) {</w:t>
            </w:r>
          </w:p>
          <w:p w14:paraId="5FDE2C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this.radius = radius;</w:t>
            </w:r>
          </w:p>
          <w:p w14:paraId="695479A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8CCC74C" w14:textId="77777777" w:rsidR="009971A8" w:rsidRPr="009971A8" w:rsidRDefault="009971A8" w:rsidP="009971A8">
            <w:pPr>
              <w:rPr>
                <w:rFonts w:ascii="Courier New" w:eastAsia="Times New Roman" w:hAnsi="Courier New" w:cs="Courier New"/>
                <w:bCs/>
                <w:color w:val="000000" w:themeColor="text1"/>
                <w:sz w:val="20"/>
                <w:szCs w:val="20"/>
              </w:rPr>
            </w:pPr>
          </w:p>
          <w:p w14:paraId="1306AC9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double area() {</w:t>
            </w:r>
          </w:p>
          <w:p w14:paraId="0216F71E"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Math.PI * radius * radius;</w:t>
            </w:r>
          </w:p>
          <w:p w14:paraId="4612F577"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05FBF95" w14:textId="77777777" w:rsidR="009971A8" w:rsidRPr="009971A8" w:rsidRDefault="009971A8" w:rsidP="009971A8">
            <w:pPr>
              <w:rPr>
                <w:rFonts w:ascii="Courier New" w:eastAsia="Times New Roman" w:hAnsi="Courier New" w:cs="Courier New"/>
                <w:bCs/>
                <w:color w:val="000000" w:themeColor="text1"/>
                <w:sz w:val="20"/>
                <w:szCs w:val="20"/>
              </w:rPr>
            </w:pPr>
          </w:p>
          <w:p w14:paraId="5445907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Override</w:t>
            </w:r>
          </w:p>
          <w:p w14:paraId="0BC32CA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ring toString() {</w:t>
            </w:r>
          </w:p>
          <w:p w14:paraId="5995925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 " + radius;</w:t>
            </w:r>
          </w:p>
          <w:p w14:paraId="5A1C9F0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170D8D96" w14:textId="77777777" w:rsidR="009971A8" w:rsidRPr="009971A8" w:rsidRDefault="009971A8" w:rsidP="009971A8">
            <w:pPr>
              <w:rPr>
                <w:rFonts w:ascii="Courier New" w:eastAsia="Times New Roman" w:hAnsi="Courier New" w:cs="Courier New"/>
                <w:bCs/>
                <w:color w:val="000000" w:themeColor="text1"/>
                <w:sz w:val="20"/>
                <w:szCs w:val="20"/>
              </w:rPr>
            </w:pPr>
          </w:p>
          <w:p w14:paraId="61F3DF70" w14:textId="77777777" w:rsidR="00704AEA"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0C7623E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2B4D423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4DF13EB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3B01034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30E75EC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72B198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0B7E72B0" w14:textId="77777777" w:rsidR="009971A8" w:rsidRPr="009971A8" w:rsidRDefault="009971A8" w:rsidP="009971A8">
            <w:pPr>
              <w:rPr>
                <w:rFonts w:ascii="Courier New" w:eastAsia="Times New Roman" w:hAnsi="Courier New" w:cs="Courier New"/>
                <w:bCs/>
                <w:color w:val="000000" w:themeColor="text1"/>
                <w:sz w:val="20"/>
                <w:szCs w:val="20"/>
              </w:rPr>
            </w:pPr>
          </w:p>
          <w:p w14:paraId="0D0270F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31B4F2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05CD9D4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3C167D0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5C6B0F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ublic class ComparableCircle extends Circle implements Comparable&lt;ComparableCircle&gt; {</w:t>
            </w:r>
          </w:p>
          <w:p w14:paraId="728085AA" w14:textId="77777777" w:rsidR="009971A8" w:rsidRPr="009971A8" w:rsidRDefault="009971A8" w:rsidP="009971A8">
            <w:pPr>
              <w:rPr>
                <w:rFonts w:ascii="Courier New" w:eastAsia="Times New Roman" w:hAnsi="Courier New" w:cs="Courier New"/>
                <w:bCs/>
                <w:color w:val="000000" w:themeColor="text1"/>
                <w:sz w:val="20"/>
                <w:szCs w:val="20"/>
              </w:rPr>
            </w:pPr>
          </w:p>
          <w:p w14:paraId="4794CDF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ComparableCircle(double radius) {</w:t>
            </w:r>
          </w:p>
          <w:p w14:paraId="32AE0BF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uper(radius);</w:t>
            </w:r>
          </w:p>
          <w:p w14:paraId="5A0CF18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D9A5468" w14:textId="77777777" w:rsidR="009971A8" w:rsidRPr="009971A8" w:rsidRDefault="009971A8" w:rsidP="009971A8">
            <w:pPr>
              <w:rPr>
                <w:rFonts w:ascii="Courier New" w:eastAsia="Times New Roman" w:hAnsi="Courier New" w:cs="Courier New"/>
                <w:bCs/>
                <w:color w:val="000000" w:themeColor="text1"/>
                <w:sz w:val="20"/>
                <w:szCs w:val="20"/>
              </w:rPr>
            </w:pPr>
          </w:p>
          <w:p w14:paraId="64A4F27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Override</w:t>
            </w:r>
          </w:p>
          <w:p w14:paraId="26F7CE6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ring toString() {</w:t>
            </w:r>
          </w:p>
          <w:p w14:paraId="0BB5035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 " + super.getRadius();</w:t>
            </w:r>
          </w:p>
          <w:p w14:paraId="3A4E82AA"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0F78DF8" w14:textId="77777777" w:rsidR="009971A8" w:rsidRPr="009971A8" w:rsidRDefault="009971A8" w:rsidP="009971A8">
            <w:pPr>
              <w:rPr>
                <w:rFonts w:ascii="Courier New" w:eastAsia="Times New Roman" w:hAnsi="Courier New" w:cs="Courier New"/>
                <w:bCs/>
                <w:color w:val="000000" w:themeColor="text1"/>
                <w:sz w:val="20"/>
                <w:szCs w:val="20"/>
              </w:rPr>
            </w:pPr>
          </w:p>
          <w:p w14:paraId="640E579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int compareTo(ComparableCircle circle) {</w:t>
            </w:r>
          </w:p>
          <w:p w14:paraId="1543C08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hrow new UnsupportedOperationException("Not supported yet."); //To change body of generated methods, choose Tools | Templates.</w:t>
            </w:r>
          </w:p>
          <w:p w14:paraId="633DF87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Double.compare(super.area(), circle.area());</w:t>
            </w:r>
          </w:p>
          <w:p w14:paraId="5B721658" w14:textId="77777777" w:rsidR="009971A8" w:rsidRPr="009971A8" w:rsidRDefault="009971A8" w:rsidP="009971A8">
            <w:pPr>
              <w:rPr>
                <w:rFonts w:ascii="Courier New" w:eastAsia="Times New Roman" w:hAnsi="Courier New" w:cs="Courier New"/>
                <w:bCs/>
                <w:color w:val="000000" w:themeColor="text1"/>
                <w:sz w:val="20"/>
                <w:szCs w:val="20"/>
              </w:rPr>
            </w:pPr>
          </w:p>
          <w:p w14:paraId="42D0066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191C454" w14:textId="77777777" w:rsidR="009971A8" w:rsidRPr="009971A8" w:rsidRDefault="009971A8" w:rsidP="009971A8">
            <w:pPr>
              <w:rPr>
                <w:rFonts w:ascii="Courier New" w:eastAsia="Times New Roman" w:hAnsi="Courier New" w:cs="Courier New"/>
                <w:bCs/>
                <w:color w:val="000000" w:themeColor="text1"/>
                <w:sz w:val="20"/>
                <w:szCs w:val="20"/>
              </w:rPr>
            </w:pPr>
          </w:p>
          <w:p w14:paraId="2ABEFBA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6C74CEB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582A441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68827CC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70F972A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2CB119E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213BC90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0D9AD82C" w14:textId="77777777" w:rsidR="009971A8" w:rsidRPr="009971A8" w:rsidRDefault="009971A8" w:rsidP="009971A8">
            <w:pPr>
              <w:rPr>
                <w:rFonts w:ascii="Courier New" w:eastAsia="Times New Roman" w:hAnsi="Courier New" w:cs="Courier New"/>
                <w:bCs/>
                <w:color w:val="000000" w:themeColor="text1"/>
                <w:sz w:val="20"/>
                <w:szCs w:val="20"/>
              </w:rPr>
            </w:pPr>
          </w:p>
          <w:p w14:paraId="0863DB4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79E06E6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1F8ABC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2BE1DD7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lastRenderedPageBreak/>
              <w:t xml:space="preserve"> */</w:t>
            </w:r>
          </w:p>
          <w:p w14:paraId="12F9C3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ublic class ComparableCircleDriver {</w:t>
            </w:r>
          </w:p>
          <w:p w14:paraId="12C41764" w14:textId="77777777" w:rsidR="009971A8" w:rsidRPr="009971A8" w:rsidRDefault="009971A8" w:rsidP="009971A8">
            <w:pPr>
              <w:rPr>
                <w:rFonts w:ascii="Courier New" w:eastAsia="Times New Roman" w:hAnsi="Courier New" w:cs="Courier New"/>
                <w:bCs/>
                <w:color w:val="000000" w:themeColor="text1"/>
                <w:sz w:val="20"/>
                <w:szCs w:val="20"/>
              </w:rPr>
            </w:pPr>
          </w:p>
          <w:p w14:paraId="07C2001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88A450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param args the command line arguments</w:t>
            </w:r>
          </w:p>
          <w:p w14:paraId="2B85F84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D9194A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atic void main(String[] args) {</w:t>
            </w:r>
          </w:p>
          <w:p w14:paraId="64FFB51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DO code application logic here</w:t>
            </w:r>
          </w:p>
          <w:p w14:paraId="40D3DE1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ComparableCircle circle1 = new ComparableCircle(26.5);</w:t>
            </w:r>
          </w:p>
          <w:p w14:paraId="1AFC2047" w14:textId="77777777" w:rsidR="009971A8" w:rsidRPr="009971A8" w:rsidRDefault="009971A8" w:rsidP="009971A8">
            <w:pPr>
              <w:rPr>
                <w:rFonts w:ascii="Courier New" w:eastAsia="Times New Roman" w:hAnsi="Courier New" w:cs="Courier New"/>
                <w:bCs/>
                <w:color w:val="000000" w:themeColor="text1"/>
                <w:sz w:val="20"/>
                <w:szCs w:val="20"/>
              </w:rPr>
            </w:pPr>
          </w:p>
          <w:p w14:paraId="556F0A4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ComparableCircle circle2 = new ComparableCircle(13.4);</w:t>
            </w:r>
          </w:p>
          <w:p w14:paraId="1FEB02E4" w14:textId="77777777" w:rsidR="009971A8" w:rsidRPr="009971A8" w:rsidRDefault="009971A8" w:rsidP="009971A8">
            <w:pPr>
              <w:rPr>
                <w:rFonts w:ascii="Courier New" w:eastAsia="Times New Roman" w:hAnsi="Courier New" w:cs="Courier New"/>
                <w:bCs/>
                <w:color w:val="000000" w:themeColor="text1"/>
                <w:sz w:val="20"/>
                <w:szCs w:val="20"/>
              </w:rPr>
            </w:pPr>
          </w:p>
          <w:p w14:paraId="15DAB34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ystem.out.println("Larger instance: " + findLargest(circle1, circle2));</w:t>
            </w:r>
          </w:p>
          <w:p w14:paraId="021C8B74"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1C1EA0C2" w14:textId="77777777" w:rsidR="009971A8" w:rsidRPr="009971A8" w:rsidRDefault="009971A8" w:rsidP="009971A8">
            <w:pPr>
              <w:rPr>
                <w:rFonts w:ascii="Courier New" w:eastAsia="Times New Roman" w:hAnsi="Courier New" w:cs="Courier New"/>
                <w:bCs/>
                <w:color w:val="000000" w:themeColor="text1"/>
                <w:sz w:val="20"/>
                <w:szCs w:val="20"/>
              </w:rPr>
            </w:pPr>
          </w:p>
          <w:p w14:paraId="5E09EE1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rivate static String findLargest(ComparableCircle circle1, ComparableCircle circle2) {</w:t>
            </w:r>
          </w:p>
          <w:p w14:paraId="3E00FC3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throw new UnsupportedOperationException("Not supported yet."); //To change body of generated methods, choose Tools | Templates.</w:t>
            </w:r>
          </w:p>
          <w:p w14:paraId="46D8CBD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tring sha = " ";</w:t>
            </w:r>
          </w:p>
          <w:p w14:paraId="06107BE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if (circle1.compareTo(circle2) &gt; 0) {</w:t>
            </w:r>
          </w:p>
          <w:p w14:paraId="416E185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first circle is large.";</w:t>
            </w:r>
          </w:p>
          <w:p w14:paraId="37A9CAF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else if (circle1.compareTo(circle2) &lt; 0) {</w:t>
            </w:r>
          </w:p>
          <w:p w14:paraId="07DCCA3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second circle is large.";</w:t>
            </w:r>
          </w:p>
          <w:p w14:paraId="3C45667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else {</w:t>
            </w:r>
          </w:p>
          <w:p w14:paraId="4D787A3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two circles is the same";</w:t>
            </w:r>
          </w:p>
          <w:p w14:paraId="21F6209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A4C5388" w14:textId="77777777" w:rsidR="009971A8" w:rsidRPr="009971A8" w:rsidRDefault="009971A8" w:rsidP="009971A8">
            <w:pPr>
              <w:rPr>
                <w:rFonts w:ascii="Courier New" w:eastAsia="Times New Roman" w:hAnsi="Courier New" w:cs="Courier New"/>
                <w:bCs/>
                <w:color w:val="000000" w:themeColor="text1"/>
                <w:sz w:val="20"/>
                <w:szCs w:val="20"/>
              </w:rPr>
            </w:pPr>
          </w:p>
          <w:p w14:paraId="5D2D881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sha;</w:t>
            </w:r>
          </w:p>
          <w:p w14:paraId="36CA7B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965A118" w14:textId="10E71620"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tc>
      </w:tr>
    </w:tbl>
    <w:p w14:paraId="6A2879EB" w14:textId="1EE86B6C" w:rsidR="00704AEA" w:rsidRDefault="00704AEA">
      <w:pPr>
        <w:rPr>
          <w:rFonts w:ascii="Times New Roman" w:eastAsia="Times New Roman" w:hAnsi="Times New Roman" w:cs="Times New Roman"/>
          <w:bCs/>
          <w:color w:val="000000" w:themeColor="text1"/>
          <w:sz w:val="24"/>
          <w:szCs w:val="24"/>
        </w:rPr>
      </w:pPr>
    </w:p>
    <w:p w14:paraId="60CE1D81" w14:textId="77777777" w:rsidR="009971A8" w:rsidRPr="00F552FC" w:rsidRDefault="009971A8">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12B84B01" w14:textId="77777777" w:rsidR="00063FC7" w:rsidRDefault="00063FC7">
      <w:pPr>
        <w:rPr>
          <w:noProof/>
        </w:rPr>
      </w:pPr>
    </w:p>
    <w:p w14:paraId="75ADD74B" w14:textId="77777777" w:rsidR="00063FC7" w:rsidRDefault="00063FC7">
      <w:pPr>
        <w:rPr>
          <w:rFonts w:ascii="Times New Roman" w:eastAsia="Times New Roman" w:hAnsi="Times New Roman" w:cs="Times New Roman"/>
          <w:bCs/>
          <w:color w:val="000000" w:themeColor="text1"/>
          <w:sz w:val="24"/>
          <w:szCs w:val="24"/>
        </w:rPr>
      </w:pPr>
    </w:p>
    <w:p w14:paraId="336697C3" w14:textId="77777777" w:rsidR="00063FC7" w:rsidRDefault="00063FC7">
      <w:pPr>
        <w:rPr>
          <w:rFonts w:ascii="Times New Roman" w:eastAsia="Times New Roman" w:hAnsi="Times New Roman" w:cs="Times New Roman"/>
          <w:bCs/>
          <w:color w:val="000000" w:themeColor="text1"/>
          <w:sz w:val="24"/>
          <w:szCs w:val="24"/>
        </w:rPr>
      </w:pPr>
    </w:p>
    <w:p w14:paraId="79512752" w14:textId="77777777" w:rsidR="00063FC7" w:rsidRDefault="00063FC7">
      <w:pPr>
        <w:rPr>
          <w:rFonts w:ascii="Times New Roman" w:eastAsia="Times New Roman" w:hAnsi="Times New Roman" w:cs="Times New Roman"/>
          <w:bCs/>
          <w:color w:val="000000" w:themeColor="text1"/>
          <w:sz w:val="24"/>
          <w:szCs w:val="24"/>
        </w:rPr>
      </w:pPr>
    </w:p>
    <w:p w14:paraId="0175579B" w14:textId="01D8E837" w:rsidR="009971A8" w:rsidRDefault="009971A8">
      <w:pPr>
        <w:rPr>
          <w:rFonts w:ascii="Times New Roman" w:eastAsia="Times New Roman" w:hAnsi="Times New Roman" w:cs="Times New Roman"/>
          <w:bCs/>
          <w:color w:val="000000" w:themeColor="text1"/>
          <w:sz w:val="24"/>
          <w:szCs w:val="24"/>
        </w:rPr>
      </w:pPr>
      <w:r>
        <w:rPr>
          <w:noProof/>
        </w:rPr>
        <w:drawing>
          <wp:inline distT="0" distB="0" distL="0" distR="0" wp14:anchorId="4BB4C78B" wp14:editId="04F578DB">
            <wp:extent cx="3879850" cy="130048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9850" cy="1300480"/>
                    </a:xfrm>
                    <a:prstGeom prst="rect">
                      <a:avLst/>
                    </a:prstGeom>
                    <a:noFill/>
                    <a:ln>
                      <a:noFill/>
                    </a:ln>
                  </pic:spPr>
                </pic:pic>
              </a:graphicData>
            </a:graphic>
          </wp:inline>
        </w:drawing>
      </w:r>
    </w:p>
    <w:p w14:paraId="666749FB" w14:textId="77777777" w:rsidR="00063FC7" w:rsidRDefault="00063FC7" w:rsidP="00063FC7">
      <w:pPr>
        <w:rPr>
          <w:noProof/>
        </w:rPr>
      </w:pPr>
    </w:p>
    <w:p w14:paraId="1D711129" w14:textId="77777777" w:rsidR="00063FC7" w:rsidRDefault="00063FC7" w:rsidP="00063FC7">
      <w:pPr>
        <w:rPr>
          <w:noProof/>
        </w:rPr>
      </w:pPr>
    </w:p>
    <w:p w14:paraId="395E6E7A" w14:textId="238E1966" w:rsidR="00063FC7" w:rsidRDefault="00063FC7" w:rsidP="00063FC7">
      <w:pPr>
        <w:rPr>
          <w:noProof/>
        </w:rPr>
      </w:pPr>
      <w:r>
        <w:rPr>
          <w:noProof/>
        </w:rPr>
        <w:lastRenderedPageBreak/>
        <w:t>UML:</w:t>
      </w:r>
    </w:p>
    <w:p w14:paraId="556DCEE6" w14:textId="34565CAD" w:rsidR="00704AEA" w:rsidRDefault="004B19CF">
      <w:pPr>
        <w:rPr>
          <w:rFonts w:ascii="Times New Roman" w:eastAsia="Times New Roman" w:hAnsi="Times New Roman" w:cs="Times New Roman"/>
          <w:bCs/>
          <w:color w:val="000000" w:themeColor="text1"/>
          <w:sz w:val="24"/>
          <w:szCs w:val="24"/>
        </w:rPr>
      </w:pPr>
      <w:r>
        <w:rPr>
          <w:noProof/>
        </w:rPr>
        <w:drawing>
          <wp:inline distT="0" distB="0" distL="0" distR="0" wp14:anchorId="7F48DE6A" wp14:editId="34DFD7B1">
            <wp:extent cx="5943600" cy="5372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72100"/>
                    </a:xfrm>
                    <a:prstGeom prst="rect">
                      <a:avLst/>
                    </a:prstGeom>
                    <a:noFill/>
                    <a:ln>
                      <a:noFill/>
                    </a:ln>
                  </pic:spPr>
                </pic:pic>
              </a:graphicData>
            </a:graphic>
          </wp:inline>
        </w:drawing>
      </w:r>
      <w:r w:rsidR="00704AEA">
        <w:rPr>
          <w:rFonts w:ascii="Times New Roman" w:eastAsia="Times New Roman" w:hAnsi="Times New Roman" w:cs="Times New Roman"/>
          <w:bCs/>
          <w:color w:val="000000" w:themeColor="text1"/>
          <w:sz w:val="24"/>
          <w:szCs w:val="24"/>
        </w:rPr>
        <w:br w:type="page"/>
      </w:r>
    </w:p>
    <w:p w14:paraId="529450B1" w14:textId="77777777" w:rsidR="008A756E" w:rsidRDefault="008A756E">
      <w:pPr>
        <w:rPr>
          <w:rFonts w:ascii="Times New Roman" w:eastAsia="Times New Roman" w:hAnsi="Times New Roman" w:cs="Times New Roman"/>
          <w:bCs/>
          <w:color w:val="000000" w:themeColor="text1"/>
          <w:sz w:val="24"/>
          <w:szCs w:val="24"/>
        </w:rPr>
      </w:pPr>
    </w:p>
    <w:p w14:paraId="030AEEFF" w14:textId="77777777" w:rsidR="00704AEA" w:rsidRDefault="00704AEA">
      <w:pPr>
        <w:rPr>
          <w:rFonts w:ascii="Times New Roman" w:eastAsia="Times New Roman" w:hAnsi="Times New Roman" w:cs="Times New Roman"/>
          <w:bCs/>
          <w:color w:val="000000" w:themeColor="text1"/>
          <w:sz w:val="24"/>
          <w:szCs w:val="24"/>
        </w:rPr>
      </w:pPr>
    </w:p>
    <w:p w14:paraId="22A29AF8" w14:textId="77777777" w:rsidR="008A756E" w:rsidRDefault="008A756E" w:rsidP="008A756E">
      <w:pPr>
        <w:pStyle w:val="ListParagraph"/>
        <w:ind w:left="360"/>
        <w:jc w:val="both"/>
        <w:rPr>
          <w:rFonts w:ascii="Times New Roman" w:eastAsia="Times New Roman" w:hAnsi="Times New Roman" w:cs="Times New Roman"/>
          <w:bCs/>
          <w:color w:val="000000" w:themeColor="text1"/>
          <w:sz w:val="24"/>
          <w:szCs w:val="24"/>
        </w:rPr>
      </w:pPr>
    </w:p>
    <w:p w14:paraId="603CFA22"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4701E41E"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2E992758" w14:textId="697CEB94"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78668971" w14:textId="10B3BDD9"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p>
    <w:p w14:paraId="5A86E2CE" w14:textId="03B7E2CA"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p>
    <w:p w14:paraId="40840CB7" w14:textId="232C5927"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6EECD482" w14:textId="7181A897" w:rsidR="00173EBC" w:rsidRPr="00CE74DC" w:rsidRDefault="00173EBC"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Exception :</w:t>
      </w:r>
    </w:p>
    <w:p w14:paraId="162D90EF" w14:textId="77777777" w:rsidR="003249C4" w:rsidRPr="00CE74DC" w:rsidRDefault="003249C4" w:rsidP="005B330B">
      <w:pPr>
        <w:pStyle w:val="NoSpacing"/>
        <w:rPr>
          <w:rFonts w:ascii="Times New Roman" w:hAnsi="Times New Roman" w:cs="Times New Roman"/>
          <w:sz w:val="24"/>
          <w:szCs w:val="24"/>
          <w:shd w:val="clear" w:color="auto" w:fill="F1F1F1"/>
        </w:rPr>
      </w:pPr>
    </w:p>
    <w:p w14:paraId="0EA17CE2" w14:textId="77777777" w:rsidR="00173EBC" w:rsidRPr="00CE74DC" w:rsidRDefault="00173EBC"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It is an event that interrupts the normal flow of the program execution.</w:t>
      </w:r>
    </w:p>
    <w:p w14:paraId="6440B51A" w14:textId="77777777" w:rsidR="00173EBC" w:rsidRPr="00CE74DC" w:rsidRDefault="00173EBC" w:rsidP="005B330B">
      <w:pPr>
        <w:pStyle w:val="NoSpacing"/>
        <w:rPr>
          <w:rFonts w:ascii="Times New Roman" w:hAnsi="Times New Roman" w:cs="Times New Roman"/>
          <w:sz w:val="24"/>
          <w:szCs w:val="24"/>
          <w:shd w:val="clear" w:color="auto" w:fill="F1F1F1"/>
        </w:rPr>
      </w:pPr>
    </w:p>
    <w:p w14:paraId="21709FD5" w14:textId="5F7315FC" w:rsidR="00173EBC" w:rsidRPr="00CE74DC" w:rsidRDefault="00173EBC"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C</w:t>
      </w:r>
      <w:r w:rsidR="00B142FC" w:rsidRPr="00CE74DC">
        <w:rPr>
          <w:rFonts w:ascii="Times New Roman" w:hAnsi="Times New Roman" w:cs="Times New Roman"/>
          <w:sz w:val="24"/>
          <w:szCs w:val="24"/>
          <w:shd w:val="clear" w:color="auto" w:fill="F1F1F1"/>
        </w:rPr>
        <w:t>hecked Exception</w:t>
      </w:r>
      <w:r w:rsidRPr="00CE74DC">
        <w:rPr>
          <w:rFonts w:ascii="Times New Roman" w:hAnsi="Times New Roman" w:cs="Times New Roman"/>
          <w:sz w:val="24"/>
          <w:szCs w:val="24"/>
          <w:shd w:val="clear" w:color="auto" w:fill="F1F1F1"/>
        </w:rPr>
        <w:t>:</w:t>
      </w:r>
    </w:p>
    <w:p w14:paraId="78B06BBE" w14:textId="23A1E1F4" w:rsidR="00173EBC" w:rsidRPr="00CE74DC" w:rsidRDefault="00173EBC"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 xml:space="preserve">They are checked at compile </w:t>
      </w:r>
      <w:r w:rsidR="00F552FC" w:rsidRPr="00CE74DC">
        <w:rPr>
          <w:rFonts w:ascii="Times New Roman" w:hAnsi="Times New Roman" w:cs="Times New Roman"/>
          <w:sz w:val="24"/>
          <w:szCs w:val="24"/>
          <w:shd w:val="clear" w:color="auto" w:fill="F1F1F1"/>
        </w:rPr>
        <w:t>time.</w:t>
      </w:r>
    </w:p>
    <w:p w14:paraId="23224F29" w14:textId="14661786" w:rsidR="00173EBC" w:rsidRPr="00CE74DC" w:rsidRDefault="00173EBC"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It means if any program or method is showing checked exceptions then should be handled by try-catch block or it should be declared using throws keyword otherwise it shows compile time error.</w:t>
      </w:r>
    </w:p>
    <w:p w14:paraId="282B041A" w14:textId="630722EE" w:rsidR="00D1739F" w:rsidRPr="00CE74DC" w:rsidRDefault="00D1739F" w:rsidP="005B330B">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Example</w:t>
      </w:r>
      <w:r w:rsidR="001F2DEA" w:rsidRPr="00CE74DC">
        <w:rPr>
          <w:rFonts w:ascii="Times New Roman" w:hAnsi="Times New Roman" w:cs="Times New Roman"/>
          <w:sz w:val="24"/>
          <w:szCs w:val="24"/>
          <w:shd w:val="clear" w:color="auto" w:fill="F1F1F1"/>
        </w:rPr>
        <w:t xml:space="preserve"> for checked exception</w:t>
      </w:r>
    </w:p>
    <w:p w14:paraId="54665348" w14:textId="7495CD04" w:rsidR="00D1739F" w:rsidRPr="00CE74DC" w:rsidRDefault="00D1739F" w:rsidP="005B330B">
      <w:pPr>
        <w:pStyle w:val="NoSpacing"/>
        <w:rPr>
          <w:rFonts w:ascii="Times New Roman" w:hAnsi="Times New Roman" w:cs="Times New Roman"/>
          <w:sz w:val="24"/>
          <w:szCs w:val="24"/>
          <w:shd w:val="clear" w:color="auto" w:fill="F1F1F1"/>
        </w:rPr>
      </w:pPr>
    </w:p>
    <w:p w14:paraId="71FECFE7" w14:textId="32485FBE" w:rsidR="00D1739F" w:rsidRPr="00CE74DC" w:rsidRDefault="00D1739F" w:rsidP="003249C4">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Explanation</w:t>
      </w:r>
    </w:p>
    <w:p w14:paraId="1D8DC6A8" w14:textId="1E38AADA" w:rsidR="003249C4" w:rsidRPr="00CE74DC" w:rsidRDefault="003249C4" w:rsidP="003249C4">
      <w:pPr>
        <w:pStyle w:val="NoSpacing"/>
        <w:rPr>
          <w:rFonts w:ascii="Times New Roman" w:hAnsi="Times New Roman" w:cs="Times New Roman"/>
          <w:sz w:val="24"/>
          <w:szCs w:val="24"/>
          <w:shd w:val="clear" w:color="auto" w:fill="F1F1F1"/>
        </w:rPr>
      </w:pPr>
      <w:r w:rsidRPr="00CE74DC">
        <w:rPr>
          <w:rFonts w:ascii="Times New Roman" w:hAnsi="Times New Roman" w:cs="Times New Roman"/>
          <w:sz w:val="24"/>
          <w:szCs w:val="24"/>
          <w:shd w:val="clear" w:color="auto" w:fill="F1F1F1"/>
        </w:rPr>
        <w:t xml:space="preserve">In class train, declared two variables number of comparments and train name.Declared constructor, setter and getter methods. Declaring two methods train name and number of comparments. In class driver, using scanner scan reading inputs </w:t>
      </w:r>
      <w:r w:rsidR="00FC6634" w:rsidRPr="00CE74DC">
        <w:rPr>
          <w:rFonts w:ascii="Times New Roman" w:hAnsi="Times New Roman" w:cs="Times New Roman"/>
          <w:sz w:val="24"/>
          <w:szCs w:val="24"/>
          <w:shd w:val="clear" w:color="auto" w:fill="F1F1F1"/>
        </w:rPr>
        <w:t>for number of compartments and train name. If the input text file is given wrong, then it prints file not found.</w:t>
      </w:r>
    </w:p>
    <w:tbl>
      <w:tblPr>
        <w:tblStyle w:val="TableGrid"/>
        <w:tblW w:w="0" w:type="auto"/>
        <w:tblInd w:w="0" w:type="dxa"/>
        <w:tblLook w:val="04A0" w:firstRow="1" w:lastRow="0" w:firstColumn="1" w:lastColumn="0" w:noHBand="0" w:noVBand="1"/>
      </w:tblPr>
      <w:tblGrid>
        <w:gridCol w:w="9350"/>
      </w:tblGrid>
      <w:tr w:rsidR="00D1739F" w14:paraId="0B253938" w14:textId="77777777" w:rsidTr="00D1739F">
        <w:tc>
          <w:tcPr>
            <w:tcW w:w="9350" w:type="dxa"/>
          </w:tcPr>
          <w:p w14:paraId="1D0FB443" w14:textId="0C9709EB" w:rsidR="001F2DEA" w:rsidRPr="001F2DEA" w:rsidRDefault="003249C4" w:rsidP="001F2DEA">
            <w:pPr>
              <w:keepNext/>
              <w:rPr>
                <w:rFonts w:ascii="Courier New" w:eastAsia="Times New Roman" w:hAnsi="Courier New" w:cs="Courier New"/>
                <w:sz w:val="20"/>
                <w:szCs w:val="20"/>
                <w:shd w:val="clear" w:color="auto" w:fill="F1F1F1"/>
              </w:rPr>
            </w:pPr>
            <w:r>
              <w:rPr>
                <w:rFonts w:ascii="Courier New" w:eastAsia="Times New Roman" w:hAnsi="Courier New" w:cs="Courier New"/>
                <w:sz w:val="20"/>
                <w:szCs w:val="20"/>
                <w:shd w:val="clear" w:color="auto" w:fill="F1F1F1"/>
              </w:rPr>
              <w:lastRenderedPageBreak/>
              <w:t>/</w:t>
            </w:r>
          </w:p>
          <w:p w14:paraId="7E8332D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To change this license header, choose License Headers in Project Properties.</w:t>
            </w:r>
          </w:p>
          <w:p w14:paraId="0A41A33F"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To change this template file, choose Tools | Templates</w:t>
            </w:r>
          </w:p>
          <w:p w14:paraId="13204C3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and open the template in the editor.</w:t>
            </w:r>
          </w:p>
          <w:p w14:paraId="59192A9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358363F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package question6_checked;</w:t>
            </w:r>
          </w:p>
          <w:p w14:paraId="0C9F6376" w14:textId="77777777" w:rsidR="001F2DEA" w:rsidRPr="001F2DEA" w:rsidRDefault="001F2DEA" w:rsidP="001F2DEA">
            <w:pPr>
              <w:keepNext/>
              <w:rPr>
                <w:rFonts w:ascii="Courier New" w:eastAsia="Times New Roman" w:hAnsi="Courier New" w:cs="Courier New"/>
                <w:sz w:val="20"/>
                <w:szCs w:val="20"/>
                <w:shd w:val="clear" w:color="auto" w:fill="F1F1F1"/>
              </w:rPr>
            </w:pPr>
          </w:p>
          <w:p w14:paraId="59B7601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w:t>
            </w:r>
          </w:p>
          <w:p w14:paraId="6AEE0B00"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4928E521"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author Shabnam Shaik</w:t>
            </w:r>
          </w:p>
          <w:p w14:paraId="40EAECA5"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0F853EA0"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public class Train {</w:t>
            </w:r>
          </w:p>
          <w:p w14:paraId="05C03AF3" w14:textId="77777777" w:rsidR="001F2DEA" w:rsidRPr="001F2DEA" w:rsidRDefault="001F2DEA" w:rsidP="001F2DEA">
            <w:pPr>
              <w:keepNext/>
              <w:rPr>
                <w:rFonts w:ascii="Courier New" w:eastAsia="Times New Roman" w:hAnsi="Courier New" w:cs="Courier New"/>
                <w:sz w:val="20"/>
                <w:szCs w:val="20"/>
                <w:shd w:val="clear" w:color="auto" w:fill="F1F1F1"/>
              </w:rPr>
            </w:pPr>
          </w:p>
          <w:p w14:paraId="3AA21FF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rivate int numberOfCompartments;</w:t>
            </w:r>
          </w:p>
          <w:p w14:paraId="78B04C1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rivate String trainName;</w:t>
            </w:r>
          </w:p>
          <w:p w14:paraId="1E63417B" w14:textId="77777777" w:rsidR="001F2DEA" w:rsidRPr="001F2DEA" w:rsidRDefault="001F2DEA" w:rsidP="001F2DEA">
            <w:pPr>
              <w:keepNext/>
              <w:rPr>
                <w:rFonts w:ascii="Courier New" w:eastAsia="Times New Roman" w:hAnsi="Courier New" w:cs="Courier New"/>
                <w:sz w:val="20"/>
                <w:szCs w:val="20"/>
                <w:shd w:val="clear" w:color="auto" w:fill="F1F1F1"/>
              </w:rPr>
            </w:pPr>
          </w:p>
          <w:p w14:paraId="60D3D7BC"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Train(int numberOfCompartments, String trainName) {</w:t>
            </w:r>
          </w:p>
          <w:p w14:paraId="3A082F2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his.numberOfCompartments = numberOfCompartments;</w:t>
            </w:r>
          </w:p>
          <w:p w14:paraId="67059533"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his.trainName = trainName;</w:t>
            </w:r>
          </w:p>
          <w:p w14:paraId="5C39C1E8"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2ED0CF34" w14:textId="77777777" w:rsidR="001F2DEA" w:rsidRPr="001F2DEA" w:rsidRDefault="001F2DEA" w:rsidP="001F2DEA">
            <w:pPr>
              <w:keepNext/>
              <w:rPr>
                <w:rFonts w:ascii="Courier New" w:eastAsia="Times New Roman" w:hAnsi="Courier New" w:cs="Courier New"/>
                <w:sz w:val="20"/>
                <w:szCs w:val="20"/>
                <w:shd w:val="clear" w:color="auto" w:fill="F1F1F1"/>
              </w:rPr>
            </w:pPr>
          </w:p>
          <w:p w14:paraId="1BA9C347"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int getNumberOfCompartments() {</w:t>
            </w:r>
          </w:p>
          <w:p w14:paraId="5AB535E9"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return numberOfCompartments;</w:t>
            </w:r>
          </w:p>
          <w:p w14:paraId="74E2118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1FC802E6" w14:textId="77777777" w:rsidR="001F2DEA" w:rsidRPr="001F2DEA" w:rsidRDefault="001F2DEA" w:rsidP="001F2DEA">
            <w:pPr>
              <w:keepNext/>
              <w:rPr>
                <w:rFonts w:ascii="Courier New" w:eastAsia="Times New Roman" w:hAnsi="Courier New" w:cs="Courier New"/>
                <w:sz w:val="20"/>
                <w:szCs w:val="20"/>
                <w:shd w:val="clear" w:color="auto" w:fill="F1F1F1"/>
              </w:rPr>
            </w:pPr>
          </w:p>
          <w:p w14:paraId="5723FFB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String getTrainName() {</w:t>
            </w:r>
          </w:p>
          <w:p w14:paraId="1B15878A"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return trainName;</w:t>
            </w:r>
          </w:p>
          <w:p w14:paraId="23FD893C"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50867CF1" w14:textId="77777777" w:rsidR="001F2DEA" w:rsidRPr="001F2DEA" w:rsidRDefault="001F2DEA" w:rsidP="001F2DEA">
            <w:pPr>
              <w:keepNext/>
              <w:rPr>
                <w:rFonts w:ascii="Courier New" w:eastAsia="Times New Roman" w:hAnsi="Courier New" w:cs="Courier New"/>
                <w:sz w:val="20"/>
                <w:szCs w:val="20"/>
                <w:shd w:val="clear" w:color="auto" w:fill="F1F1F1"/>
              </w:rPr>
            </w:pPr>
          </w:p>
          <w:p w14:paraId="52740197"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void setNumberOfCompartments(int numberOfCompartments) {</w:t>
            </w:r>
          </w:p>
          <w:p w14:paraId="476DE81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his.numberOfCompartments = numberOfCompartments;</w:t>
            </w:r>
          </w:p>
          <w:p w14:paraId="5E6E1D03"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415BE7B0" w14:textId="77777777" w:rsidR="001F2DEA" w:rsidRPr="001F2DEA" w:rsidRDefault="001F2DEA" w:rsidP="001F2DEA">
            <w:pPr>
              <w:keepNext/>
              <w:rPr>
                <w:rFonts w:ascii="Courier New" w:eastAsia="Times New Roman" w:hAnsi="Courier New" w:cs="Courier New"/>
                <w:sz w:val="20"/>
                <w:szCs w:val="20"/>
                <w:shd w:val="clear" w:color="auto" w:fill="F1F1F1"/>
              </w:rPr>
            </w:pPr>
          </w:p>
          <w:p w14:paraId="7DD41E7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void setTrainName(String trainName) {</w:t>
            </w:r>
          </w:p>
          <w:p w14:paraId="4DA242D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his.trainName = trainName;</w:t>
            </w:r>
          </w:p>
          <w:p w14:paraId="64EA997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170DDA33" w14:textId="77777777" w:rsidR="001F2DEA" w:rsidRPr="001F2DEA" w:rsidRDefault="001F2DEA" w:rsidP="001F2DEA">
            <w:pPr>
              <w:keepNext/>
              <w:rPr>
                <w:rFonts w:ascii="Courier New" w:eastAsia="Times New Roman" w:hAnsi="Courier New" w:cs="Courier New"/>
                <w:sz w:val="20"/>
                <w:szCs w:val="20"/>
                <w:shd w:val="clear" w:color="auto" w:fill="F1F1F1"/>
              </w:rPr>
            </w:pPr>
          </w:p>
          <w:p w14:paraId="09788EF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Override</w:t>
            </w:r>
          </w:p>
          <w:p w14:paraId="7110D17F"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String toString() {</w:t>
            </w:r>
          </w:p>
          <w:p w14:paraId="2D41F17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return " numberOfCompartments:  " + numberOfCompartments + "\ntrainName: " + trainName;</w:t>
            </w:r>
          </w:p>
          <w:p w14:paraId="55D8631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695DC6BD" w14:textId="77777777" w:rsidR="001F2DEA" w:rsidRPr="001F2DEA" w:rsidRDefault="001F2DEA" w:rsidP="001F2DEA">
            <w:pPr>
              <w:keepNext/>
              <w:rPr>
                <w:rFonts w:ascii="Courier New" w:eastAsia="Times New Roman" w:hAnsi="Courier New" w:cs="Courier New"/>
                <w:sz w:val="20"/>
                <w:szCs w:val="20"/>
                <w:shd w:val="clear" w:color="auto" w:fill="F1F1F1"/>
              </w:rPr>
            </w:pPr>
          </w:p>
          <w:p w14:paraId="26DA56AC" w14:textId="77777777" w:rsidR="00D1739F"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w:t>
            </w:r>
          </w:p>
          <w:p w14:paraId="13F9D0CF"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w:t>
            </w:r>
          </w:p>
          <w:p w14:paraId="71CC5FAD"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To change this license header, choose License Headers in Project Properties.</w:t>
            </w:r>
          </w:p>
          <w:p w14:paraId="487F5ED1"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To change this template file, choose Tools | Templates</w:t>
            </w:r>
          </w:p>
          <w:p w14:paraId="59655237"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and open the template in the editor.</w:t>
            </w:r>
          </w:p>
          <w:p w14:paraId="1F0FDD1A"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3EA1EF1C"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package question6_checked;</w:t>
            </w:r>
          </w:p>
          <w:p w14:paraId="655ED5A5" w14:textId="77777777" w:rsidR="001F2DEA" w:rsidRPr="001F2DEA" w:rsidRDefault="001F2DEA" w:rsidP="001F2DEA">
            <w:pPr>
              <w:keepNext/>
              <w:rPr>
                <w:rFonts w:ascii="Courier New" w:eastAsia="Times New Roman" w:hAnsi="Courier New" w:cs="Courier New"/>
                <w:sz w:val="20"/>
                <w:szCs w:val="20"/>
                <w:shd w:val="clear" w:color="auto" w:fill="F1F1F1"/>
              </w:rPr>
            </w:pPr>
          </w:p>
          <w:p w14:paraId="0236F7EE"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import java.io.File;</w:t>
            </w:r>
          </w:p>
          <w:p w14:paraId="11D228E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import java.io.FileNotFoundException;</w:t>
            </w:r>
          </w:p>
          <w:p w14:paraId="4677C551"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import java.util.Scanner;</w:t>
            </w:r>
          </w:p>
          <w:p w14:paraId="7BD98306" w14:textId="77777777" w:rsidR="001F2DEA" w:rsidRPr="001F2DEA" w:rsidRDefault="001F2DEA" w:rsidP="001F2DEA">
            <w:pPr>
              <w:keepNext/>
              <w:rPr>
                <w:rFonts w:ascii="Courier New" w:eastAsia="Times New Roman" w:hAnsi="Courier New" w:cs="Courier New"/>
                <w:sz w:val="20"/>
                <w:szCs w:val="20"/>
                <w:shd w:val="clear" w:color="auto" w:fill="F1F1F1"/>
              </w:rPr>
            </w:pPr>
          </w:p>
          <w:p w14:paraId="62846BC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lastRenderedPageBreak/>
              <w:t>/**</w:t>
            </w:r>
          </w:p>
          <w:p w14:paraId="0D2768A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3BE7248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author Shabnam Shaik</w:t>
            </w:r>
          </w:p>
          <w:p w14:paraId="2D709EDE"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548B65FE"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public class TrainDriver {</w:t>
            </w:r>
          </w:p>
          <w:p w14:paraId="02D495B9" w14:textId="77777777" w:rsidR="001F2DEA" w:rsidRPr="001F2DEA" w:rsidRDefault="001F2DEA" w:rsidP="001F2DEA">
            <w:pPr>
              <w:keepNext/>
              <w:rPr>
                <w:rFonts w:ascii="Courier New" w:eastAsia="Times New Roman" w:hAnsi="Courier New" w:cs="Courier New"/>
                <w:sz w:val="20"/>
                <w:szCs w:val="20"/>
                <w:shd w:val="clear" w:color="auto" w:fill="F1F1F1"/>
              </w:rPr>
            </w:pPr>
          </w:p>
          <w:p w14:paraId="30808285"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4D1BF784"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param args the command line arguments</w:t>
            </w:r>
          </w:p>
          <w:p w14:paraId="44F3739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4AA5821A"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public static void main(String[] args) throws FileNotFoundException {</w:t>
            </w:r>
          </w:p>
          <w:p w14:paraId="4A7D060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TODO code application logic here</w:t>
            </w:r>
          </w:p>
          <w:p w14:paraId="395CE135" w14:textId="77777777" w:rsidR="001F2DEA" w:rsidRPr="001F2DEA" w:rsidRDefault="001F2DEA" w:rsidP="001F2DEA">
            <w:pPr>
              <w:keepNext/>
              <w:rPr>
                <w:rFonts w:ascii="Courier New" w:eastAsia="Times New Roman" w:hAnsi="Courier New" w:cs="Courier New"/>
                <w:sz w:val="20"/>
                <w:szCs w:val="20"/>
                <w:shd w:val="clear" w:color="auto" w:fill="F1F1F1"/>
              </w:rPr>
            </w:pPr>
          </w:p>
          <w:p w14:paraId="3B387D9B"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Scanner scan = new Scanner(new File("input.txt"));</w:t>
            </w:r>
          </w:p>
          <w:p w14:paraId="01376480"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System.out.println("Shabnam Shaik");</w:t>
            </w:r>
          </w:p>
          <w:p w14:paraId="45173706"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int compartments = scan.nextInt();</w:t>
            </w:r>
          </w:p>
          <w:p w14:paraId="26A6C7AF" w14:textId="77777777" w:rsidR="001F2DEA" w:rsidRPr="001F2DEA" w:rsidRDefault="001F2DEA" w:rsidP="001F2DEA">
            <w:pPr>
              <w:keepNext/>
              <w:rPr>
                <w:rFonts w:ascii="Courier New" w:eastAsia="Times New Roman" w:hAnsi="Courier New" w:cs="Courier New"/>
                <w:sz w:val="20"/>
                <w:szCs w:val="20"/>
                <w:shd w:val="clear" w:color="auto" w:fill="F1F1F1"/>
              </w:rPr>
            </w:pPr>
          </w:p>
          <w:p w14:paraId="67475618"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String name = scan.next();</w:t>
            </w:r>
          </w:p>
          <w:p w14:paraId="36BEC889" w14:textId="77777777" w:rsidR="001F2DEA" w:rsidRPr="001F2DEA" w:rsidRDefault="001F2DEA" w:rsidP="001F2DEA">
            <w:pPr>
              <w:keepNext/>
              <w:rPr>
                <w:rFonts w:ascii="Courier New" w:eastAsia="Times New Roman" w:hAnsi="Courier New" w:cs="Courier New"/>
                <w:sz w:val="20"/>
                <w:szCs w:val="20"/>
                <w:shd w:val="clear" w:color="auto" w:fill="F1F1F1"/>
              </w:rPr>
            </w:pPr>
          </w:p>
          <w:p w14:paraId="5020063C"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ry {</w:t>
            </w:r>
          </w:p>
          <w:p w14:paraId="779C1D29"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Train train = new Train(compartments, name);</w:t>
            </w:r>
          </w:p>
          <w:p w14:paraId="3B17A747"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System.out.println(train.toString());</w:t>
            </w:r>
          </w:p>
          <w:p w14:paraId="15793287" w14:textId="77777777" w:rsidR="001F2DEA" w:rsidRPr="001F2DEA" w:rsidRDefault="001F2DEA" w:rsidP="001F2DEA">
            <w:pPr>
              <w:keepNext/>
              <w:rPr>
                <w:rFonts w:ascii="Courier New" w:eastAsia="Times New Roman" w:hAnsi="Courier New" w:cs="Courier New"/>
                <w:sz w:val="20"/>
                <w:szCs w:val="20"/>
                <w:shd w:val="clear" w:color="auto" w:fill="F1F1F1"/>
              </w:rPr>
            </w:pPr>
          </w:p>
          <w:p w14:paraId="65940F73"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 catch (Exception e) {</w:t>
            </w:r>
          </w:p>
          <w:p w14:paraId="7C21A7A2"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System.out.println("file is not found");</w:t>
            </w:r>
          </w:p>
          <w:p w14:paraId="3228F188"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67C6B5A9" w14:textId="77777777"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 xml:space="preserve">    }</w:t>
            </w:r>
          </w:p>
          <w:p w14:paraId="4D340AA2" w14:textId="77777777" w:rsidR="001F2DEA" w:rsidRPr="001F2DEA" w:rsidRDefault="001F2DEA" w:rsidP="001F2DEA">
            <w:pPr>
              <w:keepNext/>
              <w:rPr>
                <w:rFonts w:ascii="Courier New" w:eastAsia="Times New Roman" w:hAnsi="Courier New" w:cs="Courier New"/>
                <w:sz w:val="20"/>
                <w:szCs w:val="20"/>
                <w:shd w:val="clear" w:color="auto" w:fill="F1F1F1"/>
              </w:rPr>
            </w:pPr>
          </w:p>
          <w:p w14:paraId="1804CC7B" w14:textId="6088B474" w:rsidR="001F2DEA" w:rsidRPr="001F2DEA" w:rsidRDefault="001F2DEA" w:rsidP="001F2DEA">
            <w:pPr>
              <w:keepNext/>
              <w:rPr>
                <w:rFonts w:ascii="Courier New" w:eastAsia="Times New Roman" w:hAnsi="Courier New" w:cs="Courier New"/>
                <w:sz w:val="20"/>
                <w:szCs w:val="20"/>
                <w:shd w:val="clear" w:color="auto" w:fill="F1F1F1"/>
              </w:rPr>
            </w:pPr>
            <w:r w:rsidRPr="001F2DEA">
              <w:rPr>
                <w:rFonts w:ascii="Courier New" w:eastAsia="Times New Roman" w:hAnsi="Courier New" w:cs="Courier New"/>
                <w:sz w:val="20"/>
                <w:szCs w:val="20"/>
                <w:shd w:val="clear" w:color="auto" w:fill="F1F1F1"/>
              </w:rPr>
              <w:t>}</w:t>
            </w:r>
          </w:p>
        </w:tc>
      </w:tr>
    </w:tbl>
    <w:p w14:paraId="0482AB2A" w14:textId="2FD1B0D4" w:rsidR="00D1739F" w:rsidRDefault="00D1739F" w:rsidP="00173EBC">
      <w:pPr>
        <w:keepNext/>
        <w:spacing w:after="0" w:line="240" w:lineRule="auto"/>
        <w:rPr>
          <w:rFonts w:ascii="Times New Roman" w:eastAsia="Times New Roman" w:hAnsi="Times New Roman" w:cs="Times New Roman"/>
          <w:sz w:val="24"/>
          <w:szCs w:val="24"/>
          <w:shd w:val="clear" w:color="auto" w:fill="F1F1F1"/>
        </w:rPr>
      </w:pPr>
    </w:p>
    <w:p w14:paraId="759D257A"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0F183B81"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786B42D2"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1A797C93" w14:textId="2FAF7013" w:rsidR="00F552FC" w:rsidRDefault="00F552FC" w:rsidP="00173EBC">
      <w:pPr>
        <w:keepNext/>
        <w:spacing w:after="0" w:line="240" w:lineRule="auto"/>
        <w:rPr>
          <w:rFonts w:ascii="Times New Roman" w:eastAsia="Times New Roman" w:hAnsi="Times New Roman" w:cs="Times New Roman"/>
          <w:sz w:val="24"/>
          <w:szCs w:val="24"/>
          <w:shd w:val="clear" w:color="auto" w:fill="F1F1F1"/>
        </w:rPr>
      </w:pPr>
      <w:r w:rsidRPr="00F552FC">
        <w:rPr>
          <w:rFonts w:ascii="Times New Roman" w:eastAsia="Times New Roman" w:hAnsi="Times New Roman" w:cs="Times New Roman"/>
          <w:sz w:val="24"/>
          <w:szCs w:val="24"/>
          <w:shd w:val="clear" w:color="auto" w:fill="F1F1F1"/>
        </w:rPr>
        <w:t>OUTPUT</w:t>
      </w:r>
      <w:r w:rsidR="00FC6634">
        <w:rPr>
          <w:rFonts w:ascii="Times New Roman" w:eastAsia="Times New Roman" w:hAnsi="Times New Roman" w:cs="Times New Roman"/>
          <w:sz w:val="24"/>
          <w:szCs w:val="24"/>
          <w:shd w:val="clear" w:color="auto" w:fill="F1F1F1"/>
        </w:rPr>
        <w:t>1:</w:t>
      </w:r>
    </w:p>
    <w:p w14:paraId="483C7F1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143B454D" w14:textId="600CF926" w:rsidR="003249C4" w:rsidRPr="00173EBC" w:rsidRDefault="003249C4" w:rsidP="00173EBC">
      <w:pPr>
        <w:keepNext/>
        <w:spacing w:after="0" w:line="240" w:lineRule="auto"/>
        <w:rPr>
          <w:rFonts w:ascii="Times New Roman" w:eastAsia="Times New Roman" w:hAnsi="Times New Roman" w:cs="Times New Roman"/>
          <w:sz w:val="24"/>
          <w:szCs w:val="24"/>
          <w:shd w:val="clear" w:color="auto" w:fill="F1F1F1"/>
        </w:rPr>
      </w:pPr>
      <w:r>
        <w:rPr>
          <w:noProof/>
        </w:rPr>
        <w:drawing>
          <wp:inline distT="0" distB="0" distL="0" distR="0" wp14:anchorId="65152CDC" wp14:editId="671D09C7">
            <wp:extent cx="4358005" cy="1747520"/>
            <wp:effectExtent l="0" t="0" r="444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8005" cy="1747520"/>
                    </a:xfrm>
                    <a:prstGeom prst="rect">
                      <a:avLst/>
                    </a:prstGeom>
                    <a:noFill/>
                    <a:ln>
                      <a:noFill/>
                    </a:ln>
                  </pic:spPr>
                </pic:pic>
              </a:graphicData>
            </a:graphic>
          </wp:inline>
        </w:drawing>
      </w:r>
    </w:p>
    <w:p w14:paraId="1CF25763" w14:textId="7CE31F56" w:rsidR="00173EBC" w:rsidRDefault="00173EBC" w:rsidP="00173EBC">
      <w:pPr>
        <w:keepNext/>
        <w:spacing w:after="0" w:line="240" w:lineRule="auto"/>
        <w:rPr>
          <w:rFonts w:ascii="Times New Roman" w:eastAsia="Times New Roman" w:hAnsi="Times New Roman" w:cs="Times New Roman"/>
          <w:sz w:val="24"/>
          <w:szCs w:val="24"/>
          <w:shd w:val="clear" w:color="auto" w:fill="F1F1F1"/>
        </w:rPr>
      </w:pPr>
    </w:p>
    <w:p w14:paraId="5FE58C63"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49FBB64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6B6FE2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82CA17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9E3EF4F"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4AD6A8F7"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7A7722FD"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03D90AE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D8CA84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75E6A4A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FB1B1B3"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0362A1E" w14:textId="2C47F5E9"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r>
        <w:rPr>
          <w:rFonts w:ascii="Times New Roman" w:eastAsia="Times New Roman" w:hAnsi="Times New Roman" w:cs="Times New Roman"/>
          <w:sz w:val="24"/>
          <w:szCs w:val="24"/>
          <w:shd w:val="clear" w:color="auto" w:fill="F1F1F1"/>
        </w:rPr>
        <w:t>Output 2:</w:t>
      </w:r>
    </w:p>
    <w:p w14:paraId="17D26D87" w14:textId="1312A150"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r>
        <w:rPr>
          <w:noProof/>
        </w:rPr>
        <mc:AlternateContent>
          <mc:Choice Requires="wps">
            <w:drawing>
              <wp:inline distT="0" distB="0" distL="0" distR="0" wp14:anchorId="5D37DC7A" wp14:editId="6BDBA3B2">
                <wp:extent cx="306705" cy="306705"/>
                <wp:effectExtent l="0" t="0" r="0" b="0"/>
                <wp:docPr id="39" name="Rectangl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9B87F4" id="Rectangle 39"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" filled="f" stroked="f">
                <o:lock v:ext="edit" aspectratio="t"/>
                <w10:anchorlock/>
              </v:rect>
            </w:pict>
          </mc:Fallback>
        </mc:AlternateContent>
      </w:r>
      <w:r w:rsidRPr="00FC6634">
        <w:t xml:space="preserve"> </w:t>
      </w:r>
      <w:r>
        <w:rPr>
          <w:noProof/>
        </w:rPr>
        <w:drawing>
          <wp:inline distT="0" distB="0" distL="0" distR="0" wp14:anchorId="7EC0E2BE" wp14:editId="72D5E72D">
            <wp:extent cx="3304572" cy="17475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6739" cy="1775107"/>
                    </a:xfrm>
                    <a:prstGeom prst="rect">
                      <a:avLst/>
                    </a:prstGeom>
                    <a:noFill/>
                    <a:ln>
                      <a:noFill/>
                    </a:ln>
                  </pic:spPr>
                </pic:pic>
              </a:graphicData>
            </a:graphic>
          </wp:inline>
        </w:drawing>
      </w:r>
    </w:p>
    <w:p w14:paraId="1F72372E" w14:textId="6572B6FE" w:rsidR="00FC6634" w:rsidRPr="00173EBC" w:rsidRDefault="00FC6634" w:rsidP="00173EBC">
      <w:pPr>
        <w:keepNext/>
        <w:spacing w:after="0" w:line="240" w:lineRule="auto"/>
        <w:rPr>
          <w:rFonts w:ascii="Times New Roman" w:eastAsia="Times New Roman" w:hAnsi="Times New Roman" w:cs="Times New Roman"/>
          <w:sz w:val="24"/>
          <w:szCs w:val="24"/>
          <w:shd w:val="clear" w:color="auto" w:fill="F1F1F1"/>
        </w:rPr>
      </w:pPr>
      <w:r>
        <w:rPr>
          <w:noProof/>
        </w:rPr>
        <mc:AlternateContent>
          <mc:Choice Requires="wps">
            <w:drawing>
              <wp:inline distT="0" distB="0" distL="0" distR="0" wp14:anchorId="637BC2E3" wp14:editId="3553A877">
                <wp:extent cx="306705" cy="306705"/>
                <wp:effectExtent l="0" t="0" r="0" b="0"/>
                <wp:docPr id="38" name="Rectangl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E7D88D" id="Rectangle 38"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" filled="f" stroked="f">
                <o:lock v:ext="edit" aspectratio="t"/>
                <w10:anchorlock/>
              </v:rect>
            </w:pict>
          </mc:Fallback>
        </mc:AlternateContent>
      </w:r>
    </w:p>
    <w:p w14:paraId="15C3B855" w14:textId="35C4ECB1"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b/>
          <w:color w:val="222426"/>
          <w:sz w:val="24"/>
          <w:szCs w:val="24"/>
          <w:highlight w:val="white"/>
        </w:rPr>
        <w:t>U</w:t>
      </w:r>
      <w:r w:rsidR="00B142FC">
        <w:rPr>
          <w:rFonts w:ascii="Times New Roman" w:eastAsia="Times New Roman" w:hAnsi="Times New Roman" w:cs="Times New Roman"/>
          <w:b/>
          <w:color w:val="222426"/>
          <w:sz w:val="24"/>
          <w:szCs w:val="24"/>
          <w:highlight w:val="white"/>
        </w:rPr>
        <w:t>nchecked Expection</w:t>
      </w:r>
      <w:r w:rsidRPr="00173EBC">
        <w:rPr>
          <w:rFonts w:ascii="Times New Roman" w:eastAsia="Times New Roman" w:hAnsi="Times New Roman" w:cs="Times New Roman"/>
          <w:b/>
          <w:color w:val="222426"/>
          <w:sz w:val="24"/>
          <w:szCs w:val="24"/>
          <w:highlight w:val="white"/>
        </w:rPr>
        <w:t>:</w:t>
      </w:r>
      <w:r w:rsidRPr="00173EBC">
        <w:rPr>
          <w:rFonts w:ascii="Times New Roman" w:eastAsia="Times New Roman" w:hAnsi="Times New Roman" w:cs="Times New Roman"/>
          <w:color w:val="222426"/>
          <w:sz w:val="24"/>
          <w:szCs w:val="24"/>
          <w:highlight w:val="white"/>
        </w:rPr>
        <w:t xml:space="preserve"> </w:t>
      </w:r>
    </w:p>
    <w:p w14:paraId="1BC2CB76" w14:textId="0BDF8595"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Unchecked exceptions are not checked at compile time. It means if your program is throwing an unchecked exception and even if you didn’t handle/declare that exception, the program won’t give a compilation error.</w:t>
      </w:r>
    </w:p>
    <w:p w14:paraId="1B0423AB" w14:textId="244A5599"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This exception occurs due to the incorrect data provided by the user.</w:t>
      </w:r>
    </w:p>
    <w:p w14:paraId="6A63DE03" w14:textId="66939D40" w:rsidR="003249C4" w:rsidRPr="00063FC7" w:rsidRDefault="00173EBC" w:rsidP="00063FC7">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 xml:space="preserve">All Unchecked exceptions are direct subclasses of </w:t>
      </w:r>
      <w:r w:rsidRPr="005B330B">
        <w:rPr>
          <w:rFonts w:ascii="Times New Roman" w:eastAsia="Times New Roman" w:hAnsi="Times New Roman" w:cs="Times New Roman"/>
          <w:i/>
          <w:color w:val="222426"/>
          <w:sz w:val="24"/>
          <w:szCs w:val="24"/>
          <w:highlight w:val="white"/>
        </w:rPr>
        <w:t>RuntimeException</w:t>
      </w:r>
      <w:r w:rsidRPr="005B330B">
        <w:rPr>
          <w:rFonts w:ascii="Times New Roman" w:eastAsia="Times New Roman" w:hAnsi="Times New Roman" w:cs="Times New Roman"/>
          <w:color w:val="222426"/>
          <w:sz w:val="24"/>
          <w:szCs w:val="24"/>
          <w:highlight w:val="white"/>
        </w:rPr>
        <w:t xml:space="preserve"> class.</w:t>
      </w:r>
    </w:p>
    <w:p w14:paraId="4F9EEEFC" w14:textId="77777777" w:rsidR="003249C4" w:rsidRDefault="003249C4" w:rsidP="00A3052F">
      <w:pPr>
        <w:jc w:val="both"/>
        <w:rPr>
          <w:rFonts w:ascii="Times New Roman" w:eastAsia="Times New Roman" w:hAnsi="Times New Roman" w:cs="Times New Roman"/>
          <w:bCs/>
          <w:color w:val="000000" w:themeColor="text1"/>
          <w:sz w:val="24"/>
          <w:szCs w:val="24"/>
        </w:rPr>
      </w:pPr>
    </w:p>
    <w:p w14:paraId="7764E4B0" w14:textId="14490058" w:rsidR="00173EBC" w:rsidRDefault="00A3052F"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p>
    <w:p w14:paraId="1D50C876" w14:textId="02583438" w:rsidR="00D1739F" w:rsidRDefault="00D1739F"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9E9FE8B" w14:textId="3F447F8B" w:rsidR="003249C4" w:rsidRDefault="00CE74DC"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class, declared two variables name and age. Declared getter setter and constructor. In age method throws expection when age is read as less than 18. It prints not permitted, else prints permitted. In driver class, reading the inputs and the expection is caught but using catch keyword where it prints expecton thrown.</w:t>
      </w:r>
    </w:p>
    <w:p w14:paraId="77D03CDE" w14:textId="77777777" w:rsidR="003249C4" w:rsidRDefault="003249C4" w:rsidP="00A3052F">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1739F" w14:paraId="4E3BCA0E" w14:textId="77777777" w:rsidTr="00D1739F">
        <w:tc>
          <w:tcPr>
            <w:tcW w:w="9350" w:type="dxa"/>
          </w:tcPr>
          <w:p w14:paraId="424E593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52C18AC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license header, choose License Headers in Project Properties.</w:t>
            </w:r>
          </w:p>
          <w:p w14:paraId="65F6523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template file, choose Tools | Templates</w:t>
            </w:r>
          </w:p>
          <w:p w14:paraId="35BD7C0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nd open the template in the editor.</w:t>
            </w:r>
          </w:p>
          <w:p w14:paraId="414BBCC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19727B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ackage question6_unchecked;</w:t>
            </w:r>
          </w:p>
          <w:p w14:paraId="6EDC75FE"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AA7868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27E119F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01AD538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uthor Shabnam Shaik</w:t>
            </w:r>
          </w:p>
          <w:p w14:paraId="71690F44"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667BA5A1"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ublic class Person {</w:t>
            </w:r>
          </w:p>
          <w:p w14:paraId="308E010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2CB61A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lastRenderedPageBreak/>
              <w:t xml:space="preserve">    private String name;</w:t>
            </w:r>
          </w:p>
          <w:p w14:paraId="5F6F4A1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rivate int age;</w:t>
            </w:r>
          </w:p>
          <w:p w14:paraId="4B7B4F0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494334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Person(String name, int age) {</w:t>
            </w:r>
          </w:p>
          <w:p w14:paraId="54804CA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name = name;</w:t>
            </w:r>
          </w:p>
          <w:p w14:paraId="5908F03D"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age = age;</w:t>
            </w:r>
          </w:p>
          <w:p w14:paraId="46F54AF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4B4AF59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5BDBE9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getName() {</w:t>
            </w:r>
          </w:p>
          <w:p w14:paraId="2B44601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name;</w:t>
            </w:r>
          </w:p>
          <w:p w14:paraId="7926707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52B6AFC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583021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void setName(String name) {</w:t>
            </w:r>
          </w:p>
          <w:p w14:paraId="4DF43C84"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name = name;</w:t>
            </w:r>
          </w:p>
          <w:p w14:paraId="2DC2801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9B836DD"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B1D8D9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int getAge() {</w:t>
            </w:r>
          </w:p>
          <w:p w14:paraId="47CD6A0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age;</w:t>
            </w:r>
          </w:p>
          <w:p w14:paraId="2E69E47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2F6E731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3B42D6C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void setAge(int age) {</w:t>
            </w:r>
          </w:p>
          <w:p w14:paraId="0E35A54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age = age;</w:t>
            </w:r>
          </w:p>
          <w:p w14:paraId="3B131FC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67B65CC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A12D99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age() {</w:t>
            </w:r>
          </w:p>
          <w:p w14:paraId="2032941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F689B4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tring s = " ";</w:t>
            </w:r>
          </w:p>
          <w:p w14:paraId="7B192FC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if (age &lt; 18) {</w:t>
            </w:r>
          </w:p>
          <w:p w14:paraId="104BE33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row new IllegalArgumentException("not permitted");</w:t>
            </w:r>
          </w:p>
          <w:p w14:paraId="4A5814F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else {</w:t>
            </w:r>
          </w:p>
          <w:p w14:paraId="3029F23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 = ("permitted");</w:t>
            </w:r>
          </w:p>
          <w:p w14:paraId="543F278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5DCAC0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s;</w:t>
            </w:r>
          </w:p>
          <w:p w14:paraId="4DBF782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45716F8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2BD11F9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Override</w:t>
            </w:r>
          </w:p>
          <w:p w14:paraId="10B65DA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toString() {</w:t>
            </w:r>
          </w:p>
          <w:p w14:paraId="3F34333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nname: " + name + "\nage: " + age;</w:t>
            </w:r>
          </w:p>
          <w:p w14:paraId="509E043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5913E0F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73BB865" w14:textId="77777777" w:rsidR="00D1739F"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6935EB6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5495906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license header, choose License Headers in Project Properties.</w:t>
            </w:r>
          </w:p>
          <w:p w14:paraId="08D0ED0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template file, choose Tools | Templates</w:t>
            </w:r>
          </w:p>
          <w:p w14:paraId="5220D3F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nd open the template in the editor.</w:t>
            </w:r>
          </w:p>
          <w:p w14:paraId="5070A90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0D1287B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ackage question6_unchecked;</w:t>
            </w:r>
          </w:p>
          <w:p w14:paraId="1AEDDE43"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3274753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import java.util.Scanner;</w:t>
            </w:r>
          </w:p>
          <w:p w14:paraId="38C0FC98"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EA72F9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4EDA25B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21E610F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uthor Shabnam Shaik</w:t>
            </w:r>
          </w:p>
          <w:p w14:paraId="12247BC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CADBB7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ublic class PersonDriver {</w:t>
            </w:r>
          </w:p>
          <w:p w14:paraId="4FFE92B6"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744F23F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lastRenderedPageBreak/>
              <w:t xml:space="preserve">    /**</w:t>
            </w:r>
          </w:p>
          <w:p w14:paraId="1B23780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param args the command line arguments</w:t>
            </w:r>
          </w:p>
          <w:p w14:paraId="3AC0482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7D9C24E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atic void main(String[] args) throws IllegalArgumentException {</w:t>
            </w:r>
          </w:p>
          <w:p w14:paraId="6A40A8F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DO code application logic here</w:t>
            </w:r>
          </w:p>
          <w:p w14:paraId="4D9F70C9"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78B6B36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canner scan = new Scanner(System.in);</w:t>
            </w:r>
          </w:p>
          <w:p w14:paraId="140E1F5D"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ln("Shabnam Shaik");</w:t>
            </w:r>
          </w:p>
          <w:p w14:paraId="7CD5E04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Enter the name: ");</w:t>
            </w:r>
          </w:p>
          <w:p w14:paraId="3409745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tring name = scan.next();</w:t>
            </w:r>
          </w:p>
          <w:p w14:paraId="69C1B76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ry {</w:t>
            </w:r>
          </w:p>
          <w:p w14:paraId="47A4C26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Enter the age: ");</w:t>
            </w:r>
          </w:p>
          <w:p w14:paraId="16C3C6A9"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6FA90CE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int age = scan.nextInt();</w:t>
            </w:r>
          </w:p>
          <w:p w14:paraId="4361972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1F139F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erson per = new Person(name, age);</w:t>
            </w:r>
          </w:p>
          <w:p w14:paraId="6E48ACE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ln(per.toString());</w:t>
            </w:r>
          </w:p>
          <w:p w14:paraId="751E691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ln(per.age());</w:t>
            </w:r>
          </w:p>
          <w:p w14:paraId="2AB2A0B3"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21CBCAE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catch (Exception e) {</w:t>
            </w:r>
          </w:p>
          <w:p w14:paraId="223475A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1938C0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ystem.out.println("exception thrown");</w:t>
            </w:r>
          </w:p>
          <w:p w14:paraId="246F86A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658E025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3FCDAF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3D42FD5" w14:textId="6668E5E8"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tc>
      </w:tr>
    </w:tbl>
    <w:p w14:paraId="25F132B9" w14:textId="257539B0" w:rsidR="00D1739F" w:rsidRDefault="00D1739F" w:rsidP="00A3052F">
      <w:pPr>
        <w:jc w:val="both"/>
        <w:rPr>
          <w:rFonts w:ascii="Times New Roman" w:eastAsia="Times New Roman" w:hAnsi="Times New Roman" w:cs="Times New Roman"/>
          <w:bCs/>
          <w:color w:val="000000" w:themeColor="text1"/>
          <w:sz w:val="24"/>
          <w:szCs w:val="24"/>
        </w:rPr>
      </w:pPr>
    </w:p>
    <w:p w14:paraId="1D32CE09" w14:textId="6BA06D49" w:rsidR="00F552FC" w:rsidRDefault="00F552FC"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CE74DC">
        <w:rPr>
          <w:rFonts w:ascii="Times New Roman" w:eastAsia="Times New Roman" w:hAnsi="Times New Roman" w:cs="Times New Roman"/>
          <w:bCs/>
          <w:color w:val="000000" w:themeColor="text1"/>
          <w:sz w:val="24"/>
          <w:szCs w:val="24"/>
        </w:rPr>
        <w:t>1:</w:t>
      </w:r>
    </w:p>
    <w:p w14:paraId="09142710" w14:textId="048D80A9" w:rsidR="00DF3724" w:rsidRDefault="003249C4" w:rsidP="00063FC7">
      <w:pPr>
        <w:jc w:val="both"/>
        <w:rPr>
          <w:rFonts w:ascii="Times New Roman" w:eastAsia="Times New Roman" w:hAnsi="Times New Roman" w:cs="Times New Roman"/>
          <w:bCs/>
          <w:color w:val="000000" w:themeColor="text1"/>
          <w:sz w:val="24"/>
          <w:szCs w:val="24"/>
        </w:rPr>
      </w:pPr>
      <w:r>
        <w:rPr>
          <w:noProof/>
        </w:rPr>
        <w:drawing>
          <wp:inline distT="0" distB="0" distL="0" distR="0" wp14:anchorId="36492BFC" wp14:editId="4F62D639">
            <wp:extent cx="5243195" cy="2482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195" cy="2482850"/>
                    </a:xfrm>
                    <a:prstGeom prst="rect">
                      <a:avLst/>
                    </a:prstGeom>
                    <a:noFill/>
                    <a:ln>
                      <a:noFill/>
                    </a:ln>
                  </pic:spPr>
                </pic:pic>
              </a:graphicData>
            </a:graphic>
          </wp:inline>
        </w:drawing>
      </w:r>
    </w:p>
    <w:p w14:paraId="5A2D66F4"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19BCBFF" w14:textId="77777777" w:rsidR="00CE74DC" w:rsidRDefault="00CE74DC" w:rsidP="00063FC7">
      <w:pPr>
        <w:jc w:val="both"/>
        <w:rPr>
          <w:rFonts w:ascii="Times New Roman" w:eastAsia="Times New Roman" w:hAnsi="Times New Roman" w:cs="Times New Roman"/>
          <w:bCs/>
          <w:color w:val="000000" w:themeColor="text1"/>
          <w:sz w:val="24"/>
          <w:szCs w:val="24"/>
        </w:rPr>
      </w:pPr>
    </w:p>
    <w:p w14:paraId="0F0F238E" w14:textId="77777777" w:rsidR="00CE74DC" w:rsidRDefault="00CE74DC" w:rsidP="00063FC7">
      <w:pPr>
        <w:jc w:val="both"/>
        <w:rPr>
          <w:rFonts w:ascii="Times New Roman" w:eastAsia="Times New Roman" w:hAnsi="Times New Roman" w:cs="Times New Roman"/>
          <w:bCs/>
          <w:color w:val="000000" w:themeColor="text1"/>
          <w:sz w:val="24"/>
          <w:szCs w:val="24"/>
        </w:rPr>
      </w:pPr>
    </w:p>
    <w:p w14:paraId="1F3A77CA" w14:textId="77777777" w:rsidR="00CE74DC" w:rsidRDefault="00CE74DC" w:rsidP="00063FC7">
      <w:pPr>
        <w:jc w:val="both"/>
        <w:rPr>
          <w:rFonts w:ascii="Times New Roman" w:eastAsia="Times New Roman" w:hAnsi="Times New Roman" w:cs="Times New Roman"/>
          <w:bCs/>
          <w:color w:val="000000" w:themeColor="text1"/>
          <w:sz w:val="24"/>
          <w:szCs w:val="24"/>
        </w:rPr>
      </w:pPr>
    </w:p>
    <w:p w14:paraId="51F7B51F"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EF127CD"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38D7FAD" w14:textId="26EC3670" w:rsidR="00CE74DC" w:rsidRDefault="00CE74DC" w:rsidP="00063FC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2:</w:t>
      </w:r>
    </w:p>
    <w:p w14:paraId="4369E7BA" w14:textId="03B40228" w:rsidR="00CE74DC" w:rsidRDefault="00CE74DC" w:rsidP="00063FC7">
      <w:pPr>
        <w:jc w:val="both"/>
        <w:rPr>
          <w:rFonts w:ascii="Times New Roman" w:eastAsia="Times New Roman" w:hAnsi="Times New Roman" w:cs="Times New Roman"/>
          <w:bCs/>
          <w:color w:val="000000" w:themeColor="text1"/>
          <w:sz w:val="24"/>
          <w:szCs w:val="24"/>
        </w:rPr>
      </w:pPr>
      <w:r>
        <w:rPr>
          <w:noProof/>
        </w:rPr>
        <w:drawing>
          <wp:inline distT="0" distB="0" distL="0" distR="0" wp14:anchorId="74BF8D85" wp14:editId="077F81DB">
            <wp:extent cx="4560570" cy="24536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0570" cy="2453640"/>
                    </a:xfrm>
                    <a:prstGeom prst="rect">
                      <a:avLst/>
                    </a:prstGeom>
                    <a:noFill/>
                    <a:ln>
                      <a:noFill/>
                    </a:ln>
                  </pic:spPr>
                </pic:pic>
              </a:graphicData>
            </a:graphic>
          </wp:inline>
        </w:drawing>
      </w:r>
    </w:p>
    <w:p w14:paraId="2BC36F88" w14:textId="641BD4AC" w:rsidR="00CE74DC" w:rsidRDefault="00CE74D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ABAB376" w14:textId="77777777" w:rsidR="00CE74DC" w:rsidRPr="00A3052F" w:rsidRDefault="00CE74DC" w:rsidP="00063FC7">
      <w:pPr>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7777777" w:rsidR="008B55DF" w:rsidRPr="00622347"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078213FD" w14:textId="77777777" w:rsidR="00A3052F" w:rsidRDefault="00A305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1881CC53" w14:textId="77777777" w:rsidR="00A3052F" w:rsidRDefault="00A3052F">
      <w:pPr>
        <w:rPr>
          <w:rFonts w:ascii="Times New Roman" w:eastAsia="Times New Roman" w:hAnsi="Times New Roman" w:cs="Times New Roman"/>
          <w:bCs/>
          <w:color w:val="000000" w:themeColor="text1"/>
          <w:sz w:val="24"/>
          <w:szCs w:val="24"/>
        </w:rPr>
      </w:pPr>
    </w:p>
    <w:p w14:paraId="40EEF84F" w14:textId="77777777" w:rsidR="00A3052F" w:rsidRDefault="00A305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55CE5F1D" w14:textId="77777777" w:rsidR="00A3052F" w:rsidRPr="00D1739F" w:rsidRDefault="00A3052F">
      <w:pPr>
        <w:rPr>
          <w:rFonts w:ascii="Times New Roman" w:eastAsia="Times New Roman" w:hAnsi="Times New Roman" w:cs="Times New Roman"/>
          <w:b/>
          <w:color w:val="000000" w:themeColor="text1"/>
          <w:sz w:val="24"/>
          <w:szCs w:val="24"/>
        </w:rPr>
      </w:pPr>
      <w:r w:rsidRPr="00D1739F">
        <w:rPr>
          <w:rFonts w:ascii="Times New Roman" w:eastAsia="Times New Roman" w:hAnsi="Times New Roman" w:cs="Times New Roman"/>
          <w:b/>
          <w:color w:val="000000" w:themeColor="text1"/>
          <w:sz w:val="24"/>
          <w:szCs w:val="24"/>
        </w:rPr>
        <w:t>Explanation</w:t>
      </w:r>
    </w:p>
    <w:p w14:paraId="1CE5F389" w14:textId="1272C46A"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1.Declaring an array size using length</w:t>
      </w:r>
    </w:p>
    <w:p w14:paraId="57E5CCFB" w14:textId="3E35FA83"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2.Scanning elements in array</w:t>
      </w:r>
    </w:p>
    <w:p w14:paraId="37D838F9" w14:textId="5780ED9E"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3.Scanning the required index value to be displayed</w:t>
      </w:r>
    </w:p>
    <w:p w14:paraId="0828A470" w14:textId="0C0C16FE"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4.Using scanner class, entering what ever index we want, if the index is less than 100, then it prints the position else prints out of bounds.</w:t>
      </w:r>
    </w:p>
    <w:p w14:paraId="2B192BCE" w14:textId="77777777" w:rsidR="00A3052F" w:rsidRDefault="00A3052F">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A3052F" w14:paraId="02206767" w14:textId="77777777" w:rsidTr="00A3052F">
        <w:tc>
          <w:tcPr>
            <w:tcW w:w="9350" w:type="dxa"/>
          </w:tcPr>
          <w:p w14:paraId="403BE63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p w14:paraId="54FC0D72"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 change this license header, choose License Headers in Project Properties.</w:t>
            </w:r>
          </w:p>
          <w:p w14:paraId="649CA81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 change this template file, choose Tools | Templates</w:t>
            </w:r>
          </w:p>
          <w:p w14:paraId="68E9D78B"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and open the template in the editor.</w:t>
            </w:r>
          </w:p>
          <w:p w14:paraId="6DFED120"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63A9AC7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package question07;</w:t>
            </w:r>
          </w:p>
          <w:p w14:paraId="7F4A242C" w14:textId="77777777" w:rsidR="00A3052F" w:rsidRPr="00A3052F" w:rsidRDefault="00A3052F" w:rsidP="00A3052F">
            <w:pPr>
              <w:rPr>
                <w:rFonts w:ascii="Courier New" w:eastAsia="Times New Roman" w:hAnsi="Courier New" w:cs="Courier New"/>
                <w:bCs/>
                <w:color w:val="000000" w:themeColor="text1"/>
                <w:sz w:val="20"/>
                <w:szCs w:val="20"/>
              </w:rPr>
            </w:pPr>
          </w:p>
          <w:p w14:paraId="5A5AAF1C"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import java.util.Random;</w:t>
            </w:r>
          </w:p>
          <w:p w14:paraId="63FC9A37"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import java.util.Scanner;</w:t>
            </w:r>
          </w:p>
          <w:p w14:paraId="6CB51009" w14:textId="77777777" w:rsidR="00A3052F" w:rsidRPr="00A3052F" w:rsidRDefault="00A3052F" w:rsidP="00A3052F">
            <w:pPr>
              <w:rPr>
                <w:rFonts w:ascii="Courier New" w:eastAsia="Times New Roman" w:hAnsi="Courier New" w:cs="Courier New"/>
                <w:bCs/>
                <w:color w:val="000000" w:themeColor="text1"/>
                <w:sz w:val="20"/>
                <w:szCs w:val="20"/>
              </w:rPr>
            </w:pPr>
          </w:p>
          <w:p w14:paraId="7935243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p w14:paraId="06BBA1C3"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67395D7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author Shabnam Shaik</w:t>
            </w:r>
          </w:p>
          <w:p w14:paraId="1EC3EE8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DA2AFB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public class ArrayDriver {</w:t>
            </w:r>
          </w:p>
          <w:p w14:paraId="453D1225" w14:textId="77777777" w:rsidR="00A3052F" w:rsidRPr="00A3052F" w:rsidRDefault="00A3052F" w:rsidP="00A3052F">
            <w:pPr>
              <w:rPr>
                <w:rFonts w:ascii="Courier New" w:eastAsia="Times New Roman" w:hAnsi="Courier New" w:cs="Courier New"/>
                <w:bCs/>
                <w:color w:val="000000" w:themeColor="text1"/>
                <w:sz w:val="20"/>
                <w:szCs w:val="20"/>
              </w:rPr>
            </w:pPr>
          </w:p>
          <w:p w14:paraId="52EDF48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0DCAA5C7"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param args the command line arguments</w:t>
            </w:r>
          </w:p>
          <w:p w14:paraId="324688C1"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6F91633"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public static void main(String[] args) {</w:t>
            </w:r>
          </w:p>
          <w:p w14:paraId="2CD5844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DO code application logic here</w:t>
            </w:r>
          </w:p>
          <w:p w14:paraId="1641A61D"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Random rd = new Random();</w:t>
            </w:r>
          </w:p>
          <w:p w14:paraId="6F8E711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int[] arr = new int[100];</w:t>
            </w:r>
          </w:p>
          <w:p w14:paraId="46954EE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for (int i = 0; i &lt; arr.length; i++) {</w:t>
            </w:r>
          </w:p>
          <w:p w14:paraId="6901D6B4"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arr[i] = rd.nextInt();</w:t>
            </w:r>
          </w:p>
          <w:p w14:paraId="069693DB"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9B2F194"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canner scan = new Scanner(System.in);</w:t>
            </w:r>
          </w:p>
          <w:p w14:paraId="40EA9D5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ystem.out.println("SHABNAM SHAIK");</w:t>
            </w:r>
          </w:p>
          <w:p w14:paraId="03A420D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ystem.out.println("enter the index of the array ");</w:t>
            </w:r>
          </w:p>
          <w:p w14:paraId="4A8D0EC8"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lastRenderedPageBreak/>
              <w:t xml:space="preserve">        int userInput = scan.nextInt();</w:t>
            </w:r>
          </w:p>
          <w:p w14:paraId="207CE25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if (userInput &gt;= 0 &amp;&amp; userInput &lt; 100) {</w:t>
            </w:r>
          </w:p>
          <w:p w14:paraId="72046C6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ystem.out.println("Value at corresponding element " + userInput + " is: " + arr[userInput]);</w:t>
            </w:r>
          </w:p>
          <w:p w14:paraId="2EBFF08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else {</w:t>
            </w:r>
          </w:p>
          <w:p w14:paraId="147C4D88"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ystem.out.println("Out of Bounds");</w:t>
            </w:r>
          </w:p>
          <w:p w14:paraId="7FB71AF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2E937225"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can.close();</w:t>
            </w:r>
          </w:p>
          <w:p w14:paraId="698EB042"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220CC45F" w14:textId="77777777" w:rsidR="00A3052F" w:rsidRPr="00A3052F" w:rsidRDefault="00A3052F" w:rsidP="00A3052F">
            <w:pPr>
              <w:rPr>
                <w:rFonts w:ascii="Courier New" w:eastAsia="Times New Roman" w:hAnsi="Courier New" w:cs="Courier New"/>
                <w:bCs/>
                <w:color w:val="000000" w:themeColor="text1"/>
                <w:sz w:val="20"/>
                <w:szCs w:val="20"/>
              </w:rPr>
            </w:pPr>
          </w:p>
          <w:p w14:paraId="33C0AFAE" w14:textId="5ED635AB"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tc>
      </w:tr>
    </w:tbl>
    <w:p w14:paraId="33D6A5DB" w14:textId="77777777" w:rsidR="00A3052F" w:rsidRDefault="00A3052F">
      <w:pPr>
        <w:rPr>
          <w:rFonts w:ascii="Times New Roman" w:eastAsia="Times New Roman" w:hAnsi="Times New Roman" w:cs="Times New Roman"/>
          <w:bCs/>
          <w:color w:val="000000" w:themeColor="text1"/>
          <w:sz w:val="24"/>
          <w:szCs w:val="24"/>
        </w:rPr>
      </w:pPr>
    </w:p>
    <w:p w14:paraId="3527F58D" w14:textId="1EF1E7EF" w:rsidR="00024F3B" w:rsidRDefault="00024F3B" w:rsidP="00024F3B">
      <w:pPr>
        <w:spacing w:after="0" w:line="375" w:lineRule="atLeast"/>
        <w:rPr>
          <w:rFonts w:ascii="Times New Roman" w:hAnsi="Times New Roman" w:cs="Times New Roman"/>
          <w:b/>
          <w:bCs/>
          <w:color w:val="202124"/>
          <w:sz w:val="24"/>
          <w:szCs w:val="24"/>
          <w:shd w:val="clear" w:color="auto" w:fill="FFFFFF"/>
        </w:rPr>
      </w:pPr>
      <w:r w:rsidRPr="00024F3B">
        <w:rPr>
          <w:rFonts w:ascii="Times New Roman" w:hAnsi="Times New Roman" w:cs="Times New Roman"/>
          <w:b/>
          <w:bCs/>
          <w:color w:val="202124"/>
          <w:sz w:val="24"/>
          <w:szCs w:val="24"/>
          <w:shd w:val="clear" w:color="auto" w:fill="FFFFFF"/>
        </w:rPr>
        <w:t>Output</w:t>
      </w:r>
    </w:p>
    <w:p w14:paraId="415B8F5F" w14:textId="77777777" w:rsidR="004A321C" w:rsidRPr="00024F3B" w:rsidRDefault="004A321C" w:rsidP="00024F3B">
      <w:pPr>
        <w:spacing w:after="0" w:line="375" w:lineRule="atLeast"/>
        <w:rPr>
          <w:rFonts w:ascii="Times New Roman" w:hAnsi="Times New Roman" w:cs="Times New Roman"/>
          <w:b/>
          <w:bCs/>
          <w:color w:val="202124"/>
          <w:sz w:val="24"/>
          <w:szCs w:val="24"/>
          <w:shd w:val="clear" w:color="auto" w:fill="FFFFFF"/>
        </w:rPr>
      </w:pPr>
    </w:p>
    <w:p w14:paraId="1C2A3AFB" w14:textId="0514FE60" w:rsidR="003F3E12" w:rsidRDefault="00D1739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r w:rsidR="003F3E12">
        <w:rPr>
          <w:rFonts w:ascii="Times New Roman" w:eastAsia="Times New Roman" w:hAnsi="Times New Roman" w:cs="Times New Roman"/>
          <w:bCs/>
          <w:color w:val="000000" w:themeColor="text1"/>
          <w:sz w:val="24"/>
          <w:szCs w:val="24"/>
        </w:rPr>
        <w:t>Within index</w:t>
      </w:r>
    </w:p>
    <w:p w14:paraId="08FE08C1" w14:textId="3FA1503A" w:rsidR="003F3E12" w:rsidRDefault="00024F3B">
      <w:pPr>
        <w:rPr>
          <w:rFonts w:ascii="Times New Roman" w:eastAsia="Times New Roman" w:hAnsi="Times New Roman" w:cs="Times New Roman"/>
          <w:bCs/>
          <w:color w:val="000000" w:themeColor="text1"/>
          <w:sz w:val="24"/>
          <w:szCs w:val="24"/>
        </w:rPr>
      </w:pPr>
      <w:r>
        <w:rPr>
          <w:noProof/>
        </w:rPr>
        <w:drawing>
          <wp:inline distT="0" distB="0" distL="0" distR="0" wp14:anchorId="2A8F9464" wp14:editId="613C9991">
            <wp:extent cx="3501390" cy="1579880"/>
            <wp:effectExtent l="0" t="0" r="381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390" cy="1579880"/>
                    </a:xfrm>
                    <a:prstGeom prst="rect">
                      <a:avLst/>
                    </a:prstGeom>
                    <a:noFill/>
                    <a:ln>
                      <a:noFill/>
                    </a:ln>
                  </pic:spPr>
                </pic:pic>
              </a:graphicData>
            </a:graphic>
          </wp:inline>
        </w:drawing>
      </w:r>
    </w:p>
    <w:p w14:paraId="539250DE" w14:textId="5162F231" w:rsidR="003F3E12" w:rsidRDefault="003F3E12">
      <w:pPr>
        <w:rPr>
          <w:rFonts w:ascii="Times New Roman" w:eastAsia="Times New Roman" w:hAnsi="Times New Roman" w:cs="Times New Roman"/>
          <w:bCs/>
          <w:color w:val="000000" w:themeColor="text1"/>
          <w:sz w:val="24"/>
          <w:szCs w:val="24"/>
        </w:rPr>
      </w:pPr>
    </w:p>
    <w:p w14:paraId="716C4A5D" w14:textId="781FBB66" w:rsidR="003F3E12" w:rsidRDefault="00D1739F" w:rsidP="003F3E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sidR="003F3E12">
        <w:rPr>
          <w:rFonts w:ascii="Times New Roman" w:eastAsia="Times New Roman" w:hAnsi="Times New Roman" w:cs="Times New Roman"/>
          <w:bCs/>
          <w:color w:val="000000" w:themeColor="text1"/>
          <w:sz w:val="24"/>
          <w:szCs w:val="24"/>
        </w:rPr>
        <w:t>Out of index</w:t>
      </w:r>
    </w:p>
    <w:p w14:paraId="270E7A08" w14:textId="57E67848" w:rsidR="003F3E12" w:rsidRDefault="003F3E12">
      <w:pPr>
        <w:rPr>
          <w:rFonts w:ascii="Times New Roman" w:eastAsia="Times New Roman" w:hAnsi="Times New Roman" w:cs="Times New Roman"/>
          <w:bCs/>
          <w:color w:val="000000" w:themeColor="text1"/>
          <w:sz w:val="24"/>
          <w:szCs w:val="24"/>
        </w:rPr>
      </w:pPr>
      <w:r>
        <w:rPr>
          <w:noProof/>
        </w:rPr>
        <w:drawing>
          <wp:inline distT="0" distB="0" distL="0" distR="0" wp14:anchorId="7B9B8DD3" wp14:editId="7C903602">
            <wp:extent cx="3217545" cy="137731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7545" cy="1377315"/>
                    </a:xfrm>
                    <a:prstGeom prst="rect">
                      <a:avLst/>
                    </a:prstGeom>
                    <a:noFill/>
                    <a:ln>
                      <a:noFill/>
                    </a:ln>
                  </pic:spPr>
                </pic:pic>
              </a:graphicData>
            </a:graphic>
          </wp:inline>
        </w:drawing>
      </w:r>
    </w:p>
    <w:p w14:paraId="0A4E0F32" w14:textId="5E7142DB" w:rsidR="003F3E12" w:rsidRDefault="003F3E12">
      <w:pPr>
        <w:rPr>
          <w:rFonts w:ascii="Times New Roman" w:eastAsia="Times New Roman" w:hAnsi="Times New Roman" w:cs="Times New Roman"/>
          <w:bCs/>
          <w:color w:val="000000" w:themeColor="text1"/>
          <w:sz w:val="24"/>
          <w:szCs w:val="24"/>
        </w:rPr>
      </w:pPr>
    </w:p>
    <w:p w14:paraId="3A1EA6D2" w14:textId="44F2A945" w:rsidR="003F3E12" w:rsidRDefault="003F3E12">
      <w:pPr>
        <w:rPr>
          <w:rFonts w:ascii="Times New Roman" w:eastAsia="Times New Roman" w:hAnsi="Times New Roman" w:cs="Times New Roman"/>
          <w:bCs/>
          <w:color w:val="000000" w:themeColor="text1"/>
          <w:sz w:val="24"/>
          <w:szCs w:val="24"/>
        </w:rPr>
      </w:pPr>
    </w:p>
    <w:p w14:paraId="2C5493E2" w14:textId="43BA1A72" w:rsidR="003F3E12" w:rsidRDefault="003F3E12">
      <w:pPr>
        <w:rPr>
          <w:rFonts w:ascii="Times New Roman" w:eastAsia="Times New Roman" w:hAnsi="Times New Roman" w:cs="Times New Roman"/>
          <w:bCs/>
          <w:color w:val="000000" w:themeColor="text1"/>
          <w:sz w:val="24"/>
          <w:szCs w:val="24"/>
        </w:rPr>
      </w:pPr>
    </w:p>
    <w:p w14:paraId="55955CFB" w14:textId="5E1CF3A8" w:rsidR="003F3E12" w:rsidRDefault="003F3E12">
      <w:pPr>
        <w:rPr>
          <w:rFonts w:ascii="Times New Roman" w:eastAsia="Times New Roman" w:hAnsi="Times New Roman" w:cs="Times New Roman"/>
          <w:bCs/>
          <w:color w:val="000000" w:themeColor="text1"/>
          <w:sz w:val="24"/>
          <w:szCs w:val="24"/>
        </w:rPr>
      </w:pPr>
    </w:p>
    <w:p w14:paraId="17BC5225" w14:textId="2EA80E50" w:rsidR="003F3E12" w:rsidRDefault="003F3E12">
      <w:pPr>
        <w:rPr>
          <w:rFonts w:ascii="Times New Roman" w:eastAsia="Times New Roman" w:hAnsi="Times New Roman" w:cs="Times New Roman"/>
          <w:bCs/>
          <w:color w:val="000000" w:themeColor="text1"/>
          <w:sz w:val="24"/>
          <w:szCs w:val="24"/>
        </w:rPr>
      </w:pPr>
    </w:p>
    <w:p w14:paraId="0039E7BC" w14:textId="487BD483" w:rsidR="003F3E12" w:rsidRDefault="003F3E12">
      <w:pPr>
        <w:rPr>
          <w:rFonts w:ascii="Times New Roman" w:eastAsia="Times New Roman" w:hAnsi="Times New Roman" w:cs="Times New Roman"/>
          <w:bCs/>
          <w:color w:val="000000" w:themeColor="text1"/>
          <w:sz w:val="24"/>
          <w:szCs w:val="24"/>
        </w:rPr>
      </w:pPr>
    </w:p>
    <w:p w14:paraId="4AF29982" w14:textId="77777777" w:rsidR="005B7F58" w:rsidRPr="003F3E12" w:rsidRDefault="005B7F58" w:rsidP="003F3E12">
      <w:pPr>
        <w:jc w:val="both"/>
        <w:rPr>
          <w:rFonts w:ascii="Times New Roman" w:eastAsia="Times New Roman" w:hAnsi="Times New Roman" w:cs="Times New Roman"/>
          <w:bCs/>
          <w:color w:val="000000" w:themeColor="text1"/>
          <w:sz w:val="24"/>
          <w:szCs w:val="24"/>
        </w:rPr>
      </w:pPr>
    </w:p>
    <w:p w14:paraId="4818DC58" w14:textId="43A4D21C" w:rsidR="008A756E"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11D259FA" w14:textId="0B46C532" w:rsidR="007A0D3D" w:rsidRDefault="00C5195E" w:rsidP="00C5195E">
      <w:pPr>
        <w:ind w:left="360"/>
        <w:jc w:val="both"/>
        <w:rPr>
          <w:rFonts w:ascii="Arial" w:hAnsi="Arial" w:cs="Arial"/>
          <w:color w:val="202124"/>
          <w:shd w:val="clear" w:color="auto" w:fill="FFFFFF"/>
        </w:rPr>
      </w:pPr>
      <w:r>
        <w:rPr>
          <w:rFonts w:ascii="Arial" w:hAnsi="Arial" w:cs="Arial"/>
          <w:b/>
          <w:bCs/>
          <w:color w:val="202124"/>
          <w:shd w:val="clear" w:color="auto" w:fill="FFFFFF"/>
        </w:rPr>
        <w:t>Exceptions</w:t>
      </w:r>
      <w:r>
        <w:rPr>
          <w:rFonts w:ascii="Arial" w:hAnsi="Arial" w:cs="Arial"/>
          <w:color w:val="202124"/>
          <w:shd w:val="clear" w:color="auto" w:fill="FFFFFF"/>
        </w:rPr>
        <w:t> separate error handling code from regular code. </w:t>
      </w:r>
      <w:r w:rsidRPr="00C5195E">
        <w:rPr>
          <w:rFonts w:ascii="Arial" w:hAnsi="Arial" w:cs="Arial"/>
          <w:color w:val="202124"/>
          <w:shd w:val="clear" w:color="auto" w:fill="FFFFFF"/>
        </w:rPr>
        <w:t>They</w:t>
      </w:r>
      <w:r>
        <w:rPr>
          <w:rFonts w:ascii="Arial" w:hAnsi="Arial" w:cs="Arial"/>
          <w:color w:val="202124"/>
          <w:shd w:val="clear" w:color="auto" w:fill="FFFFFF"/>
        </w:rPr>
        <w:t> propagate errors up the call stack</w:t>
      </w:r>
      <w:r w:rsidR="007A0D3D">
        <w:rPr>
          <w:rFonts w:ascii="Arial" w:hAnsi="Arial" w:cs="Arial"/>
          <w:color w:val="202124"/>
          <w:shd w:val="clear" w:color="auto" w:fill="FFFFFF"/>
        </w:rPr>
        <w:t xml:space="preserve"> and these </w:t>
      </w:r>
      <w:r>
        <w:rPr>
          <w:rFonts w:ascii="Arial" w:hAnsi="Arial" w:cs="Arial"/>
          <w:color w:val="202124"/>
          <w:shd w:val="clear" w:color="auto" w:fill="FFFFFF"/>
        </w:rPr>
        <w:t>classes</w:t>
      </w:r>
      <w:r w:rsidR="007A0D3D">
        <w:rPr>
          <w:rFonts w:ascii="Arial" w:hAnsi="Arial" w:cs="Arial"/>
          <w:color w:val="202124"/>
          <w:shd w:val="clear" w:color="auto" w:fill="FFFFFF"/>
        </w:rPr>
        <w:t>,</w:t>
      </w:r>
      <w:r>
        <w:rPr>
          <w:rFonts w:ascii="Arial" w:hAnsi="Arial" w:cs="Arial"/>
          <w:color w:val="202124"/>
          <w:shd w:val="clear" w:color="auto" w:fill="FFFFFF"/>
        </w:rPr>
        <w:t xml:space="preserve"> group and differentiate error types.</w:t>
      </w:r>
    </w:p>
    <w:p w14:paraId="572E9ED5" w14:textId="78F87284" w:rsidR="00C5195E" w:rsidRDefault="00C5195E" w:rsidP="007A0D3D">
      <w:pPr>
        <w:ind w:left="360"/>
        <w:jc w:val="both"/>
        <w:rPr>
          <w:rFonts w:ascii="Arial" w:hAnsi="Arial" w:cs="Arial"/>
          <w:color w:val="202124"/>
          <w:shd w:val="clear" w:color="auto" w:fill="FFFFFF"/>
        </w:rPr>
      </w:pPr>
      <w:r>
        <w:rPr>
          <w:rFonts w:ascii="Arial" w:hAnsi="Arial" w:cs="Arial"/>
          <w:color w:val="202124"/>
          <w:shd w:val="clear" w:color="auto" w:fill="FFFFFF"/>
        </w:rPr>
        <w:t xml:space="preserve">The </w:t>
      </w:r>
      <w:r w:rsidRPr="007A0D3D">
        <w:rPr>
          <w:rFonts w:ascii="Arial" w:hAnsi="Arial" w:cs="Arial"/>
          <w:b/>
          <w:bCs/>
          <w:color w:val="202124"/>
          <w:shd w:val="clear" w:color="auto" w:fill="FFFFFF"/>
        </w:rPr>
        <w:t>purpose</w:t>
      </w:r>
      <w:r>
        <w:rPr>
          <w:rFonts w:ascii="Arial" w:hAnsi="Arial" w:cs="Arial"/>
          <w:color w:val="202124"/>
          <w:shd w:val="clear" w:color="auto" w:fill="FFFFFF"/>
        </w:rPr>
        <w:t xml:space="preserve"> of declaring exceptions is </w:t>
      </w:r>
      <w:r w:rsidRPr="00C5195E">
        <w:rPr>
          <w:rFonts w:ascii="Arial" w:hAnsi="Arial" w:cs="Arial"/>
          <w:color w:val="202124"/>
          <w:shd w:val="clear" w:color="auto" w:fill="FFFFFF"/>
        </w:rPr>
        <w:t>to tell the Java runtime system what can go wrong</w:t>
      </w:r>
      <w:r>
        <w:rPr>
          <w:rFonts w:ascii="Arial" w:hAnsi="Arial" w:cs="Arial"/>
          <w:color w:val="202124"/>
          <w:shd w:val="clear" w:color="auto" w:fill="FFFFFF"/>
        </w:rPr>
        <w:t xml:space="preserve">.. </w:t>
      </w:r>
    </w:p>
    <w:p w14:paraId="12F72D53" w14:textId="72A20F3B" w:rsidR="007A0D3D" w:rsidRDefault="007A0D3D" w:rsidP="00C5195E">
      <w:pPr>
        <w:ind w:left="360"/>
        <w:jc w:val="both"/>
        <w:rPr>
          <w:rFonts w:ascii="Arial" w:hAnsi="Arial" w:cs="Arial"/>
          <w:color w:val="202124"/>
          <w:shd w:val="clear" w:color="auto" w:fill="FFFFFF"/>
        </w:rPr>
      </w:pPr>
      <w:r>
        <w:rPr>
          <w:rFonts w:ascii="Arial" w:hAnsi="Arial" w:cs="Arial"/>
          <w:color w:val="202124"/>
          <w:shd w:val="clear" w:color="auto" w:fill="FFFFFF"/>
        </w:rPr>
        <w:t xml:space="preserve">We can </w:t>
      </w:r>
      <w:r w:rsidRPr="007A0D3D">
        <w:rPr>
          <w:rFonts w:ascii="Arial" w:hAnsi="Arial" w:cs="Arial"/>
          <w:b/>
          <w:bCs/>
          <w:color w:val="202124"/>
          <w:shd w:val="clear" w:color="auto" w:fill="FFFFFF"/>
        </w:rPr>
        <w:t>declare exception</w:t>
      </w:r>
      <w:r>
        <w:rPr>
          <w:rFonts w:ascii="Arial" w:hAnsi="Arial" w:cs="Arial"/>
          <w:color w:val="202124"/>
          <w:shd w:val="clear" w:color="auto" w:fill="FFFFFF"/>
        </w:rPr>
        <w:t>, using the throws keyword in the method declaration, the method must </w:t>
      </w:r>
      <w:r w:rsidRPr="007A0D3D">
        <w:rPr>
          <w:rFonts w:ascii="Arial" w:hAnsi="Arial" w:cs="Arial"/>
          <w:color w:val="202124"/>
          <w:shd w:val="clear" w:color="auto" w:fill="FFFFFF"/>
        </w:rPr>
        <w:t>declare</w:t>
      </w:r>
      <w:r>
        <w:rPr>
          <w:rFonts w:ascii="Arial" w:hAnsi="Arial" w:cs="Arial"/>
          <w:color w:val="202124"/>
          <w:shd w:val="clear" w:color="auto" w:fill="FFFFFF"/>
        </w:rPr>
        <w:t> it using the throws keyword. The throws keyword appears at the end of a method's signature. We can throw an </w:t>
      </w:r>
      <w:r>
        <w:rPr>
          <w:rFonts w:ascii="Arial" w:hAnsi="Arial" w:cs="Arial"/>
          <w:b/>
          <w:bCs/>
          <w:color w:val="202124"/>
          <w:shd w:val="clear" w:color="auto" w:fill="FFFFFF"/>
        </w:rPr>
        <w:t>exception</w:t>
      </w:r>
      <w:r>
        <w:rPr>
          <w:rFonts w:ascii="Arial" w:hAnsi="Arial" w:cs="Arial"/>
          <w:color w:val="202124"/>
          <w:shd w:val="clear" w:color="auto" w:fill="FFFFFF"/>
        </w:rPr>
        <w:t>, either a newly instantiated one or an </w:t>
      </w:r>
      <w:r w:rsidRPr="007A0D3D">
        <w:rPr>
          <w:rFonts w:ascii="Arial" w:hAnsi="Arial" w:cs="Arial"/>
          <w:color w:val="202124"/>
          <w:shd w:val="clear" w:color="auto" w:fill="FFFFFF"/>
        </w:rPr>
        <w:t>exception</w:t>
      </w:r>
      <w:r>
        <w:rPr>
          <w:rFonts w:ascii="Arial" w:hAnsi="Arial" w:cs="Arial"/>
          <w:color w:val="202124"/>
          <w:shd w:val="clear" w:color="auto" w:fill="FFFFFF"/>
        </w:rPr>
        <w:t> that you just caught, by using the throw keyword.</w:t>
      </w:r>
    </w:p>
    <w:p w14:paraId="42ABAA4D" w14:textId="7C8267D2" w:rsidR="007A0D3D" w:rsidRDefault="007A0D3D" w:rsidP="007A0D3D">
      <w:pPr>
        <w:ind w:left="360"/>
        <w:jc w:val="both"/>
        <w:rPr>
          <w:rFonts w:ascii="Arial" w:hAnsi="Arial" w:cs="Arial"/>
          <w:color w:val="202124"/>
          <w:shd w:val="clear" w:color="auto" w:fill="FFFFFF"/>
        </w:rPr>
      </w:pPr>
      <w:r>
        <w:rPr>
          <w:rFonts w:ascii="Arial" w:hAnsi="Arial" w:cs="Arial"/>
          <w:color w:val="202124"/>
          <w:shd w:val="clear" w:color="auto" w:fill="FFFFFF"/>
        </w:rPr>
        <w:t xml:space="preserve">We can </w:t>
      </w:r>
      <w:r w:rsidRPr="007A0D3D">
        <w:rPr>
          <w:rFonts w:ascii="Arial" w:hAnsi="Arial" w:cs="Arial"/>
          <w:b/>
          <w:bCs/>
          <w:color w:val="202124"/>
          <w:shd w:val="clear" w:color="auto" w:fill="FFFFFF"/>
        </w:rPr>
        <w:t>declare multiple exceptions</w:t>
      </w:r>
      <w:r>
        <w:rPr>
          <w:rFonts w:ascii="Arial" w:hAnsi="Arial" w:cs="Arial"/>
          <w:color w:val="202124"/>
          <w:shd w:val="clear" w:color="auto" w:fill="FFFFFF"/>
        </w:rPr>
        <w:t xml:space="preserve">, </w:t>
      </w:r>
      <w:r w:rsidR="00CD5730">
        <w:rPr>
          <w:rFonts w:ascii="Arial" w:hAnsi="Arial" w:cs="Arial"/>
          <w:color w:val="202124"/>
          <w:shd w:val="clear" w:color="auto" w:fill="FFFFFF"/>
        </w:rPr>
        <w:t xml:space="preserve">by </w:t>
      </w:r>
      <w:r>
        <w:rPr>
          <w:rFonts w:ascii="Arial" w:hAnsi="Arial" w:cs="Arial"/>
          <w:color w:val="202124"/>
          <w:shd w:val="clear" w:color="auto" w:fill="FFFFFF"/>
        </w:rPr>
        <w:t>add</w:t>
      </w:r>
      <w:r w:rsidR="00CD5730">
        <w:rPr>
          <w:rFonts w:ascii="Arial" w:hAnsi="Arial" w:cs="Arial"/>
          <w:color w:val="202124"/>
          <w:shd w:val="clear" w:color="auto" w:fill="FFFFFF"/>
        </w:rPr>
        <w:t>ing</w:t>
      </w:r>
      <w:r>
        <w:rPr>
          <w:rFonts w:ascii="Arial" w:hAnsi="Arial" w:cs="Arial"/>
          <w:color w:val="202124"/>
          <w:shd w:val="clear" w:color="auto" w:fill="FFFFFF"/>
        </w:rPr>
        <w:t xml:space="preserve"> list of the exceptions, separated by commas after throws.</w:t>
      </w:r>
    </w:p>
    <w:p w14:paraId="0BDB72F7" w14:textId="77777777" w:rsidR="004402F0" w:rsidRDefault="004402F0" w:rsidP="007A0D3D">
      <w:pPr>
        <w:ind w:left="360"/>
        <w:jc w:val="both"/>
        <w:rPr>
          <w:rFonts w:ascii="Arial" w:hAnsi="Arial" w:cs="Arial"/>
          <w:color w:val="202124"/>
          <w:shd w:val="clear" w:color="auto" w:fill="FFFFFF"/>
        </w:rPr>
      </w:pPr>
    </w:p>
    <w:p w14:paraId="31D5E8E3" w14:textId="2693B6E0"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ample1</w:t>
      </w:r>
    </w:p>
    <w:p w14:paraId="4CA58923" w14:textId="7EB1370B"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planation</w:t>
      </w:r>
    </w:p>
    <w:p w14:paraId="6F999DAD" w14:textId="6FE7B413" w:rsidR="00FF60D0" w:rsidRDefault="00FF60D0"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In driver class, array size given as 10, and index are given from 1 to 5.</w:t>
      </w:r>
      <w:r w:rsidR="00DE2716">
        <w:rPr>
          <w:rFonts w:ascii="Arial" w:hAnsi="Arial" w:cs="Arial"/>
          <w:color w:val="202124"/>
          <w:shd w:val="clear" w:color="auto" w:fill="FFFFFF"/>
        </w:rPr>
        <w:t xml:space="preserve"> </w:t>
      </w:r>
    </w:p>
    <w:p w14:paraId="26F41D30" w14:textId="7581C903" w:rsidR="00DE2716" w:rsidRDefault="00DE2716"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If the input file given is wrong then, it throws exception as file not found, using try and catch keywords.</w:t>
      </w:r>
    </w:p>
    <w:p w14:paraId="0F0970F4" w14:textId="0391508F" w:rsidR="00DE2716" w:rsidRDefault="00DE2716"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Similary, given the index as 7, then it throws array index out of bounds, as the index declaration at the beginning given was only till 5.</w:t>
      </w:r>
    </w:p>
    <w:p w14:paraId="78CC249C" w14:textId="70213DFA" w:rsidR="00DE2716" w:rsidRDefault="00DE2716"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Therefore, the above are multiple exceptions using try keyword.</w:t>
      </w:r>
    </w:p>
    <w:p w14:paraId="2DE77AA5" w14:textId="77777777" w:rsidR="00F75135" w:rsidRDefault="00F75135" w:rsidP="007A0D3D">
      <w:pPr>
        <w:ind w:left="360"/>
        <w:jc w:val="both"/>
        <w:rPr>
          <w:rFonts w:ascii="Arial" w:hAnsi="Arial" w:cs="Arial"/>
          <w:color w:val="202124"/>
          <w:shd w:val="clear" w:color="auto" w:fill="FFFFFF"/>
        </w:rPr>
      </w:pPr>
    </w:p>
    <w:p w14:paraId="15DE5756" w14:textId="77777777" w:rsidR="000C3D00" w:rsidRDefault="000C3D00" w:rsidP="007A0D3D">
      <w:pPr>
        <w:ind w:left="360"/>
        <w:jc w:val="both"/>
        <w:rPr>
          <w:rFonts w:ascii="Arial" w:hAnsi="Arial" w:cs="Arial"/>
          <w:color w:val="202124"/>
          <w:shd w:val="clear" w:color="auto" w:fill="FFFFFF"/>
        </w:rPr>
      </w:pPr>
    </w:p>
    <w:tbl>
      <w:tblPr>
        <w:tblStyle w:val="TableGrid"/>
        <w:tblW w:w="0" w:type="auto"/>
        <w:tblInd w:w="360" w:type="dxa"/>
        <w:tblLook w:val="04A0" w:firstRow="1" w:lastRow="0" w:firstColumn="1" w:lastColumn="0" w:noHBand="0" w:noVBand="1"/>
      </w:tblPr>
      <w:tblGrid>
        <w:gridCol w:w="8990"/>
      </w:tblGrid>
      <w:tr w:rsidR="00801432" w14:paraId="6F7A3075" w14:textId="77777777" w:rsidTr="00801432">
        <w:tc>
          <w:tcPr>
            <w:tcW w:w="9350" w:type="dxa"/>
          </w:tcPr>
          <w:p w14:paraId="5BFB8342"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p w14:paraId="5AE7702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 change this license header, choose License Headers in Project Properties.</w:t>
            </w:r>
          </w:p>
          <w:p w14:paraId="7BC6D86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 change this template file, choose Tools | Templates</w:t>
            </w:r>
          </w:p>
          <w:p w14:paraId="16686C11"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and open the template in the editor.</w:t>
            </w:r>
          </w:p>
          <w:p w14:paraId="3F0685D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784975C0"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package question8_example1;</w:t>
            </w:r>
          </w:p>
          <w:p w14:paraId="35372F20" w14:textId="77777777" w:rsidR="00801432" w:rsidRPr="00F75135" w:rsidRDefault="00801432" w:rsidP="00F75135">
            <w:pPr>
              <w:jc w:val="both"/>
              <w:rPr>
                <w:rFonts w:ascii="Courier New" w:hAnsi="Courier New" w:cs="Courier New"/>
                <w:color w:val="202124"/>
                <w:sz w:val="20"/>
                <w:szCs w:val="20"/>
                <w:shd w:val="clear" w:color="auto" w:fill="FFFFFF"/>
              </w:rPr>
            </w:pPr>
          </w:p>
          <w:p w14:paraId="2117B98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import java.util.Scanner;</w:t>
            </w:r>
          </w:p>
          <w:p w14:paraId="2634BD1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import java.io.File;</w:t>
            </w:r>
          </w:p>
          <w:p w14:paraId="504707C7"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import java.io.FileReader;</w:t>
            </w:r>
          </w:p>
          <w:p w14:paraId="500230C3"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import java.io.IOException;</w:t>
            </w:r>
          </w:p>
          <w:p w14:paraId="7F159003" w14:textId="77777777" w:rsidR="00801432" w:rsidRPr="00F75135" w:rsidRDefault="00801432" w:rsidP="00F75135">
            <w:pPr>
              <w:jc w:val="both"/>
              <w:rPr>
                <w:rFonts w:ascii="Courier New" w:hAnsi="Courier New" w:cs="Courier New"/>
                <w:color w:val="202124"/>
                <w:sz w:val="20"/>
                <w:szCs w:val="20"/>
                <w:shd w:val="clear" w:color="auto" w:fill="FFFFFF"/>
              </w:rPr>
            </w:pPr>
          </w:p>
          <w:p w14:paraId="7942C7D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p w14:paraId="11FA3E0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482A7D2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author Shabnam Shaik</w:t>
            </w:r>
          </w:p>
          <w:p w14:paraId="2110A04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15E2A755"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public class EDriver {</w:t>
            </w:r>
          </w:p>
          <w:p w14:paraId="333A16EF" w14:textId="77777777" w:rsidR="00801432" w:rsidRPr="00F75135" w:rsidRDefault="00801432" w:rsidP="00F75135">
            <w:pPr>
              <w:jc w:val="both"/>
              <w:rPr>
                <w:rFonts w:ascii="Courier New" w:hAnsi="Courier New" w:cs="Courier New"/>
                <w:color w:val="202124"/>
                <w:sz w:val="20"/>
                <w:szCs w:val="20"/>
                <w:shd w:val="clear" w:color="auto" w:fill="FFFFFF"/>
              </w:rPr>
            </w:pPr>
          </w:p>
          <w:p w14:paraId="568EAB5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lastRenderedPageBreak/>
              <w:t xml:space="preserve">    /**</w:t>
            </w:r>
          </w:p>
          <w:p w14:paraId="3A50CEC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param args the command line arguments</w:t>
            </w:r>
          </w:p>
          <w:p w14:paraId="4919606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6D949E3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public static void main(String[] args) throws Exception, IOException {</w:t>
            </w:r>
          </w:p>
          <w:p w14:paraId="7986B0C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DO code application logic here</w:t>
            </w:r>
          </w:p>
          <w:p w14:paraId="3F385B18" w14:textId="77777777" w:rsidR="00801432" w:rsidRPr="00F75135" w:rsidRDefault="00801432" w:rsidP="00F75135">
            <w:pPr>
              <w:jc w:val="both"/>
              <w:rPr>
                <w:rFonts w:ascii="Courier New" w:hAnsi="Courier New" w:cs="Courier New"/>
                <w:color w:val="202124"/>
                <w:sz w:val="20"/>
                <w:szCs w:val="20"/>
                <w:shd w:val="clear" w:color="auto" w:fill="FFFFFF"/>
              </w:rPr>
            </w:pPr>
          </w:p>
          <w:p w14:paraId="700B865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052E1459" w14:textId="77777777" w:rsidR="00801432" w:rsidRPr="00F75135" w:rsidRDefault="00801432" w:rsidP="00F75135">
            <w:pPr>
              <w:jc w:val="both"/>
              <w:rPr>
                <w:rFonts w:ascii="Courier New" w:hAnsi="Courier New" w:cs="Courier New"/>
                <w:color w:val="202124"/>
                <w:sz w:val="20"/>
                <w:szCs w:val="20"/>
                <w:shd w:val="clear" w:color="auto" w:fill="FFFFFF"/>
              </w:rPr>
            </w:pPr>
          </w:p>
          <w:p w14:paraId="53CF524D"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int x = 10, res;</w:t>
            </w:r>
          </w:p>
          <w:p w14:paraId="5395481C" w14:textId="77777777" w:rsidR="00801432" w:rsidRPr="00F75135" w:rsidRDefault="00801432" w:rsidP="00F75135">
            <w:pPr>
              <w:jc w:val="both"/>
              <w:rPr>
                <w:rFonts w:ascii="Courier New" w:hAnsi="Courier New" w:cs="Courier New"/>
                <w:color w:val="202124"/>
                <w:sz w:val="20"/>
                <w:szCs w:val="20"/>
                <w:shd w:val="clear" w:color="auto" w:fill="FFFFFF"/>
              </w:rPr>
            </w:pPr>
          </w:p>
          <w:p w14:paraId="20FC48D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int arr[] = {1, 2, 3, 4, 5};</w:t>
            </w:r>
          </w:p>
          <w:p w14:paraId="098344D0" w14:textId="77777777" w:rsidR="00801432" w:rsidRPr="00F75135" w:rsidRDefault="00801432" w:rsidP="00F75135">
            <w:pPr>
              <w:jc w:val="both"/>
              <w:rPr>
                <w:rFonts w:ascii="Courier New" w:hAnsi="Courier New" w:cs="Courier New"/>
                <w:color w:val="202124"/>
                <w:sz w:val="20"/>
                <w:szCs w:val="20"/>
                <w:shd w:val="clear" w:color="auto" w:fill="FFFFFF"/>
              </w:rPr>
            </w:pPr>
          </w:p>
          <w:p w14:paraId="0BF397D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1B14B008" w14:textId="77777777" w:rsidR="00801432" w:rsidRPr="00F75135" w:rsidRDefault="00801432" w:rsidP="00F75135">
            <w:pPr>
              <w:jc w:val="both"/>
              <w:rPr>
                <w:rFonts w:ascii="Courier New" w:hAnsi="Courier New" w:cs="Courier New"/>
                <w:color w:val="202124"/>
                <w:sz w:val="20"/>
                <w:szCs w:val="20"/>
                <w:shd w:val="clear" w:color="auto" w:fill="FFFFFF"/>
              </w:rPr>
            </w:pPr>
          </w:p>
          <w:p w14:paraId="03B1DABB"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res = x / 0;</w:t>
            </w:r>
          </w:p>
          <w:p w14:paraId="5920F7C5" w14:textId="77777777" w:rsidR="00801432" w:rsidRPr="00F75135" w:rsidRDefault="00801432" w:rsidP="00F75135">
            <w:pPr>
              <w:jc w:val="both"/>
              <w:rPr>
                <w:rFonts w:ascii="Courier New" w:hAnsi="Courier New" w:cs="Courier New"/>
                <w:color w:val="202124"/>
                <w:sz w:val="20"/>
                <w:szCs w:val="20"/>
                <w:shd w:val="clear" w:color="auto" w:fill="FFFFFF"/>
              </w:rPr>
            </w:pPr>
          </w:p>
          <w:p w14:paraId="60CE377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e) {</w:t>
            </w:r>
          </w:p>
          <w:p w14:paraId="6233274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System.out.println("Shabnam Shaik");</w:t>
            </w:r>
          </w:p>
          <w:p w14:paraId="5F768E1B" w14:textId="77777777" w:rsidR="00801432" w:rsidRPr="00F75135" w:rsidRDefault="00801432" w:rsidP="00F75135">
            <w:pPr>
              <w:jc w:val="both"/>
              <w:rPr>
                <w:rFonts w:ascii="Courier New" w:hAnsi="Courier New" w:cs="Courier New"/>
                <w:color w:val="202124"/>
                <w:sz w:val="20"/>
                <w:szCs w:val="20"/>
                <w:shd w:val="clear" w:color="auto" w:fill="FFFFFF"/>
              </w:rPr>
            </w:pPr>
          </w:p>
          <w:p w14:paraId="62368E4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System.out.print("Exception found");</w:t>
            </w:r>
          </w:p>
          <w:p w14:paraId="61FE20C6" w14:textId="77777777" w:rsidR="00801432" w:rsidRPr="00F75135" w:rsidRDefault="00801432" w:rsidP="00F75135">
            <w:pPr>
              <w:jc w:val="both"/>
              <w:rPr>
                <w:rFonts w:ascii="Courier New" w:hAnsi="Courier New" w:cs="Courier New"/>
                <w:color w:val="202124"/>
                <w:sz w:val="20"/>
                <w:szCs w:val="20"/>
                <w:shd w:val="clear" w:color="auto" w:fill="FFFFFF"/>
              </w:rPr>
            </w:pPr>
          </w:p>
          <w:p w14:paraId="6D3C2EF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38E35855" w14:textId="77777777" w:rsidR="00801432" w:rsidRPr="00F75135" w:rsidRDefault="00801432" w:rsidP="00F75135">
            <w:pPr>
              <w:jc w:val="both"/>
              <w:rPr>
                <w:rFonts w:ascii="Courier New" w:hAnsi="Courier New" w:cs="Courier New"/>
                <w:color w:val="202124"/>
                <w:sz w:val="20"/>
                <w:szCs w:val="20"/>
                <w:shd w:val="clear" w:color="auto" w:fill="FFFFFF"/>
              </w:rPr>
            </w:pPr>
          </w:p>
          <w:p w14:paraId="04C0862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68E84942" w14:textId="77777777" w:rsidR="00801432" w:rsidRPr="00F75135" w:rsidRDefault="00801432" w:rsidP="00F75135">
            <w:pPr>
              <w:jc w:val="both"/>
              <w:rPr>
                <w:rFonts w:ascii="Courier New" w:hAnsi="Courier New" w:cs="Courier New"/>
                <w:color w:val="202124"/>
                <w:sz w:val="20"/>
                <w:szCs w:val="20"/>
                <w:shd w:val="clear" w:color="auto" w:fill="FFFFFF"/>
              </w:rPr>
            </w:pPr>
          </w:p>
          <w:p w14:paraId="324F4BCF" w14:textId="3A247D64"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File file = new File(</w:t>
            </w:r>
            <w:r w:rsidR="00FF60D0">
              <w:rPr>
                <w:rFonts w:ascii="Courier New" w:hAnsi="Courier New" w:cs="Courier New"/>
                <w:color w:val="202124"/>
                <w:sz w:val="20"/>
                <w:szCs w:val="20"/>
                <w:shd w:val="clear" w:color="auto" w:fill="FFFFFF"/>
              </w:rPr>
              <w:t>hi</w:t>
            </w:r>
            <w:r w:rsidRPr="00F75135">
              <w:rPr>
                <w:rFonts w:ascii="Courier New" w:hAnsi="Courier New" w:cs="Courier New"/>
                <w:color w:val="202124"/>
                <w:sz w:val="20"/>
                <w:szCs w:val="20"/>
                <w:shd w:val="clear" w:color="auto" w:fill="FFFFFF"/>
              </w:rPr>
              <w:t>.txt");</w:t>
            </w:r>
          </w:p>
          <w:p w14:paraId="271C0E15" w14:textId="77777777" w:rsidR="00801432" w:rsidRPr="00F75135" w:rsidRDefault="00801432" w:rsidP="00F75135">
            <w:pPr>
              <w:jc w:val="both"/>
              <w:rPr>
                <w:rFonts w:ascii="Courier New" w:hAnsi="Courier New" w:cs="Courier New"/>
                <w:color w:val="202124"/>
                <w:sz w:val="20"/>
                <w:szCs w:val="20"/>
                <w:shd w:val="clear" w:color="auto" w:fill="FFFFFF"/>
              </w:rPr>
            </w:pPr>
          </w:p>
          <w:p w14:paraId="7A54F2D9"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FileReader fr = new FileReader(file);</w:t>
            </w:r>
          </w:p>
          <w:p w14:paraId="27F56A04" w14:textId="77777777" w:rsidR="00801432" w:rsidRPr="00F75135" w:rsidRDefault="00801432" w:rsidP="00F75135">
            <w:pPr>
              <w:jc w:val="both"/>
              <w:rPr>
                <w:rFonts w:ascii="Courier New" w:hAnsi="Courier New" w:cs="Courier New"/>
                <w:color w:val="202124"/>
                <w:sz w:val="20"/>
                <w:szCs w:val="20"/>
                <w:shd w:val="clear" w:color="auto" w:fill="FFFFFF"/>
              </w:rPr>
            </w:pPr>
          </w:p>
          <w:p w14:paraId="0CF0E69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FileNotFoundException) {</w:t>
            </w:r>
          </w:p>
          <w:p w14:paraId="10CBA945" w14:textId="77777777" w:rsidR="00801432" w:rsidRPr="00F75135" w:rsidRDefault="00801432" w:rsidP="00F75135">
            <w:pPr>
              <w:jc w:val="both"/>
              <w:rPr>
                <w:rFonts w:ascii="Courier New" w:hAnsi="Courier New" w:cs="Courier New"/>
                <w:color w:val="202124"/>
                <w:sz w:val="20"/>
                <w:szCs w:val="20"/>
                <w:shd w:val="clear" w:color="auto" w:fill="FFFFFF"/>
              </w:rPr>
            </w:pPr>
          </w:p>
          <w:p w14:paraId="70297130"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System.out.print("File not found\n");</w:t>
            </w:r>
          </w:p>
          <w:p w14:paraId="00E83654" w14:textId="77777777" w:rsidR="00801432" w:rsidRPr="00F75135" w:rsidRDefault="00801432" w:rsidP="00F75135">
            <w:pPr>
              <w:jc w:val="both"/>
              <w:rPr>
                <w:rFonts w:ascii="Courier New" w:hAnsi="Courier New" w:cs="Courier New"/>
                <w:color w:val="202124"/>
                <w:sz w:val="20"/>
                <w:szCs w:val="20"/>
                <w:shd w:val="clear" w:color="auto" w:fill="FFFFFF"/>
              </w:rPr>
            </w:pPr>
          </w:p>
          <w:p w14:paraId="6778D99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2240E5C7" w14:textId="77777777" w:rsidR="00801432" w:rsidRPr="00F75135" w:rsidRDefault="00801432" w:rsidP="00F75135">
            <w:pPr>
              <w:jc w:val="both"/>
              <w:rPr>
                <w:rFonts w:ascii="Courier New" w:hAnsi="Courier New" w:cs="Courier New"/>
                <w:color w:val="202124"/>
                <w:sz w:val="20"/>
                <w:szCs w:val="20"/>
                <w:shd w:val="clear" w:color="auto" w:fill="FFFFFF"/>
              </w:rPr>
            </w:pPr>
          </w:p>
          <w:p w14:paraId="2EBBD9C3"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779DD8D7" w14:textId="77777777" w:rsidR="00801432" w:rsidRPr="00F75135" w:rsidRDefault="00801432" w:rsidP="00F75135">
            <w:pPr>
              <w:jc w:val="both"/>
              <w:rPr>
                <w:rFonts w:ascii="Courier New" w:hAnsi="Courier New" w:cs="Courier New"/>
                <w:color w:val="202124"/>
                <w:sz w:val="20"/>
                <w:szCs w:val="20"/>
                <w:shd w:val="clear" w:color="auto" w:fill="FFFFFF"/>
              </w:rPr>
            </w:pPr>
          </w:p>
          <w:p w14:paraId="7D94A97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System.out.print(arr[7]);</w:t>
            </w:r>
          </w:p>
          <w:p w14:paraId="4B370424" w14:textId="77777777" w:rsidR="00801432" w:rsidRPr="00F75135" w:rsidRDefault="00801432" w:rsidP="00F75135">
            <w:pPr>
              <w:jc w:val="both"/>
              <w:rPr>
                <w:rFonts w:ascii="Courier New" w:hAnsi="Courier New" w:cs="Courier New"/>
                <w:color w:val="202124"/>
                <w:sz w:val="20"/>
                <w:szCs w:val="20"/>
                <w:shd w:val="clear" w:color="auto" w:fill="FFFFFF"/>
              </w:rPr>
            </w:pPr>
          </w:p>
          <w:p w14:paraId="18A6A9E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ArrayIndexOutOfBound) {</w:t>
            </w:r>
          </w:p>
          <w:p w14:paraId="4CD1C290" w14:textId="77777777" w:rsidR="00801432" w:rsidRPr="00F75135" w:rsidRDefault="00801432" w:rsidP="00F75135">
            <w:pPr>
              <w:jc w:val="both"/>
              <w:rPr>
                <w:rFonts w:ascii="Courier New" w:hAnsi="Courier New" w:cs="Courier New"/>
                <w:color w:val="202124"/>
                <w:sz w:val="20"/>
                <w:szCs w:val="20"/>
                <w:shd w:val="clear" w:color="auto" w:fill="FFFFFF"/>
              </w:rPr>
            </w:pPr>
          </w:p>
          <w:p w14:paraId="2621E382"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System.out.println("You are trying to access an element which does not exist in the array");</w:t>
            </w:r>
          </w:p>
          <w:p w14:paraId="7D21B9DB" w14:textId="77777777" w:rsidR="00801432" w:rsidRPr="00F75135" w:rsidRDefault="00801432" w:rsidP="00F75135">
            <w:pPr>
              <w:jc w:val="both"/>
              <w:rPr>
                <w:rFonts w:ascii="Courier New" w:hAnsi="Courier New" w:cs="Courier New"/>
                <w:color w:val="202124"/>
                <w:sz w:val="20"/>
                <w:szCs w:val="20"/>
                <w:shd w:val="clear" w:color="auto" w:fill="FFFFFF"/>
              </w:rPr>
            </w:pPr>
          </w:p>
          <w:p w14:paraId="11E3F947"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71DECFDD" w14:textId="77777777" w:rsidR="00801432" w:rsidRPr="00F75135" w:rsidRDefault="00801432" w:rsidP="00F75135">
            <w:pPr>
              <w:jc w:val="both"/>
              <w:rPr>
                <w:rFonts w:ascii="Courier New" w:hAnsi="Courier New" w:cs="Courier New"/>
                <w:color w:val="202124"/>
                <w:sz w:val="20"/>
                <w:szCs w:val="20"/>
                <w:shd w:val="clear" w:color="auto" w:fill="FFFFFF"/>
              </w:rPr>
            </w:pPr>
          </w:p>
          <w:p w14:paraId="0BD93E89"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2840BAF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5650EA6C" w14:textId="77777777" w:rsidR="00801432" w:rsidRPr="00F75135" w:rsidRDefault="00801432" w:rsidP="00F75135">
            <w:pPr>
              <w:jc w:val="both"/>
              <w:rPr>
                <w:rFonts w:ascii="Courier New" w:hAnsi="Courier New" w:cs="Courier New"/>
                <w:color w:val="202124"/>
                <w:sz w:val="20"/>
                <w:szCs w:val="20"/>
                <w:shd w:val="clear" w:color="auto" w:fill="FFFFFF"/>
              </w:rPr>
            </w:pPr>
          </w:p>
          <w:p w14:paraId="53F4C018" w14:textId="793E0B85"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tc>
      </w:tr>
    </w:tbl>
    <w:p w14:paraId="71F3D1D3" w14:textId="59FA93D7" w:rsidR="00F81C36" w:rsidRDefault="00F81C36" w:rsidP="007A0D3D">
      <w:pPr>
        <w:ind w:left="360"/>
        <w:jc w:val="both"/>
        <w:rPr>
          <w:rFonts w:ascii="Arial" w:hAnsi="Arial" w:cs="Arial"/>
          <w:color w:val="202124"/>
          <w:shd w:val="clear" w:color="auto" w:fill="FFFFFF"/>
        </w:rPr>
      </w:pPr>
    </w:p>
    <w:p w14:paraId="0546DE6D" w14:textId="77777777" w:rsidR="004A6D06" w:rsidRDefault="004A6D06" w:rsidP="007A0D3D">
      <w:pPr>
        <w:ind w:left="360"/>
        <w:jc w:val="both"/>
        <w:rPr>
          <w:rFonts w:ascii="Arial" w:hAnsi="Arial" w:cs="Arial"/>
          <w:color w:val="202124"/>
          <w:shd w:val="clear" w:color="auto" w:fill="FFFFFF"/>
        </w:rPr>
      </w:pPr>
    </w:p>
    <w:p w14:paraId="5E36E9A8" w14:textId="77777777" w:rsidR="004A6D06" w:rsidRDefault="004A6D06" w:rsidP="007A0D3D">
      <w:pPr>
        <w:ind w:left="360"/>
        <w:jc w:val="both"/>
        <w:rPr>
          <w:rFonts w:ascii="Arial" w:hAnsi="Arial" w:cs="Arial"/>
          <w:color w:val="202124"/>
          <w:shd w:val="clear" w:color="auto" w:fill="FFFFFF"/>
        </w:rPr>
      </w:pPr>
    </w:p>
    <w:p w14:paraId="7993BE32" w14:textId="77777777" w:rsidR="004A6D06" w:rsidRDefault="004A6D06" w:rsidP="007A0D3D">
      <w:pPr>
        <w:ind w:left="360"/>
        <w:jc w:val="both"/>
        <w:rPr>
          <w:rFonts w:ascii="Arial" w:hAnsi="Arial" w:cs="Arial"/>
          <w:color w:val="202124"/>
          <w:shd w:val="clear" w:color="auto" w:fill="FFFFFF"/>
        </w:rPr>
      </w:pPr>
    </w:p>
    <w:p w14:paraId="43A6FD01" w14:textId="77777777" w:rsidR="004A6D06" w:rsidRDefault="004A6D06" w:rsidP="007A0D3D">
      <w:pPr>
        <w:ind w:left="360"/>
        <w:jc w:val="both"/>
        <w:rPr>
          <w:rFonts w:ascii="Arial" w:hAnsi="Arial" w:cs="Arial"/>
          <w:color w:val="202124"/>
          <w:shd w:val="clear" w:color="auto" w:fill="FFFFFF"/>
        </w:rPr>
      </w:pPr>
    </w:p>
    <w:p w14:paraId="04CD776C" w14:textId="77777777" w:rsidR="004A6D06" w:rsidRDefault="004A6D06" w:rsidP="007A0D3D">
      <w:pPr>
        <w:ind w:left="360"/>
        <w:jc w:val="both"/>
        <w:rPr>
          <w:rFonts w:ascii="Arial" w:hAnsi="Arial" w:cs="Arial"/>
          <w:color w:val="202124"/>
          <w:shd w:val="clear" w:color="auto" w:fill="FFFFFF"/>
        </w:rPr>
      </w:pPr>
    </w:p>
    <w:p w14:paraId="7E345737" w14:textId="77777777" w:rsidR="004A6D06" w:rsidRDefault="004A6D06" w:rsidP="007A0D3D">
      <w:pPr>
        <w:ind w:left="360"/>
        <w:jc w:val="both"/>
        <w:rPr>
          <w:rFonts w:ascii="Arial" w:hAnsi="Arial" w:cs="Arial"/>
          <w:color w:val="202124"/>
          <w:shd w:val="clear" w:color="auto" w:fill="FFFFFF"/>
        </w:rPr>
      </w:pPr>
    </w:p>
    <w:p w14:paraId="3D8C2F3C" w14:textId="77777777" w:rsidR="004A6D06" w:rsidRDefault="004A6D06" w:rsidP="007A0D3D">
      <w:pPr>
        <w:ind w:left="360"/>
        <w:jc w:val="both"/>
        <w:rPr>
          <w:rFonts w:ascii="Arial" w:hAnsi="Arial" w:cs="Arial"/>
          <w:color w:val="202124"/>
          <w:shd w:val="clear" w:color="auto" w:fill="FFFFFF"/>
        </w:rPr>
      </w:pPr>
    </w:p>
    <w:p w14:paraId="7B262A45" w14:textId="77777777" w:rsidR="000C3D00" w:rsidRDefault="000C3D00" w:rsidP="007A0D3D">
      <w:pPr>
        <w:ind w:left="360"/>
        <w:jc w:val="both"/>
        <w:rPr>
          <w:rFonts w:ascii="Arial" w:hAnsi="Arial" w:cs="Arial"/>
          <w:color w:val="202124"/>
          <w:shd w:val="clear" w:color="auto" w:fill="FFFFFF"/>
        </w:rPr>
      </w:pPr>
    </w:p>
    <w:p w14:paraId="1D4C7FA0" w14:textId="77777777" w:rsidR="000C3D00" w:rsidRDefault="000C3D00" w:rsidP="007A0D3D">
      <w:pPr>
        <w:ind w:left="360"/>
        <w:jc w:val="both"/>
        <w:rPr>
          <w:rFonts w:ascii="Arial" w:hAnsi="Arial" w:cs="Arial"/>
          <w:color w:val="202124"/>
          <w:shd w:val="clear" w:color="auto" w:fill="FFFFFF"/>
        </w:rPr>
      </w:pPr>
    </w:p>
    <w:p w14:paraId="28D74001" w14:textId="77777777" w:rsidR="000C3D00" w:rsidRDefault="000C3D00" w:rsidP="007A0D3D">
      <w:pPr>
        <w:ind w:left="360"/>
        <w:jc w:val="both"/>
        <w:rPr>
          <w:rFonts w:ascii="Arial" w:hAnsi="Arial" w:cs="Arial"/>
          <w:color w:val="202124"/>
          <w:shd w:val="clear" w:color="auto" w:fill="FFFFFF"/>
        </w:rPr>
      </w:pPr>
    </w:p>
    <w:p w14:paraId="7D068694" w14:textId="1AC8EA75"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OUTPUT</w:t>
      </w:r>
    </w:p>
    <w:p w14:paraId="72F0028B" w14:textId="7236F81D" w:rsidR="004A6D06" w:rsidRDefault="00F75135" w:rsidP="007A0D3D">
      <w:pPr>
        <w:ind w:left="360"/>
        <w:jc w:val="both"/>
        <w:rPr>
          <w:rFonts w:ascii="Arial" w:hAnsi="Arial" w:cs="Arial"/>
          <w:color w:val="202124"/>
          <w:shd w:val="clear" w:color="auto" w:fill="FFFFFF"/>
        </w:rPr>
      </w:pPr>
      <w:r>
        <w:rPr>
          <w:noProof/>
        </w:rPr>
        <w:drawing>
          <wp:inline distT="0" distB="0" distL="0" distR="0" wp14:anchorId="5DDEEE97" wp14:editId="0ED09028">
            <wp:extent cx="4699000" cy="183515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99000" cy="1835150"/>
                    </a:xfrm>
                    <a:prstGeom prst="rect">
                      <a:avLst/>
                    </a:prstGeom>
                    <a:noFill/>
                    <a:ln>
                      <a:noFill/>
                    </a:ln>
                  </pic:spPr>
                </pic:pic>
              </a:graphicData>
            </a:graphic>
          </wp:inline>
        </w:drawing>
      </w:r>
    </w:p>
    <w:p w14:paraId="79BCA6BA" w14:textId="77777777" w:rsidR="00F81C36" w:rsidRDefault="00F81C36" w:rsidP="007A0D3D">
      <w:pPr>
        <w:ind w:left="360"/>
        <w:jc w:val="both"/>
        <w:rPr>
          <w:rFonts w:ascii="Arial" w:hAnsi="Arial" w:cs="Arial"/>
          <w:color w:val="202124"/>
          <w:shd w:val="clear" w:color="auto" w:fill="FFFFFF"/>
        </w:rPr>
      </w:pPr>
    </w:p>
    <w:p w14:paraId="5E4D23A3" w14:textId="09D65B8F"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ample2</w:t>
      </w:r>
    </w:p>
    <w:p w14:paraId="7F8321E3" w14:textId="5249F93C"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planation</w:t>
      </w:r>
    </w:p>
    <w:p w14:paraId="7AEB5001" w14:textId="4F25AD02" w:rsidR="00831F98" w:rsidRPr="00831F98" w:rsidRDefault="00831F98" w:rsidP="007A0D3D">
      <w:pPr>
        <w:ind w:left="360"/>
        <w:jc w:val="both"/>
        <w:rPr>
          <w:rFonts w:ascii="Times New Roman" w:hAnsi="Times New Roman" w:cs="Times New Roman"/>
          <w:color w:val="202124"/>
          <w:sz w:val="24"/>
          <w:szCs w:val="24"/>
          <w:shd w:val="clear" w:color="auto" w:fill="FFFFFF"/>
        </w:rPr>
      </w:pPr>
      <w:r w:rsidRPr="00831F98">
        <w:rPr>
          <w:rFonts w:ascii="Times New Roman" w:hAnsi="Times New Roman" w:cs="Times New Roman"/>
          <w:color w:val="202124"/>
          <w:sz w:val="24"/>
          <w:szCs w:val="24"/>
          <w:shd w:val="clear" w:color="auto" w:fill="FFFFFF"/>
        </w:rPr>
        <w:t>In this I have used the try catch block , in try I have taken an array of length 5. And assigned the a[6]=9. If the index is not found within the bounds od the given length then it prints the Array Index is Out Of Bounds.</w:t>
      </w:r>
    </w:p>
    <w:p w14:paraId="1648B100" w14:textId="77777777" w:rsidR="000C3D00" w:rsidRDefault="000C3D00" w:rsidP="007A0D3D">
      <w:pPr>
        <w:ind w:left="360"/>
        <w:jc w:val="both"/>
        <w:rPr>
          <w:rFonts w:ascii="Arial" w:hAnsi="Arial" w:cs="Arial"/>
          <w:color w:val="202124"/>
          <w:shd w:val="clear" w:color="auto" w:fill="FFFFFF"/>
        </w:rPr>
      </w:pPr>
    </w:p>
    <w:tbl>
      <w:tblPr>
        <w:tblStyle w:val="TableGrid"/>
        <w:tblW w:w="0" w:type="auto"/>
        <w:tblInd w:w="360" w:type="dxa"/>
        <w:tblLook w:val="04A0" w:firstRow="1" w:lastRow="0" w:firstColumn="1" w:lastColumn="0" w:noHBand="0" w:noVBand="1"/>
      </w:tblPr>
      <w:tblGrid>
        <w:gridCol w:w="8990"/>
      </w:tblGrid>
      <w:tr w:rsidR="00F81C36" w14:paraId="68462CC3" w14:textId="77777777" w:rsidTr="00F81C36">
        <w:tc>
          <w:tcPr>
            <w:tcW w:w="9350" w:type="dxa"/>
          </w:tcPr>
          <w:p w14:paraId="2CC268C0"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p w14:paraId="39394C9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To change this license header, choose License Headers in Project Properties.</w:t>
            </w:r>
          </w:p>
          <w:p w14:paraId="663D0C15"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To change this template file, choose Tools | Templates</w:t>
            </w:r>
          </w:p>
          <w:p w14:paraId="4F0574CB"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and open the template in the editor.</w:t>
            </w:r>
          </w:p>
          <w:p w14:paraId="1F5E708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0510C52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package question8_example2;</w:t>
            </w:r>
          </w:p>
          <w:p w14:paraId="6F67A97A" w14:textId="77777777" w:rsidR="000C3D00" w:rsidRPr="000C3D00" w:rsidRDefault="000C3D00" w:rsidP="000C3D00">
            <w:pPr>
              <w:jc w:val="both"/>
              <w:rPr>
                <w:rFonts w:ascii="Courier New" w:hAnsi="Courier New" w:cs="Courier New"/>
                <w:color w:val="202124"/>
                <w:sz w:val="20"/>
                <w:szCs w:val="20"/>
                <w:shd w:val="clear" w:color="auto" w:fill="FFFFFF"/>
              </w:rPr>
            </w:pPr>
          </w:p>
          <w:p w14:paraId="76DD9E6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import java.io.File;</w:t>
            </w:r>
          </w:p>
          <w:p w14:paraId="2F12198D"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import java.io.FileNotFoundException;</w:t>
            </w:r>
          </w:p>
          <w:p w14:paraId="646B0B1D"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import java.util.Scanner;</w:t>
            </w:r>
          </w:p>
          <w:p w14:paraId="79965004" w14:textId="77777777" w:rsidR="000C3D00" w:rsidRPr="000C3D00" w:rsidRDefault="000C3D00" w:rsidP="000C3D00">
            <w:pPr>
              <w:jc w:val="both"/>
              <w:rPr>
                <w:rFonts w:ascii="Courier New" w:hAnsi="Courier New" w:cs="Courier New"/>
                <w:color w:val="202124"/>
                <w:sz w:val="20"/>
                <w:szCs w:val="20"/>
                <w:shd w:val="clear" w:color="auto" w:fill="FFFFFF"/>
              </w:rPr>
            </w:pPr>
          </w:p>
          <w:p w14:paraId="1688ACA8"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p w14:paraId="14545E9C"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03BE3548"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lastRenderedPageBreak/>
              <w:t xml:space="preserve"> * @author Shabnam Shaik</w:t>
            </w:r>
          </w:p>
          <w:p w14:paraId="330EBDE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57975FD1"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public class MDriver {</w:t>
            </w:r>
          </w:p>
          <w:p w14:paraId="6543B129" w14:textId="77777777" w:rsidR="000C3D00" w:rsidRPr="000C3D00" w:rsidRDefault="000C3D00" w:rsidP="000C3D00">
            <w:pPr>
              <w:jc w:val="both"/>
              <w:rPr>
                <w:rFonts w:ascii="Courier New" w:hAnsi="Courier New" w:cs="Courier New"/>
                <w:color w:val="202124"/>
                <w:sz w:val="20"/>
                <w:szCs w:val="20"/>
                <w:shd w:val="clear" w:color="auto" w:fill="FFFFFF"/>
              </w:rPr>
            </w:pPr>
          </w:p>
          <w:p w14:paraId="70F062BC"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5108B54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param args the command line arguments</w:t>
            </w:r>
          </w:p>
          <w:p w14:paraId="561ECBF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7684A46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public static void main(String[] args) throws ArrayIndexOutOfBoundsException {</w:t>
            </w:r>
          </w:p>
          <w:p w14:paraId="59A3775A"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try {</w:t>
            </w:r>
          </w:p>
          <w:p w14:paraId="6F26AE9B"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int a[] = new int[5];</w:t>
            </w:r>
          </w:p>
          <w:p w14:paraId="3A055443"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a[6] = 9;</w:t>
            </w:r>
          </w:p>
          <w:p w14:paraId="797E742A"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catch (ArrayIndexOutOfBoundsException e) {</w:t>
            </w:r>
          </w:p>
          <w:p w14:paraId="033B69B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System.out.println("Shabnam Shaik");</w:t>
            </w:r>
          </w:p>
          <w:p w14:paraId="19527DA6"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System.out.println(e + "\nArray Index is Out Of Bounds");</w:t>
            </w:r>
          </w:p>
          <w:p w14:paraId="0CAB14B0"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1A45641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731D1952" w14:textId="77777777" w:rsidR="000C3D00" w:rsidRPr="000C3D00" w:rsidRDefault="000C3D00" w:rsidP="000C3D00">
            <w:pPr>
              <w:jc w:val="both"/>
              <w:rPr>
                <w:rFonts w:ascii="Courier New" w:hAnsi="Courier New" w:cs="Courier New"/>
                <w:color w:val="202124"/>
                <w:sz w:val="20"/>
                <w:szCs w:val="20"/>
                <w:shd w:val="clear" w:color="auto" w:fill="FFFFFF"/>
              </w:rPr>
            </w:pPr>
          </w:p>
          <w:p w14:paraId="60318EF5" w14:textId="3E61589F" w:rsidR="00F81C36"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tc>
      </w:tr>
    </w:tbl>
    <w:p w14:paraId="40599036" w14:textId="673013EC" w:rsidR="00F81C36" w:rsidRDefault="00F81C36" w:rsidP="007A0D3D">
      <w:pPr>
        <w:ind w:left="360"/>
        <w:jc w:val="both"/>
        <w:rPr>
          <w:rFonts w:ascii="Arial" w:hAnsi="Arial" w:cs="Arial"/>
          <w:color w:val="202124"/>
          <w:shd w:val="clear" w:color="auto" w:fill="FFFFFF"/>
        </w:rPr>
      </w:pPr>
    </w:p>
    <w:p w14:paraId="3A7931D5" w14:textId="60B267CC"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OUTPUT</w:t>
      </w:r>
    </w:p>
    <w:p w14:paraId="65C1E1A6" w14:textId="23E3742C" w:rsidR="00F81C36" w:rsidRDefault="000C3D00" w:rsidP="007A0D3D">
      <w:pPr>
        <w:ind w:left="360"/>
        <w:jc w:val="both"/>
        <w:rPr>
          <w:rFonts w:ascii="Arial" w:hAnsi="Arial" w:cs="Arial"/>
          <w:color w:val="202124"/>
          <w:shd w:val="clear" w:color="auto" w:fill="FFFFFF"/>
        </w:rPr>
      </w:pPr>
      <w:r>
        <w:rPr>
          <w:noProof/>
        </w:rPr>
        <w:drawing>
          <wp:inline distT="0" distB="0" distL="0" distR="0" wp14:anchorId="3DA9E449" wp14:editId="55B88C19">
            <wp:extent cx="5365115" cy="2505710"/>
            <wp:effectExtent l="0" t="0" r="6985"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5115" cy="2505710"/>
                    </a:xfrm>
                    <a:prstGeom prst="rect">
                      <a:avLst/>
                    </a:prstGeom>
                    <a:noFill/>
                    <a:ln>
                      <a:noFill/>
                    </a:ln>
                  </pic:spPr>
                </pic:pic>
              </a:graphicData>
            </a:graphic>
          </wp:inline>
        </w:drawing>
      </w:r>
    </w:p>
    <w:p w14:paraId="398A6248" w14:textId="77777777" w:rsidR="00F81C36" w:rsidRDefault="00F81C36" w:rsidP="007A0D3D">
      <w:pPr>
        <w:ind w:left="360"/>
        <w:jc w:val="both"/>
        <w:rPr>
          <w:rFonts w:ascii="Arial" w:hAnsi="Arial" w:cs="Arial"/>
          <w:color w:val="202124"/>
          <w:shd w:val="clear" w:color="auto" w:fill="FFFFFF"/>
        </w:rPr>
      </w:pPr>
    </w:p>
    <w:p w14:paraId="315FC8EB" w14:textId="77777777" w:rsidR="007A0D3D" w:rsidRPr="007A0D3D" w:rsidRDefault="007A0D3D" w:rsidP="00C5195E">
      <w:pPr>
        <w:ind w:left="360"/>
        <w:jc w:val="both"/>
        <w:rPr>
          <w:rFonts w:ascii="Times New Roman" w:eastAsia="Times New Roman" w:hAnsi="Times New Roman" w:cs="Times New Roman"/>
          <w:color w:val="000000" w:themeColor="text1"/>
          <w:sz w:val="24"/>
          <w:szCs w:val="24"/>
        </w:rPr>
      </w:pPr>
    </w:p>
    <w:p w14:paraId="251D5929" w14:textId="4424E9EA"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C2647FE" w14:textId="77777777" w:rsidR="00106E49" w:rsidRDefault="00106E49" w:rsidP="008A756E">
      <w:pPr>
        <w:pStyle w:val="ListParagraph"/>
        <w:ind w:left="360"/>
        <w:jc w:val="both"/>
        <w:rPr>
          <w:rFonts w:ascii="Times New Roman" w:eastAsia="Times New Roman" w:hAnsi="Times New Roman" w:cs="Times New Roman"/>
          <w:bCs/>
          <w:color w:val="000000" w:themeColor="text1"/>
          <w:sz w:val="24"/>
          <w:szCs w:val="24"/>
        </w:rPr>
      </w:pPr>
    </w:p>
    <w:p w14:paraId="7CC9EED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3012F797"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763049BF"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0F8AE7F4"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66A37851"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7A5BD8D3" w14:textId="77777777" w:rsidR="00916439" w:rsidRDefault="00916439" w:rsidP="00916439">
      <w:pPr>
        <w:pStyle w:val="ListParagraph"/>
        <w:ind w:left="3240" w:firstLine="360"/>
        <w:jc w:val="both"/>
        <w:rPr>
          <w:rFonts w:ascii="Times New Roman" w:eastAsia="Times New Roman" w:hAnsi="Times New Roman" w:cs="Times New Roman"/>
          <w:bCs/>
          <w:color w:val="000000" w:themeColor="text1"/>
          <w:sz w:val="24"/>
          <w:szCs w:val="24"/>
        </w:rPr>
      </w:pPr>
    </w:p>
    <w:p w14:paraId="62B13026" w14:textId="1E520F5B" w:rsidR="00D41C1E" w:rsidRDefault="00D41C1E" w:rsidP="00916439">
      <w:pPr>
        <w:pStyle w:val="ListParagraph"/>
        <w:ind w:left="39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4D23E4F5" w14:textId="75136F1B" w:rsidR="00916439" w:rsidRPr="00916439" w:rsidRDefault="00916439" w:rsidP="00916439">
      <w:pPr>
        <w:pStyle w:val="ListParagraph"/>
        <w:ind w:left="3960"/>
        <w:jc w:val="both"/>
        <w:rPr>
          <w:rFonts w:ascii="Times New Roman" w:eastAsia="Times New Roman" w:hAnsi="Times New Roman" w:cs="Times New Roman"/>
          <w:bCs/>
          <w:color w:val="000000" w:themeColor="text1"/>
          <w:sz w:val="24"/>
          <w:szCs w:val="24"/>
        </w:rPr>
      </w:pPr>
    </w:p>
    <w:p w14:paraId="07314C60" w14:textId="3E391B1B" w:rsidR="00F552FC" w:rsidRPr="00A741D4" w:rsidRDefault="00916439" w:rsidP="00916439">
      <w:pPr>
        <w:jc w:val="both"/>
        <w:rPr>
          <w:rFonts w:ascii="Times New Roman" w:hAnsi="Times New Roman" w:cs="Times New Roman"/>
          <w:color w:val="202124"/>
          <w:sz w:val="24"/>
          <w:szCs w:val="24"/>
          <w:shd w:val="clear" w:color="auto" w:fill="FFFFFF"/>
        </w:rPr>
      </w:pPr>
      <w:r w:rsidRPr="00A741D4">
        <w:rPr>
          <w:rFonts w:ascii="Times New Roman" w:hAnsi="Times New Roman" w:cs="Times New Roman"/>
          <w:color w:val="202124"/>
          <w:sz w:val="24"/>
          <w:szCs w:val="24"/>
          <w:shd w:val="clear" w:color="auto" w:fill="FFFFFF"/>
        </w:rPr>
        <w:t xml:space="preserve">The </w:t>
      </w:r>
      <w:r w:rsidRPr="00F552FC">
        <w:rPr>
          <w:rFonts w:ascii="Times New Roman" w:hAnsi="Times New Roman" w:cs="Times New Roman"/>
          <w:b/>
          <w:bCs/>
          <w:color w:val="202124"/>
          <w:sz w:val="24"/>
          <w:szCs w:val="24"/>
          <w:shd w:val="clear" w:color="auto" w:fill="FFFFFF"/>
        </w:rPr>
        <w:t>throws</w:t>
      </w:r>
      <w:r w:rsidRPr="00A741D4">
        <w:rPr>
          <w:rFonts w:ascii="Times New Roman" w:hAnsi="Times New Roman" w:cs="Times New Roman"/>
          <w:color w:val="202124"/>
          <w:sz w:val="24"/>
          <w:szCs w:val="24"/>
          <w:shd w:val="clear" w:color="auto" w:fill="FFFFFF"/>
        </w:rPr>
        <w:t xml:space="preserve"> keyword is used to declare which exceptions can be thrown from a method, while the </w:t>
      </w:r>
      <w:r w:rsidRPr="00F552FC">
        <w:rPr>
          <w:rFonts w:ascii="Times New Roman" w:hAnsi="Times New Roman" w:cs="Times New Roman"/>
          <w:b/>
          <w:bCs/>
          <w:color w:val="202124"/>
          <w:sz w:val="24"/>
          <w:szCs w:val="24"/>
          <w:shd w:val="clear" w:color="auto" w:fill="FFFFFF"/>
        </w:rPr>
        <w:t>throw</w:t>
      </w:r>
      <w:r w:rsidRPr="00A741D4">
        <w:rPr>
          <w:rFonts w:ascii="Times New Roman" w:hAnsi="Times New Roman" w:cs="Times New Roman"/>
          <w:color w:val="202124"/>
          <w:sz w:val="24"/>
          <w:szCs w:val="24"/>
          <w:shd w:val="clear" w:color="auto" w:fill="FFFFFF"/>
        </w:rPr>
        <w:t xml:space="preserve"> keyword is used to explicitly throw an exception within a method or block of code. This keyword is used in methods signature and declares which exceptions can be thrown from a method.</w:t>
      </w:r>
      <w:r w:rsidR="00F552FC">
        <w:rPr>
          <w:rFonts w:ascii="Times New Roman" w:hAnsi="Times New Roman" w:cs="Times New Roman"/>
          <w:color w:val="202124"/>
          <w:sz w:val="24"/>
          <w:szCs w:val="24"/>
          <w:shd w:val="clear" w:color="auto" w:fill="FFFFFF"/>
        </w:rPr>
        <w:t>When an exception is thrown, the flow of program execution transfers from the try block to the catch block. We use the throw keyword within a method.</w:t>
      </w:r>
    </w:p>
    <w:p w14:paraId="587FA33F" w14:textId="5BC36CFB" w:rsidR="00E348BA" w:rsidRDefault="00024F3B" w:rsidP="00E348BA">
      <w:pPr>
        <w:spacing w:after="0" w:line="375" w:lineRule="atLeast"/>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We</w:t>
      </w:r>
      <w:r w:rsidR="00E348BA" w:rsidRPr="00A741D4">
        <w:rPr>
          <w:rFonts w:ascii="Times New Roman" w:hAnsi="Times New Roman" w:cs="Times New Roman"/>
          <w:color w:val="202124"/>
          <w:sz w:val="24"/>
          <w:szCs w:val="24"/>
          <w:shd w:val="clear" w:color="auto" w:fill="FFFFFF"/>
        </w:rPr>
        <w:t xml:space="preserve"> use a separate try block for each statement that could throw an exception or use one try block for multiple statements that might throw </w:t>
      </w:r>
      <w:r w:rsidR="00E348BA" w:rsidRPr="00024F3B">
        <w:rPr>
          <w:rFonts w:ascii="Times New Roman" w:hAnsi="Times New Roman" w:cs="Times New Roman"/>
          <w:b/>
          <w:bCs/>
          <w:color w:val="202124"/>
          <w:sz w:val="24"/>
          <w:szCs w:val="24"/>
          <w:shd w:val="clear" w:color="auto" w:fill="FFFFFF"/>
        </w:rPr>
        <w:t>multiple exceptions</w:t>
      </w:r>
      <w:r>
        <w:rPr>
          <w:rFonts w:ascii="Times New Roman" w:hAnsi="Times New Roman" w:cs="Times New Roman"/>
          <w:b/>
          <w:bCs/>
          <w:color w:val="202124"/>
          <w:sz w:val="24"/>
          <w:szCs w:val="24"/>
          <w:shd w:val="clear" w:color="auto" w:fill="FFFFFF"/>
        </w:rPr>
        <w:t>.</w:t>
      </w:r>
    </w:p>
    <w:p w14:paraId="7338C261" w14:textId="5C368427" w:rsidR="00024F3B" w:rsidRDefault="00024F3B" w:rsidP="00E348BA">
      <w:pPr>
        <w:spacing w:after="0" w:line="375" w:lineRule="atLeast"/>
        <w:rPr>
          <w:rFonts w:ascii="Times New Roman" w:hAnsi="Times New Roman" w:cs="Times New Roman"/>
          <w:b/>
          <w:bCs/>
          <w:color w:val="202124"/>
          <w:sz w:val="24"/>
          <w:szCs w:val="24"/>
          <w:shd w:val="clear" w:color="auto" w:fill="FFFFFF"/>
        </w:rPr>
      </w:pPr>
    </w:p>
    <w:p w14:paraId="3278C122" w14:textId="6E897002"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ample</w:t>
      </w:r>
      <w:r w:rsidR="00F75135">
        <w:rPr>
          <w:rFonts w:ascii="Times New Roman" w:hAnsi="Times New Roman" w:cs="Times New Roman"/>
          <w:color w:val="202124"/>
          <w:sz w:val="24"/>
          <w:szCs w:val="24"/>
          <w:shd w:val="clear" w:color="auto" w:fill="FFFFFF"/>
        </w:rPr>
        <w:t xml:space="preserve"> for throw exception</w:t>
      </w:r>
    </w:p>
    <w:p w14:paraId="0DDFC04E" w14:textId="715E5EDA"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4C69C5DC" w14:textId="48D0A2EF" w:rsidR="00A52E44"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In class discount, finding out the discount percentage for which I declared the variable discountPercentage in type double, also declared getter method.</w:t>
      </w:r>
    </w:p>
    <w:p w14:paraId="0707918E" w14:textId="214D38BC"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In driver class using Scanner class, scanning the input value of percentage.</w:t>
      </w:r>
    </w:p>
    <w:p w14:paraId="2A865A2B" w14:textId="23F731C2"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If at all the % is between 90-100, prints more than 90% - if the % is between 80-90, prints More than 80% - 90% , if at all it is between 80-70, prints More than 70% - 80%, else prints less than 70%.</w:t>
      </w:r>
    </w:p>
    <w:p w14:paraId="5D3CB139" w14:textId="37B3AE09"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By using throw exception, if percentage is given less than 0 and greater than 100, it prints Invalid Discout Percentage.</w:t>
      </w:r>
    </w:p>
    <w:p w14:paraId="03285BA0" w14:textId="4FE34F4D"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This is catched after passing through all the if statements, at the end of the if statement by keyword catch(Exception ex)</w:t>
      </w:r>
    </w:p>
    <w:p w14:paraId="1D264DBE"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5AB30918" w14:textId="77777777" w:rsidR="00A52E44" w:rsidRDefault="00A52E44" w:rsidP="00E348BA">
      <w:pPr>
        <w:spacing w:after="0" w:line="375" w:lineRule="atLeast"/>
        <w:rPr>
          <w:rFonts w:ascii="Times New Roman" w:hAnsi="Times New Roman" w:cs="Times New Roman"/>
          <w:color w:val="202124"/>
          <w:sz w:val="24"/>
          <w:szCs w:val="24"/>
          <w:shd w:val="clear" w:color="auto" w:fill="FFFFFF"/>
        </w:rPr>
      </w:pPr>
    </w:p>
    <w:tbl>
      <w:tblPr>
        <w:tblStyle w:val="TableGrid"/>
        <w:tblW w:w="0" w:type="auto"/>
        <w:tblInd w:w="0" w:type="dxa"/>
        <w:tblLook w:val="04A0" w:firstRow="1" w:lastRow="0" w:firstColumn="1" w:lastColumn="0" w:noHBand="0" w:noVBand="1"/>
      </w:tblPr>
      <w:tblGrid>
        <w:gridCol w:w="9350"/>
      </w:tblGrid>
      <w:tr w:rsidR="008D176B" w14:paraId="797B82F8" w14:textId="77777777" w:rsidTr="008D176B">
        <w:tc>
          <w:tcPr>
            <w:tcW w:w="9350" w:type="dxa"/>
          </w:tcPr>
          <w:p w14:paraId="7EDCB57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7429CB3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license header, choose License Headers in Project Properties.</w:t>
            </w:r>
          </w:p>
          <w:p w14:paraId="026650C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template file, choose Tools | Templates</w:t>
            </w:r>
          </w:p>
          <w:p w14:paraId="2A36B57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nd open the template in the editor.</w:t>
            </w:r>
          </w:p>
          <w:p w14:paraId="0FDD87A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0A908B3"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ackage Question09.Discount;</w:t>
            </w:r>
          </w:p>
          <w:p w14:paraId="2FBF935E" w14:textId="77777777" w:rsidR="008D176B" w:rsidRPr="008D176B" w:rsidRDefault="008D176B" w:rsidP="008D176B">
            <w:pPr>
              <w:rPr>
                <w:rFonts w:ascii="Courier New" w:hAnsi="Courier New" w:cs="Courier New"/>
                <w:color w:val="202124"/>
                <w:sz w:val="20"/>
                <w:szCs w:val="20"/>
                <w:shd w:val="clear" w:color="auto" w:fill="FFFFFF"/>
              </w:rPr>
            </w:pPr>
          </w:p>
          <w:p w14:paraId="63855C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0E4A0F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A3C4FE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uthor Shabnam Shaik</w:t>
            </w:r>
          </w:p>
          <w:p w14:paraId="06D156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27F2946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ublic class Discount {</w:t>
            </w:r>
          </w:p>
          <w:p w14:paraId="2033EED7" w14:textId="77777777" w:rsidR="008D176B" w:rsidRPr="008D176B" w:rsidRDefault="008D176B" w:rsidP="008D176B">
            <w:pPr>
              <w:rPr>
                <w:rFonts w:ascii="Courier New" w:hAnsi="Courier New" w:cs="Courier New"/>
                <w:color w:val="202124"/>
                <w:sz w:val="20"/>
                <w:szCs w:val="20"/>
                <w:shd w:val="clear" w:color="auto" w:fill="FFFFFF"/>
              </w:rPr>
            </w:pPr>
          </w:p>
          <w:p w14:paraId="035E632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rivate double discountPercentage;</w:t>
            </w:r>
          </w:p>
          <w:p w14:paraId="570EC015" w14:textId="77777777" w:rsidR="008D176B" w:rsidRPr="008D176B" w:rsidRDefault="008D176B" w:rsidP="008D176B">
            <w:pPr>
              <w:rPr>
                <w:rFonts w:ascii="Courier New" w:hAnsi="Courier New" w:cs="Courier New"/>
                <w:color w:val="202124"/>
                <w:sz w:val="20"/>
                <w:szCs w:val="20"/>
                <w:shd w:val="clear" w:color="auto" w:fill="FFFFFF"/>
              </w:rPr>
            </w:pPr>
          </w:p>
          <w:p w14:paraId="6BEBDB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Discount(double discountPercentage) {</w:t>
            </w:r>
          </w:p>
          <w:p w14:paraId="52531FC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this.discountPercentage = discountPercentage;</w:t>
            </w:r>
          </w:p>
          <w:p w14:paraId="59F6972A"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641214DA" w14:textId="77777777" w:rsidR="008D176B" w:rsidRPr="008D176B" w:rsidRDefault="008D176B" w:rsidP="008D176B">
            <w:pPr>
              <w:rPr>
                <w:rFonts w:ascii="Courier New" w:hAnsi="Courier New" w:cs="Courier New"/>
                <w:color w:val="202124"/>
                <w:sz w:val="20"/>
                <w:szCs w:val="20"/>
                <w:shd w:val="clear" w:color="auto" w:fill="FFFFFF"/>
              </w:rPr>
            </w:pPr>
          </w:p>
          <w:p w14:paraId="24B6CCE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double getDiscount() {</w:t>
            </w:r>
          </w:p>
          <w:p w14:paraId="13E0A93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return discountPercentage;</w:t>
            </w:r>
          </w:p>
          <w:p w14:paraId="2CC88C4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381A457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08597AB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6BC68E3B"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license header, choose License Headers in Project Properties.</w:t>
            </w:r>
          </w:p>
          <w:p w14:paraId="3B4B6B0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template file, choose Tools | Templates</w:t>
            </w:r>
          </w:p>
          <w:p w14:paraId="57553C6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nd open the template in the editor.</w:t>
            </w:r>
          </w:p>
          <w:p w14:paraId="7BFB7EA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7A37C0A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ackage Question09.Discount;</w:t>
            </w:r>
          </w:p>
          <w:p w14:paraId="47E7F3EF" w14:textId="77777777" w:rsidR="008D176B" w:rsidRPr="008D176B" w:rsidRDefault="008D176B" w:rsidP="008D176B">
            <w:pPr>
              <w:rPr>
                <w:rFonts w:ascii="Courier New" w:hAnsi="Courier New" w:cs="Courier New"/>
                <w:color w:val="202124"/>
                <w:sz w:val="20"/>
                <w:szCs w:val="20"/>
                <w:shd w:val="clear" w:color="auto" w:fill="FFFFFF"/>
              </w:rPr>
            </w:pPr>
          </w:p>
          <w:p w14:paraId="2885E32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import java.util.Scanner;</w:t>
            </w:r>
          </w:p>
          <w:p w14:paraId="33673185" w14:textId="77777777" w:rsidR="008D176B" w:rsidRPr="008D176B" w:rsidRDefault="008D176B" w:rsidP="008D176B">
            <w:pPr>
              <w:rPr>
                <w:rFonts w:ascii="Courier New" w:hAnsi="Courier New" w:cs="Courier New"/>
                <w:color w:val="202124"/>
                <w:sz w:val="20"/>
                <w:szCs w:val="20"/>
                <w:shd w:val="clear" w:color="auto" w:fill="FFFFFF"/>
              </w:rPr>
            </w:pPr>
          </w:p>
          <w:p w14:paraId="18E38E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6CE0FC9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0E46CA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uthor Shabnam Shaik</w:t>
            </w:r>
          </w:p>
          <w:p w14:paraId="4CE2D39D"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34DD03C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ublic class discountDriver {</w:t>
            </w:r>
          </w:p>
          <w:p w14:paraId="1DE5D52A" w14:textId="77777777" w:rsidR="008D176B" w:rsidRPr="008D176B" w:rsidRDefault="008D176B" w:rsidP="008D176B">
            <w:pPr>
              <w:rPr>
                <w:rFonts w:ascii="Courier New" w:hAnsi="Courier New" w:cs="Courier New"/>
                <w:color w:val="202124"/>
                <w:sz w:val="20"/>
                <w:szCs w:val="20"/>
                <w:shd w:val="clear" w:color="auto" w:fill="FFFFFF"/>
              </w:rPr>
            </w:pPr>
          </w:p>
          <w:p w14:paraId="152F5BC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4E027D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param args the command line arguments</w:t>
            </w:r>
          </w:p>
          <w:p w14:paraId="3664974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C0C5F8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static void main(String[] args) {</w:t>
            </w:r>
          </w:p>
          <w:p w14:paraId="11B984A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canner sc = new Scanner(System.in);</w:t>
            </w:r>
          </w:p>
          <w:p w14:paraId="1521CC03"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Shabnam Shaik");</w:t>
            </w:r>
          </w:p>
          <w:p w14:paraId="4C9C596B"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Enter percentage");</w:t>
            </w:r>
          </w:p>
          <w:p w14:paraId="251F3E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double perc = sc.nextDouble();</w:t>
            </w:r>
          </w:p>
          <w:p w14:paraId="3ABD066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try {</w:t>
            </w:r>
          </w:p>
          <w:p w14:paraId="00AA5E4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Discount dc = new Discount(perc);</w:t>
            </w:r>
          </w:p>
          <w:p w14:paraId="22EF959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if (dc.getDiscount() &lt; 0 || dc.getDiscount() &gt; 100) {</w:t>
            </w:r>
          </w:p>
          <w:p w14:paraId="5C4BC7B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throw new NotValidException("Invalid Discout Percentage");</w:t>
            </w:r>
          </w:p>
          <w:p w14:paraId="6239530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C32A3F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if (dc.getDiscount() &gt;= 90 &amp;&amp; dc.getDiscount() &lt;= 100) {</w:t>
            </w:r>
          </w:p>
          <w:p w14:paraId="4DC8D03C"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More than 90% ");</w:t>
            </w:r>
          </w:p>
          <w:p w14:paraId="2BE96CA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if (dc.getDiscount() &lt; 90 &amp;&amp; dc.getDiscount() &gt;= 80) {</w:t>
            </w:r>
          </w:p>
          <w:p w14:paraId="34FA413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More than 80% - 90% ");</w:t>
            </w:r>
          </w:p>
          <w:p w14:paraId="7FA4F98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if (dc.getDiscount() &lt; 80 &amp;&amp; dc.getDiscount() &gt;= 70) {</w:t>
            </w:r>
          </w:p>
          <w:p w14:paraId="770597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More than 70% - 80% ");</w:t>
            </w:r>
          </w:p>
          <w:p w14:paraId="2C8CDD9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w:t>
            </w:r>
          </w:p>
          <w:p w14:paraId="331CFD9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Less than 70%");</w:t>
            </w:r>
          </w:p>
          <w:p w14:paraId="7A392B4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7E3DF6B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catch (Exception ex) {</w:t>
            </w:r>
          </w:p>
          <w:p w14:paraId="2A2EC60A"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ystem.out.println("Exception" + ex);</w:t>
            </w:r>
          </w:p>
          <w:p w14:paraId="5F70355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lastRenderedPageBreak/>
              <w:t xml:space="preserve">        }</w:t>
            </w:r>
          </w:p>
          <w:p w14:paraId="6EBB1DEC"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1B77E657" w14:textId="77777777" w:rsidR="008D176B" w:rsidRPr="008D176B" w:rsidRDefault="008D176B" w:rsidP="008D176B">
            <w:pPr>
              <w:rPr>
                <w:rFonts w:ascii="Courier New" w:hAnsi="Courier New" w:cs="Courier New"/>
                <w:color w:val="202124"/>
                <w:sz w:val="20"/>
                <w:szCs w:val="20"/>
                <w:shd w:val="clear" w:color="auto" w:fill="FFFFFF"/>
              </w:rPr>
            </w:pPr>
          </w:p>
          <w:p w14:paraId="61CC57F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rivate static class NotValidException extends Exception {</w:t>
            </w:r>
          </w:p>
          <w:p w14:paraId="7757A00E" w14:textId="77777777" w:rsidR="008D176B" w:rsidRPr="008D176B" w:rsidRDefault="008D176B" w:rsidP="008D176B">
            <w:pPr>
              <w:rPr>
                <w:rFonts w:ascii="Courier New" w:hAnsi="Courier New" w:cs="Courier New"/>
                <w:color w:val="202124"/>
                <w:sz w:val="20"/>
                <w:szCs w:val="20"/>
                <w:shd w:val="clear" w:color="auto" w:fill="FFFFFF"/>
              </w:rPr>
            </w:pPr>
          </w:p>
          <w:p w14:paraId="77A4268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NotValidException() {</w:t>
            </w:r>
          </w:p>
          <w:p w14:paraId="6F67FDF5" w14:textId="77777777" w:rsidR="008D176B" w:rsidRPr="008D176B" w:rsidRDefault="008D176B" w:rsidP="008D176B">
            <w:pPr>
              <w:rPr>
                <w:rFonts w:ascii="Courier New" w:hAnsi="Courier New" w:cs="Courier New"/>
                <w:color w:val="202124"/>
                <w:sz w:val="20"/>
                <w:szCs w:val="20"/>
                <w:shd w:val="clear" w:color="auto" w:fill="FFFFFF"/>
              </w:rPr>
            </w:pPr>
          </w:p>
          <w:p w14:paraId="0386A14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EE52130" w14:textId="77777777" w:rsidR="008D176B" w:rsidRPr="008D176B" w:rsidRDefault="008D176B" w:rsidP="008D176B">
            <w:pPr>
              <w:rPr>
                <w:rFonts w:ascii="Courier New" w:hAnsi="Courier New" w:cs="Courier New"/>
                <w:color w:val="202124"/>
                <w:sz w:val="20"/>
                <w:szCs w:val="20"/>
                <w:shd w:val="clear" w:color="auto" w:fill="FFFFFF"/>
              </w:rPr>
            </w:pPr>
          </w:p>
          <w:p w14:paraId="173721D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NotValidException(String msg) {</w:t>
            </w:r>
          </w:p>
          <w:p w14:paraId="391991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uper(msg);</w:t>
            </w:r>
          </w:p>
          <w:p w14:paraId="24EA845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3E3B22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6135827D" w14:textId="77777777" w:rsidR="008D176B" w:rsidRPr="008D176B" w:rsidRDefault="008D176B" w:rsidP="008D176B">
            <w:pPr>
              <w:rPr>
                <w:rFonts w:ascii="Courier New" w:hAnsi="Courier New" w:cs="Courier New"/>
                <w:color w:val="202124"/>
                <w:sz w:val="20"/>
                <w:szCs w:val="20"/>
                <w:shd w:val="clear" w:color="auto" w:fill="FFFFFF"/>
              </w:rPr>
            </w:pPr>
          </w:p>
          <w:p w14:paraId="402F812D" w14:textId="5CDBE1D4"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tc>
      </w:tr>
    </w:tbl>
    <w:p w14:paraId="02497523" w14:textId="77777777" w:rsidR="008D176B" w:rsidRDefault="008D176B" w:rsidP="00E348BA">
      <w:pPr>
        <w:spacing w:after="0" w:line="375" w:lineRule="atLeast"/>
        <w:rPr>
          <w:rFonts w:ascii="Times New Roman" w:hAnsi="Times New Roman" w:cs="Times New Roman"/>
          <w:color w:val="202124"/>
          <w:sz w:val="24"/>
          <w:szCs w:val="24"/>
          <w:shd w:val="clear" w:color="auto" w:fill="FFFFFF"/>
        </w:rPr>
      </w:pPr>
    </w:p>
    <w:p w14:paraId="2FF2C932"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EE7FF2B"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0541D03A" w14:textId="101D4B8C"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utput</w:t>
      </w:r>
    </w:p>
    <w:p w14:paraId="6B6DF9CC" w14:textId="3534EF23" w:rsidR="00066329"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ithout throw Exception</w:t>
      </w:r>
    </w:p>
    <w:p w14:paraId="4AC6D560" w14:textId="186417BA" w:rsidR="00A471F5"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Pr>
          <w:noProof/>
        </w:rPr>
        <w:drawing>
          <wp:inline distT="0" distB="0" distL="0" distR="0" wp14:anchorId="14C4AB3B" wp14:editId="1B4A9C8A">
            <wp:extent cx="3994150" cy="207010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4150" cy="2070100"/>
                    </a:xfrm>
                    <a:prstGeom prst="rect">
                      <a:avLst/>
                    </a:prstGeom>
                    <a:noFill/>
                    <a:ln>
                      <a:noFill/>
                    </a:ln>
                  </pic:spPr>
                </pic:pic>
              </a:graphicData>
            </a:graphic>
          </wp:inline>
        </w:drawing>
      </w:r>
    </w:p>
    <w:p w14:paraId="31E4095B" w14:textId="0FDB082B" w:rsidR="00A471F5"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ith throw Exception</w:t>
      </w:r>
    </w:p>
    <w:p w14:paraId="709A0D5B" w14:textId="18705B02" w:rsidR="00024F3B" w:rsidRDefault="00A471F5" w:rsidP="00E348BA">
      <w:pPr>
        <w:spacing w:after="0" w:line="375" w:lineRule="atLeast"/>
        <w:rPr>
          <w:rFonts w:ascii="Times New Roman" w:hAnsi="Times New Roman" w:cs="Times New Roman"/>
          <w:color w:val="202124"/>
          <w:sz w:val="24"/>
          <w:szCs w:val="24"/>
          <w:shd w:val="clear" w:color="auto" w:fill="FFFFFF"/>
        </w:rPr>
      </w:pPr>
      <w:r>
        <w:rPr>
          <w:noProof/>
        </w:rPr>
        <w:drawing>
          <wp:inline distT="0" distB="0" distL="0" distR="0" wp14:anchorId="6BCEC1DF" wp14:editId="603D281F">
            <wp:extent cx="5784850" cy="1670050"/>
            <wp:effectExtent l="0" t="0" r="635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4850" cy="1670050"/>
                    </a:xfrm>
                    <a:prstGeom prst="rect">
                      <a:avLst/>
                    </a:prstGeom>
                    <a:noFill/>
                    <a:ln>
                      <a:noFill/>
                    </a:ln>
                  </pic:spPr>
                </pic:pic>
              </a:graphicData>
            </a:graphic>
          </wp:inline>
        </w:drawing>
      </w:r>
    </w:p>
    <w:p w14:paraId="29601247" w14:textId="65A9EA42"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28CD638"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15D04A25"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3D3322BA" w14:textId="0D611AD7"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Example2</w:t>
      </w:r>
      <w:r w:rsidR="00F75135">
        <w:rPr>
          <w:rFonts w:ascii="Times New Roman" w:hAnsi="Times New Roman" w:cs="Times New Roman"/>
          <w:color w:val="202124"/>
          <w:sz w:val="24"/>
          <w:szCs w:val="24"/>
          <w:shd w:val="clear" w:color="auto" w:fill="FFFFFF"/>
        </w:rPr>
        <w:t xml:space="preserve"> for throws exception</w:t>
      </w:r>
    </w:p>
    <w:p w14:paraId="2EE9828C" w14:textId="3B745DFC" w:rsidR="00024F3B" w:rsidRDefault="00024F3B" w:rsidP="00F75135">
      <w:pPr>
        <w:tabs>
          <w:tab w:val="left" w:pos="3440"/>
        </w:tabs>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r w:rsidR="00F75135">
        <w:rPr>
          <w:rFonts w:ascii="Times New Roman" w:hAnsi="Times New Roman" w:cs="Times New Roman"/>
          <w:color w:val="202124"/>
          <w:sz w:val="24"/>
          <w:szCs w:val="24"/>
          <w:shd w:val="clear" w:color="auto" w:fill="FFFFFF"/>
        </w:rPr>
        <w:tab/>
      </w:r>
    </w:p>
    <w:p w14:paraId="01FD66D3" w14:textId="53585316" w:rsidR="00A52E44" w:rsidRPr="003B536D" w:rsidRDefault="00126C3B" w:rsidP="00E348BA">
      <w:pPr>
        <w:spacing w:after="0" w:line="375" w:lineRule="atLeast"/>
        <w:rPr>
          <w:rFonts w:ascii="Times New Roman" w:hAnsi="Times New Roman" w:cs="Times New Roman"/>
          <w:color w:val="202124"/>
          <w:sz w:val="24"/>
          <w:szCs w:val="24"/>
          <w:shd w:val="clear" w:color="auto" w:fill="FFFFFF"/>
        </w:rPr>
      </w:pPr>
      <w:r w:rsidRPr="003B536D">
        <w:rPr>
          <w:rFonts w:ascii="Times New Roman" w:hAnsi="Times New Roman" w:cs="Times New Roman"/>
          <w:color w:val="202124"/>
          <w:sz w:val="24"/>
          <w:szCs w:val="24"/>
          <w:shd w:val="clear" w:color="auto" w:fill="FFFFFF"/>
        </w:rPr>
        <w:t>In main</w:t>
      </w:r>
      <w:r w:rsidR="003B536D">
        <w:rPr>
          <w:rFonts w:ascii="Times New Roman" w:hAnsi="Times New Roman" w:cs="Times New Roman"/>
          <w:color w:val="202124"/>
          <w:sz w:val="24"/>
          <w:szCs w:val="24"/>
          <w:shd w:val="clear" w:color="auto" w:fill="FFFFFF"/>
        </w:rPr>
        <w:t xml:space="preserve"> </w:t>
      </w:r>
      <w:r w:rsidRPr="003B536D">
        <w:rPr>
          <w:rFonts w:ascii="Times New Roman" w:hAnsi="Times New Roman" w:cs="Times New Roman"/>
          <w:color w:val="202124"/>
          <w:sz w:val="24"/>
          <w:szCs w:val="24"/>
          <w:shd w:val="clear" w:color="auto" w:fill="FFFFFF"/>
        </w:rPr>
        <w:t xml:space="preserve">class, finding out the multiplication by multiplying a &amp; b, where I scan these inputs using scanner class. If b is zero then using throw exception, it prints </w:t>
      </w:r>
      <w:r w:rsidR="00574F9C" w:rsidRPr="003B536D">
        <w:rPr>
          <w:rFonts w:ascii="Times New Roman" w:hAnsi="Times New Roman" w:cs="Times New Roman"/>
          <w:color w:val="202124"/>
          <w:sz w:val="24"/>
          <w:szCs w:val="24"/>
          <w:shd w:val="clear" w:color="auto" w:fill="FFFFFF"/>
        </w:rPr>
        <w:t>“b value cannot be 0</w:t>
      </w:r>
      <w:r w:rsidR="003B536D" w:rsidRPr="003B536D">
        <w:rPr>
          <w:rFonts w:ascii="Times New Roman" w:hAnsi="Times New Roman" w:cs="Times New Roman"/>
          <w:color w:val="202124"/>
          <w:sz w:val="24"/>
          <w:szCs w:val="24"/>
          <w:shd w:val="clear" w:color="auto" w:fill="FFFFFF"/>
        </w:rPr>
        <w:t>”.</w:t>
      </w:r>
    </w:p>
    <w:p w14:paraId="32E8CC77" w14:textId="3DECEBF3" w:rsidR="003B536D" w:rsidRPr="003B536D" w:rsidRDefault="003B536D" w:rsidP="00E348BA">
      <w:pPr>
        <w:spacing w:after="0" w:line="375" w:lineRule="atLeast"/>
        <w:rPr>
          <w:rFonts w:ascii="Times New Roman" w:hAnsi="Times New Roman" w:cs="Times New Roman"/>
          <w:color w:val="202124"/>
          <w:sz w:val="24"/>
          <w:szCs w:val="24"/>
          <w:shd w:val="clear" w:color="auto" w:fill="FFFFFF"/>
        </w:rPr>
      </w:pPr>
      <w:r w:rsidRPr="003B536D">
        <w:rPr>
          <w:rFonts w:ascii="Times New Roman" w:hAnsi="Times New Roman" w:cs="Times New Roman"/>
          <w:color w:val="202124"/>
          <w:sz w:val="24"/>
          <w:szCs w:val="24"/>
          <w:shd w:val="clear" w:color="auto" w:fill="FFFFFF"/>
        </w:rPr>
        <w:t>In this, try and catch keywords are used to catch the exceptions.</w:t>
      </w:r>
    </w:p>
    <w:p w14:paraId="1A4EE2DE" w14:textId="77777777" w:rsidR="00574F9C" w:rsidRDefault="00574F9C" w:rsidP="00E348BA">
      <w:pPr>
        <w:spacing w:after="0" w:line="375" w:lineRule="atLeast"/>
        <w:rPr>
          <w:rFonts w:ascii="Times New Roman" w:hAnsi="Times New Roman" w:cs="Times New Roman"/>
          <w:color w:val="202124"/>
          <w:sz w:val="24"/>
          <w:szCs w:val="24"/>
          <w:shd w:val="clear" w:color="auto" w:fill="FFFFFF"/>
        </w:rPr>
      </w:pPr>
    </w:p>
    <w:p w14:paraId="7E212247"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tbl>
      <w:tblPr>
        <w:tblStyle w:val="TableGrid"/>
        <w:tblW w:w="0" w:type="auto"/>
        <w:tblInd w:w="0" w:type="dxa"/>
        <w:tblLook w:val="04A0" w:firstRow="1" w:lastRow="0" w:firstColumn="1" w:lastColumn="0" w:noHBand="0" w:noVBand="1"/>
      </w:tblPr>
      <w:tblGrid>
        <w:gridCol w:w="9350"/>
      </w:tblGrid>
      <w:tr w:rsidR="00024F3B" w14:paraId="68BC9BEB" w14:textId="77777777" w:rsidTr="00024F3B">
        <w:tc>
          <w:tcPr>
            <w:tcW w:w="9350" w:type="dxa"/>
          </w:tcPr>
          <w:p w14:paraId="26186EA8"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p w14:paraId="1259DFBA"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To change this license header, choose License Headers in Project Properties.</w:t>
            </w:r>
          </w:p>
          <w:p w14:paraId="1CE89AFE"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To change this template file, choose Tools | Templates</w:t>
            </w:r>
          </w:p>
          <w:p w14:paraId="228ED37F"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and open the template in the editor.</w:t>
            </w:r>
          </w:p>
          <w:p w14:paraId="5C548514"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31823738"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package Question09;</w:t>
            </w:r>
          </w:p>
          <w:p w14:paraId="6B8D28D9" w14:textId="77777777" w:rsidR="008D176B" w:rsidRPr="00A52E44" w:rsidRDefault="008D176B" w:rsidP="00A52E44">
            <w:pPr>
              <w:rPr>
                <w:rFonts w:ascii="Courier New" w:hAnsi="Courier New" w:cs="Courier New"/>
                <w:color w:val="202124"/>
                <w:sz w:val="20"/>
                <w:szCs w:val="20"/>
                <w:shd w:val="clear" w:color="auto" w:fill="FFFFFF"/>
              </w:rPr>
            </w:pPr>
          </w:p>
          <w:p w14:paraId="2164EDF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import java.util.Scanner;</w:t>
            </w:r>
          </w:p>
          <w:p w14:paraId="3808F99D" w14:textId="77777777" w:rsidR="008D176B" w:rsidRPr="00A52E44" w:rsidRDefault="008D176B" w:rsidP="00A52E44">
            <w:pPr>
              <w:rPr>
                <w:rFonts w:ascii="Courier New" w:hAnsi="Courier New" w:cs="Courier New"/>
                <w:color w:val="202124"/>
                <w:sz w:val="20"/>
                <w:szCs w:val="20"/>
                <w:shd w:val="clear" w:color="auto" w:fill="FFFFFF"/>
              </w:rPr>
            </w:pPr>
          </w:p>
          <w:p w14:paraId="4B5CC55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p w14:paraId="410A80A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4AF56FE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author Shabnam Shaik</w:t>
            </w:r>
          </w:p>
          <w:p w14:paraId="44D32C2A"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74521E0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public class ThrowsDriver {</w:t>
            </w:r>
          </w:p>
          <w:p w14:paraId="0D56B30F" w14:textId="77777777" w:rsidR="008D176B" w:rsidRPr="00A52E44" w:rsidRDefault="008D176B" w:rsidP="00A52E44">
            <w:pPr>
              <w:rPr>
                <w:rFonts w:ascii="Courier New" w:hAnsi="Courier New" w:cs="Courier New"/>
                <w:color w:val="202124"/>
                <w:sz w:val="20"/>
                <w:szCs w:val="20"/>
                <w:shd w:val="clear" w:color="auto" w:fill="FFFFFF"/>
              </w:rPr>
            </w:pPr>
          </w:p>
          <w:p w14:paraId="5220090F"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public static void main(String[] args) {</w:t>
            </w:r>
          </w:p>
          <w:p w14:paraId="320870A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canner sc = new Scanner(System.in);</w:t>
            </w:r>
          </w:p>
          <w:p w14:paraId="08D64EE0"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ystem.out.println("Enter a value");</w:t>
            </w:r>
          </w:p>
          <w:p w14:paraId="209C8E3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nt a = sc.nextInt();</w:t>
            </w:r>
          </w:p>
          <w:p w14:paraId="3107A4B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ystem.out.println("Enter b Value");</w:t>
            </w:r>
          </w:p>
          <w:p w14:paraId="0D472C85"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nt b = sc.nextInt();</w:t>
            </w:r>
          </w:p>
          <w:p w14:paraId="7E839F9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f (b == 0) {</w:t>
            </w:r>
          </w:p>
          <w:p w14:paraId="1A8E435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try {</w:t>
            </w:r>
          </w:p>
          <w:p w14:paraId="5EB93DC9" w14:textId="52717E8F"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throw new </w:t>
            </w:r>
            <w:r w:rsidR="003E394B">
              <w:rPr>
                <w:rFonts w:ascii="Courier New" w:hAnsi="Courier New" w:cs="Courier New"/>
                <w:color w:val="202124"/>
                <w:sz w:val="20"/>
                <w:szCs w:val="20"/>
                <w:shd w:val="clear" w:color="auto" w:fill="FFFFFF"/>
              </w:rPr>
              <w:t>Arthmetic</w:t>
            </w:r>
            <w:r w:rsidRPr="00A52E44">
              <w:rPr>
                <w:rFonts w:ascii="Courier New" w:hAnsi="Courier New" w:cs="Courier New"/>
                <w:color w:val="202124"/>
                <w:sz w:val="20"/>
                <w:szCs w:val="20"/>
                <w:shd w:val="clear" w:color="auto" w:fill="FFFFFF"/>
              </w:rPr>
              <w:t>Exception("b value cannot be 0");</w:t>
            </w:r>
          </w:p>
          <w:p w14:paraId="03842D2D" w14:textId="77777777" w:rsidR="008D176B" w:rsidRPr="00A52E44" w:rsidRDefault="008D176B" w:rsidP="00A52E44">
            <w:pPr>
              <w:rPr>
                <w:rFonts w:ascii="Courier New" w:hAnsi="Courier New" w:cs="Courier New"/>
                <w:color w:val="202124"/>
                <w:sz w:val="20"/>
                <w:szCs w:val="20"/>
                <w:shd w:val="clear" w:color="auto" w:fill="FFFFFF"/>
              </w:rPr>
            </w:pPr>
          </w:p>
          <w:p w14:paraId="00C5D312" w14:textId="17D6B26B"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catch (</w:t>
            </w:r>
            <w:r w:rsidR="003E394B">
              <w:rPr>
                <w:rFonts w:ascii="Courier New" w:hAnsi="Courier New" w:cs="Courier New"/>
                <w:color w:val="202124"/>
                <w:sz w:val="20"/>
                <w:szCs w:val="20"/>
                <w:shd w:val="clear" w:color="auto" w:fill="FFFFFF"/>
              </w:rPr>
              <w:t>Arthmetic</w:t>
            </w:r>
            <w:r w:rsidRPr="00A52E44">
              <w:rPr>
                <w:rFonts w:ascii="Courier New" w:hAnsi="Courier New" w:cs="Courier New"/>
                <w:color w:val="202124"/>
                <w:sz w:val="20"/>
                <w:szCs w:val="20"/>
                <w:shd w:val="clear" w:color="auto" w:fill="FFFFFF"/>
              </w:rPr>
              <w:t>Exception ex) {</w:t>
            </w:r>
          </w:p>
          <w:p w14:paraId="403F041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ystem.out.println("Exception:" + ex);</w:t>
            </w:r>
          </w:p>
          <w:p w14:paraId="4C8D1384"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B328B7D"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else {</w:t>
            </w:r>
          </w:p>
          <w:p w14:paraId="3D1E20C3"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ystem.out.println("Multiplication:" + (a * b));</w:t>
            </w:r>
          </w:p>
          <w:p w14:paraId="47DBB753"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314C6DD"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F1DF2B6" w14:textId="77777777" w:rsidR="008D176B" w:rsidRPr="00A52E44" w:rsidRDefault="008D176B" w:rsidP="00A52E44">
            <w:pPr>
              <w:rPr>
                <w:rFonts w:ascii="Courier New" w:hAnsi="Courier New" w:cs="Courier New"/>
                <w:color w:val="202124"/>
                <w:sz w:val="20"/>
                <w:szCs w:val="20"/>
                <w:shd w:val="clear" w:color="auto" w:fill="FFFFFF"/>
              </w:rPr>
            </w:pPr>
          </w:p>
          <w:p w14:paraId="406E7649" w14:textId="1AF51593" w:rsidR="00024F3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tc>
      </w:tr>
    </w:tbl>
    <w:p w14:paraId="5F95F4E1"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36065750"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243187F9"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1FE55B45"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27E7110"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0EB80B9F"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08E1CE5E"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4EFC8473"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5C2C69F2"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4C61AF48" w14:textId="487218C0" w:rsidR="00024F3B" w:rsidRP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utput</w:t>
      </w:r>
    </w:p>
    <w:p w14:paraId="2761563F" w14:textId="75BB4B6B" w:rsidR="00024F3B"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ithout throws exception</w:t>
      </w:r>
    </w:p>
    <w:p w14:paraId="2D4936B1" w14:textId="7ABA44B1" w:rsidR="00A471F5" w:rsidRDefault="00A471F5" w:rsidP="00E348BA">
      <w:pPr>
        <w:spacing w:after="0" w:line="375" w:lineRule="atLeast"/>
        <w:rPr>
          <w:rFonts w:ascii="Times New Roman" w:hAnsi="Times New Roman" w:cs="Times New Roman"/>
          <w:color w:val="202124"/>
          <w:sz w:val="24"/>
          <w:szCs w:val="24"/>
          <w:shd w:val="clear" w:color="auto" w:fill="FFFFFF"/>
        </w:rPr>
      </w:pPr>
      <w:r>
        <w:rPr>
          <w:noProof/>
        </w:rPr>
        <w:drawing>
          <wp:inline distT="0" distB="0" distL="0" distR="0" wp14:anchorId="47ED032F" wp14:editId="5BB99C9E">
            <wp:extent cx="3949700" cy="1873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9700" cy="1873250"/>
                    </a:xfrm>
                    <a:prstGeom prst="rect">
                      <a:avLst/>
                    </a:prstGeom>
                    <a:noFill/>
                    <a:ln>
                      <a:noFill/>
                    </a:ln>
                  </pic:spPr>
                </pic:pic>
              </a:graphicData>
            </a:graphic>
          </wp:inline>
        </w:drawing>
      </w:r>
    </w:p>
    <w:p w14:paraId="2AC4502B"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4F50743F"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77CD9598"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488FEEE0"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5C0E152F" w14:textId="4BDF662B" w:rsidR="00A471F5" w:rsidRPr="00A471F5" w:rsidRDefault="006F41B3"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A471F5">
        <w:rPr>
          <w:rFonts w:ascii="Times New Roman" w:hAnsi="Times New Roman" w:cs="Times New Roman"/>
          <w:color w:val="202124"/>
          <w:sz w:val="24"/>
          <w:szCs w:val="24"/>
          <w:shd w:val="clear" w:color="auto" w:fill="FFFFFF"/>
        </w:rPr>
        <w:t>2.With throw</w:t>
      </w:r>
      <w:r w:rsidR="001C71FD">
        <w:rPr>
          <w:rFonts w:ascii="Times New Roman" w:hAnsi="Times New Roman" w:cs="Times New Roman"/>
          <w:color w:val="202124"/>
          <w:sz w:val="24"/>
          <w:szCs w:val="24"/>
          <w:shd w:val="clear" w:color="auto" w:fill="FFFFFF"/>
        </w:rPr>
        <w:t>s</w:t>
      </w:r>
      <w:r w:rsidR="00A471F5">
        <w:rPr>
          <w:rFonts w:ascii="Times New Roman" w:hAnsi="Times New Roman" w:cs="Times New Roman"/>
          <w:color w:val="202124"/>
          <w:sz w:val="24"/>
          <w:szCs w:val="24"/>
          <w:shd w:val="clear" w:color="auto" w:fill="FFFFFF"/>
        </w:rPr>
        <w:t xml:space="preserve"> exception</w:t>
      </w:r>
    </w:p>
    <w:p w14:paraId="19194FA3" w14:textId="011CCA6C" w:rsidR="00E44FAA" w:rsidRPr="00E71FD8" w:rsidRDefault="00A471F5" w:rsidP="00916439">
      <w:pPr>
        <w:jc w:val="both"/>
        <w:rPr>
          <w:rFonts w:ascii="Times New Roman" w:hAnsi="Times New Roman" w:cs="Times New Roman"/>
          <w:color w:val="202124"/>
          <w:sz w:val="24"/>
          <w:szCs w:val="24"/>
          <w:shd w:val="clear" w:color="auto" w:fill="FFFFFF"/>
        </w:rPr>
      </w:pPr>
      <w:r>
        <w:rPr>
          <w:noProof/>
        </w:rPr>
        <w:drawing>
          <wp:inline distT="0" distB="0" distL="0" distR="0" wp14:anchorId="6A96AD8B" wp14:editId="3F1AC5A3">
            <wp:extent cx="4914900" cy="1695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4900" cy="1695450"/>
                    </a:xfrm>
                    <a:prstGeom prst="rect">
                      <a:avLst/>
                    </a:prstGeom>
                    <a:noFill/>
                    <a:ln>
                      <a:noFill/>
                    </a:ln>
                  </pic:spPr>
                </pic:pic>
              </a:graphicData>
            </a:graphic>
          </wp:inline>
        </w:drawing>
      </w:r>
    </w:p>
    <w:p w14:paraId="34E7FA76" w14:textId="77777777" w:rsidR="00916439" w:rsidRPr="00916439" w:rsidRDefault="00916439" w:rsidP="00916439">
      <w:pPr>
        <w:jc w:val="both"/>
        <w:rPr>
          <w:rFonts w:ascii="Times New Roman" w:eastAsia="Times New Roman" w:hAnsi="Times New Roman" w:cs="Times New Roman"/>
          <w:color w:val="000000" w:themeColor="text1"/>
          <w:sz w:val="24"/>
          <w:szCs w:val="24"/>
        </w:rPr>
      </w:pPr>
    </w:p>
    <w:p w14:paraId="206358CA" w14:textId="77777777" w:rsidR="00916439" w:rsidRPr="00916439" w:rsidRDefault="00916439" w:rsidP="00916439">
      <w:pPr>
        <w:pStyle w:val="ListParagraph"/>
        <w:ind w:left="3960"/>
        <w:jc w:val="both"/>
        <w:rPr>
          <w:rFonts w:ascii="Times New Roman" w:eastAsia="Times New Roman" w:hAnsi="Times New Roman" w:cs="Times New Roman"/>
          <w:bCs/>
          <w:color w:val="000000" w:themeColor="text1"/>
          <w:sz w:val="24"/>
          <w:szCs w:val="24"/>
        </w:rPr>
      </w:pPr>
    </w:p>
    <w:p w14:paraId="7527ABA2" w14:textId="0DF06A41"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B28F197" w14:textId="77777777" w:rsidR="008A756E" w:rsidRDefault="008A756E" w:rsidP="008A756E">
      <w:pPr>
        <w:pStyle w:val="ListParagraph"/>
        <w:ind w:left="360"/>
        <w:jc w:val="both"/>
        <w:rPr>
          <w:rFonts w:ascii="Times New Roman" w:eastAsia="Times New Roman" w:hAnsi="Times New Roman" w:cs="Times New Roman"/>
          <w:bCs/>
          <w:color w:val="000000" w:themeColor="text1"/>
          <w:sz w:val="24"/>
          <w:szCs w:val="24"/>
        </w:rPr>
      </w:pPr>
    </w:p>
    <w:p w14:paraId="4BBCE7A5"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50B6D923" w:rsidR="008A756E"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B3566B2" w14:textId="77777777" w:rsidR="00B142FC" w:rsidRDefault="004B0055" w:rsidP="004B0055">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p>
    <w:p w14:paraId="0F4C491F"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4EAF7493"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00996CAF"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11B5023D" w14:textId="43D59C2D" w:rsidR="004B0055" w:rsidRDefault="004B0055" w:rsidP="00B142FC">
      <w:pPr>
        <w:pStyle w:val="ListParagraph"/>
        <w:ind w:left="360"/>
        <w:jc w:val="center"/>
        <w:rPr>
          <w:rFonts w:ascii="Times New Roman" w:eastAsia="Times New Roman" w:hAnsi="Times New Roman" w:cs="Times New Roman"/>
          <w:b/>
          <w:color w:val="000000" w:themeColor="text1"/>
          <w:sz w:val="24"/>
          <w:szCs w:val="24"/>
        </w:rPr>
      </w:pPr>
      <w:r w:rsidRPr="004B0055">
        <w:rPr>
          <w:rFonts w:ascii="Times New Roman" w:eastAsia="Times New Roman" w:hAnsi="Times New Roman" w:cs="Times New Roman"/>
          <w:b/>
          <w:color w:val="000000" w:themeColor="text1"/>
          <w:sz w:val="24"/>
          <w:szCs w:val="24"/>
        </w:rPr>
        <w:t>Answer</w:t>
      </w:r>
    </w:p>
    <w:p w14:paraId="74D54323" w14:textId="77777777" w:rsidR="00B142FC" w:rsidRDefault="00B142FC" w:rsidP="00B142FC">
      <w:pPr>
        <w:pStyle w:val="ListParagraph"/>
        <w:ind w:left="360"/>
        <w:jc w:val="center"/>
        <w:rPr>
          <w:rFonts w:ascii="Times New Roman" w:eastAsia="Times New Roman" w:hAnsi="Times New Roman" w:cs="Times New Roman"/>
          <w:b/>
          <w:color w:val="000000" w:themeColor="text1"/>
          <w:sz w:val="24"/>
          <w:szCs w:val="24"/>
        </w:rPr>
      </w:pPr>
    </w:p>
    <w:p w14:paraId="0B4FF14C" w14:textId="70E2B20D" w:rsidR="00B142FC" w:rsidRPr="004B0055" w:rsidRDefault="00B142FC" w:rsidP="00B142FC">
      <w:pPr>
        <w:pStyle w:val="ListParagraph"/>
        <w:ind w:left="360"/>
        <w:jc w:val="both"/>
        <w:rPr>
          <w:rFonts w:ascii="Times New Roman" w:eastAsia="Times New Roman" w:hAnsi="Times New Roman" w:cs="Times New Roman"/>
          <w:b/>
          <w:color w:val="000000" w:themeColor="text1"/>
          <w:sz w:val="24"/>
          <w:szCs w:val="24"/>
        </w:rPr>
      </w:pPr>
      <w:r w:rsidRPr="001F2DEA">
        <w:rPr>
          <w:rFonts w:ascii="Arial" w:hAnsi="Arial" w:cs="Arial"/>
          <w:b/>
          <w:bCs/>
          <w:color w:val="202124"/>
          <w:shd w:val="clear" w:color="auto" w:fill="FFFFFF"/>
        </w:rPr>
        <w:t>Recursion</w:t>
      </w:r>
      <w:r>
        <w:rPr>
          <w:rFonts w:ascii="Arial" w:hAnsi="Arial" w:cs="Arial"/>
          <w:color w:val="202124"/>
          <w:shd w:val="clear" w:color="auto" w:fill="FFFFFF"/>
        </w:rPr>
        <w:t xml:space="preserve"> is </w:t>
      </w:r>
      <w:r w:rsidRPr="00B142FC">
        <w:rPr>
          <w:rFonts w:ascii="Arial" w:hAnsi="Arial" w:cs="Arial"/>
          <w:color w:val="202124"/>
          <w:shd w:val="clear" w:color="auto" w:fill="FFFFFF"/>
        </w:rPr>
        <w:t>the technique of making a function call itself.</w:t>
      </w:r>
      <w:r>
        <w:rPr>
          <w:rFonts w:ascii="Arial" w:hAnsi="Arial" w:cs="Arial"/>
          <w:color w:val="202124"/>
          <w:shd w:val="clear" w:color="auto" w:fill="FFFFFF"/>
        </w:rPr>
        <w:t xml:space="preserve"> This technique provides a way to break complicated problems down into simple problems which are easier to solve.</w:t>
      </w:r>
    </w:p>
    <w:p w14:paraId="68D31026" w14:textId="4333C44C" w:rsidR="00B142FC" w:rsidRDefault="00B142FC" w:rsidP="00B142FC">
      <w:pPr>
        <w:ind w:left="360"/>
        <w:jc w:val="both"/>
        <w:rPr>
          <w:rFonts w:ascii="Times New Roman" w:eastAsia="Times New Roman" w:hAnsi="Times New Roman" w:cs="Times New Roman"/>
          <w:color w:val="000000" w:themeColor="text1"/>
          <w:sz w:val="24"/>
          <w:szCs w:val="24"/>
        </w:rPr>
      </w:pPr>
      <w:r w:rsidRPr="00B142FC">
        <w:rPr>
          <w:rFonts w:ascii="Times New Roman" w:eastAsia="Times New Roman" w:hAnsi="Times New Roman" w:cs="Times New Roman"/>
          <w:bCs/>
          <w:color w:val="000000" w:themeColor="text1"/>
          <w:sz w:val="24"/>
          <w:szCs w:val="24"/>
        </w:rPr>
        <w:t xml:space="preserve">       </w:t>
      </w:r>
      <w:r w:rsidRPr="00B142FC">
        <w:rPr>
          <w:rStyle w:val="Emphasis"/>
          <w:rFonts w:ascii="Times New Roman" w:hAnsi="Times New Roman" w:cs="Times New Roman"/>
          <w:i w:val="0"/>
          <w:iCs w:val="0"/>
          <w:color w:val="000000" w:themeColor="text1"/>
          <w:sz w:val="24"/>
          <w:szCs w:val="24"/>
          <w:shd w:val="clear" w:color="auto" w:fill="FFFFFF"/>
        </w:rPr>
        <w:t>If a recursion never reaches a base case, it will go on making recursive calls forever and the program will never terminate</w:t>
      </w:r>
      <w:r w:rsidRPr="00B142FC">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B142FC">
        <w:rPr>
          <w:rFonts w:ascii="Times New Roman" w:hAnsi="Times New Roman" w:cs="Times New Roman"/>
          <w:color w:val="000000" w:themeColor="text1"/>
          <w:sz w:val="24"/>
          <w:szCs w:val="24"/>
          <w:shd w:val="clear" w:color="auto" w:fill="FFFFFF"/>
        </w:rPr>
        <w:t xml:space="preserve">This is known as </w:t>
      </w:r>
      <w:r w:rsidRPr="001F2DEA">
        <w:rPr>
          <w:rFonts w:ascii="Times New Roman" w:hAnsi="Times New Roman" w:cs="Times New Roman"/>
          <w:b/>
          <w:bCs/>
          <w:color w:val="000000" w:themeColor="text1"/>
          <w:sz w:val="24"/>
          <w:szCs w:val="24"/>
          <w:shd w:val="clear" w:color="auto" w:fill="FFFFFF"/>
        </w:rPr>
        <w:t>infinite recursion</w:t>
      </w:r>
      <w:r w:rsidRPr="00B142FC">
        <w:rPr>
          <w:rFonts w:ascii="Times New Roman" w:hAnsi="Times New Roman" w:cs="Times New Roman"/>
          <w:color w:val="000000" w:themeColor="text1"/>
          <w:sz w:val="24"/>
          <w:szCs w:val="24"/>
          <w:shd w:val="clear" w:color="auto" w:fill="FFFFFF"/>
        </w:rPr>
        <w:t>, and it is generally not considered a good idea</w:t>
      </w:r>
      <w:r>
        <w:rPr>
          <w:rFonts w:ascii="Times New Roman" w:eastAsia="Times New Roman" w:hAnsi="Times New Roman" w:cs="Times New Roman"/>
          <w:color w:val="000000" w:themeColor="text1"/>
          <w:sz w:val="24"/>
          <w:szCs w:val="24"/>
        </w:rPr>
        <w:t>.</w:t>
      </w:r>
    </w:p>
    <w:p w14:paraId="33FE6576" w14:textId="1C2FA42E"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1</w:t>
      </w:r>
      <w:r w:rsidR="00D07726">
        <w:rPr>
          <w:rFonts w:ascii="Times New Roman" w:eastAsia="Times New Roman" w:hAnsi="Times New Roman" w:cs="Times New Roman"/>
          <w:color w:val="000000" w:themeColor="text1"/>
          <w:sz w:val="24"/>
          <w:szCs w:val="24"/>
        </w:rPr>
        <w:t xml:space="preserve"> for infinite recursion:</w:t>
      </w:r>
    </w:p>
    <w:p w14:paraId="10B3C7CB" w14:textId="31E5F473" w:rsidR="00B142FC" w:rsidRDefault="00B142FC" w:rsidP="001F2DEA">
      <w:pPr>
        <w:spacing w:after="0"/>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planation</w:t>
      </w:r>
    </w:p>
    <w:p w14:paraId="5DDFB498" w14:textId="1C2F6027" w:rsidR="0086626B" w:rsidRDefault="00D07726" w:rsidP="00D07726">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1F2DEA">
        <w:rPr>
          <w:rFonts w:ascii="Times New Roman" w:eastAsia="Times New Roman" w:hAnsi="Times New Roman" w:cs="Times New Roman"/>
          <w:color w:val="000000" w:themeColor="text1"/>
          <w:sz w:val="24"/>
          <w:szCs w:val="24"/>
        </w:rPr>
        <w:t xml:space="preserve"> </w:t>
      </w:r>
      <w:r w:rsidR="0086626B">
        <w:rPr>
          <w:rFonts w:ascii="Times New Roman" w:eastAsia="Times New Roman" w:hAnsi="Times New Roman" w:cs="Times New Roman"/>
          <w:color w:val="000000" w:themeColor="text1"/>
          <w:sz w:val="24"/>
          <w:szCs w:val="24"/>
        </w:rPr>
        <w:t>In main class declaring two digits and declaring getter and setter methods for digit1 and digit2.</w:t>
      </w:r>
    </w:p>
    <w:p w14:paraId="59F6595E" w14:textId="52B32E91" w:rsidR="00D07726" w:rsidRDefault="00D07726" w:rsidP="00D07726">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In method series, </w:t>
      </w:r>
      <w:r w:rsidRPr="00D07726">
        <w:rPr>
          <w:rFonts w:ascii="Times New Roman" w:eastAsia="Times New Roman" w:hAnsi="Times New Roman" w:cs="Times New Roman"/>
          <w:color w:val="000000" w:themeColor="text1"/>
          <w:sz w:val="24"/>
          <w:szCs w:val="24"/>
        </w:rPr>
        <w:t>if digit1</w:t>
      </w:r>
      <w:r>
        <w:rPr>
          <w:rFonts w:ascii="Times New Roman" w:eastAsia="Times New Roman" w:hAnsi="Times New Roman" w:cs="Times New Roman"/>
          <w:color w:val="000000" w:themeColor="text1"/>
          <w:sz w:val="24"/>
          <w:szCs w:val="24"/>
        </w:rPr>
        <w:t xml:space="preserve"> is equal to zero and also if</w:t>
      </w:r>
      <w:r w:rsidRPr="00D07726">
        <w:rPr>
          <w:rFonts w:ascii="Times New Roman" w:eastAsia="Times New Roman" w:hAnsi="Times New Roman" w:cs="Times New Roman"/>
          <w:color w:val="000000" w:themeColor="text1"/>
          <w:sz w:val="24"/>
          <w:szCs w:val="24"/>
        </w:rPr>
        <w:t xml:space="preserve">  digit2</w:t>
      </w:r>
      <w:r>
        <w:rPr>
          <w:rFonts w:ascii="Times New Roman" w:eastAsia="Times New Roman" w:hAnsi="Times New Roman" w:cs="Times New Roman"/>
          <w:color w:val="000000" w:themeColor="text1"/>
          <w:sz w:val="24"/>
          <w:szCs w:val="24"/>
        </w:rPr>
        <w:t xml:space="preserve"> is equal to zero, then it </w:t>
      </w:r>
      <w:r w:rsidRPr="00D07726">
        <w:rPr>
          <w:rFonts w:ascii="Times New Roman" w:eastAsia="Times New Roman" w:hAnsi="Times New Roman" w:cs="Times New Roman"/>
          <w:color w:val="000000" w:themeColor="text1"/>
          <w:sz w:val="24"/>
          <w:szCs w:val="24"/>
        </w:rPr>
        <w:t xml:space="preserve"> return</w:t>
      </w:r>
      <w:r>
        <w:rPr>
          <w:rFonts w:ascii="Times New Roman" w:eastAsia="Times New Roman" w:hAnsi="Times New Roman" w:cs="Times New Roman"/>
          <w:color w:val="000000" w:themeColor="text1"/>
          <w:sz w:val="24"/>
          <w:szCs w:val="24"/>
        </w:rPr>
        <w:t>s</w:t>
      </w:r>
      <w:r w:rsidRPr="00D07726">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zero, else,</w:t>
      </w:r>
      <w:r>
        <w:rPr>
          <w:rFonts w:ascii="Times New Roman" w:eastAsia="Times New Roman" w:hAnsi="Times New Roman" w:cs="Times New Roman"/>
          <w:sz w:val="24"/>
          <w:szCs w:val="24"/>
        </w:rPr>
        <w:t xml:space="preserve"> it takes math power function to calculate the series calculation.</w:t>
      </w:r>
    </w:p>
    <w:p w14:paraId="3F0E5096" w14:textId="1D28551C" w:rsidR="00D07726" w:rsidRPr="00D07726" w:rsidRDefault="00D07726" w:rsidP="00D07726">
      <w:pPr>
        <w:spacing w:after="0" w:line="240" w:lineRule="auto"/>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In driver class, using scanner class, reading the two inputs, and whatever the value maybe, it takes the output as infinite recursion as using by try and catch method we give this in print statements according to the required output.</w:t>
      </w:r>
    </w:p>
    <w:p w14:paraId="073AE6F9" w14:textId="77777777" w:rsidR="0086626B" w:rsidRDefault="0086626B" w:rsidP="00D07726">
      <w:pPr>
        <w:jc w:val="both"/>
        <w:rPr>
          <w:rFonts w:ascii="Times New Roman" w:eastAsia="Times New Roman" w:hAnsi="Times New Roman" w:cs="Times New Roman"/>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142FC" w14:paraId="78483292" w14:textId="77777777" w:rsidTr="00B142FC">
        <w:tc>
          <w:tcPr>
            <w:tcW w:w="9350" w:type="dxa"/>
          </w:tcPr>
          <w:p w14:paraId="048B627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724CAEB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02D793A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23471F6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7A8C16F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B5B130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1;</w:t>
            </w:r>
          </w:p>
          <w:p w14:paraId="1FF6881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FD0381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0203D03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757F1B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33E0357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B6F49F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ublic class infiniteRecursion {</w:t>
            </w:r>
          </w:p>
          <w:p w14:paraId="3774F2ED"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C984D6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double digit1;</w:t>
            </w:r>
          </w:p>
          <w:p w14:paraId="19DE6A6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double digit2;</w:t>
            </w:r>
          </w:p>
          <w:p w14:paraId="04A56A55" w14:textId="77777777" w:rsidR="0086626B" w:rsidRPr="0086626B" w:rsidRDefault="0086626B" w:rsidP="0086626B">
            <w:pPr>
              <w:jc w:val="both"/>
              <w:rPr>
                <w:rFonts w:ascii="Courier New" w:eastAsia="Times New Roman" w:hAnsi="Courier New" w:cs="Courier New"/>
                <w:color w:val="000000" w:themeColor="text1"/>
                <w:sz w:val="20"/>
                <w:szCs w:val="20"/>
              </w:rPr>
            </w:pPr>
          </w:p>
          <w:p w14:paraId="58ED021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infiniteRecursion(double digit1, double digit2) {</w:t>
            </w:r>
          </w:p>
          <w:p w14:paraId="1776039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1 = digit1;</w:t>
            </w:r>
          </w:p>
          <w:p w14:paraId="2573E2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2 = digit2;</w:t>
            </w:r>
          </w:p>
          <w:p w14:paraId="69BFD9F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019737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B70099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getDigit1() {</w:t>
            </w:r>
          </w:p>
          <w:p w14:paraId="442D439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 xml:space="preserve">        return digit1;</w:t>
            </w:r>
          </w:p>
          <w:p w14:paraId="17860B7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C718189"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98320E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void setDigit1(double digit1) {</w:t>
            </w:r>
          </w:p>
          <w:p w14:paraId="36936B8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1 = digit1;</w:t>
            </w:r>
          </w:p>
          <w:p w14:paraId="509214C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F350419"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FEADDB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getDigit2() {</w:t>
            </w:r>
          </w:p>
          <w:p w14:paraId="70489CE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digit2;</w:t>
            </w:r>
          </w:p>
          <w:p w14:paraId="2CB7570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10937C8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051DACC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void setDigit2(double digit2) {</w:t>
            </w:r>
          </w:p>
          <w:p w14:paraId="5E79FE5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2 = digit2;</w:t>
            </w:r>
          </w:p>
          <w:p w14:paraId="091E7A3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1425A94"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999C32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series(int n) {</w:t>
            </w:r>
          </w:p>
          <w:p w14:paraId="3ADF50B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digit1 == 0 || digit2 == 0) {</w:t>
            </w:r>
          </w:p>
          <w:p w14:paraId="2427FE6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0;</w:t>
            </w:r>
          </w:p>
          <w:p w14:paraId="2D58912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else {</w:t>
            </w:r>
          </w:p>
          <w:p w14:paraId="39C5AB8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series((int) ((int) Math.log(n) + (Math.pow(-2, (digit1 + digit2)))));</w:t>
            </w:r>
          </w:p>
          <w:p w14:paraId="6F517D5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2442F1D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374385D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47160D1"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C9C0D1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Override</w:t>
            </w:r>
          </w:p>
          <w:p w14:paraId="09AFED8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ring toString() {</w:t>
            </w:r>
          </w:p>
          <w:p w14:paraId="3D38EFC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number1: " + digit1 + "\nnumber2: " + digit2;</w:t>
            </w:r>
          </w:p>
          <w:p w14:paraId="4C543A1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644EA5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778C91A" w14:textId="77777777" w:rsidR="00B142FC"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1CA5AAC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1A9638A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1008A27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364D2E0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49EBC65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524E4D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1;</w:t>
            </w:r>
          </w:p>
          <w:p w14:paraId="236C5298" w14:textId="77777777" w:rsidR="0086626B" w:rsidRPr="0086626B" w:rsidRDefault="0086626B" w:rsidP="0086626B">
            <w:pPr>
              <w:jc w:val="both"/>
              <w:rPr>
                <w:rFonts w:ascii="Courier New" w:eastAsia="Times New Roman" w:hAnsi="Courier New" w:cs="Courier New"/>
                <w:color w:val="000000" w:themeColor="text1"/>
                <w:sz w:val="20"/>
                <w:szCs w:val="20"/>
              </w:rPr>
            </w:pPr>
          </w:p>
          <w:p w14:paraId="0DA94B2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import java.util.Scanner;</w:t>
            </w:r>
          </w:p>
          <w:p w14:paraId="32B46737"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DE8793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6A7F948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B715BC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06D9BFC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A9DEAE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ublic class InfiniteDriver {</w:t>
            </w:r>
          </w:p>
          <w:p w14:paraId="4749D565"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68C5AF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18B407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param args the command line arguments</w:t>
            </w:r>
          </w:p>
          <w:p w14:paraId="5635545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6F2A8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atic void main(String[] args) {</w:t>
            </w:r>
          </w:p>
          <w:p w14:paraId="3631D3A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DO code application logic here</w:t>
            </w:r>
          </w:p>
          <w:p w14:paraId="309155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canner sha = new Scanner(System.in);</w:t>
            </w:r>
          </w:p>
          <w:p w14:paraId="52826E8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Shabnam Shaik");</w:t>
            </w:r>
          </w:p>
          <w:p w14:paraId="70D7C93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Enter the first digit: ");</w:t>
            </w:r>
          </w:p>
          <w:p w14:paraId="214E894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double digit1 = sha.nextDouble();</w:t>
            </w:r>
          </w:p>
          <w:p w14:paraId="5CF594C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Enter the second digit: ");</w:t>
            </w:r>
          </w:p>
          <w:p w14:paraId="545884C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 xml:space="preserve">        double digit2 = sha.nextDouble();</w:t>
            </w:r>
          </w:p>
          <w:p w14:paraId="62EAD03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54376F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ry {</w:t>
            </w:r>
          </w:p>
          <w:p w14:paraId="6838EF5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finiteRecursion inrecurs = new infiniteRecursion(digit1, digit2);</w:t>
            </w:r>
          </w:p>
          <w:p w14:paraId="6B440E7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2CEAD35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inrecurs.toString());</w:t>
            </w:r>
          </w:p>
          <w:p w14:paraId="47BAF67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inrecurs.series(3));</w:t>
            </w:r>
          </w:p>
          <w:p w14:paraId="6A8F0E9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catch (StackOverflowError st) {</w:t>
            </w:r>
          </w:p>
          <w:p w14:paraId="0D2FE0B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error due to infinite series");</w:t>
            </w:r>
          </w:p>
          <w:p w14:paraId="00CCC43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4A9055D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E3AB7A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82B82DD" w14:textId="4DA39792"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tc>
      </w:tr>
    </w:tbl>
    <w:p w14:paraId="26145112" w14:textId="77777777" w:rsidR="00B142FC" w:rsidRDefault="00B142FC" w:rsidP="00B142FC">
      <w:pPr>
        <w:ind w:left="360"/>
        <w:jc w:val="both"/>
        <w:rPr>
          <w:rFonts w:ascii="Times New Roman" w:eastAsia="Times New Roman" w:hAnsi="Times New Roman" w:cs="Times New Roman"/>
          <w:color w:val="000000" w:themeColor="text1"/>
          <w:sz w:val="24"/>
          <w:szCs w:val="24"/>
        </w:rPr>
      </w:pPr>
    </w:p>
    <w:p w14:paraId="4A0AAA62" w14:textId="1AF3E60D"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Output</w:t>
      </w:r>
    </w:p>
    <w:p w14:paraId="19CD36E6" w14:textId="783F01BC" w:rsidR="0086626B" w:rsidRDefault="0086626B" w:rsidP="00B142FC">
      <w:pPr>
        <w:ind w:left="360"/>
        <w:jc w:val="both"/>
        <w:rPr>
          <w:rFonts w:ascii="Times New Roman" w:eastAsia="Times New Roman" w:hAnsi="Times New Roman" w:cs="Times New Roman"/>
          <w:color w:val="000000" w:themeColor="text1"/>
          <w:sz w:val="24"/>
          <w:szCs w:val="24"/>
        </w:rPr>
      </w:pPr>
      <w:r>
        <w:rPr>
          <w:noProof/>
        </w:rPr>
        <w:drawing>
          <wp:inline distT="0" distB="0" distL="0" distR="0" wp14:anchorId="175D9A7E" wp14:editId="404D4E80">
            <wp:extent cx="4271010" cy="2089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71010" cy="2089150"/>
                    </a:xfrm>
                    <a:prstGeom prst="rect">
                      <a:avLst/>
                    </a:prstGeom>
                    <a:noFill/>
                    <a:ln>
                      <a:noFill/>
                    </a:ln>
                  </pic:spPr>
                </pic:pic>
              </a:graphicData>
            </a:graphic>
          </wp:inline>
        </w:drawing>
      </w:r>
      <w:r w:rsidRPr="0086626B">
        <w:t xml:space="preserve"> </w:t>
      </w:r>
    </w:p>
    <w:p w14:paraId="04497BFE" w14:textId="651BE34E"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79EC0644" w14:textId="51E09D5F"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2</w:t>
      </w:r>
      <w:r w:rsidR="001F2DEA">
        <w:rPr>
          <w:rFonts w:ascii="Times New Roman" w:eastAsia="Times New Roman" w:hAnsi="Times New Roman" w:cs="Times New Roman"/>
          <w:color w:val="000000" w:themeColor="text1"/>
          <w:sz w:val="24"/>
          <w:szCs w:val="24"/>
        </w:rPr>
        <w:t xml:space="preserve"> for recursive method</w:t>
      </w:r>
    </w:p>
    <w:p w14:paraId="26B2B13C" w14:textId="119D395D" w:rsidR="00B142FC" w:rsidRDefault="00B142FC" w:rsidP="001F2DEA">
      <w:pPr>
        <w:spacing w:after="0"/>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planation</w:t>
      </w:r>
    </w:p>
    <w:p w14:paraId="57AE6898" w14:textId="15F03604" w:rsidR="00D07726" w:rsidRPr="001F2DEA" w:rsidRDefault="00D07726"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driver class, using scanner class reading the input value, if that input value matches with the already declared array list, then </w:t>
      </w:r>
      <w:r w:rsidR="00326E05">
        <w:rPr>
          <w:rFonts w:ascii="Times New Roman" w:eastAsia="Times New Roman" w:hAnsi="Times New Roman" w:cs="Times New Roman"/>
          <w:color w:val="000000" w:themeColor="text1"/>
          <w:sz w:val="24"/>
          <w:szCs w:val="24"/>
        </w:rPr>
        <w:t xml:space="preserve">it </w:t>
      </w:r>
      <w:r>
        <w:rPr>
          <w:rFonts w:ascii="Times New Roman" w:eastAsia="Times New Roman" w:hAnsi="Times New Roman" w:cs="Times New Roman"/>
          <w:color w:val="000000" w:themeColor="text1"/>
          <w:sz w:val="24"/>
          <w:szCs w:val="24"/>
        </w:rPr>
        <w:t>prints</w:t>
      </w:r>
      <w:r w:rsidR="00326E05">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value is present, else </w:t>
      </w:r>
      <w:r w:rsidR="00326E05">
        <w:rPr>
          <w:rFonts w:ascii="Times New Roman" w:eastAsia="Times New Roman" w:hAnsi="Times New Roman" w:cs="Times New Roman"/>
          <w:color w:val="000000" w:themeColor="text1"/>
          <w:sz w:val="24"/>
          <w:szCs w:val="24"/>
        </w:rPr>
        <w:t xml:space="preserve">it </w:t>
      </w:r>
      <w:r>
        <w:rPr>
          <w:rFonts w:ascii="Times New Roman" w:eastAsia="Times New Roman" w:hAnsi="Times New Roman" w:cs="Times New Roman"/>
          <w:color w:val="000000" w:themeColor="text1"/>
          <w:sz w:val="24"/>
          <w:szCs w:val="24"/>
        </w:rPr>
        <w:t>print</w:t>
      </w:r>
      <w:r w:rsidR="00326E05">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value is not present.</w:t>
      </w:r>
      <w:r w:rsidR="001F2DEA">
        <w:rPr>
          <w:rFonts w:ascii="Times New Roman" w:eastAsia="Times New Roman" w:hAnsi="Times New Roman" w:cs="Times New Roman"/>
          <w:color w:val="000000" w:themeColor="text1"/>
          <w:sz w:val="24"/>
          <w:szCs w:val="24"/>
        </w:rPr>
        <w:t xml:space="preserve">If there is no recursive search given then there is no </w:t>
      </w:r>
      <w:r w:rsidR="001F2DEA" w:rsidRPr="001F2DEA">
        <w:rPr>
          <w:rFonts w:ascii="Times New Roman" w:eastAsia="Times New Roman" w:hAnsi="Times New Roman" w:cs="Times New Roman"/>
          <w:color w:val="000000" w:themeColor="text1"/>
          <w:sz w:val="24"/>
          <w:szCs w:val="24"/>
        </w:rPr>
        <w:t>throw new UnsupportedOperationException declared.</w:t>
      </w:r>
    </w:p>
    <w:p w14:paraId="792210BD" w14:textId="77777777" w:rsidR="001F2DEA" w:rsidRDefault="001F2DEA" w:rsidP="00B142FC">
      <w:pPr>
        <w:ind w:left="360"/>
        <w:jc w:val="both"/>
        <w:rPr>
          <w:rFonts w:ascii="Times New Roman" w:eastAsia="Times New Roman" w:hAnsi="Times New Roman" w:cs="Times New Roman"/>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142FC" w14:paraId="310D0783" w14:textId="77777777" w:rsidTr="00B142FC">
        <w:tc>
          <w:tcPr>
            <w:tcW w:w="9350" w:type="dxa"/>
          </w:tcPr>
          <w:p w14:paraId="00C45BA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07FBC94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6164FBC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7A1B46C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037868F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D607A1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2;</w:t>
            </w:r>
          </w:p>
          <w:p w14:paraId="3937B4F2" w14:textId="77777777" w:rsidR="0086626B" w:rsidRPr="0086626B" w:rsidRDefault="0086626B" w:rsidP="0086626B">
            <w:pPr>
              <w:jc w:val="both"/>
              <w:rPr>
                <w:rFonts w:ascii="Courier New" w:eastAsia="Times New Roman" w:hAnsi="Courier New" w:cs="Courier New"/>
                <w:color w:val="000000" w:themeColor="text1"/>
                <w:sz w:val="20"/>
                <w:szCs w:val="20"/>
              </w:rPr>
            </w:pPr>
          </w:p>
          <w:p w14:paraId="2925686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import java.util.Scanner;</w:t>
            </w:r>
          </w:p>
          <w:p w14:paraId="1B24068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501A1B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w:t>
            </w:r>
          </w:p>
          <w:p w14:paraId="1498A7D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F6B898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1B887A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DC8CFE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ublic class Driver {</w:t>
            </w:r>
          </w:p>
          <w:p w14:paraId="7BDC113A"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48DCF2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F504F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param args the command line arguments</w:t>
            </w:r>
          </w:p>
          <w:p w14:paraId="16FF11C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25A63E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atic void main(String[] args) {</w:t>
            </w:r>
          </w:p>
          <w:p w14:paraId="70B74F8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DO code application logic here</w:t>
            </w:r>
          </w:p>
          <w:p w14:paraId="4372301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canner scan = new Scanner(System.in);</w:t>
            </w:r>
          </w:p>
          <w:p w14:paraId="0EAB40D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list[] = new int[]{101, 78, 54, 67, 89};</w:t>
            </w:r>
          </w:p>
          <w:p w14:paraId="5AE430B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Shabnam Shaik");</w:t>
            </w:r>
          </w:p>
          <w:p w14:paraId="7F2D621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Enter the value: ");</w:t>
            </w:r>
          </w:p>
          <w:p w14:paraId="0B194AD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value = scan.nextInt();</w:t>
            </w:r>
          </w:p>
          <w:p w14:paraId="6458504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h = recursiveSearch(list, 0, list.length - 1, value);</w:t>
            </w:r>
          </w:p>
          <w:p w14:paraId="2B0D770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h != -1) {</w:t>
            </w:r>
          </w:p>
          <w:p w14:paraId="3E9C5EA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value is present"</w:t>
            </w:r>
          </w:p>
          <w:p w14:paraId="0FE8D47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22C776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else {</w:t>
            </w:r>
          </w:p>
          <w:p w14:paraId="2EECB86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ystem.out.println("value is not present");</w:t>
            </w:r>
          </w:p>
          <w:p w14:paraId="4A6A29B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5CE5DF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8F6BCF2"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CBB53F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static int recursiveSearch(int[] list, int s, int t, int r) {</w:t>
            </w:r>
          </w:p>
          <w:p w14:paraId="6990686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row new UnsupportedOperationException("Not supported yet."); //To change body of generated methods, choose Tools | Templates.</w:t>
            </w:r>
          </w:p>
          <w:p w14:paraId="6402B44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t &lt; s) {</w:t>
            </w:r>
          </w:p>
          <w:p w14:paraId="56CBC93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1;</w:t>
            </w:r>
          </w:p>
          <w:p w14:paraId="62F3E5C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41C2DB1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list[s] == r) {</w:t>
            </w:r>
          </w:p>
          <w:p w14:paraId="6B5C968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s;</w:t>
            </w:r>
          </w:p>
          <w:p w14:paraId="5A071B8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DB7A7F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list[t] == r) {</w:t>
            </w:r>
          </w:p>
          <w:p w14:paraId="69B28E3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t;</w:t>
            </w:r>
          </w:p>
          <w:p w14:paraId="02076AC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1989CC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recursiveSearch(list, s + 1, t - 1, r);</w:t>
            </w:r>
          </w:p>
          <w:p w14:paraId="06C4410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A83E59F" w14:textId="31FEE715" w:rsidR="00B142FC"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tc>
      </w:tr>
    </w:tbl>
    <w:p w14:paraId="0F864DD6" w14:textId="77777777" w:rsidR="00B142FC" w:rsidRDefault="00B142FC" w:rsidP="00B142FC">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p>
    <w:p w14:paraId="40EBCF98" w14:textId="77777777" w:rsidR="0086626B" w:rsidRDefault="00B142FC" w:rsidP="00B142FC">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Output</w:t>
      </w:r>
    </w:p>
    <w:p w14:paraId="18603219" w14:textId="2BF2E02A" w:rsidR="008A756E" w:rsidRPr="00B142FC" w:rsidRDefault="0086626B" w:rsidP="00D07726">
      <w:pPr>
        <w:ind w:left="360"/>
        <w:jc w:val="both"/>
        <w:rPr>
          <w:rFonts w:ascii="Times New Roman" w:eastAsia="Times New Roman" w:hAnsi="Times New Roman" w:cs="Times New Roman"/>
          <w:color w:val="000000" w:themeColor="text1"/>
          <w:sz w:val="24"/>
          <w:szCs w:val="24"/>
        </w:rPr>
      </w:pPr>
      <w:r>
        <w:rPr>
          <w:noProof/>
        </w:rPr>
        <w:drawing>
          <wp:inline distT="0" distB="0" distL="0" distR="0" wp14:anchorId="489C77F1" wp14:editId="6EB18973">
            <wp:extent cx="3837305" cy="178244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7305" cy="1782445"/>
                    </a:xfrm>
                    <a:prstGeom prst="rect">
                      <a:avLst/>
                    </a:prstGeom>
                    <a:noFill/>
                    <a:ln>
                      <a:noFill/>
                    </a:ln>
                  </pic:spPr>
                </pic:pic>
              </a:graphicData>
            </a:graphic>
          </wp:inline>
        </w:drawing>
      </w:r>
      <w:r w:rsidR="008A756E" w:rsidRPr="00B142FC">
        <w:rPr>
          <w:rFonts w:ascii="Times New Roman" w:eastAsia="Times New Roman" w:hAnsi="Times New Roman" w:cs="Times New Roman"/>
          <w:color w:val="000000" w:themeColor="text1"/>
          <w:sz w:val="24"/>
          <w:szCs w:val="24"/>
        </w:rPr>
        <w:br w:type="page"/>
      </w:r>
    </w:p>
    <w:p w14:paraId="581C1F1E" w14:textId="77777777" w:rsidR="00466502" w:rsidRDefault="00466502" w:rsidP="008A756E">
      <w:pPr>
        <w:pStyle w:val="ListParagraph"/>
        <w:ind w:left="360"/>
        <w:jc w:val="both"/>
        <w:rPr>
          <w:rFonts w:ascii="Times New Roman" w:eastAsia="Times New Roman" w:hAnsi="Times New Roman" w:cs="Times New Roman"/>
          <w:bCs/>
          <w:color w:val="000000" w:themeColor="text1"/>
          <w:sz w:val="24"/>
          <w:szCs w:val="24"/>
        </w:rPr>
      </w:pPr>
    </w:p>
    <w:p w14:paraId="5A05FD7C" w14:textId="77777777" w:rsidR="009304CF" w:rsidRPr="009304CF" w:rsidRDefault="009304CF" w:rsidP="009304CF">
      <w:pPr>
        <w:pStyle w:val="ListParagraph"/>
        <w:rPr>
          <w:rFonts w:ascii="Times New Roman" w:eastAsia="Times New Roman" w:hAnsi="Times New Roman" w:cs="Times New Roman"/>
          <w:bCs/>
          <w:color w:val="000000" w:themeColor="text1"/>
          <w:sz w:val="24"/>
          <w:szCs w:val="24"/>
        </w:rPr>
      </w:pPr>
    </w:p>
    <w:p w14:paraId="68B099B7" w14:textId="3D6EAB2B"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0BF1B1C7" w14:textId="77777777" w:rsidR="00F45264" w:rsidRDefault="00F45264" w:rsidP="00F45264">
      <w:pPr>
        <w:jc w:val="center"/>
        <w:rPr>
          <w:rFonts w:ascii="Times New Roman" w:eastAsia="Times New Roman" w:hAnsi="Times New Roman" w:cs="Times New Roman"/>
          <w:bCs/>
          <w:color w:val="000000" w:themeColor="text1"/>
          <w:sz w:val="24"/>
          <w:szCs w:val="24"/>
        </w:rPr>
      </w:pPr>
    </w:p>
    <w:p w14:paraId="27787080" w14:textId="77777777" w:rsidR="00F45264" w:rsidRDefault="00F45264" w:rsidP="00F45264">
      <w:pPr>
        <w:jc w:val="center"/>
        <w:rPr>
          <w:rFonts w:ascii="Times New Roman" w:eastAsia="Times New Roman" w:hAnsi="Times New Roman" w:cs="Times New Roman"/>
          <w:bCs/>
          <w:color w:val="000000" w:themeColor="text1"/>
          <w:sz w:val="24"/>
          <w:szCs w:val="24"/>
        </w:rPr>
      </w:pPr>
    </w:p>
    <w:p w14:paraId="0359F6C6" w14:textId="77777777" w:rsidR="00F45264" w:rsidRDefault="00F45264" w:rsidP="00F45264">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081219A9" w14:textId="39D6B7CE" w:rsidR="00F45264" w:rsidRPr="00F45264" w:rsidRDefault="00F45264" w:rsidP="00F45264">
      <w:pPr>
        <w:rPr>
          <w:rFonts w:ascii="Times New Roman" w:eastAsia="Times New Roman" w:hAnsi="Times New Roman" w:cs="Times New Roman"/>
          <w:b/>
          <w:color w:val="000000" w:themeColor="text1"/>
          <w:sz w:val="24"/>
          <w:szCs w:val="24"/>
        </w:rPr>
      </w:pPr>
      <w:r w:rsidRPr="00F45264">
        <w:rPr>
          <w:rFonts w:ascii="Times New Roman" w:eastAsia="Times New Roman" w:hAnsi="Times New Roman" w:cs="Times New Roman"/>
          <w:b/>
          <w:color w:val="000000" w:themeColor="text1"/>
          <w:sz w:val="24"/>
          <w:szCs w:val="24"/>
        </w:rPr>
        <w:t>equals() method</w:t>
      </w:r>
    </w:p>
    <w:p w14:paraId="3F2E3F4D" w14:textId="77777777"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In java equals() method is used to compare equality of two Objects. The equality can be compared in two ways:</w:t>
      </w:r>
      <w:r>
        <w:rPr>
          <w:rFonts w:ascii="Times New Roman" w:eastAsia="Times New Roman" w:hAnsi="Times New Roman" w:cs="Times New Roman"/>
          <w:bCs/>
          <w:color w:val="000000" w:themeColor="text1"/>
          <w:sz w:val="24"/>
          <w:szCs w:val="24"/>
        </w:rPr>
        <w:t>2</w:t>
      </w:r>
    </w:p>
    <w:p w14:paraId="308C36DD" w14:textId="693F5F0C" w:rsidR="00F45264" w:rsidRP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Shallow comparison: The default implementation of equals method is defined in Java.lang.Object class which simply checks if two Object references (say x and y) refer to the same Object. i.e. It checks if x == y. Since Object class has no data members that define its state, it is also known as shallow comparison.</w:t>
      </w:r>
    </w:p>
    <w:p w14:paraId="54AE92A9" w14:textId="483D4D6A"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Deep Comparison: Suppose a class provides its own implementation of equals() method in order to compare the Objects of that class w.r.t state of the Objects. That means data members (i.e. fields) of Objects are to be compared with one another. Such Comparison based on data members is known as deep comparison.</w:t>
      </w:r>
    </w:p>
    <w:p w14:paraId="35C201F0" w14:textId="669B19D9" w:rsidR="00F45264" w:rsidRPr="00F45264" w:rsidRDefault="00F45264" w:rsidP="00F45264">
      <w:pPr>
        <w:rPr>
          <w:rFonts w:ascii="Times New Roman" w:eastAsia="Times New Roman" w:hAnsi="Times New Roman" w:cs="Times New Roman"/>
          <w:b/>
          <w:color w:val="000000" w:themeColor="text1"/>
          <w:sz w:val="24"/>
          <w:szCs w:val="24"/>
        </w:rPr>
      </w:pPr>
      <w:r w:rsidRPr="00F45264">
        <w:rPr>
          <w:rFonts w:ascii="Times New Roman" w:eastAsia="Times New Roman" w:hAnsi="Times New Roman" w:cs="Times New Roman"/>
          <w:b/>
          <w:color w:val="000000" w:themeColor="text1"/>
          <w:sz w:val="24"/>
          <w:szCs w:val="24"/>
        </w:rPr>
        <w:t>hashCode() method</w:t>
      </w:r>
    </w:p>
    <w:p w14:paraId="72CFA42F" w14:textId="3D4A1DDA"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It returns the hashcode value as an Integer. Hashcode value is mostly used in hashing based collections like HashMap, HashSet, HashTable….etc. This method must be overridden in every class which overrides equals() method.</w:t>
      </w:r>
    </w:p>
    <w:p w14:paraId="5F68075D" w14:textId="45118F2B" w:rsidR="0086626B" w:rsidRDefault="0086626B"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 with explanation in comments</w:t>
      </w:r>
    </w:p>
    <w:p w14:paraId="4DAE2EBA" w14:textId="78D2C524" w:rsidR="002D0252" w:rsidRDefault="002D0252"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r w:rsidR="00015140">
        <w:rPr>
          <w:rFonts w:ascii="Times New Roman" w:eastAsia="Times New Roman" w:hAnsi="Times New Roman" w:cs="Times New Roman"/>
          <w:bCs/>
          <w:color w:val="000000" w:themeColor="text1"/>
          <w:sz w:val="24"/>
          <w:szCs w:val="24"/>
        </w:rPr>
        <w:t xml:space="preserve"> for equals() method:</w:t>
      </w:r>
    </w:p>
    <w:tbl>
      <w:tblPr>
        <w:tblStyle w:val="TableGrid"/>
        <w:tblW w:w="0" w:type="auto"/>
        <w:tblInd w:w="0" w:type="dxa"/>
        <w:tblLook w:val="04A0" w:firstRow="1" w:lastRow="0" w:firstColumn="1" w:lastColumn="0" w:noHBand="0" w:noVBand="1"/>
      </w:tblPr>
      <w:tblGrid>
        <w:gridCol w:w="9350"/>
      </w:tblGrid>
      <w:tr w:rsidR="0086626B" w14:paraId="2742808B" w14:textId="77777777" w:rsidTr="0086626B">
        <w:tc>
          <w:tcPr>
            <w:tcW w:w="9350" w:type="dxa"/>
          </w:tcPr>
          <w:p w14:paraId="61DE8AD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181FD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62E140F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7685D9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0808705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6CB752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1;</w:t>
            </w:r>
          </w:p>
          <w:p w14:paraId="0659488F" w14:textId="77777777" w:rsidR="002D0252" w:rsidRPr="004402F0" w:rsidRDefault="002D0252" w:rsidP="002D0252">
            <w:pPr>
              <w:rPr>
                <w:rFonts w:ascii="Courier New" w:eastAsia="Times New Roman" w:hAnsi="Courier New" w:cs="Courier New"/>
                <w:bCs/>
                <w:color w:val="000000" w:themeColor="text1"/>
                <w:sz w:val="20"/>
                <w:szCs w:val="20"/>
              </w:rPr>
            </w:pPr>
          </w:p>
          <w:p w14:paraId="2A415A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2828CF9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0AF80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27D55F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FC6DF9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Bank {</w:t>
            </w:r>
          </w:p>
          <w:p w14:paraId="4B7D0025" w14:textId="77777777" w:rsidR="002D0252" w:rsidRPr="004402F0" w:rsidRDefault="002D0252" w:rsidP="002D0252">
            <w:pPr>
              <w:rPr>
                <w:rFonts w:ascii="Courier New" w:eastAsia="Times New Roman" w:hAnsi="Courier New" w:cs="Courier New"/>
                <w:bCs/>
                <w:color w:val="000000" w:themeColor="text1"/>
                <w:sz w:val="20"/>
                <w:szCs w:val="20"/>
              </w:rPr>
            </w:pPr>
          </w:p>
          <w:p w14:paraId="157B66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amount;</w:t>
            </w:r>
          </w:p>
          <w:p w14:paraId="3A0BCB4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interest;</w:t>
            </w:r>
          </w:p>
          <w:p w14:paraId="718231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time;</w:t>
            </w:r>
          </w:p>
          <w:p w14:paraId="2AA23871" w14:textId="77777777" w:rsidR="002D0252" w:rsidRPr="004402F0" w:rsidRDefault="002D0252" w:rsidP="002D0252">
            <w:pPr>
              <w:rPr>
                <w:rFonts w:ascii="Courier New" w:eastAsia="Times New Roman" w:hAnsi="Courier New" w:cs="Courier New"/>
                <w:bCs/>
                <w:color w:val="000000" w:themeColor="text1"/>
                <w:sz w:val="20"/>
                <w:szCs w:val="20"/>
              </w:rPr>
            </w:pPr>
          </w:p>
          <w:p w14:paraId="2C5C0EE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2B4BB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A8B6E2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amount needed will be given</w:t>
            </w:r>
          </w:p>
          <w:p w14:paraId="620CCF6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interest the rate of interest is given</w:t>
            </w:r>
          </w:p>
          <w:p w14:paraId="207CFC4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time the total time or duration is taken</w:t>
            </w:r>
          </w:p>
          <w:p w14:paraId="75E71E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E8B5971" w14:textId="77777777" w:rsidR="002D0252" w:rsidRPr="004402F0" w:rsidRDefault="002D0252" w:rsidP="002D0252">
            <w:pPr>
              <w:rPr>
                <w:rFonts w:ascii="Courier New" w:eastAsia="Times New Roman" w:hAnsi="Courier New" w:cs="Courier New"/>
                <w:bCs/>
                <w:color w:val="000000" w:themeColor="text1"/>
                <w:sz w:val="20"/>
                <w:szCs w:val="20"/>
              </w:rPr>
            </w:pPr>
          </w:p>
          <w:p w14:paraId="02F31EA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Bank(double amount, double interest, double time) {</w:t>
            </w:r>
          </w:p>
          <w:p w14:paraId="43EB443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amount = amount;</w:t>
            </w:r>
          </w:p>
          <w:p w14:paraId="33A47B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interest = interest;</w:t>
            </w:r>
          </w:p>
          <w:p w14:paraId="482E2A1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time = time;</w:t>
            </w:r>
          </w:p>
          <w:p w14:paraId="2E1153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9C9AA94" w14:textId="77777777" w:rsidR="002D0252" w:rsidRPr="004402F0" w:rsidRDefault="002D0252" w:rsidP="002D0252">
            <w:pPr>
              <w:rPr>
                <w:rFonts w:ascii="Courier New" w:eastAsia="Times New Roman" w:hAnsi="Courier New" w:cs="Courier New"/>
                <w:bCs/>
                <w:color w:val="000000" w:themeColor="text1"/>
                <w:sz w:val="20"/>
                <w:szCs w:val="20"/>
              </w:rPr>
            </w:pPr>
          </w:p>
          <w:p w14:paraId="78A1E34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9A049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0B0272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ampunt</w:t>
            </w:r>
          </w:p>
          <w:p w14:paraId="70DA99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D311C9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getAmount() {</w:t>
            </w:r>
          </w:p>
          <w:p w14:paraId="3021CC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amount;</w:t>
            </w:r>
          </w:p>
          <w:p w14:paraId="1BAF44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DF4570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BB3EA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575E318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set interest</w:t>
            </w:r>
          </w:p>
          <w:p w14:paraId="539DF03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D162DD9" w14:textId="77777777" w:rsidR="002D0252" w:rsidRPr="004402F0" w:rsidRDefault="002D0252" w:rsidP="002D0252">
            <w:pPr>
              <w:rPr>
                <w:rFonts w:ascii="Courier New" w:eastAsia="Times New Roman" w:hAnsi="Courier New" w:cs="Courier New"/>
                <w:bCs/>
                <w:color w:val="000000" w:themeColor="text1"/>
                <w:sz w:val="20"/>
                <w:szCs w:val="20"/>
              </w:rPr>
            </w:pPr>
          </w:p>
          <w:p w14:paraId="06E9C7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getInterest() {</w:t>
            </w:r>
          </w:p>
          <w:p w14:paraId="51A7D7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interest;</w:t>
            </w:r>
          </w:p>
          <w:p w14:paraId="2EF381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EB02DF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7E0053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483405F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time</w:t>
            </w:r>
          </w:p>
          <w:p w14:paraId="0ED4999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D13E6D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getTime() {</w:t>
            </w:r>
          </w:p>
          <w:p w14:paraId="4F8B31B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ime;</w:t>
            </w:r>
          </w:p>
          <w:p w14:paraId="29FF76D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87E56B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1D191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4FB6B97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rate of interest</w:t>
            </w:r>
          </w:p>
          <w:p w14:paraId="2FF64CA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E823A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rateOfInterest() {</w:t>
            </w:r>
          </w:p>
          <w:p w14:paraId="62AD58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interest / (amount * time);</w:t>
            </w:r>
          </w:p>
          <w:p w14:paraId="2F241B0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72D2E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B5E2B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hashcode is overridden</w:t>
            </w:r>
          </w:p>
          <w:p w14:paraId="26A6C5A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
          <w:p w14:paraId="66F8698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2F581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7F76692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int hashCode() {</w:t>
            </w:r>
          </w:p>
          <w:p w14:paraId="7CAC48C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nt hash = 5;</w:t>
            </w:r>
          </w:p>
          <w:p w14:paraId="78716EE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Double.doubleToLongBits(this.amount) ^ (Double.doubleToLongBits(this.amount) &gt;&gt;&gt; 32));</w:t>
            </w:r>
          </w:p>
          <w:p w14:paraId="32B9A2E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Double.doubleToLongBits(this.interest) ^ (Double.doubleToLongBits(this.interest) &gt;&gt;&gt; 32));</w:t>
            </w:r>
          </w:p>
          <w:p w14:paraId="16ABA7A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Double.doubleToLongBits(this.time) ^ (Double.doubleToLongBits(this.time) &gt;&gt;&gt; 32));</w:t>
            </w:r>
          </w:p>
          <w:p w14:paraId="524A7CF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hash;</w:t>
            </w:r>
          </w:p>
          <w:p w14:paraId="0EA7FE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w:t>
            </w:r>
          </w:p>
          <w:p w14:paraId="5DEA6CC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55B38F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17A4A06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obj if else statement is given to check  the equalto statement </w:t>
            </w:r>
          </w:p>
          <w:p w14:paraId="21A9D5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
          <w:p w14:paraId="0B64DA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71393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0517C9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boolean equals(Object obj) {</w:t>
            </w:r>
          </w:p>
          <w:p w14:paraId="7C8F6A7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this == obj) {</w:t>
            </w:r>
          </w:p>
          <w:p w14:paraId="24F36F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A1BBEA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56D2D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 == null) {</w:t>
            </w:r>
          </w:p>
          <w:p w14:paraId="4877BA3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342F3E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38CC7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getClass() != obj.getClass()) {</w:t>
            </w:r>
          </w:p>
          <w:p w14:paraId="1ACEAAC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057A8B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940ED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final Bank other = (Bank) obj;</w:t>
            </w:r>
          </w:p>
          <w:p w14:paraId="5AE770E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Double.doubleToLongBits(this.amount) != Double.doubleToLongBits(other.amount)) {</w:t>
            </w:r>
          </w:p>
          <w:p w14:paraId="7BE4215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79E000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17AD01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Double.doubleToLongBits(this.interest) != Double.doubleToLongBits(other.interest)) {</w:t>
            </w:r>
          </w:p>
          <w:p w14:paraId="7F8D05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0226DF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E1870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Double.doubleToLongBits(this.time) != Double.doubleToLongBits(other.time)) {</w:t>
            </w:r>
          </w:p>
          <w:p w14:paraId="1E06F44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0BD56F7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2189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1F93EF1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947719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14DD5E7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0B7E907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toString method is overridden</w:t>
            </w:r>
          </w:p>
          <w:p w14:paraId="117901C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A45A28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0C7A001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toString() {</w:t>
            </w:r>
          </w:p>
          <w:p w14:paraId="3F618E4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amount: " + amount + "\ninterest: " + interest + "\ntime: " + time + "days";</w:t>
            </w:r>
          </w:p>
          <w:p w14:paraId="1C9B13A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44EB94E" w14:textId="77777777" w:rsidR="002D0252" w:rsidRPr="004402F0" w:rsidRDefault="002D0252" w:rsidP="002D0252">
            <w:pPr>
              <w:rPr>
                <w:rFonts w:ascii="Courier New" w:eastAsia="Times New Roman" w:hAnsi="Courier New" w:cs="Courier New"/>
                <w:bCs/>
                <w:color w:val="000000" w:themeColor="text1"/>
                <w:sz w:val="20"/>
                <w:szCs w:val="20"/>
              </w:rPr>
            </w:pPr>
          </w:p>
          <w:p w14:paraId="4AACAF77" w14:textId="77777777" w:rsidR="0086626B"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54A8371" w14:textId="77777777" w:rsidR="002D0252" w:rsidRPr="004402F0" w:rsidRDefault="002D0252" w:rsidP="002D0252">
            <w:pPr>
              <w:rPr>
                <w:rFonts w:ascii="Courier New" w:eastAsia="Times New Roman" w:hAnsi="Courier New" w:cs="Courier New"/>
                <w:bCs/>
                <w:color w:val="000000" w:themeColor="text1"/>
                <w:sz w:val="20"/>
                <w:szCs w:val="20"/>
              </w:rPr>
            </w:pPr>
          </w:p>
          <w:p w14:paraId="10ECF55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6D8CE69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5178175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0724134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0E04B79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6037D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1;</w:t>
            </w:r>
          </w:p>
          <w:p w14:paraId="2EED0F09" w14:textId="77777777" w:rsidR="002D0252" w:rsidRPr="004402F0" w:rsidRDefault="002D0252" w:rsidP="002D0252">
            <w:pPr>
              <w:rPr>
                <w:rFonts w:ascii="Courier New" w:eastAsia="Times New Roman" w:hAnsi="Courier New" w:cs="Courier New"/>
                <w:bCs/>
                <w:color w:val="000000" w:themeColor="text1"/>
                <w:sz w:val="20"/>
                <w:szCs w:val="20"/>
              </w:rPr>
            </w:pPr>
          </w:p>
          <w:p w14:paraId="576693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import java.util.Scanner;</w:t>
            </w:r>
          </w:p>
          <w:p w14:paraId="152AF270" w14:textId="77777777" w:rsidR="002D0252" w:rsidRPr="004402F0" w:rsidRDefault="002D0252" w:rsidP="002D0252">
            <w:pPr>
              <w:rPr>
                <w:rFonts w:ascii="Courier New" w:eastAsia="Times New Roman" w:hAnsi="Courier New" w:cs="Courier New"/>
                <w:bCs/>
                <w:color w:val="000000" w:themeColor="text1"/>
                <w:sz w:val="20"/>
                <w:szCs w:val="20"/>
              </w:rPr>
            </w:pPr>
          </w:p>
          <w:p w14:paraId="2BA3686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6E9670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3232E9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67BE708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w:t>
            </w:r>
          </w:p>
          <w:p w14:paraId="0FEEDA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BankDriver {</w:t>
            </w:r>
          </w:p>
          <w:p w14:paraId="59303914" w14:textId="77777777" w:rsidR="002D0252" w:rsidRPr="004402F0" w:rsidRDefault="002D0252" w:rsidP="002D0252">
            <w:pPr>
              <w:rPr>
                <w:rFonts w:ascii="Courier New" w:eastAsia="Times New Roman" w:hAnsi="Courier New" w:cs="Courier New"/>
                <w:bCs/>
                <w:color w:val="000000" w:themeColor="text1"/>
                <w:sz w:val="20"/>
                <w:szCs w:val="20"/>
              </w:rPr>
            </w:pPr>
          </w:p>
          <w:p w14:paraId="2A0AA6F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B4C88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args the command line arguments</w:t>
            </w:r>
          </w:p>
          <w:p w14:paraId="337E62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2A01D8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atic void main(String[] args) {</w:t>
            </w:r>
          </w:p>
          <w:p w14:paraId="23995E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DO code application logic here</w:t>
            </w:r>
          </w:p>
          <w:p w14:paraId="4DBC86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48D5C5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mount ,interest ,time for three banks are given</w:t>
            </w:r>
          </w:p>
          <w:p w14:paraId="4E1D447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3D8333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1 = new Bank(54.5, 16.7, 10);</w:t>
            </w:r>
          </w:p>
          <w:p w14:paraId="2830ADD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2 = new Bank(54.5, 16.7, 10);</w:t>
            </w:r>
          </w:p>
          <w:p w14:paraId="6E8A4FD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3 = new Bank(17.9, 21.3, 27.6);</w:t>
            </w:r>
          </w:p>
          <w:p w14:paraId="4B27096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Shabnam Shaik");</w:t>
            </w:r>
          </w:p>
          <w:p w14:paraId="339FD9A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6EC3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ll the values are called by the to.string</w:t>
            </w:r>
          </w:p>
          <w:p w14:paraId="32481C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36E8A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1.toString());</w:t>
            </w:r>
          </w:p>
          <w:p w14:paraId="12B9814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2.toString());</w:t>
            </w:r>
          </w:p>
          <w:p w14:paraId="71A2439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3.toString());</w:t>
            </w:r>
          </w:p>
          <w:p w14:paraId="7907987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rate of interest is: " + b1.rateOfInterest());</w:t>
            </w:r>
          </w:p>
          <w:p w14:paraId="33704E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rate of interest is: " + b2.rateOfInterest());</w:t>
            </w:r>
          </w:p>
          <w:p w14:paraId="7675771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rate of interest is: " + b3.rateOfInterest());</w:t>
            </w:r>
          </w:p>
          <w:p w14:paraId="136752ED" w14:textId="77777777" w:rsidR="002D0252" w:rsidRPr="004402F0" w:rsidRDefault="002D0252" w:rsidP="002D0252">
            <w:pPr>
              <w:rPr>
                <w:rFonts w:ascii="Courier New" w:eastAsia="Times New Roman" w:hAnsi="Courier New" w:cs="Courier New"/>
                <w:bCs/>
                <w:color w:val="000000" w:themeColor="text1"/>
                <w:sz w:val="20"/>
                <w:szCs w:val="20"/>
              </w:rPr>
            </w:pPr>
          </w:p>
          <w:p w14:paraId="7DE51B5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w:t>
            </w:r>
          </w:p>
          <w:p w14:paraId="595709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1.equals(b3));</w:t>
            </w:r>
          </w:p>
          <w:p w14:paraId="7B179A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2.equals(b3));</w:t>
            </w:r>
          </w:p>
          <w:p w14:paraId="539BA0F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2.equals(b1));</w:t>
            </w:r>
          </w:p>
          <w:p w14:paraId="147AF79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w:t>
            </w:r>
          </w:p>
          <w:p w14:paraId="4C78A60E" w14:textId="77777777" w:rsidR="002D0252" w:rsidRPr="004402F0" w:rsidRDefault="002D0252" w:rsidP="002D0252">
            <w:pPr>
              <w:rPr>
                <w:rFonts w:ascii="Courier New" w:eastAsia="Times New Roman" w:hAnsi="Courier New" w:cs="Courier New"/>
                <w:bCs/>
                <w:color w:val="000000" w:themeColor="text1"/>
                <w:sz w:val="20"/>
                <w:szCs w:val="20"/>
              </w:rPr>
            </w:pPr>
          </w:p>
          <w:p w14:paraId="4B87574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1 == b3);</w:t>
            </w:r>
          </w:p>
          <w:p w14:paraId="222B2F3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2 == b3);</w:t>
            </w:r>
          </w:p>
          <w:p w14:paraId="6DBFC3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1 == b2);</w:t>
            </w:r>
          </w:p>
          <w:p w14:paraId="70B704A7" w14:textId="77777777" w:rsidR="002D0252" w:rsidRPr="004402F0" w:rsidRDefault="002D0252" w:rsidP="002D0252">
            <w:pPr>
              <w:rPr>
                <w:rFonts w:ascii="Courier New" w:eastAsia="Times New Roman" w:hAnsi="Courier New" w:cs="Courier New"/>
                <w:bCs/>
                <w:color w:val="000000" w:themeColor="text1"/>
                <w:sz w:val="20"/>
                <w:szCs w:val="20"/>
              </w:rPr>
            </w:pPr>
          </w:p>
          <w:p w14:paraId="383A5F4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w:t>
            </w:r>
          </w:p>
          <w:p w14:paraId="3266BE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1.hashCode());</w:t>
            </w:r>
          </w:p>
          <w:p w14:paraId="2AA1511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2.hashCode());</w:t>
            </w:r>
          </w:p>
          <w:p w14:paraId="09AFF93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b3.hashCode());</w:t>
            </w:r>
          </w:p>
          <w:p w14:paraId="3EF9102B" w14:textId="77777777" w:rsidR="002D0252" w:rsidRPr="004402F0" w:rsidRDefault="002D0252" w:rsidP="002D0252">
            <w:pPr>
              <w:rPr>
                <w:rFonts w:ascii="Courier New" w:eastAsia="Times New Roman" w:hAnsi="Courier New" w:cs="Courier New"/>
                <w:bCs/>
                <w:color w:val="000000" w:themeColor="text1"/>
                <w:sz w:val="20"/>
                <w:szCs w:val="20"/>
              </w:rPr>
            </w:pPr>
          </w:p>
          <w:p w14:paraId="73EE234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CB4218" w14:textId="77777777" w:rsidR="002D0252" w:rsidRPr="004402F0" w:rsidRDefault="002D0252" w:rsidP="002D0252">
            <w:pPr>
              <w:rPr>
                <w:rFonts w:ascii="Courier New" w:eastAsia="Times New Roman" w:hAnsi="Courier New" w:cs="Courier New"/>
                <w:bCs/>
                <w:color w:val="000000" w:themeColor="text1"/>
                <w:sz w:val="20"/>
                <w:szCs w:val="20"/>
              </w:rPr>
            </w:pPr>
          </w:p>
          <w:p w14:paraId="214676A6" w14:textId="3DB33F4D"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tc>
      </w:tr>
    </w:tbl>
    <w:p w14:paraId="75343CFC" w14:textId="77777777" w:rsidR="001C71FD" w:rsidRDefault="001C71FD" w:rsidP="00F45264">
      <w:pPr>
        <w:rPr>
          <w:noProof/>
        </w:rPr>
      </w:pPr>
    </w:p>
    <w:p w14:paraId="7EE677E9" w14:textId="77777777" w:rsidR="001C71FD" w:rsidRDefault="001C71FD" w:rsidP="00F45264">
      <w:pPr>
        <w:rPr>
          <w:noProof/>
        </w:rPr>
      </w:pPr>
    </w:p>
    <w:p w14:paraId="2AB540DB" w14:textId="77777777" w:rsidR="001C71FD" w:rsidRDefault="001C71FD" w:rsidP="00F45264">
      <w:pPr>
        <w:rPr>
          <w:noProof/>
        </w:rPr>
      </w:pPr>
    </w:p>
    <w:p w14:paraId="58403546" w14:textId="77777777" w:rsidR="001C71FD" w:rsidRDefault="001C71FD" w:rsidP="00F45264">
      <w:pPr>
        <w:rPr>
          <w:noProof/>
        </w:rPr>
      </w:pPr>
    </w:p>
    <w:p w14:paraId="2545C968" w14:textId="77777777" w:rsidR="001C71FD" w:rsidRDefault="001C71FD" w:rsidP="00F45264">
      <w:pPr>
        <w:rPr>
          <w:noProof/>
        </w:rPr>
      </w:pPr>
    </w:p>
    <w:p w14:paraId="68741F5C" w14:textId="77777777" w:rsidR="001C71FD" w:rsidRDefault="001C71FD" w:rsidP="00F45264">
      <w:pPr>
        <w:rPr>
          <w:noProof/>
        </w:rPr>
      </w:pPr>
    </w:p>
    <w:p w14:paraId="4B86219E" w14:textId="77777777" w:rsidR="001C71FD" w:rsidRDefault="001C71FD" w:rsidP="00F45264">
      <w:pPr>
        <w:rPr>
          <w:noProof/>
        </w:rPr>
      </w:pPr>
    </w:p>
    <w:p w14:paraId="535CFD7D" w14:textId="77777777" w:rsidR="001C71FD" w:rsidRDefault="001C71FD" w:rsidP="00F45264">
      <w:pPr>
        <w:rPr>
          <w:noProof/>
        </w:rPr>
      </w:pPr>
    </w:p>
    <w:p w14:paraId="01D6FC98" w14:textId="534EB53E" w:rsidR="001C71FD" w:rsidRDefault="001C71FD" w:rsidP="00F45264">
      <w:pPr>
        <w:rPr>
          <w:noProof/>
        </w:rPr>
      </w:pPr>
      <w:r>
        <w:rPr>
          <w:noProof/>
        </w:rPr>
        <w:t>OUTPUT</w:t>
      </w:r>
    </w:p>
    <w:p w14:paraId="5A5F65A9" w14:textId="0C750F42" w:rsidR="002D0252" w:rsidRDefault="002D0252" w:rsidP="00F45264">
      <w:pPr>
        <w:rPr>
          <w:noProof/>
        </w:rPr>
      </w:pPr>
      <w:r>
        <w:rPr>
          <w:noProof/>
        </w:rPr>
        <w:drawing>
          <wp:inline distT="0" distB="0" distL="0" distR="0" wp14:anchorId="30415170" wp14:editId="54DE0556">
            <wp:extent cx="5067300" cy="65817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7300" cy="6581775"/>
                    </a:xfrm>
                    <a:prstGeom prst="rect">
                      <a:avLst/>
                    </a:prstGeom>
                  </pic:spPr>
                </pic:pic>
              </a:graphicData>
            </a:graphic>
          </wp:inline>
        </w:drawing>
      </w:r>
    </w:p>
    <w:p w14:paraId="60C5EDB5" w14:textId="77777777" w:rsidR="002D0252" w:rsidRDefault="002D0252" w:rsidP="00F45264">
      <w:pPr>
        <w:rPr>
          <w:noProof/>
        </w:rPr>
      </w:pPr>
    </w:p>
    <w:p w14:paraId="4D8E7411" w14:textId="77777777" w:rsidR="001C71FD" w:rsidRDefault="001C71FD" w:rsidP="00F45264">
      <w:pPr>
        <w:rPr>
          <w:noProof/>
        </w:rPr>
      </w:pPr>
    </w:p>
    <w:p w14:paraId="53CDFE11" w14:textId="77777777" w:rsidR="001C71FD" w:rsidRDefault="001C71FD" w:rsidP="00F45264">
      <w:pPr>
        <w:rPr>
          <w:noProof/>
        </w:rPr>
      </w:pPr>
    </w:p>
    <w:p w14:paraId="1C67E2FD" w14:textId="77777777" w:rsidR="001C71FD" w:rsidRDefault="001C71FD" w:rsidP="00F45264">
      <w:pPr>
        <w:rPr>
          <w:noProof/>
        </w:rPr>
      </w:pPr>
    </w:p>
    <w:p w14:paraId="605FB813" w14:textId="5A5B08FF" w:rsidR="002D0252" w:rsidRPr="004402F0" w:rsidRDefault="002D0252" w:rsidP="00F45264">
      <w:pPr>
        <w:rPr>
          <w:rFonts w:ascii="Times New Roman" w:hAnsi="Times New Roman" w:cs="Times New Roman"/>
          <w:noProof/>
          <w:sz w:val="24"/>
          <w:szCs w:val="24"/>
        </w:rPr>
      </w:pPr>
      <w:r w:rsidRPr="004402F0">
        <w:rPr>
          <w:rFonts w:ascii="Times New Roman" w:hAnsi="Times New Roman" w:cs="Times New Roman"/>
          <w:noProof/>
          <w:sz w:val="24"/>
          <w:szCs w:val="24"/>
        </w:rPr>
        <w:t>Exampl</w:t>
      </w:r>
      <w:r w:rsidR="00015140">
        <w:rPr>
          <w:rFonts w:ascii="Times New Roman" w:hAnsi="Times New Roman" w:cs="Times New Roman"/>
          <w:noProof/>
          <w:sz w:val="24"/>
          <w:szCs w:val="24"/>
        </w:rPr>
        <w:t>e for hashCode() method:</w:t>
      </w:r>
    </w:p>
    <w:tbl>
      <w:tblPr>
        <w:tblStyle w:val="TableGrid"/>
        <w:tblW w:w="0" w:type="auto"/>
        <w:tblInd w:w="0" w:type="dxa"/>
        <w:tblLook w:val="04A0" w:firstRow="1" w:lastRow="0" w:firstColumn="1" w:lastColumn="0" w:noHBand="0" w:noVBand="1"/>
      </w:tblPr>
      <w:tblGrid>
        <w:gridCol w:w="9350"/>
      </w:tblGrid>
      <w:tr w:rsidR="002D0252" w14:paraId="7F1CDB42" w14:textId="77777777" w:rsidTr="002D0252">
        <w:tc>
          <w:tcPr>
            <w:tcW w:w="9350" w:type="dxa"/>
          </w:tcPr>
          <w:p w14:paraId="04EFDE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1380D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5E6AAD0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3D7CFB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7EC2884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7F2DF9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2;</w:t>
            </w:r>
          </w:p>
          <w:p w14:paraId="0B777427" w14:textId="77777777" w:rsidR="002D0252" w:rsidRPr="004402F0" w:rsidRDefault="002D0252" w:rsidP="002D0252">
            <w:pPr>
              <w:rPr>
                <w:rFonts w:ascii="Courier New" w:eastAsia="Times New Roman" w:hAnsi="Courier New" w:cs="Courier New"/>
                <w:bCs/>
                <w:color w:val="000000" w:themeColor="text1"/>
                <w:sz w:val="20"/>
                <w:szCs w:val="20"/>
              </w:rPr>
            </w:pPr>
          </w:p>
          <w:p w14:paraId="00AFB1A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import java.util.Objects;</w:t>
            </w:r>
          </w:p>
          <w:p w14:paraId="6F3FBB1E" w14:textId="77777777" w:rsidR="002D0252" w:rsidRPr="004402F0" w:rsidRDefault="002D0252" w:rsidP="002D0252">
            <w:pPr>
              <w:rPr>
                <w:rFonts w:ascii="Courier New" w:eastAsia="Times New Roman" w:hAnsi="Courier New" w:cs="Courier New"/>
                <w:bCs/>
                <w:color w:val="000000" w:themeColor="text1"/>
                <w:sz w:val="20"/>
                <w:szCs w:val="20"/>
              </w:rPr>
            </w:pPr>
          </w:p>
          <w:p w14:paraId="7AFA717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74E012D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33F7A8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454C5E5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DCC0C8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Student {</w:t>
            </w:r>
          </w:p>
          <w:p w14:paraId="380906C9" w14:textId="77777777" w:rsidR="002D0252" w:rsidRPr="004402F0" w:rsidRDefault="002D0252" w:rsidP="002D0252">
            <w:pPr>
              <w:rPr>
                <w:rFonts w:ascii="Courier New" w:eastAsia="Times New Roman" w:hAnsi="Courier New" w:cs="Courier New"/>
                <w:bCs/>
                <w:color w:val="000000" w:themeColor="text1"/>
                <w:sz w:val="20"/>
                <w:szCs w:val="20"/>
              </w:rPr>
            </w:pPr>
          </w:p>
          <w:p w14:paraId="4D5616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String grade;</w:t>
            </w:r>
          </w:p>
          <w:p w14:paraId="7AB953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String classStatus;</w:t>
            </w:r>
          </w:p>
          <w:p w14:paraId="32B760E6" w14:textId="77777777" w:rsidR="002D0252" w:rsidRPr="004402F0" w:rsidRDefault="002D0252" w:rsidP="002D0252">
            <w:pPr>
              <w:rPr>
                <w:rFonts w:ascii="Courier New" w:eastAsia="Times New Roman" w:hAnsi="Courier New" w:cs="Courier New"/>
                <w:bCs/>
                <w:color w:val="000000" w:themeColor="text1"/>
                <w:sz w:val="20"/>
                <w:szCs w:val="20"/>
              </w:rPr>
            </w:pPr>
          </w:p>
          <w:p w14:paraId="400D22B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2F95AB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319D39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grade student grade is given</w:t>
            </w:r>
          </w:p>
          <w:p w14:paraId="50D7B2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classStatus of the student is given</w:t>
            </w:r>
          </w:p>
          <w:p w14:paraId="7DF460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33A1D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udent(String grade, String classStatus) {</w:t>
            </w:r>
          </w:p>
          <w:p w14:paraId="0ED4CCF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grade = grade;</w:t>
            </w:r>
          </w:p>
          <w:p w14:paraId="14C8C08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classStatus = classStatus;</w:t>
            </w:r>
          </w:p>
          <w:p w14:paraId="748DF05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44A7E39" w14:textId="77777777" w:rsidR="002D0252" w:rsidRPr="004402F0" w:rsidRDefault="002D0252" w:rsidP="002D0252">
            <w:pPr>
              <w:rPr>
                <w:rFonts w:ascii="Courier New" w:eastAsia="Times New Roman" w:hAnsi="Courier New" w:cs="Courier New"/>
                <w:bCs/>
                <w:color w:val="000000" w:themeColor="text1"/>
                <w:sz w:val="20"/>
                <w:szCs w:val="20"/>
              </w:rPr>
            </w:pPr>
          </w:p>
          <w:p w14:paraId="38D8F5C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65A699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5911D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grade</w:t>
            </w:r>
          </w:p>
          <w:p w14:paraId="2B2FE1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6F0FB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getGrade() {</w:t>
            </w:r>
          </w:p>
          <w:p w14:paraId="45DD94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grade;</w:t>
            </w:r>
          </w:p>
          <w:p w14:paraId="6091D36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5672C65" w14:textId="77777777" w:rsidR="002D0252" w:rsidRPr="004402F0" w:rsidRDefault="002D0252" w:rsidP="002D0252">
            <w:pPr>
              <w:rPr>
                <w:rFonts w:ascii="Courier New" w:eastAsia="Times New Roman" w:hAnsi="Courier New" w:cs="Courier New"/>
                <w:bCs/>
                <w:color w:val="000000" w:themeColor="text1"/>
                <w:sz w:val="20"/>
                <w:szCs w:val="20"/>
              </w:rPr>
            </w:pPr>
          </w:p>
          <w:p w14:paraId="721EF7B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911AC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6138A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grade will set</w:t>
            </w:r>
          </w:p>
          <w:p w14:paraId="56C5C3E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F9168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void setGrade(String grade) {</w:t>
            </w:r>
          </w:p>
          <w:p w14:paraId="1DE35B2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grade = grade;</w:t>
            </w:r>
          </w:p>
          <w:p w14:paraId="362C63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FE65D50" w14:textId="77777777" w:rsidR="002D0252" w:rsidRPr="004402F0" w:rsidRDefault="002D0252" w:rsidP="002D0252">
            <w:pPr>
              <w:rPr>
                <w:rFonts w:ascii="Courier New" w:eastAsia="Times New Roman" w:hAnsi="Courier New" w:cs="Courier New"/>
                <w:bCs/>
                <w:color w:val="000000" w:themeColor="text1"/>
                <w:sz w:val="20"/>
                <w:szCs w:val="20"/>
              </w:rPr>
            </w:pPr>
          </w:p>
          <w:p w14:paraId="2396B25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74452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328655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classStatus</w:t>
            </w:r>
          </w:p>
          <w:p w14:paraId="7FC4E4F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F91C010" w14:textId="77777777" w:rsidR="002D0252" w:rsidRPr="004402F0" w:rsidRDefault="002D0252" w:rsidP="002D0252">
            <w:pPr>
              <w:rPr>
                <w:rFonts w:ascii="Courier New" w:eastAsia="Times New Roman" w:hAnsi="Courier New" w:cs="Courier New"/>
                <w:bCs/>
                <w:color w:val="000000" w:themeColor="text1"/>
                <w:sz w:val="20"/>
                <w:szCs w:val="20"/>
              </w:rPr>
            </w:pPr>
          </w:p>
          <w:p w14:paraId="5581ECE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getClassStatus() {</w:t>
            </w:r>
          </w:p>
          <w:p w14:paraId="746ADBA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classStatus;</w:t>
            </w:r>
          </w:p>
          <w:p w14:paraId="427A29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905F3E" w14:textId="77777777" w:rsidR="002D0252" w:rsidRPr="004402F0" w:rsidRDefault="002D0252" w:rsidP="002D0252">
            <w:pPr>
              <w:rPr>
                <w:rFonts w:ascii="Courier New" w:eastAsia="Times New Roman" w:hAnsi="Courier New" w:cs="Courier New"/>
                <w:bCs/>
                <w:color w:val="000000" w:themeColor="text1"/>
                <w:sz w:val="20"/>
                <w:szCs w:val="20"/>
              </w:rPr>
            </w:pPr>
          </w:p>
          <w:p w14:paraId="34A2C4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5F59E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C08592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classStatus is set</w:t>
            </w:r>
          </w:p>
          <w:p w14:paraId="4750A7B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C3E4DE6" w14:textId="77777777" w:rsidR="002D0252" w:rsidRPr="004402F0" w:rsidRDefault="002D0252" w:rsidP="002D0252">
            <w:pPr>
              <w:rPr>
                <w:rFonts w:ascii="Courier New" w:eastAsia="Times New Roman" w:hAnsi="Courier New" w:cs="Courier New"/>
                <w:bCs/>
                <w:color w:val="000000" w:themeColor="text1"/>
                <w:sz w:val="20"/>
                <w:szCs w:val="20"/>
              </w:rPr>
            </w:pPr>
          </w:p>
          <w:p w14:paraId="7D3F62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void setClassStatus(String classStatus) {</w:t>
            </w:r>
          </w:p>
          <w:p w14:paraId="03B36C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this.classStatus = classStatus;</w:t>
            </w:r>
          </w:p>
          <w:p w14:paraId="156197E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C0DC2A0" w14:textId="77777777" w:rsidR="002D0252" w:rsidRPr="004402F0" w:rsidRDefault="002D0252" w:rsidP="002D0252">
            <w:pPr>
              <w:rPr>
                <w:rFonts w:ascii="Courier New" w:eastAsia="Times New Roman" w:hAnsi="Courier New" w:cs="Courier New"/>
                <w:bCs/>
                <w:color w:val="000000" w:themeColor="text1"/>
                <w:sz w:val="20"/>
                <w:szCs w:val="20"/>
              </w:rPr>
            </w:pPr>
          </w:p>
          <w:p w14:paraId="16F04D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BC94FF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hashcode is overridden</w:t>
            </w:r>
          </w:p>
          <w:p w14:paraId="150D28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4C8F6F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w:t>
            </w:r>
          </w:p>
          <w:p w14:paraId="1CB83DE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2C63C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38FD53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int hashCode() {</w:t>
            </w:r>
          </w:p>
          <w:p w14:paraId="6979B09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nt hash = 5;</w:t>
            </w:r>
          </w:p>
          <w:p w14:paraId="7C786F3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89 * hash + Objects.hashCode(this.grade);</w:t>
            </w:r>
          </w:p>
          <w:p w14:paraId="334E789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89 * hash + Objects.hashCode(this.classStatus);</w:t>
            </w:r>
          </w:p>
          <w:p w14:paraId="64748E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hash;</w:t>
            </w:r>
          </w:p>
          <w:p w14:paraId="6680EC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1055F0" w14:textId="77777777" w:rsidR="002D0252" w:rsidRPr="004402F0" w:rsidRDefault="002D0252" w:rsidP="002D0252">
            <w:pPr>
              <w:rPr>
                <w:rFonts w:ascii="Courier New" w:eastAsia="Times New Roman" w:hAnsi="Courier New" w:cs="Courier New"/>
                <w:bCs/>
                <w:color w:val="000000" w:themeColor="text1"/>
                <w:sz w:val="20"/>
                <w:szCs w:val="20"/>
              </w:rPr>
            </w:pPr>
          </w:p>
          <w:p w14:paraId="3CBDC2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56DECBA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boolean equals(Object obj) {</w:t>
            </w:r>
          </w:p>
          <w:p w14:paraId="3C36E93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this == obj) {</w:t>
            </w:r>
          </w:p>
          <w:p w14:paraId="219D6A8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F0D63F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FC0ABC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 == null) {</w:t>
            </w:r>
          </w:p>
          <w:p w14:paraId="0D8BFD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4E7838F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2F042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getClass() != obj.getClass()) {</w:t>
            </w:r>
          </w:p>
          <w:p w14:paraId="27BEEF2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2E9CB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E22F6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final Student other = (Student) obj;</w:t>
            </w:r>
          </w:p>
          <w:p w14:paraId="5E519F1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ects.equals(this.grade, other.grade)) {</w:t>
            </w:r>
          </w:p>
          <w:p w14:paraId="7C51A26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2D124B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C7A305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ects.equals(this.classStatus, other.classStatus)) {</w:t>
            </w:r>
          </w:p>
          <w:p w14:paraId="469E15E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39BA5E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DC79DA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DF7EB0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AFF6F51" w14:textId="77777777" w:rsidR="002D0252" w:rsidRPr="004402F0" w:rsidRDefault="002D0252" w:rsidP="002D0252">
            <w:pPr>
              <w:rPr>
                <w:rFonts w:ascii="Courier New" w:eastAsia="Times New Roman" w:hAnsi="Courier New" w:cs="Courier New"/>
                <w:bCs/>
                <w:color w:val="000000" w:themeColor="text1"/>
                <w:sz w:val="20"/>
                <w:szCs w:val="20"/>
              </w:rPr>
            </w:pPr>
          </w:p>
          <w:p w14:paraId="545E23C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A8E9F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C7E133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toString method is overridden</w:t>
            </w:r>
          </w:p>
          <w:p w14:paraId="5BB3D4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CEB7908" w14:textId="77777777" w:rsidR="002D0252" w:rsidRPr="004402F0" w:rsidRDefault="002D0252" w:rsidP="002D0252">
            <w:pPr>
              <w:rPr>
                <w:rFonts w:ascii="Courier New" w:eastAsia="Times New Roman" w:hAnsi="Courier New" w:cs="Courier New"/>
                <w:bCs/>
                <w:color w:val="000000" w:themeColor="text1"/>
                <w:sz w:val="20"/>
                <w:szCs w:val="20"/>
              </w:rPr>
            </w:pPr>
          </w:p>
          <w:p w14:paraId="108EF5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576E43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toString() {</w:t>
            </w:r>
          </w:p>
          <w:p w14:paraId="3C1282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grade: " + grade + "\nclassStatus: " + classStatus;</w:t>
            </w:r>
          </w:p>
          <w:p w14:paraId="2D2B6B4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BF737B" w14:textId="77777777" w:rsidR="002D0252" w:rsidRPr="004402F0" w:rsidRDefault="002D0252" w:rsidP="002D0252">
            <w:pPr>
              <w:rPr>
                <w:rFonts w:ascii="Courier New" w:eastAsia="Times New Roman" w:hAnsi="Courier New" w:cs="Courier New"/>
                <w:bCs/>
                <w:color w:val="000000" w:themeColor="text1"/>
                <w:sz w:val="20"/>
                <w:szCs w:val="20"/>
              </w:rPr>
            </w:pPr>
          </w:p>
          <w:p w14:paraId="02BD08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44C9B5A7" w14:textId="77777777" w:rsidR="002D0252" w:rsidRPr="004402F0" w:rsidRDefault="002D0252" w:rsidP="002D0252">
            <w:pPr>
              <w:rPr>
                <w:rFonts w:ascii="Courier New" w:eastAsia="Times New Roman" w:hAnsi="Courier New" w:cs="Courier New"/>
                <w:bCs/>
                <w:color w:val="000000" w:themeColor="text1"/>
                <w:sz w:val="20"/>
                <w:szCs w:val="20"/>
              </w:rPr>
            </w:pPr>
          </w:p>
          <w:p w14:paraId="56AB714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A261F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73885A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50F43D4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44DEC2D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0E5EFA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2;</w:t>
            </w:r>
          </w:p>
          <w:p w14:paraId="00288875" w14:textId="77777777" w:rsidR="002D0252" w:rsidRPr="004402F0" w:rsidRDefault="002D0252" w:rsidP="002D0252">
            <w:pPr>
              <w:rPr>
                <w:rFonts w:ascii="Courier New" w:eastAsia="Times New Roman" w:hAnsi="Courier New" w:cs="Courier New"/>
                <w:bCs/>
                <w:color w:val="000000" w:themeColor="text1"/>
                <w:sz w:val="20"/>
                <w:szCs w:val="20"/>
              </w:rPr>
            </w:pPr>
          </w:p>
          <w:p w14:paraId="2E07A45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import java.util.Scanner;</w:t>
            </w:r>
          </w:p>
          <w:p w14:paraId="76390535" w14:textId="77777777" w:rsidR="002D0252" w:rsidRPr="004402F0" w:rsidRDefault="002D0252" w:rsidP="002D0252">
            <w:pPr>
              <w:rPr>
                <w:rFonts w:ascii="Courier New" w:eastAsia="Times New Roman" w:hAnsi="Courier New" w:cs="Courier New"/>
                <w:bCs/>
                <w:color w:val="000000" w:themeColor="text1"/>
                <w:sz w:val="20"/>
                <w:szCs w:val="20"/>
              </w:rPr>
            </w:pPr>
          </w:p>
          <w:p w14:paraId="0489BBC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2F5FFD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2648B3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063D61A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D6E3C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Driver {</w:t>
            </w:r>
          </w:p>
          <w:p w14:paraId="7DED5362" w14:textId="77777777" w:rsidR="002D0252" w:rsidRPr="004402F0" w:rsidRDefault="002D0252" w:rsidP="002D0252">
            <w:pPr>
              <w:rPr>
                <w:rFonts w:ascii="Courier New" w:eastAsia="Times New Roman" w:hAnsi="Courier New" w:cs="Courier New"/>
                <w:bCs/>
                <w:color w:val="000000" w:themeColor="text1"/>
                <w:sz w:val="20"/>
                <w:szCs w:val="20"/>
              </w:rPr>
            </w:pPr>
          </w:p>
          <w:p w14:paraId="14A4CDD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787E1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args the command line arguments</w:t>
            </w:r>
          </w:p>
          <w:p w14:paraId="568A879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B812F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atic void main(String[] args) {</w:t>
            </w:r>
          </w:p>
          <w:p w14:paraId="45FBEA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DO code application logic here</w:t>
            </w:r>
          </w:p>
          <w:p w14:paraId="6C6B944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62592B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wo Student s1 and s2 are created and declared</w:t>
            </w:r>
          </w:p>
          <w:p w14:paraId="1A7B0FD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E1B60F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tudent s1 = new Student("A", "Graduate");</w:t>
            </w:r>
          </w:p>
          <w:p w14:paraId="7B6447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tudent s2 = new Student("C", "Failed");</w:t>
            </w:r>
          </w:p>
          <w:p w14:paraId="511E0D83" w14:textId="77777777" w:rsidR="002D0252" w:rsidRPr="004402F0" w:rsidRDefault="002D0252" w:rsidP="002D0252">
            <w:pPr>
              <w:rPr>
                <w:rFonts w:ascii="Courier New" w:eastAsia="Times New Roman" w:hAnsi="Courier New" w:cs="Courier New"/>
                <w:bCs/>
                <w:color w:val="000000" w:themeColor="text1"/>
                <w:sz w:val="20"/>
                <w:szCs w:val="20"/>
              </w:rPr>
            </w:pPr>
          </w:p>
          <w:p w14:paraId="08F942D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s1.toString());</w:t>
            </w:r>
          </w:p>
          <w:p w14:paraId="5D8518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s2.toString());</w:t>
            </w:r>
          </w:p>
          <w:p w14:paraId="5615583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BE758A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if else statement is taken and checks if both are equal and prints</w:t>
            </w:r>
          </w:p>
          <w:p w14:paraId="4541E5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he outputs accordingly</w:t>
            </w:r>
          </w:p>
          <w:p w14:paraId="0C0874E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B78A4A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s1.hashCode() == s2.hashCode()) {</w:t>
            </w:r>
          </w:p>
          <w:p w14:paraId="1E511DAB" w14:textId="77777777" w:rsidR="002D0252" w:rsidRPr="004402F0" w:rsidRDefault="002D0252" w:rsidP="002D0252">
            <w:pPr>
              <w:rPr>
                <w:rFonts w:ascii="Courier New" w:eastAsia="Times New Roman" w:hAnsi="Courier New" w:cs="Courier New"/>
                <w:bCs/>
                <w:color w:val="000000" w:themeColor="text1"/>
                <w:sz w:val="20"/>
                <w:szCs w:val="20"/>
              </w:rPr>
            </w:pPr>
          </w:p>
          <w:p w14:paraId="28EBE6C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s1.equals(s2)) {</w:t>
            </w:r>
          </w:p>
          <w:p w14:paraId="7D0199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Two objects are equal ");</w:t>
            </w:r>
          </w:p>
          <w:p w14:paraId="4170F72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else {</w:t>
            </w:r>
          </w:p>
          <w:p w14:paraId="25C5AE3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two objects are not equal");</w:t>
            </w:r>
          </w:p>
          <w:p w14:paraId="2BBA40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4F7FD1" w14:textId="77777777" w:rsidR="002D0252" w:rsidRPr="004402F0" w:rsidRDefault="002D0252" w:rsidP="002D0252">
            <w:pPr>
              <w:rPr>
                <w:rFonts w:ascii="Courier New" w:eastAsia="Times New Roman" w:hAnsi="Courier New" w:cs="Courier New"/>
                <w:bCs/>
                <w:color w:val="000000" w:themeColor="text1"/>
                <w:sz w:val="20"/>
                <w:szCs w:val="20"/>
              </w:rPr>
            </w:pPr>
          </w:p>
          <w:p w14:paraId="3BE7486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else {</w:t>
            </w:r>
          </w:p>
          <w:p w14:paraId="32D131D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ystem.out.println("Not equal ");</w:t>
            </w:r>
          </w:p>
          <w:p w14:paraId="1E72F0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A7044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F9C029B" w14:textId="7FF4F658"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tc>
      </w:tr>
    </w:tbl>
    <w:p w14:paraId="035CA704" w14:textId="77777777" w:rsidR="004402F0" w:rsidRDefault="004402F0" w:rsidP="00F45264">
      <w:pPr>
        <w:rPr>
          <w:rFonts w:ascii="Times New Roman" w:eastAsia="Times New Roman" w:hAnsi="Times New Roman" w:cs="Times New Roman"/>
          <w:bCs/>
          <w:color w:val="000000" w:themeColor="text1"/>
          <w:sz w:val="24"/>
          <w:szCs w:val="24"/>
        </w:rPr>
      </w:pPr>
    </w:p>
    <w:p w14:paraId="09DED397" w14:textId="77777777" w:rsidR="004402F0" w:rsidRDefault="004402F0" w:rsidP="00F45264">
      <w:pPr>
        <w:rPr>
          <w:rFonts w:ascii="Times New Roman" w:eastAsia="Times New Roman" w:hAnsi="Times New Roman" w:cs="Times New Roman"/>
          <w:bCs/>
          <w:color w:val="000000" w:themeColor="text1"/>
          <w:sz w:val="24"/>
          <w:szCs w:val="24"/>
        </w:rPr>
      </w:pPr>
    </w:p>
    <w:p w14:paraId="61F416A3" w14:textId="77777777" w:rsidR="004402F0" w:rsidRDefault="004402F0" w:rsidP="00F45264">
      <w:pPr>
        <w:rPr>
          <w:rFonts w:ascii="Times New Roman" w:eastAsia="Times New Roman" w:hAnsi="Times New Roman" w:cs="Times New Roman"/>
          <w:bCs/>
          <w:color w:val="000000" w:themeColor="text1"/>
          <w:sz w:val="24"/>
          <w:szCs w:val="24"/>
        </w:rPr>
      </w:pPr>
    </w:p>
    <w:p w14:paraId="0BC9C4ED" w14:textId="77777777" w:rsidR="004402F0" w:rsidRDefault="004402F0" w:rsidP="00F45264">
      <w:pPr>
        <w:rPr>
          <w:rFonts w:ascii="Times New Roman" w:eastAsia="Times New Roman" w:hAnsi="Times New Roman" w:cs="Times New Roman"/>
          <w:bCs/>
          <w:color w:val="000000" w:themeColor="text1"/>
          <w:sz w:val="24"/>
          <w:szCs w:val="24"/>
        </w:rPr>
      </w:pPr>
    </w:p>
    <w:p w14:paraId="197F1A97" w14:textId="77777777" w:rsidR="004402F0" w:rsidRDefault="004402F0" w:rsidP="00F45264">
      <w:pPr>
        <w:rPr>
          <w:rFonts w:ascii="Times New Roman" w:eastAsia="Times New Roman" w:hAnsi="Times New Roman" w:cs="Times New Roman"/>
          <w:bCs/>
          <w:color w:val="000000" w:themeColor="text1"/>
          <w:sz w:val="24"/>
          <w:szCs w:val="24"/>
        </w:rPr>
      </w:pPr>
    </w:p>
    <w:p w14:paraId="793E9BB3" w14:textId="77777777" w:rsidR="004402F0" w:rsidRDefault="004402F0" w:rsidP="00F45264">
      <w:pPr>
        <w:rPr>
          <w:rFonts w:ascii="Times New Roman" w:eastAsia="Times New Roman" w:hAnsi="Times New Roman" w:cs="Times New Roman"/>
          <w:bCs/>
          <w:color w:val="000000" w:themeColor="text1"/>
          <w:sz w:val="24"/>
          <w:szCs w:val="24"/>
        </w:rPr>
      </w:pPr>
    </w:p>
    <w:p w14:paraId="6FC116D6" w14:textId="77777777" w:rsidR="004402F0" w:rsidRDefault="004402F0" w:rsidP="00F45264">
      <w:pPr>
        <w:rPr>
          <w:rFonts w:ascii="Times New Roman" w:eastAsia="Times New Roman" w:hAnsi="Times New Roman" w:cs="Times New Roman"/>
          <w:bCs/>
          <w:color w:val="000000" w:themeColor="text1"/>
          <w:sz w:val="24"/>
          <w:szCs w:val="24"/>
        </w:rPr>
      </w:pPr>
    </w:p>
    <w:p w14:paraId="04ADB037" w14:textId="3A68057C" w:rsidR="002D0252" w:rsidRDefault="002D0252"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326E05">
        <w:rPr>
          <w:rFonts w:ascii="Times New Roman" w:eastAsia="Times New Roman" w:hAnsi="Times New Roman" w:cs="Times New Roman"/>
          <w:bCs/>
          <w:color w:val="000000" w:themeColor="text1"/>
          <w:sz w:val="24"/>
          <w:szCs w:val="24"/>
        </w:rPr>
        <w:t xml:space="preserve"> when not equal</w:t>
      </w:r>
      <w:r w:rsidR="00CB5A9D">
        <w:rPr>
          <w:rFonts w:ascii="Times New Roman" w:eastAsia="Times New Roman" w:hAnsi="Times New Roman" w:cs="Times New Roman"/>
          <w:bCs/>
          <w:color w:val="000000" w:themeColor="text1"/>
          <w:sz w:val="24"/>
          <w:szCs w:val="24"/>
        </w:rPr>
        <w:t>:</w:t>
      </w:r>
    </w:p>
    <w:p w14:paraId="135FF088" w14:textId="77777777" w:rsidR="00CB5A9D" w:rsidRDefault="00CB5A9D" w:rsidP="00F45264">
      <w:pPr>
        <w:rPr>
          <w:noProof/>
        </w:rPr>
      </w:pPr>
    </w:p>
    <w:p w14:paraId="59A97267" w14:textId="74F5C3A8" w:rsidR="008A756E" w:rsidRDefault="002D0252" w:rsidP="00F45264">
      <w:pPr>
        <w:rPr>
          <w:rFonts w:ascii="Times New Roman" w:eastAsia="Times New Roman" w:hAnsi="Times New Roman" w:cs="Times New Roman"/>
          <w:bCs/>
          <w:color w:val="000000" w:themeColor="text1"/>
          <w:sz w:val="24"/>
          <w:szCs w:val="24"/>
        </w:rPr>
      </w:pPr>
      <w:r>
        <w:rPr>
          <w:noProof/>
        </w:rPr>
        <w:drawing>
          <wp:inline distT="0" distB="0" distL="0" distR="0" wp14:anchorId="1C6A102A" wp14:editId="2BFAE4D7">
            <wp:extent cx="5648325" cy="4619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48325" cy="4619625"/>
                    </a:xfrm>
                    <a:prstGeom prst="rect">
                      <a:avLst/>
                    </a:prstGeom>
                  </pic:spPr>
                </pic:pic>
              </a:graphicData>
            </a:graphic>
          </wp:inline>
        </w:drawing>
      </w:r>
      <w:r w:rsidR="008A756E">
        <w:rPr>
          <w:rFonts w:ascii="Times New Roman" w:eastAsia="Times New Roman" w:hAnsi="Times New Roman" w:cs="Times New Roman"/>
          <w:bCs/>
          <w:color w:val="000000" w:themeColor="text1"/>
          <w:sz w:val="24"/>
          <w:szCs w:val="24"/>
        </w:rPr>
        <w:br w:type="page"/>
      </w:r>
    </w:p>
    <w:p w14:paraId="34A419EF" w14:textId="266DE648" w:rsidR="008A756E" w:rsidRDefault="00CB5A9D" w:rsidP="008A756E">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 when equal:</w:t>
      </w:r>
    </w:p>
    <w:p w14:paraId="612821E2" w14:textId="0C58224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r w:rsidRPr="00CB5A9D">
        <w:rPr>
          <w:rFonts w:ascii="Times New Roman" w:eastAsia="Times New Roman" w:hAnsi="Times New Roman" w:cs="Times New Roman"/>
          <w:bCs/>
          <w:noProof/>
          <w:color w:val="000000" w:themeColor="text1"/>
          <w:sz w:val="24"/>
          <w:szCs w:val="24"/>
        </w:rPr>
        <w:drawing>
          <wp:inline distT="0" distB="0" distL="0" distR="0" wp14:anchorId="40BC3111" wp14:editId="64F1D942">
            <wp:extent cx="4191000" cy="242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0" cy="2425700"/>
                    </a:xfrm>
                    <a:prstGeom prst="rect">
                      <a:avLst/>
                    </a:prstGeom>
                    <a:noFill/>
                    <a:ln>
                      <a:noFill/>
                    </a:ln>
                  </pic:spPr>
                </pic:pic>
              </a:graphicData>
            </a:graphic>
          </wp:inline>
        </w:drawing>
      </w:r>
    </w:p>
    <w:p w14:paraId="2C27B158" w14:textId="6ECFA26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E9600CB" w14:textId="4BA92836"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3788FDC" w14:textId="3333C882"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649FF80B" w14:textId="67FBAF83"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D89158C" w14:textId="4F0C7759"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C4B62DB" w14:textId="631C3702"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4C77448F" w14:textId="168DECF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DC81FA9" w14:textId="61737A1F"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620EE66" w14:textId="5866918D"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1EAA789" w14:textId="522A2064"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5296C47" w14:textId="112BB25E"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4667A11" w14:textId="7A65C7A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DAA0819" w14:textId="6F056F3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E894DED" w14:textId="347F6420"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1630F01A" w14:textId="6E77CC11"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04DC91FA" w14:textId="1CD8E99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4885B0BA" w14:textId="4BD9A0DE"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6FD418E" w14:textId="6CC8EDC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356DB9C" w14:textId="6633D44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6D6465B6" w14:textId="3F9EEBDB" w:rsidR="00CB5A9D" w:rsidRDefault="00CB5A9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ECB0A66" w14:textId="7777777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272CB3AE" w:rsidR="00660ECD" w:rsidRDefault="00660ECD"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8F5CF7B" w14:textId="0925A782"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0497E997" w14:textId="1F1788CB"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rFonts w:ascii="TimesLTStd-Roman" w:hAnsi="TimesLTStd-Roman" w:cs="TimesLTStd-Roman"/>
          <w:color w:val="000000"/>
          <w:sz w:val="20"/>
          <w:szCs w:val="20"/>
        </w:rPr>
        <w:t xml:space="preserve">                          </w:t>
      </w:r>
    </w:p>
    <w:p w14:paraId="64E7929C" w14:textId="22F053B9" w:rsidR="003F3E12" w:rsidRP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8C8AD01" w14:textId="0B42DB56" w:rsidR="003F3E12" w:rsidRP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4"/>
          <w:szCs w:val="24"/>
        </w:rPr>
      </w:pPr>
      <w:r w:rsidRPr="003F3E12">
        <w:rPr>
          <w:rFonts w:ascii="TimesLTStd-Roman" w:hAnsi="TimesLTStd-Roman" w:cs="TimesLTStd-Roman"/>
          <w:color w:val="000000"/>
          <w:sz w:val="24"/>
          <w:szCs w:val="24"/>
        </w:rPr>
        <w:t xml:space="preserve">                                                </w:t>
      </w:r>
      <w:r w:rsidR="00746B9D">
        <w:rPr>
          <w:rFonts w:ascii="TimesLTStd-Roman" w:hAnsi="TimesLTStd-Roman" w:cs="TimesLTStd-Roman"/>
          <w:color w:val="000000"/>
          <w:sz w:val="24"/>
          <w:szCs w:val="24"/>
        </w:rPr>
        <w:t xml:space="preserve">       </w:t>
      </w:r>
      <w:r w:rsidRPr="003F3E12">
        <w:rPr>
          <w:rFonts w:ascii="TimesLTStd-Roman" w:hAnsi="TimesLTStd-Roman" w:cs="TimesLTStd-Roman"/>
          <w:color w:val="000000"/>
          <w:sz w:val="24"/>
          <w:szCs w:val="24"/>
        </w:rPr>
        <w:t xml:space="preserve">  Answer</w:t>
      </w:r>
    </w:p>
    <w:p w14:paraId="579CF8BF"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D0FC9B0" w14:textId="5A52E320" w:rsidR="009971A8" w:rsidRDefault="003F3E12" w:rsidP="00746B9D">
      <w:pPr>
        <w:autoSpaceDE w:val="0"/>
        <w:autoSpaceDN w:val="0"/>
        <w:adjustRightInd w:val="0"/>
        <w:spacing w:after="0" w:line="240" w:lineRule="auto"/>
        <w:ind w:left="1080"/>
        <w:jc w:val="both"/>
        <w:rPr>
          <w:rFonts w:ascii="TimesLTStd-Roman" w:hAnsi="TimesLTStd-Roman" w:cs="TimesLTStd-Roman"/>
          <w:color w:val="000000"/>
          <w:sz w:val="24"/>
          <w:szCs w:val="24"/>
        </w:rPr>
      </w:pPr>
      <w:r w:rsidRPr="003F3E12">
        <w:rPr>
          <w:rFonts w:ascii="TimesLTStd-Roman" w:hAnsi="TimesLTStd-Roman" w:cs="TimesLTStd-Roman"/>
          <w:color w:val="000000"/>
          <w:sz w:val="24"/>
          <w:szCs w:val="24"/>
        </w:rPr>
        <w:t>Explanation</w:t>
      </w:r>
    </w:p>
    <w:p w14:paraId="38E019B1" w14:textId="77777777" w:rsidR="00746B9D" w:rsidRDefault="00746B9D" w:rsidP="00746B9D">
      <w:pPr>
        <w:autoSpaceDE w:val="0"/>
        <w:autoSpaceDN w:val="0"/>
        <w:adjustRightInd w:val="0"/>
        <w:spacing w:after="0" w:line="240" w:lineRule="auto"/>
        <w:ind w:left="1080"/>
        <w:jc w:val="both"/>
        <w:rPr>
          <w:rFonts w:ascii="TimesLTStd-Roman" w:hAnsi="TimesLTStd-Roman" w:cs="TimesLTStd-Roman"/>
          <w:color w:val="000000"/>
          <w:sz w:val="24"/>
          <w:szCs w:val="24"/>
        </w:rPr>
      </w:pPr>
    </w:p>
    <w:p w14:paraId="5195A4CA" w14:textId="084677B1" w:rsidR="004A321C" w:rsidRDefault="00746B9D"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Pr>
          <w:rFonts w:ascii="TimesLTStd-Roman" w:hAnsi="TimesLTStd-Roman" w:cs="TimesLTStd-Roman"/>
          <w:color w:val="000000"/>
          <w:sz w:val="24"/>
          <w:szCs w:val="24"/>
        </w:rPr>
        <w:t>In Employee</w:t>
      </w:r>
      <w:r w:rsidR="004A321C" w:rsidRPr="004A321C">
        <w:rPr>
          <w:rFonts w:ascii="TimesLTStd-Roman" w:hAnsi="TimesLTStd-Roman" w:cs="TimesLTStd-Roman"/>
          <w:color w:val="000000"/>
          <w:sz w:val="24"/>
          <w:szCs w:val="24"/>
        </w:rPr>
        <w:t xml:space="preserve"> class im</w:t>
      </w:r>
      <w:r w:rsidR="004A321C">
        <w:rPr>
          <w:rFonts w:ascii="TimesLTStd-Roman" w:hAnsi="TimesLTStd-Roman" w:cs="TimesLTStd-Roman"/>
          <w:color w:val="000000"/>
          <w:sz w:val="24"/>
          <w:szCs w:val="24"/>
        </w:rPr>
        <w:t>p</w:t>
      </w:r>
      <w:r w:rsidR="004A321C" w:rsidRPr="004A321C">
        <w:rPr>
          <w:rFonts w:ascii="TimesLTStd-Roman" w:hAnsi="TimesLTStd-Roman" w:cs="TimesLTStd-Roman"/>
          <w:color w:val="000000"/>
          <w:sz w:val="24"/>
          <w:szCs w:val="24"/>
        </w:rPr>
        <w:t>lements Comparable&lt;Employee&gt;</w:t>
      </w:r>
      <w:r w:rsidR="004A321C">
        <w:rPr>
          <w:rFonts w:ascii="TimesLTStd-Roman" w:hAnsi="TimesLTStd-Roman" w:cs="TimesLTStd-Roman"/>
          <w:color w:val="000000"/>
          <w:sz w:val="24"/>
          <w:szCs w:val="24"/>
        </w:rPr>
        <w:t xml:space="preserve"> where</w:t>
      </w:r>
      <w:r w:rsidR="004A321C" w:rsidRPr="004A321C">
        <w:rPr>
          <w:rFonts w:ascii="TimesLTStd-Roman" w:hAnsi="TimesLTStd-Roman" w:cs="TimesLTStd-Roman"/>
          <w:color w:val="000000"/>
          <w:sz w:val="24"/>
          <w:szCs w:val="24"/>
        </w:rPr>
        <w:t xml:space="preserve"> the variables named empId, employeeName, empSalary</w:t>
      </w:r>
      <w:r w:rsidR="004A321C">
        <w:rPr>
          <w:rFonts w:ascii="TimesLTStd-Roman" w:hAnsi="TimesLTStd-Roman" w:cs="TimesLTStd-Roman"/>
          <w:color w:val="000000"/>
          <w:sz w:val="24"/>
          <w:szCs w:val="24"/>
        </w:rPr>
        <w:t xml:space="preserve"> taken.</w:t>
      </w:r>
      <w:r w:rsidR="004A321C" w:rsidRPr="004A321C">
        <w:rPr>
          <w:rFonts w:ascii="TimesLTStd-Roman" w:hAnsi="TimesLTStd-Roman" w:cs="TimesLTStd-Roman"/>
          <w:color w:val="000000"/>
          <w:sz w:val="24"/>
          <w:szCs w:val="24"/>
        </w:rPr>
        <w:t xml:space="preserve"> Then written the constructor for all the variables and given the getter and setter methods for them. </w:t>
      </w:r>
    </w:p>
    <w:p w14:paraId="6E1F042D" w14:textId="0DFA2CCE" w:rsidR="004A321C" w:rsidRPr="004A321C"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Written the toString methods those variables. Then overridden the compareTo method for natural ordering of the empId.</w:t>
      </w:r>
    </w:p>
    <w:p w14:paraId="52ED290F" w14:textId="526198C2" w:rsidR="004A321C"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 xml:space="preserve"> In </w:t>
      </w:r>
      <w:r>
        <w:rPr>
          <w:rFonts w:ascii="TimesLTStd-Roman" w:hAnsi="TimesLTStd-Roman" w:cs="TimesLTStd-Roman"/>
          <w:color w:val="000000"/>
          <w:sz w:val="24"/>
          <w:szCs w:val="24"/>
        </w:rPr>
        <w:t xml:space="preserve">driver class </w:t>
      </w:r>
      <w:r w:rsidRPr="004A321C">
        <w:rPr>
          <w:rFonts w:ascii="TimesLTStd-Roman" w:hAnsi="TimesLTStd-Roman" w:cs="TimesLTStd-Roman"/>
          <w:color w:val="000000"/>
          <w:sz w:val="24"/>
          <w:szCs w:val="24"/>
        </w:rPr>
        <w:t xml:space="preserve"> </w:t>
      </w:r>
      <w:r>
        <w:rPr>
          <w:rFonts w:ascii="TimesLTStd-Roman" w:hAnsi="TimesLTStd-Roman" w:cs="TimesLTStd-Roman"/>
          <w:color w:val="000000"/>
          <w:sz w:val="24"/>
          <w:szCs w:val="24"/>
        </w:rPr>
        <w:t>declared</w:t>
      </w:r>
      <w:r w:rsidRPr="004A321C">
        <w:rPr>
          <w:rFonts w:ascii="TimesLTStd-Roman" w:hAnsi="TimesLTStd-Roman" w:cs="TimesLTStd-Roman"/>
          <w:color w:val="000000"/>
          <w:sz w:val="24"/>
          <w:szCs w:val="24"/>
        </w:rPr>
        <w:t xml:space="preserve"> an array list named </w:t>
      </w:r>
      <w:r w:rsidR="00746B9D" w:rsidRPr="004A321C">
        <w:rPr>
          <w:rFonts w:ascii="TimesLTStd-Roman" w:hAnsi="TimesLTStd-Roman" w:cs="TimesLTStd-Roman"/>
          <w:color w:val="000000"/>
          <w:sz w:val="24"/>
          <w:szCs w:val="24"/>
        </w:rPr>
        <w:t>employee List</w:t>
      </w:r>
      <w:r w:rsidRPr="004A321C">
        <w:rPr>
          <w:rFonts w:ascii="TimesLTStd-Roman" w:hAnsi="TimesLTStd-Roman" w:cs="TimesLTStd-Roman"/>
          <w:color w:val="000000"/>
          <w:sz w:val="24"/>
          <w:szCs w:val="24"/>
        </w:rPr>
        <w:t xml:space="preserve"> and added the five employee details into the list , then used the print statement to print the details in order .If employee is equals to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 the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is printed .</w:t>
      </w:r>
    </w:p>
    <w:p w14:paraId="33F805E5" w14:textId="69C7076D" w:rsidR="00746B9D"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 xml:space="preserve">Then </w:t>
      </w:r>
      <w:r>
        <w:rPr>
          <w:rFonts w:ascii="TimesLTStd-Roman" w:hAnsi="TimesLTStd-Roman" w:cs="TimesLTStd-Roman"/>
          <w:color w:val="000000"/>
          <w:sz w:val="24"/>
          <w:szCs w:val="24"/>
        </w:rPr>
        <w:t xml:space="preserve">using </w:t>
      </w:r>
      <w:r w:rsidRPr="004A321C">
        <w:rPr>
          <w:rFonts w:ascii="TimesLTStd-Roman" w:hAnsi="TimesLTStd-Roman" w:cs="TimesLTStd-Roman"/>
          <w:color w:val="000000"/>
          <w:sz w:val="24"/>
          <w:szCs w:val="24"/>
        </w:rPr>
        <w:t>sorting method</w:t>
      </w:r>
      <w:r>
        <w:rPr>
          <w:rFonts w:ascii="TimesLTStd-Roman" w:hAnsi="TimesLTStd-Roman" w:cs="TimesLTStd-Roman"/>
          <w:color w:val="000000"/>
          <w:sz w:val="24"/>
          <w:szCs w:val="24"/>
        </w:rPr>
        <w:t>, i</w:t>
      </w:r>
      <w:r w:rsidRPr="004A321C">
        <w:rPr>
          <w:rFonts w:ascii="TimesLTStd-Roman" w:hAnsi="TimesLTStd-Roman" w:cs="TimesLTStd-Roman"/>
          <w:color w:val="000000"/>
          <w:sz w:val="24"/>
          <w:szCs w:val="24"/>
        </w:rPr>
        <w:t>f emp1 salary is less than the emp2 it returns the</w:t>
      </w:r>
      <w:r w:rsidR="00746B9D">
        <w:rPr>
          <w:rFonts w:ascii="TimesLTStd-Roman" w:hAnsi="TimesLTStd-Roman" w:cs="TimesLTStd-Roman"/>
          <w:color w:val="000000"/>
          <w:sz w:val="24"/>
          <w:szCs w:val="24"/>
        </w:rPr>
        <w:t xml:space="preserve"> </w:t>
      </w:r>
      <w:r w:rsidRPr="004A321C">
        <w:rPr>
          <w:rFonts w:ascii="TimesLTStd-Roman" w:hAnsi="TimesLTStd-Roman" w:cs="TimesLTStd-Roman"/>
          <w:color w:val="000000"/>
          <w:sz w:val="24"/>
          <w:szCs w:val="24"/>
        </w:rPr>
        <w:t>-1</w:t>
      </w:r>
      <w:r w:rsidR="00746B9D">
        <w:rPr>
          <w:rFonts w:ascii="TimesLTStd-Roman" w:hAnsi="TimesLTStd-Roman" w:cs="TimesLTStd-Roman"/>
          <w:color w:val="000000"/>
          <w:sz w:val="24"/>
          <w:szCs w:val="24"/>
        </w:rPr>
        <w:t>, i</w:t>
      </w:r>
      <w:r w:rsidRPr="004A321C">
        <w:rPr>
          <w:rFonts w:ascii="TimesLTStd-Roman" w:hAnsi="TimesLTStd-Roman" w:cs="TimesLTStd-Roman"/>
          <w:color w:val="000000"/>
          <w:sz w:val="24"/>
          <w:szCs w:val="24"/>
        </w:rPr>
        <w:t xml:space="preserve">f it is equal it returns the 0, else +1. </w:t>
      </w:r>
    </w:p>
    <w:p w14:paraId="1F6B834F" w14:textId="45A1B8BF" w:rsidR="009971A8"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lastRenderedPageBreak/>
        <w:t xml:space="preserve">Then according </w:t>
      </w:r>
      <w:r w:rsidR="00746B9D">
        <w:rPr>
          <w:rFonts w:ascii="TimesLTStd-Roman" w:hAnsi="TimesLTStd-Roman" w:cs="TimesLTStd-Roman"/>
          <w:color w:val="000000"/>
          <w:sz w:val="24"/>
          <w:szCs w:val="24"/>
        </w:rPr>
        <w:t>to</w:t>
      </w:r>
      <w:r w:rsidRPr="004A321C">
        <w:rPr>
          <w:rFonts w:ascii="TimesLTStd-Roman" w:hAnsi="TimesLTStd-Roman" w:cs="TimesLTStd-Roman"/>
          <w:color w:val="000000"/>
          <w:sz w:val="24"/>
          <w:szCs w:val="24"/>
        </w:rPr>
        <w:t xml:space="preserve"> the </w:t>
      </w:r>
      <w:r w:rsidR="00746B9D" w:rsidRPr="004A321C">
        <w:rPr>
          <w:rFonts w:ascii="TimesLTStd-Roman" w:hAnsi="TimesLTStd-Roman" w:cs="TimesLTStd-Roman"/>
          <w:color w:val="000000"/>
          <w:sz w:val="24"/>
          <w:szCs w:val="24"/>
        </w:rPr>
        <w:t>sorting,</w:t>
      </w:r>
      <w:r w:rsidRPr="004A321C">
        <w:rPr>
          <w:rFonts w:ascii="TimesLTStd-Roman" w:hAnsi="TimesLTStd-Roman" w:cs="TimesLTStd-Roman"/>
          <w:color w:val="000000"/>
          <w:sz w:val="24"/>
          <w:szCs w:val="24"/>
        </w:rPr>
        <w:t xml:space="preserve"> it prints the salary. Then comparison between the employees takes for the names and by sorting the names are printed. Then employee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xml:space="preserve">’ of employee details </w:t>
      </w:r>
      <w:r w:rsidR="00746B9D" w:rsidRPr="004A321C">
        <w:rPr>
          <w:rFonts w:ascii="TimesLTStd-Roman" w:hAnsi="TimesLTStd-Roman" w:cs="TimesLTStd-Roman"/>
          <w:color w:val="000000"/>
          <w:sz w:val="24"/>
          <w:szCs w:val="24"/>
        </w:rPr>
        <w:t>is</w:t>
      </w:r>
      <w:r w:rsidRPr="004A321C">
        <w:rPr>
          <w:rFonts w:ascii="TimesLTStd-Roman" w:hAnsi="TimesLTStd-Roman" w:cs="TimesLTStd-Roman"/>
          <w:color w:val="000000"/>
          <w:sz w:val="24"/>
          <w:szCs w:val="24"/>
        </w:rPr>
        <w:t xml:space="preserve"> printed.</w:t>
      </w:r>
    </w:p>
    <w:p w14:paraId="64043A31" w14:textId="77777777" w:rsidR="009971A8" w:rsidRPr="003F3E12" w:rsidRDefault="009971A8"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AC45240" w14:textId="275D9DB8"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D786965" w14:textId="77777777"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B85FDB0" w14:textId="1E622CE5"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tbl>
      <w:tblPr>
        <w:tblStyle w:val="TableGrid"/>
        <w:tblW w:w="0" w:type="auto"/>
        <w:tblInd w:w="1080" w:type="dxa"/>
        <w:tblLook w:val="04A0" w:firstRow="1" w:lastRow="0" w:firstColumn="1" w:lastColumn="0" w:noHBand="0" w:noVBand="1"/>
      </w:tblPr>
      <w:tblGrid>
        <w:gridCol w:w="8270"/>
      </w:tblGrid>
      <w:tr w:rsidR="003F3E12" w14:paraId="6046BA5B" w14:textId="77777777" w:rsidTr="003F3E12">
        <w:tc>
          <w:tcPr>
            <w:tcW w:w="9350" w:type="dxa"/>
          </w:tcPr>
          <w:p w14:paraId="7EB9BC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368A1D6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license header, choose License Headers in Project Properties.</w:t>
            </w:r>
          </w:p>
          <w:p w14:paraId="6B96358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template file, choose Tools | Templates</w:t>
            </w:r>
          </w:p>
          <w:p w14:paraId="7C8F8E3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nd open the template in the editor.</w:t>
            </w:r>
          </w:p>
          <w:p w14:paraId="2A4F099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52F3E8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ackage question12;</w:t>
            </w:r>
          </w:p>
          <w:p w14:paraId="707E404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36755E2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4FA8EC9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1E88ECB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uthor Shabnam Shaik</w:t>
            </w:r>
          </w:p>
          <w:p w14:paraId="05EEFBF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C45A68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ublic class Employee implements Comparable&lt;Employee&gt; {</w:t>
            </w:r>
          </w:p>
          <w:p w14:paraId="571324F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147D3AD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int empId;</w:t>
            </w:r>
          </w:p>
          <w:p w14:paraId="23465B2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String employeeName;</w:t>
            </w:r>
          </w:p>
          <w:p w14:paraId="5D23272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double empSalary;</w:t>
            </w:r>
          </w:p>
          <w:p w14:paraId="28A2E4E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C345FE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Employee(int empId, String employeeName, double empSalary) {</w:t>
            </w:r>
          </w:p>
          <w:p w14:paraId="5050605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this.empId = empId;</w:t>
            </w:r>
          </w:p>
          <w:p w14:paraId="368D86C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this.employeeName = employeeName;</w:t>
            </w:r>
          </w:p>
          <w:p w14:paraId="6E788CE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this.empSalary = empSalary;</w:t>
            </w:r>
          </w:p>
          <w:p w14:paraId="21C3845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4B8DD7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2313F7B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getEmpId() {</w:t>
            </w:r>
          </w:p>
          <w:p w14:paraId="5013F6A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empId;</w:t>
            </w:r>
          </w:p>
          <w:p w14:paraId="28E9910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236E5E4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C240A0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ring getEmployeeName() {</w:t>
            </w:r>
          </w:p>
          <w:p w14:paraId="6DA2BEB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employeeName;</w:t>
            </w:r>
          </w:p>
          <w:p w14:paraId="177C119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DBC42F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A611D6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double getEmpSalary() {</w:t>
            </w:r>
          </w:p>
          <w:p w14:paraId="4AB0AF1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empSalary;</w:t>
            </w:r>
          </w:p>
          <w:p w14:paraId="7739B63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C0FF99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BE6730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Override</w:t>
            </w:r>
          </w:p>
          <w:p w14:paraId="22D7289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ring toString() {</w:t>
            </w:r>
          </w:p>
          <w:p w14:paraId="333DBF7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empId:" + empId + " " + "employeeName:" + employeeName + " " + "empSalary:" + empSalary;</w:t>
            </w:r>
          </w:p>
          <w:p w14:paraId="62E6129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2F63073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51887D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Override</w:t>
            </w:r>
          </w:p>
          <w:p w14:paraId="1920528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compareTo(Employee emp) {</w:t>
            </w:r>
          </w:p>
          <w:p w14:paraId="080A851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hrow new UnsupportedOperationException("Not supported yet."); //To change body of generated methods, choose Tools | Templates.</w:t>
            </w:r>
          </w:p>
          <w:p w14:paraId="16A1B0B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int cmp = ((Integer) this.empId).compareTo(emp.empId);</w:t>
            </w:r>
          </w:p>
          <w:p w14:paraId="5404DD4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lastRenderedPageBreak/>
              <w:t xml:space="preserve">        return cmp;</w:t>
            </w:r>
          </w:p>
          <w:p w14:paraId="59AAD31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971572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C292A5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0C63EC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3212E0E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194A0C0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license header, choose License Headers in Project Properties.</w:t>
            </w:r>
          </w:p>
          <w:p w14:paraId="48BC3EC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template file, choose Tools | Templates</w:t>
            </w:r>
          </w:p>
          <w:p w14:paraId="78C1817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nd open the template in the editor.</w:t>
            </w:r>
          </w:p>
          <w:p w14:paraId="32912B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62E0DD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ackage question12;</w:t>
            </w:r>
          </w:p>
          <w:p w14:paraId="2FD66CD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01B401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import java.util.ArrayList;</w:t>
            </w:r>
          </w:p>
          <w:p w14:paraId="40776C9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import java.util.Collections;</w:t>
            </w:r>
          </w:p>
          <w:p w14:paraId="408E488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import java.util.Comparator;</w:t>
            </w:r>
          </w:p>
          <w:p w14:paraId="2D8060A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310957D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4E7C87A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1A6D381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uthor Shabnam Shaik</w:t>
            </w:r>
          </w:p>
          <w:p w14:paraId="6B0D67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C512C3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ublic class EmployeeDriver {</w:t>
            </w:r>
          </w:p>
          <w:p w14:paraId="5119947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D608CE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C09D88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param args the command line arguments</w:t>
            </w:r>
          </w:p>
          <w:p w14:paraId="00C37FE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70E1C0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atic void main(String[] args) {</w:t>
            </w:r>
          </w:p>
          <w:p w14:paraId="235710D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DO code application logic here</w:t>
            </w:r>
          </w:p>
          <w:p w14:paraId="5E2DDF8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20E5D6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DO code application logic here</w:t>
            </w:r>
          </w:p>
          <w:p w14:paraId="2C6B616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ArrayList&lt;Employee&gt; employee = new ArrayList&lt;Employee&gt;();</w:t>
            </w:r>
          </w:p>
          <w:p w14:paraId="2E83AED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employee.add(new Employee(15, "mastanvali shaik", 10113.67));</w:t>
            </w:r>
          </w:p>
          <w:p w14:paraId="0CD7377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employee.add(new Employee(10, "razia shaik", 90087.98));</w:t>
            </w:r>
          </w:p>
          <w:p w14:paraId="37777D0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employee.add(new Employee(03, "saajidah shaik", 80097.76));</w:t>
            </w:r>
          </w:p>
          <w:p w14:paraId="7E04B3E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employee.add(new Employee(07, "syed shaik", 11234.05));</w:t>
            </w:r>
          </w:p>
          <w:p w14:paraId="1577C6B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employee.add(new Employee(11, "chandini shaik", 13421.54));</w:t>
            </w:r>
          </w:p>
          <w:p w14:paraId="2F0F541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HABNAM SHAIK");</w:t>
            </w:r>
          </w:p>
          <w:p w14:paraId="7A19C8A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Employees in actual order:");</w:t>
            </w:r>
          </w:p>
          <w:p w14:paraId="4A328CE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1054274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77297F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w:t>
            </w:r>
          </w:p>
          <w:p w14:paraId="523CD72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31655F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w:t>
            </w:r>
          </w:p>
          <w:p w14:paraId="0AEC04E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1B84B92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Sort the employees into natural order by emp id</w:t>
            </w:r>
          </w:p>
          <w:p w14:paraId="4DC1117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Collections.sort(employee);</w:t>
            </w:r>
          </w:p>
          <w:p w14:paraId="02C6CA5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orting by employee id: ");</w:t>
            </w:r>
          </w:p>
          <w:p w14:paraId="1F4C78A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53BDF98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w:t>
            </w:r>
          </w:p>
          <w:p w14:paraId="3A1ADD3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3A4E4F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w:t>
            </w:r>
          </w:p>
          <w:p w14:paraId="57F09FB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452CDE7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Collections.sort(employee, new Comparator&lt;Employee&gt;() {</w:t>
            </w:r>
          </w:p>
          <w:p w14:paraId="6560508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compare(Employee e1, Employee e2) {</w:t>
            </w:r>
          </w:p>
          <w:p w14:paraId="3AFE333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if (e1.getEmpSalary() &lt; e2.getEmpSalary()) {</w:t>
            </w:r>
          </w:p>
          <w:p w14:paraId="44FECB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1;</w:t>
            </w:r>
          </w:p>
          <w:p w14:paraId="7DC15D6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lastRenderedPageBreak/>
              <w:t xml:space="preserve">                } else if (e1.getEmpSalary() == e2.getEmpSalary()) {</w:t>
            </w:r>
          </w:p>
          <w:p w14:paraId="7E2A5AB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0;</w:t>
            </w:r>
          </w:p>
          <w:p w14:paraId="39E808C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else {</w:t>
            </w:r>
          </w:p>
          <w:p w14:paraId="15A4DD4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1;</w:t>
            </w:r>
          </w:p>
          <w:p w14:paraId="70CAE99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36FB05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ECD419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35A0FF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orted by Salary in increasing order: ");</w:t>
            </w:r>
          </w:p>
          <w:p w14:paraId="3123C6A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4488F6E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w:t>
            </w:r>
          </w:p>
          <w:p w14:paraId="55747D3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0F39E0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w:t>
            </w:r>
          </w:p>
          <w:p w14:paraId="4D01B16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500A8C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Collections.sort(employee, new Comparator&lt;Employee&gt;() {</w:t>
            </w:r>
          </w:p>
          <w:p w14:paraId="155859C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compare(Employee s1, Employee s2) {</w:t>
            </w:r>
          </w:p>
          <w:p w14:paraId="7979D01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130A1D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s1.getEmployeeName()).compareTo(s2.getEmployeeName());</w:t>
            </w:r>
          </w:p>
          <w:p w14:paraId="51BD009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ACC214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4268A9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orted Employees by name: ");</w:t>
            </w:r>
          </w:p>
          <w:p w14:paraId="35A0D5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761AEF2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s);</w:t>
            </w:r>
          </w:p>
          <w:p w14:paraId="025670C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4932788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System.out.println();</w:t>
            </w:r>
          </w:p>
          <w:p w14:paraId="3047EB1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2133D8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472C524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787CA159" w14:textId="0A5CB59A"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tc>
      </w:tr>
    </w:tbl>
    <w:p w14:paraId="37610C82" w14:textId="5ECAA422"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F07939B" w14:textId="00B66054" w:rsid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BD07072" w14:textId="77777777" w:rsid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8D82A6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2D807A3"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E573E0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70B5530"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0EC54D0"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0284017"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9F869DB"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5482C56"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6287D1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A9486A7"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42FBF9C"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1740721"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55B5621"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FEBD35A"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4820979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6E1A47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A1FE52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50E436A"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BF86023"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F9A20C6" w14:textId="728CEDB0" w:rsidR="0058585E"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r>
        <w:rPr>
          <w:rFonts w:ascii="TimesLTStd-Roman" w:hAnsi="TimesLTStd-Roman" w:cs="TimesLTStd-Roman"/>
          <w:color w:val="000000"/>
          <w:sz w:val="24"/>
          <w:szCs w:val="24"/>
        </w:rPr>
        <w:t xml:space="preserve"> </w:t>
      </w:r>
      <w:r w:rsidR="0058585E" w:rsidRPr="0058585E">
        <w:rPr>
          <w:rFonts w:ascii="TimesLTStd-Roman" w:hAnsi="TimesLTStd-Roman" w:cs="TimesLTStd-Roman"/>
          <w:color w:val="000000"/>
          <w:sz w:val="24"/>
          <w:szCs w:val="24"/>
        </w:rPr>
        <w:t>Output</w:t>
      </w:r>
    </w:p>
    <w:p w14:paraId="0D9E7024" w14:textId="77777777" w:rsidR="0058585E" w:rsidRP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5DA96BF9" w14:textId="0C58919D" w:rsidR="0058585E" w:rsidRPr="00660ECD" w:rsidRDefault="0058585E"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noProof/>
        </w:rPr>
        <w:drawing>
          <wp:inline distT="0" distB="0" distL="0" distR="0" wp14:anchorId="69DFE81C" wp14:editId="11F558B3">
            <wp:extent cx="3588385" cy="42881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88385" cy="4288155"/>
                    </a:xfrm>
                    <a:prstGeom prst="rect">
                      <a:avLst/>
                    </a:prstGeom>
                    <a:noFill/>
                    <a:ln>
                      <a:noFill/>
                    </a:ln>
                  </pic:spPr>
                </pic:pic>
              </a:graphicData>
            </a:graphic>
          </wp:inline>
        </w:drawing>
      </w:r>
    </w:p>
    <w:sectPr w:rsidR="0058585E"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E0361F"/>
    <w:multiLevelType w:val="multilevel"/>
    <w:tmpl w:val="F95CE7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31413A3A"/>
    <w:multiLevelType w:val="hybridMultilevel"/>
    <w:tmpl w:val="59EE6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44A9A"/>
    <w:multiLevelType w:val="hybridMultilevel"/>
    <w:tmpl w:val="0872710C"/>
    <w:lvl w:ilvl="0" w:tplc="A0BE15CE">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622448E0"/>
    <w:multiLevelType w:val="multilevel"/>
    <w:tmpl w:val="004EF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706B7BEE"/>
    <w:multiLevelType w:val="multilevel"/>
    <w:tmpl w:val="3B12ADD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0"/>
  </w:num>
  <w:num w:numId="2">
    <w:abstractNumId w:val="7"/>
  </w:num>
  <w:num w:numId="3">
    <w:abstractNumId w:val="10"/>
  </w:num>
  <w:num w:numId="4">
    <w:abstractNumId w:val="11"/>
  </w:num>
  <w:num w:numId="5">
    <w:abstractNumId w:val="1"/>
  </w:num>
  <w:num w:numId="6">
    <w:abstractNumId w:val="5"/>
  </w:num>
  <w:num w:numId="7">
    <w:abstractNumId w:val="6"/>
  </w:num>
  <w:num w:numId="8">
    <w:abstractNumId w:val="8"/>
  </w:num>
  <w:num w:numId="9">
    <w:abstractNumId w:val="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5140"/>
    <w:rsid w:val="00024F3B"/>
    <w:rsid w:val="00063FC7"/>
    <w:rsid w:val="0006624A"/>
    <w:rsid w:val="00066329"/>
    <w:rsid w:val="00093DB7"/>
    <w:rsid w:val="000C3D00"/>
    <w:rsid w:val="000C4844"/>
    <w:rsid w:val="000D48CB"/>
    <w:rsid w:val="000E716B"/>
    <w:rsid w:val="00106E49"/>
    <w:rsid w:val="00126C3B"/>
    <w:rsid w:val="00145E20"/>
    <w:rsid w:val="00154D7D"/>
    <w:rsid w:val="0016229D"/>
    <w:rsid w:val="00170DF8"/>
    <w:rsid w:val="00172C65"/>
    <w:rsid w:val="00173EBC"/>
    <w:rsid w:val="00187E8F"/>
    <w:rsid w:val="001A230A"/>
    <w:rsid w:val="001A6F7E"/>
    <w:rsid w:val="001C0A1D"/>
    <w:rsid w:val="001C71FD"/>
    <w:rsid w:val="001F2DEA"/>
    <w:rsid w:val="00224E13"/>
    <w:rsid w:val="002D0252"/>
    <w:rsid w:val="002E11C5"/>
    <w:rsid w:val="003249C4"/>
    <w:rsid w:val="00326E05"/>
    <w:rsid w:val="00347C3B"/>
    <w:rsid w:val="00393668"/>
    <w:rsid w:val="003B536D"/>
    <w:rsid w:val="003D307B"/>
    <w:rsid w:val="003E394B"/>
    <w:rsid w:val="003F3E12"/>
    <w:rsid w:val="00410A47"/>
    <w:rsid w:val="004402F0"/>
    <w:rsid w:val="00442214"/>
    <w:rsid w:val="00466502"/>
    <w:rsid w:val="004A321C"/>
    <w:rsid w:val="004A6D06"/>
    <w:rsid w:val="004B0055"/>
    <w:rsid w:val="004B19CF"/>
    <w:rsid w:val="004D4708"/>
    <w:rsid w:val="004D7C7B"/>
    <w:rsid w:val="004F4904"/>
    <w:rsid w:val="00567A40"/>
    <w:rsid w:val="00574F9C"/>
    <w:rsid w:val="0058585E"/>
    <w:rsid w:val="00587049"/>
    <w:rsid w:val="005A2E99"/>
    <w:rsid w:val="005B16BC"/>
    <w:rsid w:val="005B330B"/>
    <w:rsid w:val="005B4A7D"/>
    <w:rsid w:val="005B7F58"/>
    <w:rsid w:val="005D03B1"/>
    <w:rsid w:val="00622347"/>
    <w:rsid w:val="00660ECD"/>
    <w:rsid w:val="006A0180"/>
    <w:rsid w:val="006B31D3"/>
    <w:rsid w:val="006C51AA"/>
    <w:rsid w:val="006E7B44"/>
    <w:rsid w:val="006F41B3"/>
    <w:rsid w:val="00704AEA"/>
    <w:rsid w:val="007119A5"/>
    <w:rsid w:val="00727083"/>
    <w:rsid w:val="00746B9D"/>
    <w:rsid w:val="00764EFE"/>
    <w:rsid w:val="007A0D3D"/>
    <w:rsid w:val="00801432"/>
    <w:rsid w:val="00811870"/>
    <w:rsid w:val="00823FA4"/>
    <w:rsid w:val="00831F98"/>
    <w:rsid w:val="0085397A"/>
    <w:rsid w:val="0086626B"/>
    <w:rsid w:val="008A756E"/>
    <w:rsid w:val="008B55DF"/>
    <w:rsid w:val="008D176B"/>
    <w:rsid w:val="008D69C5"/>
    <w:rsid w:val="00910847"/>
    <w:rsid w:val="00916439"/>
    <w:rsid w:val="009264FA"/>
    <w:rsid w:val="009304CF"/>
    <w:rsid w:val="00985797"/>
    <w:rsid w:val="009971A8"/>
    <w:rsid w:val="00A0120F"/>
    <w:rsid w:val="00A3052F"/>
    <w:rsid w:val="00A471F5"/>
    <w:rsid w:val="00A52E44"/>
    <w:rsid w:val="00A6783D"/>
    <w:rsid w:val="00A741D4"/>
    <w:rsid w:val="00A810F6"/>
    <w:rsid w:val="00AB6E99"/>
    <w:rsid w:val="00AC7EDA"/>
    <w:rsid w:val="00AE351A"/>
    <w:rsid w:val="00B142FC"/>
    <w:rsid w:val="00B2489E"/>
    <w:rsid w:val="00B767F2"/>
    <w:rsid w:val="00B772D6"/>
    <w:rsid w:val="00B86786"/>
    <w:rsid w:val="00C3322D"/>
    <w:rsid w:val="00C50E75"/>
    <w:rsid w:val="00C5195E"/>
    <w:rsid w:val="00C646FA"/>
    <w:rsid w:val="00C66EAF"/>
    <w:rsid w:val="00CA39D9"/>
    <w:rsid w:val="00CB5A9D"/>
    <w:rsid w:val="00CD5730"/>
    <w:rsid w:val="00CE1C25"/>
    <w:rsid w:val="00CE74DC"/>
    <w:rsid w:val="00D07726"/>
    <w:rsid w:val="00D1739F"/>
    <w:rsid w:val="00D41C1E"/>
    <w:rsid w:val="00DB23D1"/>
    <w:rsid w:val="00DC031F"/>
    <w:rsid w:val="00DE2716"/>
    <w:rsid w:val="00DF3724"/>
    <w:rsid w:val="00DF6252"/>
    <w:rsid w:val="00E2050C"/>
    <w:rsid w:val="00E348BA"/>
    <w:rsid w:val="00E417EF"/>
    <w:rsid w:val="00E44FAA"/>
    <w:rsid w:val="00E71FD8"/>
    <w:rsid w:val="00EA36D9"/>
    <w:rsid w:val="00F24189"/>
    <w:rsid w:val="00F304CE"/>
    <w:rsid w:val="00F45264"/>
    <w:rsid w:val="00F54D04"/>
    <w:rsid w:val="00F552FC"/>
    <w:rsid w:val="00F72943"/>
    <w:rsid w:val="00F75135"/>
    <w:rsid w:val="00F81C36"/>
    <w:rsid w:val="00FB284B"/>
    <w:rsid w:val="00FB4A19"/>
    <w:rsid w:val="00FC6634"/>
    <w:rsid w:val="00FF6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2">
    <w:name w:val="heading 2"/>
    <w:basedOn w:val="Normal"/>
    <w:link w:val="Heading2Char"/>
    <w:uiPriority w:val="9"/>
    <w:qFormat/>
    <w:rsid w:val="00E71F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character" w:customStyle="1" w:styleId="textlayer--absolute">
    <w:name w:val="textlayer--absolute"/>
    <w:basedOn w:val="DefaultParagraphFont"/>
    <w:rsid w:val="006B31D3"/>
  </w:style>
  <w:style w:type="paragraph" w:styleId="NormalWeb">
    <w:name w:val="Normal (Web)"/>
    <w:basedOn w:val="Normal"/>
    <w:uiPriority w:val="99"/>
    <w:semiHidden/>
    <w:unhideWhenUsed/>
    <w:rsid w:val="004D470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4221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16439"/>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71FD8"/>
    <w:rPr>
      <w:rFonts w:ascii="Times New Roman" w:eastAsia="Times New Roman" w:hAnsi="Times New Roman" w:cs="Times New Roman"/>
      <w:b/>
      <w:bCs/>
      <w:sz w:val="36"/>
      <w:szCs w:val="36"/>
    </w:rPr>
  </w:style>
  <w:style w:type="paragraph" w:customStyle="1" w:styleId="alt">
    <w:name w:val="alt"/>
    <w:basedOn w:val="Normal"/>
    <w:rsid w:val="00E71F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E71FD8"/>
  </w:style>
  <w:style w:type="character" w:customStyle="1" w:styleId="comment">
    <w:name w:val="comment"/>
    <w:basedOn w:val="DefaultParagraphFont"/>
    <w:rsid w:val="00E71FD8"/>
  </w:style>
  <w:style w:type="character" w:styleId="Emphasis">
    <w:name w:val="Emphasis"/>
    <w:basedOn w:val="DefaultParagraphFont"/>
    <w:uiPriority w:val="20"/>
    <w:qFormat/>
    <w:rsid w:val="00B142FC"/>
    <w:rPr>
      <w:i/>
      <w:iCs/>
    </w:rPr>
  </w:style>
  <w:style w:type="paragraph" w:styleId="NoSpacing">
    <w:name w:val="No Spacing"/>
    <w:uiPriority w:val="1"/>
    <w:qFormat/>
    <w:rsid w:val="005B33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77767">
      <w:bodyDiv w:val="1"/>
      <w:marLeft w:val="0"/>
      <w:marRight w:val="0"/>
      <w:marTop w:val="0"/>
      <w:marBottom w:val="0"/>
      <w:divBdr>
        <w:top w:val="none" w:sz="0" w:space="0" w:color="auto"/>
        <w:left w:val="none" w:sz="0" w:space="0" w:color="auto"/>
        <w:bottom w:val="none" w:sz="0" w:space="0" w:color="auto"/>
        <w:right w:val="none" w:sz="0" w:space="0" w:color="auto"/>
      </w:divBdr>
    </w:div>
    <w:div w:id="259798668">
      <w:bodyDiv w:val="1"/>
      <w:marLeft w:val="0"/>
      <w:marRight w:val="0"/>
      <w:marTop w:val="0"/>
      <w:marBottom w:val="0"/>
      <w:divBdr>
        <w:top w:val="none" w:sz="0" w:space="0" w:color="auto"/>
        <w:left w:val="none" w:sz="0" w:space="0" w:color="auto"/>
        <w:bottom w:val="none" w:sz="0" w:space="0" w:color="auto"/>
        <w:right w:val="none" w:sz="0" w:space="0" w:color="auto"/>
      </w:divBdr>
    </w:div>
    <w:div w:id="280917282">
      <w:bodyDiv w:val="1"/>
      <w:marLeft w:val="0"/>
      <w:marRight w:val="0"/>
      <w:marTop w:val="0"/>
      <w:marBottom w:val="0"/>
      <w:divBdr>
        <w:top w:val="none" w:sz="0" w:space="0" w:color="auto"/>
        <w:left w:val="none" w:sz="0" w:space="0" w:color="auto"/>
        <w:bottom w:val="none" w:sz="0" w:space="0" w:color="auto"/>
        <w:right w:val="none" w:sz="0" w:space="0" w:color="auto"/>
      </w:divBdr>
    </w:div>
    <w:div w:id="368335923">
      <w:bodyDiv w:val="1"/>
      <w:marLeft w:val="0"/>
      <w:marRight w:val="0"/>
      <w:marTop w:val="0"/>
      <w:marBottom w:val="0"/>
      <w:divBdr>
        <w:top w:val="none" w:sz="0" w:space="0" w:color="auto"/>
        <w:left w:val="none" w:sz="0" w:space="0" w:color="auto"/>
        <w:bottom w:val="none" w:sz="0" w:space="0" w:color="auto"/>
        <w:right w:val="none" w:sz="0" w:space="0" w:color="auto"/>
      </w:divBdr>
    </w:div>
    <w:div w:id="508449786">
      <w:bodyDiv w:val="1"/>
      <w:marLeft w:val="0"/>
      <w:marRight w:val="0"/>
      <w:marTop w:val="0"/>
      <w:marBottom w:val="0"/>
      <w:divBdr>
        <w:top w:val="none" w:sz="0" w:space="0" w:color="auto"/>
        <w:left w:val="none" w:sz="0" w:space="0" w:color="auto"/>
        <w:bottom w:val="none" w:sz="0" w:space="0" w:color="auto"/>
        <w:right w:val="none" w:sz="0" w:space="0" w:color="auto"/>
      </w:divBdr>
    </w:div>
    <w:div w:id="618102096">
      <w:bodyDiv w:val="1"/>
      <w:marLeft w:val="0"/>
      <w:marRight w:val="0"/>
      <w:marTop w:val="0"/>
      <w:marBottom w:val="0"/>
      <w:divBdr>
        <w:top w:val="none" w:sz="0" w:space="0" w:color="auto"/>
        <w:left w:val="none" w:sz="0" w:space="0" w:color="auto"/>
        <w:bottom w:val="none" w:sz="0" w:space="0" w:color="auto"/>
        <w:right w:val="none" w:sz="0" w:space="0" w:color="auto"/>
      </w:divBdr>
    </w:div>
    <w:div w:id="621887518">
      <w:bodyDiv w:val="1"/>
      <w:marLeft w:val="0"/>
      <w:marRight w:val="0"/>
      <w:marTop w:val="0"/>
      <w:marBottom w:val="0"/>
      <w:divBdr>
        <w:top w:val="none" w:sz="0" w:space="0" w:color="auto"/>
        <w:left w:val="none" w:sz="0" w:space="0" w:color="auto"/>
        <w:bottom w:val="none" w:sz="0" w:space="0" w:color="auto"/>
        <w:right w:val="none" w:sz="0" w:space="0" w:color="auto"/>
      </w:divBdr>
    </w:div>
    <w:div w:id="744645559">
      <w:bodyDiv w:val="1"/>
      <w:marLeft w:val="0"/>
      <w:marRight w:val="0"/>
      <w:marTop w:val="0"/>
      <w:marBottom w:val="0"/>
      <w:divBdr>
        <w:top w:val="none" w:sz="0" w:space="0" w:color="auto"/>
        <w:left w:val="none" w:sz="0" w:space="0" w:color="auto"/>
        <w:bottom w:val="none" w:sz="0" w:space="0" w:color="auto"/>
        <w:right w:val="none" w:sz="0" w:space="0" w:color="auto"/>
      </w:divBdr>
    </w:div>
    <w:div w:id="847132959">
      <w:bodyDiv w:val="1"/>
      <w:marLeft w:val="0"/>
      <w:marRight w:val="0"/>
      <w:marTop w:val="0"/>
      <w:marBottom w:val="0"/>
      <w:divBdr>
        <w:top w:val="none" w:sz="0" w:space="0" w:color="auto"/>
        <w:left w:val="none" w:sz="0" w:space="0" w:color="auto"/>
        <w:bottom w:val="none" w:sz="0" w:space="0" w:color="auto"/>
        <w:right w:val="none" w:sz="0" w:space="0" w:color="auto"/>
      </w:divBdr>
    </w:div>
    <w:div w:id="862134549">
      <w:bodyDiv w:val="1"/>
      <w:marLeft w:val="0"/>
      <w:marRight w:val="0"/>
      <w:marTop w:val="0"/>
      <w:marBottom w:val="0"/>
      <w:divBdr>
        <w:top w:val="none" w:sz="0" w:space="0" w:color="auto"/>
        <w:left w:val="none" w:sz="0" w:space="0" w:color="auto"/>
        <w:bottom w:val="none" w:sz="0" w:space="0" w:color="auto"/>
        <w:right w:val="none" w:sz="0" w:space="0" w:color="auto"/>
      </w:divBdr>
    </w:div>
    <w:div w:id="924537587">
      <w:bodyDiv w:val="1"/>
      <w:marLeft w:val="0"/>
      <w:marRight w:val="0"/>
      <w:marTop w:val="0"/>
      <w:marBottom w:val="0"/>
      <w:divBdr>
        <w:top w:val="none" w:sz="0" w:space="0" w:color="auto"/>
        <w:left w:val="none" w:sz="0" w:space="0" w:color="auto"/>
        <w:bottom w:val="none" w:sz="0" w:space="0" w:color="auto"/>
        <w:right w:val="none" w:sz="0" w:space="0" w:color="auto"/>
      </w:divBdr>
    </w:div>
    <w:div w:id="1157453378">
      <w:bodyDiv w:val="1"/>
      <w:marLeft w:val="0"/>
      <w:marRight w:val="0"/>
      <w:marTop w:val="0"/>
      <w:marBottom w:val="0"/>
      <w:divBdr>
        <w:top w:val="none" w:sz="0" w:space="0" w:color="auto"/>
        <w:left w:val="none" w:sz="0" w:space="0" w:color="auto"/>
        <w:bottom w:val="none" w:sz="0" w:space="0" w:color="auto"/>
        <w:right w:val="none" w:sz="0" w:space="0" w:color="auto"/>
      </w:divBdr>
    </w:div>
    <w:div w:id="1190071024">
      <w:bodyDiv w:val="1"/>
      <w:marLeft w:val="0"/>
      <w:marRight w:val="0"/>
      <w:marTop w:val="0"/>
      <w:marBottom w:val="0"/>
      <w:divBdr>
        <w:top w:val="none" w:sz="0" w:space="0" w:color="auto"/>
        <w:left w:val="none" w:sz="0" w:space="0" w:color="auto"/>
        <w:bottom w:val="none" w:sz="0" w:space="0" w:color="auto"/>
        <w:right w:val="none" w:sz="0" w:space="0" w:color="auto"/>
      </w:divBdr>
    </w:div>
    <w:div w:id="1220434399">
      <w:bodyDiv w:val="1"/>
      <w:marLeft w:val="0"/>
      <w:marRight w:val="0"/>
      <w:marTop w:val="0"/>
      <w:marBottom w:val="0"/>
      <w:divBdr>
        <w:top w:val="none" w:sz="0" w:space="0" w:color="auto"/>
        <w:left w:val="none" w:sz="0" w:space="0" w:color="auto"/>
        <w:bottom w:val="none" w:sz="0" w:space="0" w:color="auto"/>
        <w:right w:val="none" w:sz="0" w:space="0" w:color="auto"/>
      </w:divBdr>
    </w:div>
    <w:div w:id="1477068622">
      <w:bodyDiv w:val="1"/>
      <w:marLeft w:val="0"/>
      <w:marRight w:val="0"/>
      <w:marTop w:val="0"/>
      <w:marBottom w:val="0"/>
      <w:divBdr>
        <w:top w:val="none" w:sz="0" w:space="0" w:color="auto"/>
        <w:left w:val="none" w:sz="0" w:space="0" w:color="auto"/>
        <w:bottom w:val="none" w:sz="0" w:space="0" w:color="auto"/>
        <w:right w:val="none" w:sz="0" w:space="0" w:color="auto"/>
      </w:divBdr>
    </w:div>
    <w:div w:id="1633556106">
      <w:bodyDiv w:val="1"/>
      <w:marLeft w:val="0"/>
      <w:marRight w:val="0"/>
      <w:marTop w:val="0"/>
      <w:marBottom w:val="0"/>
      <w:divBdr>
        <w:top w:val="none" w:sz="0" w:space="0" w:color="auto"/>
        <w:left w:val="none" w:sz="0" w:space="0" w:color="auto"/>
        <w:bottom w:val="none" w:sz="0" w:space="0" w:color="auto"/>
        <w:right w:val="none" w:sz="0" w:space="0" w:color="auto"/>
      </w:divBdr>
    </w:div>
    <w:div w:id="1639148355">
      <w:bodyDiv w:val="1"/>
      <w:marLeft w:val="0"/>
      <w:marRight w:val="0"/>
      <w:marTop w:val="0"/>
      <w:marBottom w:val="0"/>
      <w:divBdr>
        <w:top w:val="none" w:sz="0" w:space="0" w:color="auto"/>
        <w:left w:val="none" w:sz="0" w:space="0" w:color="auto"/>
        <w:bottom w:val="none" w:sz="0" w:space="0" w:color="auto"/>
        <w:right w:val="none" w:sz="0" w:space="0" w:color="auto"/>
      </w:divBdr>
    </w:div>
    <w:div w:id="1807159966">
      <w:bodyDiv w:val="1"/>
      <w:marLeft w:val="0"/>
      <w:marRight w:val="0"/>
      <w:marTop w:val="0"/>
      <w:marBottom w:val="0"/>
      <w:divBdr>
        <w:top w:val="none" w:sz="0" w:space="0" w:color="auto"/>
        <w:left w:val="none" w:sz="0" w:space="0" w:color="auto"/>
        <w:bottom w:val="none" w:sz="0" w:space="0" w:color="auto"/>
        <w:right w:val="none" w:sz="0" w:space="0" w:color="auto"/>
      </w:divBdr>
    </w:div>
    <w:div w:id="1857963947">
      <w:bodyDiv w:val="1"/>
      <w:marLeft w:val="0"/>
      <w:marRight w:val="0"/>
      <w:marTop w:val="0"/>
      <w:marBottom w:val="0"/>
      <w:divBdr>
        <w:top w:val="none" w:sz="0" w:space="0" w:color="auto"/>
        <w:left w:val="none" w:sz="0" w:space="0" w:color="auto"/>
        <w:bottom w:val="none" w:sz="0" w:space="0" w:color="auto"/>
        <w:right w:val="none" w:sz="0" w:space="0" w:color="auto"/>
      </w:divBdr>
    </w:div>
    <w:div w:id="1997954194">
      <w:bodyDiv w:val="1"/>
      <w:marLeft w:val="0"/>
      <w:marRight w:val="0"/>
      <w:marTop w:val="0"/>
      <w:marBottom w:val="0"/>
      <w:divBdr>
        <w:top w:val="none" w:sz="0" w:space="0" w:color="auto"/>
        <w:left w:val="none" w:sz="0" w:space="0" w:color="auto"/>
        <w:bottom w:val="none" w:sz="0" w:space="0" w:color="auto"/>
        <w:right w:val="none" w:sz="0" w:space="0" w:color="auto"/>
      </w:divBdr>
    </w:div>
    <w:div w:id="2021857598">
      <w:bodyDiv w:val="1"/>
      <w:marLeft w:val="0"/>
      <w:marRight w:val="0"/>
      <w:marTop w:val="0"/>
      <w:marBottom w:val="0"/>
      <w:divBdr>
        <w:top w:val="none" w:sz="0" w:space="0" w:color="auto"/>
        <w:left w:val="none" w:sz="0" w:space="0" w:color="auto"/>
        <w:bottom w:val="none" w:sz="0" w:space="0" w:color="auto"/>
        <w:right w:val="none" w:sz="0" w:space="0" w:color="auto"/>
      </w:divBdr>
    </w:div>
    <w:div w:id="2051564475">
      <w:bodyDiv w:val="1"/>
      <w:marLeft w:val="0"/>
      <w:marRight w:val="0"/>
      <w:marTop w:val="0"/>
      <w:marBottom w:val="0"/>
      <w:divBdr>
        <w:top w:val="none" w:sz="0" w:space="0" w:color="auto"/>
        <w:left w:val="none" w:sz="0" w:space="0" w:color="auto"/>
        <w:bottom w:val="none" w:sz="0" w:space="0" w:color="auto"/>
        <w:right w:val="none" w:sz="0" w:space="0" w:color="auto"/>
      </w:divBdr>
    </w:div>
    <w:div w:id="2112116391">
      <w:bodyDiv w:val="1"/>
      <w:marLeft w:val="0"/>
      <w:marRight w:val="0"/>
      <w:marTop w:val="0"/>
      <w:marBottom w:val="0"/>
      <w:divBdr>
        <w:top w:val="none" w:sz="0" w:space="0" w:color="auto"/>
        <w:left w:val="none" w:sz="0" w:space="0" w:color="auto"/>
        <w:bottom w:val="none" w:sz="0" w:space="0" w:color="auto"/>
        <w:right w:val="none" w:sz="0" w:space="0" w:color="auto"/>
      </w:divBdr>
    </w:div>
    <w:div w:id="21404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49</TotalTime>
  <Pages>65</Pages>
  <Words>9886</Words>
  <Characters>56355</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Shaik,Shabnam</cp:lastModifiedBy>
  <cp:revision>45</cp:revision>
  <dcterms:created xsi:type="dcterms:W3CDTF">2021-04-29T07:36:00Z</dcterms:created>
  <dcterms:modified xsi:type="dcterms:W3CDTF">2021-05-05T15:41:00Z</dcterms:modified>
</cp:coreProperties>
</file>